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416C8" w14:textId="0F58D569" w:rsidR="007F7382" w:rsidRDefault="00C132B6" w:rsidP="001A08F0">
      <w:bookmarkStart w:id="0" w:name="_Hlk23282705"/>
      <w:r w:rsidRPr="00C132B6">
        <w:t>CMPS COMPASS Pathways plc under CEO Kabir Nath</w:t>
      </w:r>
    </w:p>
    <w:p w14:paraId="3818EAC6" w14:textId="77777777" w:rsidR="00C132B6" w:rsidRDefault="00C132B6" w:rsidP="001A08F0"/>
    <w:p w14:paraId="4E05D540" w14:textId="031C1481" w:rsidR="00C132B6" w:rsidRPr="00172078" w:rsidRDefault="006477D3" w:rsidP="001A08F0">
      <w:r>
        <w:rPr>
          <w:noProof/>
        </w:rPr>
        <w:drawing>
          <wp:inline distT="0" distB="0" distL="0" distR="0" wp14:anchorId="674B5A80" wp14:editId="42149FE6">
            <wp:extent cx="1504632" cy="2300795"/>
            <wp:effectExtent l="0" t="0" r="635" b="4445"/>
            <wp:docPr id="1526010256" name="Picture 2" descr="A person in a su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010256" name="Picture 2" descr="A person in a sui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90" t="7812" r="33990" b="45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85" cy="2303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D3550F" w14:textId="411E6EF2" w:rsidR="007F7382" w:rsidRPr="00172078" w:rsidRDefault="007F7382" w:rsidP="001A08F0"/>
    <w:tbl>
      <w:tblPr>
        <w:tblW w:w="4920" w:type="dxa"/>
        <w:tblLook w:val="04A0" w:firstRow="1" w:lastRow="0" w:firstColumn="1" w:lastColumn="0" w:noHBand="0" w:noVBand="1"/>
      </w:tblPr>
      <w:tblGrid>
        <w:gridCol w:w="328"/>
        <w:gridCol w:w="1900"/>
        <w:gridCol w:w="500"/>
        <w:gridCol w:w="354"/>
        <w:gridCol w:w="354"/>
        <w:gridCol w:w="354"/>
        <w:gridCol w:w="420"/>
        <w:gridCol w:w="328"/>
        <w:gridCol w:w="328"/>
        <w:gridCol w:w="328"/>
        <w:gridCol w:w="420"/>
        <w:gridCol w:w="328"/>
      </w:tblGrid>
      <w:tr w:rsidR="006E6179" w:rsidRPr="006E6179" w14:paraId="2C8431FB" w14:textId="77777777" w:rsidTr="006E6179">
        <w:trPr>
          <w:trHeight w:val="292"/>
        </w:trPr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2AC98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40F80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he Top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893688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E0ABD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ECCA0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4CF96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608D81C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76F09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B5CF9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3A98D8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A066EE3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8BAD5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6E6179" w:rsidRPr="006E6179" w14:paraId="6997709E" w14:textId="77777777" w:rsidTr="006E6179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E314A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5CC30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he Fifth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4E6FAEC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4ED07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5EF59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6BFFF4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246E63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ABD1F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3632BF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456CC0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669F7C4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2E7E7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6E6179" w:rsidRPr="006E6179" w14:paraId="273EE9D1" w14:textId="77777777" w:rsidTr="006E6179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84638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AD6F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he Fourth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B55AF0E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9601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80814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ACA3F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96DAAB3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A90BB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CF51F2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755B5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2EFBB5A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41F320D2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9C5700"/>
              </w:rPr>
            </w:pPr>
            <w:r w:rsidRPr="006E6179">
              <w:rPr>
                <w:rFonts w:ascii="Calibri" w:eastAsia="Times New Roman" w:hAnsi="Calibri" w:cs="Calibri"/>
                <w:color w:val="9C5700"/>
              </w:rPr>
              <w:t>9</w:t>
            </w:r>
          </w:p>
        </w:tc>
      </w:tr>
      <w:tr w:rsidR="006E6179" w:rsidRPr="006E6179" w14:paraId="6907E2F7" w14:textId="77777777" w:rsidTr="006E6179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39CB30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D8C943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51EF42C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F8A0EED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E6B9D3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17B68C0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66E6DE2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57A52AA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0C21C40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1C28A9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F4B4CF9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6D4B3F0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E6179" w:rsidRPr="006E6179" w14:paraId="1AC21443" w14:textId="77777777" w:rsidTr="006E6179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9B0355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DBB96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he Third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764A96A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C43127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EA9B8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1B7C2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B5364FE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56441C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FA5DC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0AD1E5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B232A77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2F20DCC4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9C5700"/>
              </w:rPr>
            </w:pPr>
            <w:r w:rsidRPr="006E6179">
              <w:rPr>
                <w:rFonts w:ascii="Calibri" w:eastAsia="Times New Roman" w:hAnsi="Calibri" w:cs="Calibri"/>
                <w:color w:val="9C5700"/>
              </w:rPr>
              <w:t>9</w:t>
            </w:r>
          </w:p>
        </w:tc>
      </w:tr>
      <w:tr w:rsidR="006E6179" w:rsidRPr="006E6179" w14:paraId="5911FD5C" w14:textId="77777777" w:rsidTr="006E6179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9005A4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51A01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he Second Place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2335F6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DF870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4BC92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7073DF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01A0D47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C1969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E7A8F5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9BAB6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68CADC3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2DCEB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6E6179" w:rsidRPr="006E6179" w14:paraId="3D9CEB0B" w14:textId="77777777" w:rsidTr="006E6179">
        <w:trPr>
          <w:trHeight w:val="292"/>
        </w:trPr>
        <w:tc>
          <w:tcPr>
            <w:tcW w:w="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19208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C0E0D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he Beginning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373FE0F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6708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778DCF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822D5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CACF6AF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05EFB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8A0FE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519FF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25330DD" w14:textId="77777777" w:rsidR="006E6179" w:rsidRPr="006E6179" w:rsidRDefault="006E6179" w:rsidP="006E6179">
            <w:pPr>
              <w:overflowPunct/>
              <w:autoSpaceDE/>
              <w:autoSpaceDN/>
              <w:adjustRightInd/>
              <w:textAlignment w:val="auto"/>
              <w:rPr>
                <w:rFonts w:ascii="Calibri" w:eastAsia="Times New Roman" w:hAnsi="Calibri" w:cs="Calibri"/>
                <w:color w:val="000000"/>
              </w:rPr>
            </w:pPr>
            <w:r w:rsidRPr="006E617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2C867756" w14:textId="77777777" w:rsidR="006E6179" w:rsidRPr="006E6179" w:rsidRDefault="006E6179" w:rsidP="006E6179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Calibri" w:eastAsia="Times New Roman" w:hAnsi="Calibri" w:cs="Calibri"/>
                <w:color w:val="9C5700"/>
              </w:rPr>
            </w:pPr>
            <w:r w:rsidRPr="006E6179">
              <w:rPr>
                <w:rFonts w:ascii="Calibri" w:eastAsia="Times New Roman" w:hAnsi="Calibri" w:cs="Calibri"/>
                <w:color w:val="9C5700"/>
              </w:rPr>
              <w:t>6</w:t>
            </w:r>
          </w:p>
        </w:tc>
      </w:tr>
    </w:tbl>
    <w:p w14:paraId="7BD804D2" w14:textId="77777777" w:rsidR="00A82CD4" w:rsidRDefault="00A82CD4" w:rsidP="001A08F0"/>
    <w:p w14:paraId="1918E8A4" w14:textId="77777777" w:rsidR="006E6179" w:rsidRDefault="006E6179" w:rsidP="001A08F0"/>
    <w:p w14:paraId="556EF3BC" w14:textId="77777777" w:rsidR="00145F2C" w:rsidRPr="006D5302" w:rsidRDefault="00145F2C" w:rsidP="00145F2C">
      <w:pPr>
        <w:pStyle w:val="IChing"/>
        <w:rPr>
          <w:b/>
        </w:rPr>
      </w:pPr>
      <w:r w:rsidRPr="006D5302">
        <w:rPr>
          <w:b/>
        </w:rPr>
        <w:t>Click below to view the interpretations and cases:</w:t>
      </w:r>
    </w:p>
    <w:p w14:paraId="1C895A83" w14:textId="77777777" w:rsidR="00145F2C" w:rsidRPr="006D5302" w:rsidRDefault="00145F2C" w:rsidP="00145F2C">
      <w:pPr>
        <w:pStyle w:val="IChing"/>
        <w:rPr>
          <w:b/>
        </w:rPr>
      </w:pPr>
    </w:p>
    <w:p w14:paraId="5C622243" w14:textId="77777777" w:rsidR="00145F2C" w:rsidRDefault="00145F2C" w:rsidP="00145F2C">
      <w:pPr>
        <w:pStyle w:val="IChing"/>
        <w:rPr>
          <w:b/>
        </w:rPr>
      </w:pPr>
      <w:hyperlink r:id="rId7" w:history="1">
        <w:r w:rsidRPr="00196373">
          <w:rPr>
            <w:rStyle w:val="Hyperlink"/>
            <w:b/>
          </w:rPr>
          <w:t>https://icic.com/?p=9029</w:t>
        </w:r>
      </w:hyperlink>
    </w:p>
    <w:p w14:paraId="3BC959E7" w14:textId="77777777" w:rsidR="00145F2C" w:rsidRDefault="00145F2C" w:rsidP="00145F2C">
      <w:pPr>
        <w:pStyle w:val="IChing"/>
        <w:rPr>
          <w:b/>
        </w:rPr>
      </w:pPr>
    </w:p>
    <w:p w14:paraId="368ACC88" w14:textId="77777777" w:rsidR="00145F2C" w:rsidRDefault="00145F2C" w:rsidP="00145F2C">
      <w:pPr>
        <w:pStyle w:val="IChing"/>
        <w:rPr>
          <w:b/>
        </w:rPr>
      </w:pPr>
    </w:p>
    <w:p w14:paraId="05D5608A" w14:textId="77777777" w:rsidR="00145F2C" w:rsidRPr="00CA2E10" w:rsidRDefault="00145F2C" w:rsidP="00145F2C">
      <w:pPr>
        <w:pStyle w:val="IChing"/>
        <w:rPr>
          <w:b/>
        </w:rPr>
      </w:pPr>
      <w:r w:rsidRPr="00CA2E10">
        <w:rPr>
          <w:b/>
        </w:rPr>
        <w:t xml:space="preserve">HEXAGRAM 62 - Hsiao Kuo - Preponderance of the Small </w:t>
      </w:r>
    </w:p>
    <w:p w14:paraId="65E54D85" w14:textId="77777777" w:rsidR="00145F2C" w:rsidRPr="00CA2E10" w:rsidRDefault="00145F2C" w:rsidP="00145F2C">
      <w:pPr>
        <w:pStyle w:val="IChing"/>
      </w:pPr>
    </w:p>
    <w:p w14:paraId="28DBDAC8" w14:textId="77777777" w:rsidR="00145F2C" w:rsidRPr="00CA2E10" w:rsidRDefault="00145F2C" w:rsidP="00145F2C">
      <w:pPr>
        <w:pStyle w:val="IChing"/>
      </w:pPr>
      <w:r w:rsidRPr="00CA2E10">
        <w:t>Above</w:t>
      </w:r>
      <w:r w:rsidRPr="00CA2E10">
        <w:tab/>
        <w:t xml:space="preserve">CHEN </w:t>
      </w:r>
      <w:r w:rsidRPr="00CA2E10">
        <w:tab/>
        <w:t>THE AROUSING, THUNDER</w:t>
      </w:r>
    </w:p>
    <w:p w14:paraId="156500FA" w14:textId="77777777" w:rsidR="00145F2C" w:rsidRPr="00CA2E10" w:rsidRDefault="00145F2C" w:rsidP="00145F2C">
      <w:pPr>
        <w:pStyle w:val="IChing"/>
      </w:pPr>
      <w:r w:rsidRPr="00CA2E10">
        <w:t>Below</w:t>
      </w:r>
      <w:r w:rsidRPr="00CA2E10">
        <w:tab/>
        <w:t>KEN</w:t>
      </w:r>
      <w:r w:rsidRPr="00CA2E10">
        <w:tab/>
        <w:t>KEEPING STILL, MOUNTAIN</w:t>
      </w:r>
    </w:p>
    <w:p w14:paraId="5EE333E3" w14:textId="77777777" w:rsidR="00145F2C" w:rsidRPr="00CA2E10" w:rsidRDefault="00145F2C" w:rsidP="00145F2C">
      <w:pPr>
        <w:pStyle w:val="IChing"/>
      </w:pPr>
    </w:p>
    <w:p w14:paraId="4D4A66BA" w14:textId="77777777" w:rsidR="00145F2C" w:rsidRDefault="00145F2C" w:rsidP="00145F2C">
      <w:pPr>
        <w:pStyle w:val="IChing"/>
      </w:pPr>
      <w:r w:rsidRPr="00CA2E10">
        <w:t xml:space="preserve">While in the hexagram Ta Kuo, PREPONDERANCE OF THE GREAT (28), </w:t>
      </w:r>
    </w:p>
    <w:p w14:paraId="3A53D08D" w14:textId="77777777" w:rsidR="00145F2C" w:rsidRDefault="00145F2C" w:rsidP="00145F2C">
      <w:pPr>
        <w:pStyle w:val="IChing"/>
      </w:pPr>
      <w:r w:rsidRPr="00CA2E10">
        <w:t xml:space="preserve">the strong lines </w:t>
      </w:r>
    </w:p>
    <w:p w14:paraId="3C74890A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 xml:space="preserve">preponderate and </w:t>
      </w:r>
    </w:p>
    <w:p w14:paraId="5DBA19FA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 xml:space="preserve">are within </w:t>
      </w:r>
      <w:proofErr w:type="spellStart"/>
      <w:r w:rsidRPr="00CA2E10">
        <w:t>inclosed</w:t>
      </w:r>
      <w:proofErr w:type="spellEnd"/>
      <w:r w:rsidRPr="00CA2E10">
        <w:t xml:space="preserve"> between weak lines at the </w:t>
      </w:r>
    </w:p>
    <w:p w14:paraId="47836163" w14:textId="77777777" w:rsidR="00145F2C" w:rsidRDefault="00145F2C" w:rsidP="00145F2C">
      <w:pPr>
        <w:pStyle w:val="IChing"/>
        <w:numPr>
          <w:ilvl w:val="1"/>
          <w:numId w:val="2"/>
        </w:numPr>
      </w:pPr>
      <w:r w:rsidRPr="00CA2E10">
        <w:t xml:space="preserve">top </w:t>
      </w:r>
      <w:proofErr w:type="gramStart"/>
      <w:r w:rsidRPr="00CA2E10">
        <w:t>and</w:t>
      </w:r>
      <w:proofErr w:type="gramEnd"/>
      <w:r w:rsidRPr="00CA2E10">
        <w:t xml:space="preserve"> </w:t>
      </w:r>
    </w:p>
    <w:p w14:paraId="163BFD71" w14:textId="77777777" w:rsidR="00145F2C" w:rsidRDefault="00145F2C" w:rsidP="00145F2C">
      <w:pPr>
        <w:pStyle w:val="IChing"/>
        <w:numPr>
          <w:ilvl w:val="1"/>
          <w:numId w:val="2"/>
        </w:numPr>
      </w:pPr>
      <w:r w:rsidRPr="00CA2E10">
        <w:t xml:space="preserve">bottom, </w:t>
      </w:r>
    </w:p>
    <w:p w14:paraId="16768FCD" w14:textId="77777777" w:rsidR="00145F2C" w:rsidRDefault="00145F2C" w:rsidP="00145F2C">
      <w:pPr>
        <w:pStyle w:val="IChing"/>
      </w:pPr>
      <w:proofErr w:type="gramStart"/>
      <w:r w:rsidRPr="00CA2E10">
        <w:t>the</w:t>
      </w:r>
      <w:proofErr w:type="gramEnd"/>
      <w:r w:rsidRPr="00CA2E10">
        <w:t xml:space="preserve"> present hexagram </w:t>
      </w:r>
    </w:p>
    <w:p w14:paraId="5D776457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 xml:space="preserve">has weak lines preponderating, </w:t>
      </w:r>
    </w:p>
    <w:p w14:paraId="485158A3" w14:textId="77777777" w:rsidR="00145F2C" w:rsidRDefault="00145F2C" w:rsidP="00145F2C">
      <w:pPr>
        <w:pStyle w:val="IChing"/>
      </w:pPr>
      <w:r w:rsidRPr="00CA2E10">
        <w:t xml:space="preserve">though here again </w:t>
      </w:r>
    </w:p>
    <w:p w14:paraId="73C248CB" w14:textId="77777777" w:rsidR="00145F2C" w:rsidRDefault="00145F2C" w:rsidP="00145F2C">
      <w:pPr>
        <w:pStyle w:val="IChing"/>
        <w:numPr>
          <w:ilvl w:val="1"/>
          <w:numId w:val="2"/>
        </w:numPr>
      </w:pPr>
      <w:r w:rsidRPr="00CA2E10">
        <w:t xml:space="preserve">they are on the outside, </w:t>
      </w:r>
    </w:p>
    <w:p w14:paraId="7F6F7CF1" w14:textId="77777777" w:rsidR="00145F2C" w:rsidRDefault="00145F2C" w:rsidP="00145F2C">
      <w:pPr>
        <w:pStyle w:val="IChing"/>
        <w:numPr>
          <w:ilvl w:val="1"/>
          <w:numId w:val="2"/>
        </w:numPr>
      </w:pPr>
      <w:r w:rsidRPr="00CA2E10">
        <w:t xml:space="preserve">the strong lines being within.  </w:t>
      </w:r>
    </w:p>
    <w:p w14:paraId="73192AA6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is indeed is the basis of </w:t>
      </w:r>
    </w:p>
    <w:p w14:paraId="2786214F" w14:textId="77777777" w:rsidR="00145F2C" w:rsidRDefault="00145F2C" w:rsidP="00145F2C">
      <w:pPr>
        <w:pStyle w:val="IChing"/>
      </w:pPr>
      <w:r w:rsidRPr="004F1502">
        <w:rPr>
          <w:highlight w:val="yellow"/>
        </w:rPr>
        <w:t>the exceptional situation indicated by the hexagram.</w:t>
      </w:r>
      <w:r w:rsidRPr="00CA2E10">
        <w:t xml:space="preserve">  </w:t>
      </w:r>
    </w:p>
    <w:p w14:paraId="5FB8A90A" w14:textId="77777777" w:rsidR="00145F2C" w:rsidRDefault="00145F2C" w:rsidP="00145F2C">
      <w:pPr>
        <w:pStyle w:val="IChing"/>
      </w:pPr>
      <w:r w:rsidRPr="00CA2E10">
        <w:t xml:space="preserve">When </w:t>
      </w:r>
    </w:p>
    <w:p w14:paraId="4A39E090" w14:textId="77777777" w:rsidR="00145F2C" w:rsidRDefault="00145F2C" w:rsidP="00145F2C">
      <w:pPr>
        <w:pStyle w:val="IChing"/>
      </w:pPr>
      <w:r w:rsidRPr="00CA2E10">
        <w:t xml:space="preserve">strong lines are outside, </w:t>
      </w:r>
    </w:p>
    <w:p w14:paraId="2968DECA" w14:textId="77777777" w:rsidR="00145F2C" w:rsidRDefault="00145F2C" w:rsidP="00145F2C">
      <w:pPr>
        <w:pStyle w:val="IChing"/>
      </w:pPr>
      <w:proofErr w:type="gramStart"/>
      <w:r w:rsidRPr="00CA2E10">
        <w:t>we</w:t>
      </w:r>
      <w:proofErr w:type="gramEnd"/>
      <w:r w:rsidRPr="00CA2E10">
        <w:t xml:space="preserve"> have </w:t>
      </w:r>
      <w:proofErr w:type="gramStart"/>
      <w:r w:rsidRPr="00CA2E10">
        <w:t>the</w:t>
      </w:r>
      <w:proofErr w:type="gramEnd"/>
      <w:r w:rsidRPr="00CA2E10">
        <w:t xml:space="preserve"> hexagram </w:t>
      </w:r>
    </w:p>
    <w:p w14:paraId="3737A321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 xml:space="preserve">I, PROVIDING NOURISHMENT (27), or </w:t>
      </w:r>
    </w:p>
    <w:p w14:paraId="6C7A0838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>Chung Fu, INNER TRUTH (61</w:t>
      </w:r>
      <w:proofErr w:type="gramStart"/>
      <w:r w:rsidRPr="00CA2E10">
        <w:t>);</w:t>
      </w:r>
      <w:proofErr w:type="gramEnd"/>
      <w:r w:rsidRPr="00CA2E10">
        <w:t xml:space="preserve"> </w:t>
      </w:r>
    </w:p>
    <w:p w14:paraId="209A4761" w14:textId="77777777" w:rsidR="00145F2C" w:rsidRDefault="00145F2C" w:rsidP="00145F2C">
      <w:pPr>
        <w:pStyle w:val="IChing"/>
      </w:pPr>
      <w:proofErr w:type="gramStart"/>
      <w:r w:rsidRPr="00CA2E10">
        <w:t>neither</w:t>
      </w:r>
      <w:proofErr w:type="gramEnd"/>
      <w:r w:rsidRPr="00CA2E10">
        <w:t xml:space="preserve"> represents an exceptional state.  </w:t>
      </w:r>
    </w:p>
    <w:p w14:paraId="59B1119A" w14:textId="77777777" w:rsidR="00145F2C" w:rsidRDefault="00145F2C" w:rsidP="00145F2C">
      <w:pPr>
        <w:pStyle w:val="IChing"/>
      </w:pPr>
      <w:r w:rsidRPr="00CA2E10">
        <w:t xml:space="preserve">When </w:t>
      </w:r>
    </w:p>
    <w:p w14:paraId="78FD3814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 xml:space="preserve">strong elements within preponderate, </w:t>
      </w:r>
    </w:p>
    <w:p w14:paraId="255D5020" w14:textId="77777777" w:rsidR="00145F2C" w:rsidRDefault="00145F2C" w:rsidP="00145F2C">
      <w:pPr>
        <w:pStyle w:val="IChing"/>
        <w:numPr>
          <w:ilvl w:val="0"/>
          <w:numId w:val="2"/>
        </w:numPr>
      </w:pPr>
      <w:r w:rsidRPr="00CA2E10">
        <w:t xml:space="preserve">they necessarily enforce their will.  </w:t>
      </w:r>
    </w:p>
    <w:p w14:paraId="07D7B505" w14:textId="77777777" w:rsidR="00145F2C" w:rsidRDefault="00145F2C" w:rsidP="00145F2C">
      <w:pPr>
        <w:pStyle w:val="IChing"/>
      </w:pPr>
      <w:r w:rsidRPr="00CA2E10">
        <w:t xml:space="preserve">This creates struggle and exceptional conditions in general.  </w:t>
      </w:r>
    </w:p>
    <w:p w14:paraId="794828AD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ut </w:t>
      </w:r>
    </w:p>
    <w:p w14:paraId="604D66F6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the present hexagram </w:t>
      </w:r>
    </w:p>
    <w:p w14:paraId="1473DDC9" w14:textId="77777777" w:rsidR="00145F2C" w:rsidRPr="004F1502" w:rsidRDefault="00145F2C" w:rsidP="00145F2C">
      <w:pPr>
        <w:pStyle w:val="IChing"/>
        <w:rPr>
          <w:highlight w:val="yellow"/>
        </w:rPr>
      </w:pPr>
      <w:proofErr w:type="gramStart"/>
      <w:r w:rsidRPr="004F1502">
        <w:rPr>
          <w:highlight w:val="yellow"/>
        </w:rPr>
        <w:t>it</w:t>
      </w:r>
      <w:proofErr w:type="gramEnd"/>
      <w:r w:rsidRPr="004F1502">
        <w:rPr>
          <w:highlight w:val="yellow"/>
        </w:rPr>
        <w:t xml:space="preserve"> is the weak element that perforce must mediate with the outside world.  </w:t>
      </w:r>
    </w:p>
    <w:p w14:paraId="3C102982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f </w:t>
      </w:r>
    </w:p>
    <w:p w14:paraId="531530A0" w14:textId="77777777" w:rsidR="00145F2C" w:rsidRPr="004F1502" w:rsidRDefault="00145F2C" w:rsidP="00145F2C">
      <w:pPr>
        <w:pStyle w:val="IChing"/>
        <w:numPr>
          <w:ilvl w:val="0"/>
          <w:numId w:val="2"/>
        </w:numPr>
        <w:rPr>
          <w:highlight w:val="yellow"/>
        </w:rPr>
      </w:pPr>
      <w:r w:rsidRPr="004F1502">
        <w:rPr>
          <w:highlight w:val="yellow"/>
        </w:rPr>
        <w:t xml:space="preserve">a man occupies a position of authority for which </w:t>
      </w:r>
    </w:p>
    <w:p w14:paraId="6EF74024" w14:textId="77777777" w:rsidR="00145F2C" w:rsidRPr="004F1502" w:rsidRDefault="00145F2C" w:rsidP="00145F2C">
      <w:pPr>
        <w:pStyle w:val="IChing"/>
        <w:numPr>
          <w:ilvl w:val="0"/>
          <w:numId w:val="2"/>
        </w:numPr>
        <w:rPr>
          <w:highlight w:val="yellow"/>
        </w:rPr>
      </w:pPr>
      <w:proofErr w:type="gramStart"/>
      <w:r w:rsidRPr="004F1502">
        <w:rPr>
          <w:highlight w:val="yellow"/>
        </w:rPr>
        <w:t>he</w:t>
      </w:r>
      <w:proofErr w:type="gramEnd"/>
      <w:r w:rsidRPr="004F1502">
        <w:rPr>
          <w:highlight w:val="yellow"/>
        </w:rPr>
        <w:t xml:space="preserve"> is by nature </w:t>
      </w:r>
      <w:proofErr w:type="gramStart"/>
      <w:r w:rsidRPr="004F1502">
        <w:rPr>
          <w:highlight w:val="yellow"/>
        </w:rPr>
        <w:t>really inadequate</w:t>
      </w:r>
      <w:proofErr w:type="gramEnd"/>
      <w:r w:rsidRPr="004F1502">
        <w:rPr>
          <w:highlight w:val="yellow"/>
        </w:rPr>
        <w:t xml:space="preserve">, </w:t>
      </w:r>
    </w:p>
    <w:p w14:paraId="1E649300" w14:textId="77777777" w:rsidR="00145F2C" w:rsidRPr="00CA2E10" w:rsidRDefault="00145F2C" w:rsidP="00145F2C">
      <w:pPr>
        <w:pStyle w:val="IChing"/>
      </w:pPr>
      <w:r w:rsidRPr="004F1502">
        <w:rPr>
          <w:highlight w:val="yellow"/>
        </w:rPr>
        <w:t>extraordinary prudence is necessary.</w:t>
      </w:r>
    </w:p>
    <w:p w14:paraId="13682C76" w14:textId="77777777" w:rsidR="00145F2C" w:rsidRPr="00CA2E10" w:rsidRDefault="00145F2C" w:rsidP="00145F2C">
      <w:pPr>
        <w:pStyle w:val="IChing"/>
      </w:pPr>
    </w:p>
    <w:p w14:paraId="1E7E6CF5" w14:textId="77777777" w:rsidR="00145F2C" w:rsidRPr="00CA2E10" w:rsidRDefault="00145F2C" w:rsidP="00145F2C">
      <w:pPr>
        <w:pStyle w:val="IChing"/>
        <w:rPr>
          <w:b/>
        </w:rPr>
      </w:pPr>
      <w:r w:rsidRPr="00CA2E10">
        <w:rPr>
          <w:b/>
        </w:rPr>
        <w:t>THE JUDGMENT</w:t>
      </w:r>
    </w:p>
    <w:p w14:paraId="7326AE6B" w14:textId="77777777" w:rsidR="00145F2C" w:rsidRPr="00CA2E10" w:rsidRDefault="00145F2C" w:rsidP="00145F2C">
      <w:pPr>
        <w:pStyle w:val="IChing"/>
      </w:pPr>
    </w:p>
    <w:p w14:paraId="2DFE40A6" w14:textId="77777777" w:rsidR="00145F2C" w:rsidRPr="00CA2E10" w:rsidRDefault="00145F2C" w:rsidP="00145F2C">
      <w:pPr>
        <w:pStyle w:val="IChing"/>
      </w:pPr>
      <w:r w:rsidRPr="00CA2E10">
        <w:t xml:space="preserve">PREPONDERANCE OF THE SMALL.  </w:t>
      </w:r>
    </w:p>
    <w:p w14:paraId="0E02EADD" w14:textId="77777777" w:rsidR="00145F2C" w:rsidRPr="00CA2E10" w:rsidRDefault="00145F2C" w:rsidP="00145F2C">
      <w:pPr>
        <w:pStyle w:val="IChing"/>
      </w:pPr>
      <w:r w:rsidRPr="00CA2E10">
        <w:t xml:space="preserve">Success.  </w:t>
      </w:r>
    </w:p>
    <w:p w14:paraId="20F8C97F" w14:textId="77777777" w:rsidR="00145F2C" w:rsidRPr="00CA2E10" w:rsidRDefault="00145F2C" w:rsidP="00145F2C">
      <w:pPr>
        <w:pStyle w:val="IChing"/>
      </w:pPr>
      <w:r w:rsidRPr="00CA2E10">
        <w:t>Perseverance furthers.</w:t>
      </w:r>
    </w:p>
    <w:p w14:paraId="0356E33C" w14:textId="77777777" w:rsidR="00145F2C" w:rsidRDefault="00145F2C" w:rsidP="00145F2C">
      <w:pPr>
        <w:pStyle w:val="IChing"/>
        <w:numPr>
          <w:ilvl w:val="0"/>
          <w:numId w:val="3"/>
        </w:numPr>
      </w:pPr>
      <w:r w:rsidRPr="00CA2E10">
        <w:t xml:space="preserve">Small things may be </w:t>
      </w:r>
      <w:proofErr w:type="gramStart"/>
      <w:r w:rsidRPr="00CA2E10">
        <w:t>done;</w:t>
      </w:r>
      <w:proofErr w:type="gramEnd"/>
      <w:r w:rsidRPr="00CA2E10">
        <w:t xml:space="preserve"> </w:t>
      </w:r>
    </w:p>
    <w:p w14:paraId="37581CF6" w14:textId="77777777" w:rsidR="00145F2C" w:rsidRPr="00CA2E10" w:rsidRDefault="00145F2C" w:rsidP="00145F2C">
      <w:pPr>
        <w:pStyle w:val="IChing"/>
        <w:numPr>
          <w:ilvl w:val="0"/>
          <w:numId w:val="3"/>
        </w:numPr>
      </w:pPr>
      <w:proofErr w:type="gramStart"/>
      <w:r w:rsidRPr="00CA2E10">
        <w:t>great</w:t>
      </w:r>
      <w:proofErr w:type="gramEnd"/>
      <w:r w:rsidRPr="00CA2E10">
        <w:t xml:space="preserve"> things should not be done. </w:t>
      </w:r>
    </w:p>
    <w:p w14:paraId="4A5BCAA1" w14:textId="77777777" w:rsidR="00145F2C" w:rsidRPr="00CA2E10" w:rsidRDefault="00145F2C" w:rsidP="00145F2C">
      <w:pPr>
        <w:pStyle w:val="IChing"/>
      </w:pPr>
      <w:r w:rsidRPr="00CA2E10">
        <w:t xml:space="preserve">The flying bird brings the message: </w:t>
      </w:r>
    </w:p>
    <w:p w14:paraId="3E796458" w14:textId="77777777" w:rsidR="00145F2C" w:rsidRPr="00CA2E10" w:rsidRDefault="00145F2C" w:rsidP="00145F2C">
      <w:pPr>
        <w:pStyle w:val="IChing"/>
        <w:numPr>
          <w:ilvl w:val="0"/>
          <w:numId w:val="4"/>
        </w:numPr>
      </w:pPr>
      <w:r w:rsidRPr="00CA2E10">
        <w:t xml:space="preserve">It is not well to strive upward, </w:t>
      </w:r>
    </w:p>
    <w:p w14:paraId="520B6659" w14:textId="77777777" w:rsidR="00145F2C" w:rsidRPr="00CA2E10" w:rsidRDefault="00145F2C" w:rsidP="00145F2C">
      <w:pPr>
        <w:pStyle w:val="IChing"/>
        <w:numPr>
          <w:ilvl w:val="0"/>
          <w:numId w:val="4"/>
        </w:numPr>
      </w:pPr>
      <w:r w:rsidRPr="00CA2E10">
        <w:t xml:space="preserve">It is well to remain below. </w:t>
      </w:r>
    </w:p>
    <w:p w14:paraId="1A625121" w14:textId="77777777" w:rsidR="00145F2C" w:rsidRPr="00CA2E10" w:rsidRDefault="00145F2C" w:rsidP="00145F2C">
      <w:pPr>
        <w:pStyle w:val="IChing"/>
      </w:pPr>
      <w:r w:rsidRPr="00CA2E10">
        <w:t>Great good fortune.</w:t>
      </w:r>
    </w:p>
    <w:p w14:paraId="48CF2EF0" w14:textId="77777777" w:rsidR="00145F2C" w:rsidRPr="00CA2E10" w:rsidRDefault="00145F2C" w:rsidP="00145F2C">
      <w:pPr>
        <w:pStyle w:val="IChing"/>
      </w:pPr>
    </w:p>
    <w:p w14:paraId="4F487FC2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Exceptional modesty and </w:t>
      </w:r>
    </w:p>
    <w:p w14:paraId="2B5A15C3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conscientiousness </w:t>
      </w:r>
    </w:p>
    <w:p w14:paraId="3A019CFA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are sure to be rewarded with </w:t>
      </w:r>
      <w:proofErr w:type="gramStart"/>
      <w:r w:rsidRPr="004F1502">
        <w:rPr>
          <w:highlight w:val="yellow"/>
        </w:rPr>
        <w:t>success;</w:t>
      </w:r>
      <w:proofErr w:type="gramEnd"/>
      <w:r w:rsidRPr="004F1502">
        <w:rPr>
          <w:highlight w:val="yellow"/>
        </w:rPr>
        <w:t xml:space="preserve"> </w:t>
      </w:r>
    </w:p>
    <w:p w14:paraId="6AEFF311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however, </w:t>
      </w:r>
    </w:p>
    <w:p w14:paraId="124CC1A0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f a man is not to throw himself away, </w:t>
      </w:r>
    </w:p>
    <w:p w14:paraId="25ACC0B6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t is important that they should </w:t>
      </w:r>
    </w:p>
    <w:p w14:paraId="6F69D8B0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not become empty form and subservience </w:t>
      </w:r>
    </w:p>
    <w:p w14:paraId="4AAAB838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but be combined always with a correct dignity in personal behavior.  </w:t>
      </w:r>
    </w:p>
    <w:p w14:paraId="126A25EC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We must understand the demands of the time </w:t>
      </w:r>
    </w:p>
    <w:p w14:paraId="0D3D7F97" w14:textId="77777777" w:rsidR="00145F2C" w:rsidRPr="004F1502" w:rsidRDefault="00145F2C" w:rsidP="00145F2C">
      <w:pPr>
        <w:pStyle w:val="IChing"/>
        <w:rPr>
          <w:highlight w:val="yellow"/>
        </w:rPr>
      </w:pPr>
      <w:proofErr w:type="gramStart"/>
      <w:r w:rsidRPr="004F1502">
        <w:rPr>
          <w:highlight w:val="yellow"/>
        </w:rPr>
        <w:t>in order to</w:t>
      </w:r>
      <w:proofErr w:type="gramEnd"/>
      <w:r w:rsidRPr="004F1502">
        <w:rPr>
          <w:highlight w:val="yellow"/>
        </w:rPr>
        <w:t xml:space="preserve"> find the necessary offset for its </w:t>
      </w:r>
    </w:p>
    <w:p w14:paraId="0B5487D2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deficiencies and </w:t>
      </w:r>
    </w:p>
    <w:p w14:paraId="44EB2D19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damages.  </w:t>
      </w:r>
    </w:p>
    <w:p w14:paraId="0D2DFF90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any event </w:t>
      </w:r>
    </w:p>
    <w:p w14:paraId="38B1E4DF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we must not count on great success, </w:t>
      </w:r>
    </w:p>
    <w:p w14:paraId="1BA60346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since the requisite strength is lacking.  </w:t>
      </w:r>
    </w:p>
    <w:p w14:paraId="4AD85A1D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this lies the importance of the message that </w:t>
      </w:r>
    </w:p>
    <w:p w14:paraId="6905E186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one should </w:t>
      </w:r>
    </w:p>
    <w:p w14:paraId="21A9CD77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not strive after lofty things </w:t>
      </w:r>
    </w:p>
    <w:p w14:paraId="0A3C0468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ut </w:t>
      </w:r>
    </w:p>
    <w:p w14:paraId="3B81C9C5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>hold to lowly things.</w:t>
      </w:r>
    </w:p>
    <w:p w14:paraId="7D26690C" w14:textId="77777777" w:rsidR="00145F2C" w:rsidRPr="00CA2E10" w:rsidRDefault="00145F2C" w:rsidP="00145F2C">
      <w:pPr>
        <w:pStyle w:val="IChing"/>
      </w:pPr>
    </w:p>
    <w:p w14:paraId="4598F36F" w14:textId="77777777" w:rsidR="00145F2C" w:rsidRDefault="00145F2C" w:rsidP="00145F2C">
      <w:pPr>
        <w:pStyle w:val="IChing"/>
      </w:pPr>
      <w:r w:rsidRPr="00CA2E10">
        <w:t xml:space="preserve">The structure of the hexagram gives rise to the idea that </w:t>
      </w:r>
    </w:p>
    <w:p w14:paraId="17BFCFC1" w14:textId="77777777" w:rsidR="00145F2C" w:rsidRDefault="00145F2C" w:rsidP="00145F2C">
      <w:pPr>
        <w:pStyle w:val="IChing"/>
      </w:pPr>
      <w:proofErr w:type="gramStart"/>
      <w:r w:rsidRPr="004F1502">
        <w:rPr>
          <w:highlight w:val="yellow"/>
        </w:rPr>
        <w:t>this</w:t>
      </w:r>
      <w:proofErr w:type="gramEnd"/>
      <w:r w:rsidRPr="004F1502">
        <w:rPr>
          <w:highlight w:val="yellow"/>
        </w:rPr>
        <w:t xml:space="preserve"> message is brought by a bird.</w:t>
      </w:r>
      <w:r w:rsidRPr="00CA2E10">
        <w:t xml:space="preserve">  </w:t>
      </w:r>
    </w:p>
    <w:p w14:paraId="3491DE34" w14:textId="77777777" w:rsidR="00145F2C" w:rsidRDefault="00145F2C" w:rsidP="00145F2C">
      <w:pPr>
        <w:pStyle w:val="IChing"/>
      </w:pPr>
      <w:r w:rsidRPr="00CA2E10">
        <w:t xml:space="preserve">In Ta Kuo, PREPONDERANCE OF THE GREAT (28), </w:t>
      </w:r>
    </w:p>
    <w:p w14:paraId="5B06487B" w14:textId="77777777" w:rsidR="00145F2C" w:rsidRDefault="00145F2C" w:rsidP="00145F2C">
      <w:pPr>
        <w:pStyle w:val="IChing"/>
        <w:numPr>
          <w:ilvl w:val="0"/>
          <w:numId w:val="5"/>
        </w:numPr>
      </w:pPr>
      <w:r w:rsidRPr="00CA2E10">
        <w:t xml:space="preserve">the four strong, heavy lines within, </w:t>
      </w:r>
    </w:p>
    <w:p w14:paraId="1B177D7D" w14:textId="77777777" w:rsidR="00145F2C" w:rsidRDefault="00145F2C" w:rsidP="00145F2C">
      <w:pPr>
        <w:pStyle w:val="IChing"/>
        <w:numPr>
          <w:ilvl w:val="0"/>
          <w:numId w:val="5"/>
        </w:numPr>
      </w:pPr>
      <w:r w:rsidRPr="00CA2E10">
        <w:t xml:space="preserve">supported only by two weak lines without, </w:t>
      </w:r>
    </w:p>
    <w:p w14:paraId="6F35DFFA" w14:textId="77777777" w:rsidR="00145F2C" w:rsidRDefault="00145F2C" w:rsidP="00145F2C">
      <w:pPr>
        <w:pStyle w:val="IChing"/>
      </w:pPr>
      <w:r w:rsidRPr="00CA2E10">
        <w:t xml:space="preserve">give the image of a sagging ridgepole.  </w:t>
      </w:r>
    </w:p>
    <w:p w14:paraId="00DE632C" w14:textId="77777777" w:rsidR="00145F2C" w:rsidRDefault="00145F2C" w:rsidP="00145F2C">
      <w:pPr>
        <w:pStyle w:val="IChing"/>
      </w:pPr>
      <w:r w:rsidRPr="00CA2E10">
        <w:t xml:space="preserve">Here </w:t>
      </w:r>
    </w:p>
    <w:p w14:paraId="6E8F5171" w14:textId="77777777" w:rsidR="00145F2C" w:rsidRDefault="00145F2C" w:rsidP="00145F2C">
      <w:pPr>
        <w:pStyle w:val="IChing"/>
        <w:numPr>
          <w:ilvl w:val="0"/>
          <w:numId w:val="5"/>
        </w:numPr>
      </w:pPr>
      <w:r w:rsidRPr="00CA2E10">
        <w:t xml:space="preserve">the supporting weak lines are both </w:t>
      </w:r>
    </w:p>
    <w:p w14:paraId="0B3460AE" w14:textId="77777777" w:rsidR="00145F2C" w:rsidRDefault="00145F2C" w:rsidP="00145F2C">
      <w:pPr>
        <w:pStyle w:val="IChing"/>
        <w:numPr>
          <w:ilvl w:val="1"/>
          <w:numId w:val="5"/>
        </w:numPr>
      </w:pPr>
      <w:r w:rsidRPr="00CA2E10">
        <w:t xml:space="preserve">outside and </w:t>
      </w:r>
    </w:p>
    <w:p w14:paraId="736D9F31" w14:textId="77777777" w:rsidR="00145F2C" w:rsidRDefault="00145F2C" w:rsidP="00145F2C">
      <w:pPr>
        <w:pStyle w:val="IChing"/>
        <w:numPr>
          <w:ilvl w:val="1"/>
          <w:numId w:val="5"/>
        </w:numPr>
      </w:pPr>
      <w:proofErr w:type="gramStart"/>
      <w:r w:rsidRPr="00CA2E10">
        <w:t>preponderant;</w:t>
      </w:r>
      <w:proofErr w:type="gramEnd"/>
      <w:r w:rsidRPr="00CA2E10">
        <w:t xml:space="preserve"> </w:t>
      </w:r>
    </w:p>
    <w:p w14:paraId="4F810C8B" w14:textId="77777777" w:rsidR="00145F2C" w:rsidRDefault="00145F2C" w:rsidP="00145F2C">
      <w:pPr>
        <w:pStyle w:val="IChing"/>
      </w:pPr>
      <w:proofErr w:type="gramStart"/>
      <w:r w:rsidRPr="00CA2E10">
        <w:t>this</w:t>
      </w:r>
      <w:proofErr w:type="gramEnd"/>
      <w:r w:rsidRPr="00CA2E10">
        <w:t xml:space="preserve"> gives the image o</w:t>
      </w:r>
      <w:r>
        <w:t>f</w:t>
      </w:r>
      <w:r w:rsidRPr="00CA2E10">
        <w:t xml:space="preserve"> a soaring bird.  </w:t>
      </w:r>
    </w:p>
    <w:p w14:paraId="24CB0026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ut </w:t>
      </w:r>
    </w:p>
    <w:p w14:paraId="1AD16881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 xml:space="preserve">a bird should not try to surpass itself and fly into the </w:t>
      </w:r>
      <w:proofErr w:type="gramStart"/>
      <w:r w:rsidRPr="004F1502">
        <w:rPr>
          <w:highlight w:val="yellow"/>
        </w:rPr>
        <w:t>sun;</w:t>
      </w:r>
      <w:proofErr w:type="gramEnd"/>
      <w:r w:rsidRPr="004F1502">
        <w:rPr>
          <w:highlight w:val="yellow"/>
        </w:rPr>
        <w:t xml:space="preserve"> </w:t>
      </w:r>
    </w:p>
    <w:p w14:paraId="6EA2E744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proofErr w:type="gramStart"/>
      <w:r w:rsidRPr="004F1502">
        <w:rPr>
          <w:highlight w:val="yellow"/>
        </w:rPr>
        <w:t>it</w:t>
      </w:r>
      <w:proofErr w:type="gramEnd"/>
      <w:r w:rsidRPr="004F1502">
        <w:rPr>
          <w:highlight w:val="yellow"/>
        </w:rPr>
        <w:t xml:space="preserve"> should descend to the earth, where its nest is.  </w:t>
      </w:r>
    </w:p>
    <w:p w14:paraId="7A8F03B3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this way </w:t>
      </w:r>
    </w:p>
    <w:p w14:paraId="5B8DEEB9" w14:textId="77777777" w:rsidR="00145F2C" w:rsidRPr="004F1502" w:rsidRDefault="00145F2C" w:rsidP="00145F2C">
      <w:pPr>
        <w:pStyle w:val="IChing"/>
        <w:numPr>
          <w:ilvl w:val="0"/>
          <w:numId w:val="5"/>
        </w:numPr>
        <w:rPr>
          <w:highlight w:val="yellow"/>
        </w:rPr>
      </w:pPr>
      <w:r w:rsidRPr="004F1502">
        <w:rPr>
          <w:highlight w:val="yellow"/>
        </w:rPr>
        <w:t>it gives the message conveyed by the hexagram.</w:t>
      </w:r>
    </w:p>
    <w:p w14:paraId="6F0C236B" w14:textId="77777777" w:rsidR="00145F2C" w:rsidRPr="00CA2E10" w:rsidRDefault="00145F2C" w:rsidP="00145F2C">
      <w:pPr>
        <w:pStyle w:val="IChing"/>
      </w:pPr>
    </w:p>
    <w:p w14:paraId="3FB7B582" w14:textId="77777777" w:rsidR="00145F2C" w:rsidRPr="00CA2E10" w:rsidRDefault="00145F2C" w:rsidP="00145F2C">
      <w:pPr>
        <w:pStyle w:val="IChing"/>
        <w:rPr>
          <w:b/>
        </w:rPr>
      </w:pPr>
      <w:r w:rsidRPr="00CA2E10">
        <w:rPr>
          <w:b/>
        </w:rPr>
        <w:t>THE IMAGE</w:t>
      </w:r>
    </w:p>
    <w:p w14:paraId="05BB1CF6" w14:textId="77777777" w:rsidR="00145F2C" w:rsidRPr="00CA2E10" w:rsidRDefault="00145F2C" w:rsidP="00145F2C">
      <w:pPr>
        <w:pStyle w:val="IChing"/>
      </w:pPr>
    </w:p>
    <w:p w14:paraId="7652CFF2" w14:textId="77777777" w:rsidR="00145F2C" w:rsidRPr="00CA2E10" w:rsidRDefault="00145F2C" w:rsidP="00145F2C">
      <w:pPr>
        <w:pStyle w:val="IChing"/>
      </w:pPr>
      <w:r w:rsidRPr="00CA2E10">
        <w:t>Thunder on the mountain</w:t>
      </w:r>
      <w:proofErr w:type="gramStart"/>
      <w:r w:rsidRPr="00CA2E10">
        <w:t>:  The</w:t>
      </w:r>
      <w:proofErr w:type="gramEnd"/>
      <w:r w:rsidRPr="00CA2E10">
        <w:t xml:space="preserve"> image of PREPONDERANCE OF THE SMALL.  </w:t>
      </w:r>
    </w:p>
    <w:p w14:paraId="62007B29" w14:textId="77777777" w:rsidR="00145F2C" w:rsidRDefault="00145F2C" w:rsidP="00145F2C">
      <w:pPr>
        <w:pStyle w:val="IChing"/>
      </w:pPr>
      <w:r w:rsidRPr="00CA2E10">
        <w:t xml:space="preserve">Thus </w:t>
      </w:r>
    </w:p>
    <w:p w14:paraId="4781C4A9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in his conduct the superior man gives preponderance to reverence.  </w:t>
      </w:r>
    </w:p>
    <w:p w14:paraId="58626F65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In bereavement be gives preponderance to grief.  </w:t>
      </w:r>
    </w:p>
    <w:p w14:paraId="53585406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>In his expenditures he gives preponderance to thrift.</w:t>
      </w:r>
    </w:p>
    <w:p w14:paraId="7E9C5E51" w14:textId="77777777" w:rsidR="00145F2C" w:rsidRPr="00CA2E10" w:rsidRDefault="00145F2C" w:rsidP="00145F2C">
      <w:pPr>
        <w:pStyle w:val="IChing"/>
      </w:pPr>
    </w:p>
    <w:p w14:paraId="4FDB3818" w14:textId="77777777" w:rsidR="00145F2C" w:rsidRDefault="00145F2C" w:rsidP="00145F2C">
      <w:pPr>
        <w:pStyle w:val="IChing"/>
        <w:numPr>
          <w:ilvl w:val="0"/>
          <w:numId w:val="1"/>
        </w:numPr>
      </w:pPr>
      <w:r w:rsidRPr="00CA2E10">
        <w:t xml:space="preserve">Thunder on the mountain is different from </w:t>
      </w:r>
    </w:p>
    <w:p w14:paraId="2803D580" w14:textId="77777777" w:rsidR="00145F2C" w:rsidRDefault="00145F2C" w:rsidP="00145F2C">
      <w:pPr>
        <w:pStyle w:val="IChing"/>
        <w:numPr>
          <w:ilvl w:val="0"/>
          <w:numId w:val="1"/>
        </w:numPr>
      </w:pPr>
      <w:r w:rsidRPr="00CA2E10">
        <w:t xml:space="preserve">thunder on the </w:t>
      </w:r>
      <w:proofErr w:type="gramStart"/>
      <w:r w:rsidRPr="00CA2E10">
        <w:t>plain</w:t>
      </w:r>
      <w:proofErr w:type="gramEnd"/>
      <w:r w:rsidRPr="00CA2E10">
        <w:t xml:space="preserve">.  </w:t>
      </w:r>
    </w:p>
    <w:p w14:paraId="36224EBE" w14:textId="77777777" w:rsidR="00145F2C" w:rsidRDefault="00145F2C" w:rsidP="00145F2C">
      <w:pPr>
        <w:pStyle w:val="IChing"/>
      </w:pPr>
      <w:r w:rsidRPr="00CA2E10">
        <w:t xml:space="preserve">In the mountains, </w:t>
      </w:r>
    </w:p>
    <w:p w14:paraId="5D338E30" w14:textId="77777777" w:rsidR="00145F2C" w:rsidRDefault="00145F2C" w:rsidP="00145F2C">
      <w:pPr>
        <w:pStyle w:val="IChing"/>
        <w:numPr>
          <w:ilvl w:val="0"/>
          <w:numId w:val="1"/>
        </w:numPr>
      </w:pPr>
      <w:r w:rsidRPr="00CA2E10">
        <w:t xml:space="preserve">thunder seems much </w:t>
      </w:r>
      <w:proofErr w:type="gramStart"/>
      <w:r w:rsidRPr="00CA2E10">
        <w:t>nearer;</w:t>
      </w:r>
      <w:proofErr w:type="gramEnd"/>
      <w:r w:rsidRPr="00CA2E10">
        <w:t xml:space="preserve"> </w:t>
      </w:r>
    </w:p>
    <w:p w14:paraId="1DE2A600" w14:textId="77777777" w:rsidR="00145F2C" w:rsidRDefault="00145F2C" w:rsidP="00145F2C">
      <w:pPr>
        <w:pStyle w:val="IChing"/>
      </w:pPr>
      <w:r w:rsidRPr="00CA2E10">
        <w:t xml:space="preserve">outside the mountains, </w:t>
      </w:r>
    </w:p>
    <w:p w14:paraId="1B070A52" w14:textId="77777777" w:rsidR="00145F2C" w:rsidRDefault="00145F2C" w:rsidP="00145F2C">
      <w:pPr>
        <w:pStyle w:val="IChing"/>
        <w:numPr>
          <w:ilvl w:val="0"/>
          <w:numId w:val="1"/>
        </w:numPr>
      </w:pPr>
      <w:proofErr w:type="gramStart"/>
      <w:r w:rsidRPr="00CA2E10">
        <w:t>it</w:t>
      </w:r>
      <w:proofErr w:type="gramEnd"/>
      <w:r w:rsidRPr="00CA2E10">
        <w:t xml:space="preserve"> is less audible than the thunder of an ordinary storm.  </w:t>
      </w:r>
    </w:p>
    <w:p w14:paraId="7823A7BB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us </w:t>
      </w:r>
    </w:p>
    <w:p w14:paraId="0AE696C4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e superior man derives an imperative from this image: </w:t>
      </w:r>
    </w:p>
    <w:p w14:paraId="4B328AFC" w14:textId="77777777" w:rsidR="00145F2C" w:rsidRPr="004F1502" w:rsidRDefault="00145F2C" w:rsidP="00145F2C">
      <w:pPr>
        <w:pStyle w:val="IChing"/>
        <w:rPr>
          <w:highlight w:val="yellow"/>
        </w:rPr>
      </w:pPr>
      <w:proofErr w:type="gramStart"/>
      <w:r w:rsidRPr="004F1502">
        <w:rPr>
          <w:highlight w:val="yellow"/>
        </w:rPr>
        <w:t>he</w:t>
      </w:r>
      <w:proofErr w:type="gramEnd"/>
      <w:r w:rsidRPr="004F1502">
        <w:rPr>
          <w:highlight w:val="yellow"/>
        </w:rPr>
        <w:t xml:space="preserve"> must always fix his eyes </w:t>
      </w:r>
    </w:p>
    <w:p w14:paraId="6D0ABEB6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more closely and </w:t>
      </w:r>
    </w:p>
    <w:p w14:paraId="50432BCD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more directly </w:t>
      </w:r>
    </w:p>
    <w:p w14:paraId="3BF42FAA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on duty </w:t>
      </w:r>
    </w:p>
    <w:p w14:paraId="21D55E95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an does the ordinary man, </w:t>
      </w:r>
    </w:p>
    <w:p w14:paraId="119A3B18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even though this might make his behavior seem petty to the outside world.  </w:t>
      </w:r>
    </w:p>
    <w:p w14:paraId="64D9CDB3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He is exceptionally conscientious in his actions.  </w:t>
      </w:r>
    </w:p>
    <w:p w14:paraId="12B53EE5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bereavement </w:t>
      </w:r>
    </w:p>
    <w:p w14:paraId="4E3A9C20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emotion means more to him than ceremoniousness.  </w:t>
      </w:r>
    </w:p>
    <w:p w14:paraId="398455A9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all his personal expenditures </w:t>
      </w:r>
    </w:p>
    <w:p w14:paraId="24D70CA9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proofErr w:type="gramStart"/>
      <w:r w:rsidRPr="004F1502">
        <w:rPr>
          <w:highlight w:val="yellow"/>
        </w:rPr>
        <w:t>he</w:t>
      </w:r>
      <w:proofErr w:type="gramEnd"/>
      <w:r w:rsidRPr="004F1502">
        <w:rPr>
          <w:highlight w:val="yellow"/>
        </w:rPr>
        <w:t xml:space="preserve"> is extremely simple and unpretentious.  </w:t>
      </w:r>
    </w:p>
    <w:p w14:paraId="690D882F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comparison with the man of the masses, </w:t>
      </w:r>
    </w:p>
    <w:p w14:paraId="472E5647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proofErr w:type="gramStart"/>
      <w:r w:rsidRPr="004F1502">
        <w:rPr>
          <w:highlight w:val="yellow"/>
        </w:rPr>
        <w:t>all</w:t>
      </w:r>
      <w:proofErr w:type="gramEnd"/>
      <w:r w:rsidRPr="004F1502">
        <w:rPr>
          <w:highlight w:val="yellow"/>
        </w:rPr>
        <w:t xml:space="preserve"> this makes him stand out as exceptional.  </w:t>
      </w:r>
    </w:p>
    <w:p w14:paraId="57B0CE83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ut </w:t>
      </w:r>
    </w:p>
    <w:p w14:paraId="34EF66EF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e essential significance of his attitude lies in the fact that </w:t>
      </w:r>
    </w:p>
    <w:p w14:paraId="5F4CB584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 external matters </w:t>
      </w:r>
    </w:p>
    <w:p w14:paraId="1CDC68DD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proofErr w:type="gramStart"/>
      <w:r w:rsidRPr="004F1502">
        <w:rPr>
          <w:highlight w:val="yellow"/>
        </w:rPr>
        <w:t>he</w:t>
      </w:r>
      <w:proofErr w:type="gramEnd"/>
      <w:r w:rsidRPr="004F1502">
        <w:rPr>
          <w:highlight w:val="yellow"/>
        </w:rPr>
        <w:t xml:space="preserve"> is on the side of the </w:t>
      </w:r>
      <w:proofErr w:type="gramStart"/>
      <w:r w:rsidRPr="004F1502">
        <w:rPr>
          <w:highlight w:val="yellow"/>
        </w:rPr>
        <w:t>lowly</w:t>
      </w:r>
      <w:proofErr w:type="gramEnd"/>
      <w:r w:rsidRPr="004F1502">
        <w:rPr>
          <w:highlight w:val="yellow"/>
        </w:rPr>
        <w:t>.</w:t>
      </w:r>
    </w:p>
    <w:p w14:paraId="4EAFACF1" w14:textId="77777777" w:rsidR="00145F2C" w:rsidRPr="00CA2E10" w:rsidRDefault="00145F2C" w:rsidP="00145F2C">
      <w:pPr>
        <w:pStyle w:val="IChing"/>
      </w:pPr>
    </w:p>
    <w:p w14:paraId="448A7E68" w14:textId="77777777" w:rsidR="00145F2C" w:rsidRPr="00CA2E10" w:rsidRDefault="00145F2C" w:rsidP="00145F2C">
      <w:pPr>
        <w:pStyle w:val="IChing"/>
        <w:rPr>
          <w:b/>
        </w:rPr>
      </w:pPr>
      <w:r w:rsidRPr="00CA2E10">
        <w:rPr>
          <w:b/>
        </w:rPr>
        <w:t>THE LINES</w:t>
      </w:r>
    </w:p>
    <w:p w14:paraId="102021FE" w14:textId="77777777" w:rsidR="00145F2C" w:rsidRPr="00CA2E10" w:rsidRDefault="00145F2C" w:rsidP="00145F2C">
      <w:pPr>
        <w:pStyle w:val="IChing"/>
      </w:pPr>
    </w:p>
    <w:p w14:paraId="3BC4C851" w14:textId="77777777" w:rsidR="00145F2C" w:rsidRPr="00CA2E10" w:rsidRDefault="00145F2C" w:rsidP="00145F2C">
      <w:pPr>
        <w:pStyle w:val="IChing"/>
        <w:rPr>
          <w:u w:val="single"/>
        </w:rPr>
      </w:pPr>
      <w:r w:rsidRPr="00CA2E10">
        <w:rPr>
          <w:u w:val="single"/>
        </w:rPr>
        <w:t xml:space="preserve">Six at the beginning means: </w:t>
      </w:r>
    </w:p>
    <w:p w14:paraId="0745AA5D" w14:textId="77777777" w:rsidR="00145F2C" w:rsidRPr="00CA2E10" w:rsidRDefault="00145F2C" w:rsidP="00145F2C">
      <w:pPr>
        <w:pStyle w:val="IChing"/>
      </w:pPr>
      <w:r w:rsidRPr="00CA2E10">
        <w:t xml:space="preserve">The bird meets with misfortune through flying. </w:t>
      </w:r>
    </w:p>
    <w:p w14:paraId="16A56A95" w14:textId="77777777" w:rsidR="00145F2C" w:rsidRPr="00CA2E10" w:rsidRDefault="00145F2C" w:rsidP="00145F2C">
      <w:pPr>
        <w:pStyle w:val="IChing"/>
      </w:pPr>
    </w:p>
    <w:p w14:paraId="62F6A3D4" w14:textId="77777777" w:rsidR="00145F2C" w:rsidRDefault="00145F2C" w:rsidP="00145F2C">
      <w:pPr>
        <w:pStyle w:val="IChing"/>
        <w:numPr>
          <w:ilvl w:val="0"/>
          <w:numId w:val="1"/>
        </w:numPr>
      </w:pPr>
      <w:r w:rsidRPr="00CA2E10">
        <w:t xml:space="preserve">A bird ought to remain in the nest until </w:t>
      </w:r>
    </w:p>
    <w:p w14:paraId="2AF7E3B8" w14:textId="77777777" w:rsidR="00145F2C" w:rsidRDefault="00145F2C" w:rsidP="00145F2C">
      <w:pPr>
        <w:pStyle w:val="IChing"/>
        <w:numPr>
          <w:ilvl w:val="0"/>
          <w:numId w:val="1"/>
        </w:numPr>
      </w:pPr>
      <w:r w:rsidRPr="00CA2E10">
        <w:t xml:space="preserve">it is fledged.  </w:t>
      </w:r>
    </w:p>
    <w:p w14:paraId="02E7CC4F" w14:textId="77777777" w:rsidR="00145F2C" w:rsidRDefault="00145F2C" w:rsidP="00145F2C">
      <w:pPr>
        <w:pStyle w:val="IChing"/>
      </w:pPr>
      <w:r w:rsidRPr="00CA2E10">
        <w:t xml:space="preserve">If </w:t>
      </w:r>
    </w:p>
    <w:p w14:paraId="1195AA99" w14:textId="77777777" w:rsidR="00145F2C" w:rsidRDefault="00145F2C" w:rsidP="00145F2C">
      <w:pPr>
        <w:pStyle w:val="IChing"/>
        <w:numPr>
          <w:ilvl w:val="0"/>
          <w:numId w:val="1"/>
        </w:numPr>
      </w:pPr>
      <w:r w:rsidRPr="00CA2E10">
        <w:t xml:space="preserve">it tries to fly before this, </w:t>
      </w:r>
    </w:p>
    <w:p w14:paraId="35BE7664" w14:textId="77777777" w:rsidR="00145F2C" w:rsidRDefault="00145F2C" w:rsidP="00145F2C">
      <w:pPr>
        <w:pStyle w:val="IChing"/>
        <w:numPr>
          <w:ilvl w:val="0"/>
          <w:numId w:val="1"/>
        </w:numPr>
      </w:pPr>
      <w:proofErr w:type="gramStart"/>
      <w:r w:rsidRPr="00CA2E10">
        <w:t>it</w:t>
      </w:r>
      <w:proofErr w:type="gramEnd"/>
      <w:r w:rsidRPr="00CA2E10">
        <w:t xml:space="preserve"> invites misfortune. </w:t>
      </w:r>
    </w:p>
    <w:p w14:paraId="66D0BDC2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Extraordinary measures should be resorted to only </w:t>
      </w:r>
    </w:p>
    <w:p w14:paraId="710C96BD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when all else fails.  </w:t>
      </w:r>
    </w:p>
    <w:p w14:paraId="0AFFB3A5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At first </w:t>
      </w:r>
    </w:p>
    <w:p w14:paraId="0E9B7279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we ought to put up with traditional ways as long as </w:t>
      </w:r>
      <w:proofErr w:type="gramStart"/>
      <w:r w:rsidRPr="004F1502">
        <w:rPr>
          <w:highlight w:val="yellow"/>
        </w:rPr>
        <w:t>possible;</w:t>
      </w:r>
      <w:proofErr w:type="gramEnd"/>
      <w:r w:rsidRPr="004F1502">
        <w:rPr>
          <w:highlight w:val="yellow"/>
        </w:rPr>
        <w:t xml:space="preserve"> </w:t>
      </w:r>
    </w:p>
    <w:p w14:paraId="7C8341E7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otherwise </w:t>
      </w:r>
    </w:p>
    <w:p w14:paraId="528432BA" w14:textId="77777777" w:rsidR="00145F2C" w:rsidRPr="004F1502" w:rsidRDefault="00145F2C" w:rsidP="00145F2C">
      <w:pPr>
        <w:pStyle w:val="IChing"/>
        <w:numPr>
          <w:ilvl w:val="0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we </w:t>
      </w:r>
    </w:p>
    <w:p w14:paraId="349AF47E" w14:textId="77777777" w:rsidR="00145F2C" w:rsidRPr="004F1502" w:rsidRDefault="00145F2C" w:rsidP="00145F2C">
      <w:pPr>
        <w:pStyle w:val="IChing"/>
        <w:numPr>
          <w:ilvl w:val="1"/>
          <w:numId w:val="1"/>
        </w:numPr>
        <w:rPr>
          <w:highlight w:val="yellow"/>
        </w:rPr>
      </w:pPr>
      <w:r w:rsidRPr="004F1502">
        <w:rPr>
          <w:highlight w:val="yellow"/>
        </w:rPr>
        <w:t xml:space="preserve">exhaust ourselves and our energy and </w:t>
      </w:r>
    </w:p>
    <w:p w14:paraId="37A26755" w14:textId="77777777" w:rsidR="00145F2C" w:rsidRPr="004F1502" w:rsidRDefault="00145F2C" w:rsidP="00145F2C">
      <w:pPr>
        <w:pStyle w:val="IChing"/>
        <w:numPr>
          <w:ilvl w:val="1"/>
          <w:numId w:val="1"/>
        </w:numPr>
        <w:rPr>
          <w:highlight w:val="yellow"/>
        </w:rPr>
      </w:pPr>
      <w:r w:rsidRPr="004F1502">
        <w:rPr>
          <w:highlight w:val="yellow"/>
        </w:rPr>
        <w:t>still achieve nothing.</w:t>
      </w:r>
    </w:p>
    <w:p w14:paraId="6C62EE62" w14:textId="77777777" w:rsidR="00145F2C" w:rsidRPr="00CA2E10" w:rsidRDefault="00145F2C" w:rsidP="00145F2C">
      <w:pPr>
        <w:pStyle w:val="IChing"/>
      </w:pPr>
    </w:p>
    <w:p w14:paraId="59E7C07B" w14:textId="77777777" w:rsidR="00145F2C" w:rsidRPr="00CA2E10" w:rsidRDefault="00145F2C" w:rsidP="00145F2C">
      <w:pPr>
        <w:pStyle w:val="IChing"/>
      </w:pPr>
    </w:p>
    <w:p w14:paraId="2AD00B26" w14:textId="77777777" w:rsidR="00145F2C" w:rsidRPr="00CA2E10" w:rsidRDefault="00145F2C" w:rsidP="00145F2C">
      <w:pPr>
        <w:pStyle w:val="IChing"/>
        <w:rPr>
          <w:u w:val="single"/>
        </w:rPr>
      </w:pPr>
      <w:r w:rsidRPr="00CA2E10">
        <w:rPr>
          <w:u w:val="single"/>
        </w:rPr>
        <w:t xml:space="preserve">Nine in the </w:t>
      </w:r>
      <w:proofErr w:type="gramStart"/>
      <w:r w:rsidRPr="00CA2E10">
        <w:rPr>
          <w:u w:val="single"/>
        </w:rPr>
        <w:t>third place</w:t>
      </w:r>
      <w:proofErr w:type="gramEnd"/>
      <w:r w:rsidRPr="00CA2E10">
        <w:rPr>
          <w:u w:val="single"/>
        </w:rPr>
        <w:t xml:space="preserve"> means:  </w:t>
      </w:r>
    </w:p>
    <w:p w14:paraId="0A4869D4" w14:textId="77777777" w:rsidR="00145F2C" w:rsidRPr="00CA2E10" w:rsidRDefault="00145F2C" w:rsidP="00145F2C">
      <w:pPr>
        <w:pStyle w:val="IChing"/>
      </w:pPr>
      <w:r w:rsidRPr="00CA2E10">
        <w:t xml:space="preserve">If one is not extremely careful,  </w:t>
      </w:r>
    </w:p>
    <w:p w14:paraId="1710A643" w14:textId="77777777" w:rsidR="00145F2C" w:rsidRDefault="00145F2C" w:rsidP="00145F2C">
      <w:pPr>
        <w:pStyle w:val="IChing"/>
      </w:pPr>
      <w:r w:rsidRPr="00CA2E10">
        <w:t xml:space="preserve">Somebody may </w:t>
      </w:r>
    </w:p>
    <w:p w14:paraId="74C70D50" w14:textId="77777777" w:rsidR="00145F2C" w:rsidRDefault="00145F2C" w:rsidP="00145F2C">
      <w:pPr>
        <w:pStyle w:val="IChing"/>
        <w:numPr>
          <w:ilvl w:val="0"/>
          <w:numId w:val="8"/>
        </w:numPr>
      </w:pPr>
      <w:r w:rsidRPr="00CA2E10">
        <w:t xml:space="preserve">come up from behind and </w:t>
      </w:r>
    </w:p>
    <w:p w14:paraId="1356A004" w14:textId="77777777" w:rsidR="00145F2C" w:rsidRPr="00CA2E10" w:rsidRDefault="00145F2C" w:rsidP="00145F2C">
      <w:pPr>
        <w:pStyle w:val="IChing"/>
        <w:numPr>
          <w:ilvl w:val="0"/>
          <w:numId w:val="8"/>
        </w:numPr>
      </w:pPr>
      <w:r w:rsidRPr="00CA2E10">
        <w:t xml:space="preserve">strike him.  </w:t>
      </w:r>
    </w:p>
    <w:p w14:paraId="7D4566EE" w14:textId="77777777" w:rsidR="00145F2C" w:rsidRPr="00CA2E10" w:rsidRDefault="00145F2C" w:rsidP="00145F2C">
      <w:pPr>
        <w:pStyle w:val="IChing"/>
      </w:pPr>
      <w:r w:rsidRPr="00CA2E10">
        <w:t>Misfortune.</w:t>
      </w:r>
    </w:p>
    <w:p w14:paraId="6A8AC27A" w14:textId="77777777" w:rsidR="00145F2C" w:rsidRPr="00CA2E10" w:rsidRDefault="00145F2C" w:rsidP="00145F2C">
      <w:pPr>
        <w:pStyle w:val="IChing"/>
      </w:pPr>
    </w:p>
    <w:p w14:paraId="6853B2A3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At certain times </w:t>
      </w:r>
    </w:p>
    <w:p w14:paraId="6DF8FBC4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extraordinary caution is </w:t>
      </w:r>
      <w:proofErr w:type="gramStart"/>
      <w:r w:rsidRPr="004F1502">
        <w:rPr>
          <w:highlight w:val="yellow"/>
        </w:rPr>
        <w:t>absolutely necessary</w:t>
      </w:r>
      <w:proofErr w:type="gramEnd"/>
      <w:r w:rsidRPr="004F1502">
        <w:rPr>
          <w:highlight w:val="yellow"/>
        </w:rPr>
        <w:t xml:space="preserve">.  </w:t>
      </w:r>
    </w:p>
    <w:p w14:paraId="03DF8545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ut </w:t>
      </w:r>
    </w:p>
    <w:p w14:paraId="31084D4F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t is just in such life situations that we find </w:t>
      </w:r>
    </w:p>
    <w:p w14:paraId="268A8DBE" w14:textId="77777777" w:rsidR="00145F2C" w:rsidRPr="004F1502" w:rsidRDefault="00145F2C" w:rsidP="00145F2C">
      <w:pPr>
        <w:pStyle w:val="IChing"/>
        <w:numPr>
          <w:ilvl w:val="0"/>
          <w:numId w:val="9"/>
        </w:numPr>
        <w:rPr>
          <w:highlight w:val="yellow"/>
        </w:rPr>
      </w:pPr>
      <w:r w:rsidRPr="004F1502">
        <w:rPr>
          <w:highlight w:val="yellow"/>
        </w:rPr>
        <w:t xml:space="preserve">upright and strong personalities who, conscious of being in the right, </w:t>
      </w:r>
    </w:p>
    <w:p w14:paraId="2C6C74C9" w14:textId="77777777" w:rsidR="00145F2C" w:rsidRPr="004F1502" w:rsidRDefault="00145F2C" w:rsidP="00145F2C">
      <w:pPr>
        <w:pStyle w:val="IChing"/>
        <w:ind w:left="360"/>
        <w:rPr>
          <w:highlight w:val="yellow"/>
        </w:rPr>
      </w:pPr>
      <w:r w:rsidRPr="004F1502">
        <w:rPr>
          <w:highlight w:val="yellow"/>
        </w:rPr>
        <w:t xml:space="preserve">disdain to hold themselves on guard, </w:t>
      </w:r>
    </w:p>
    <w:p w14:paraId="57C916CA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ecause </w:t>
      </w:r>
    </w:p>
    <w:p w14:paraId="587C2011" w14:textId="77777777" w:rsidR="00145F2C" w:rsidRPr="004F1502" w:rsidRDefault="00145F2C" w:rsidP="00145F2C">
      <w:pPr>
        <w:pStyle w:val="IChing"/>
        <w:numPr>
          <w:ilvl w:val="0"/>
          <w:numId w:val="9"/>
        </w:numPr>
        <w:rPr>
          <w:highlight w:val="yellow"/>
        </w:rPr>
      </w:pPr>
      <w:proofErr w:type="gramStart"/>
      <w:r w:rsidRPr="004F1502">
        <w:rPr>
          <w:highlight w:val="yellow"/>
        </w:rPr>
        <w:t>they</w:t>
      </w:r>
      <w:proofErr w:type="gramEnd"/>
      <w:r w:rsidRPr="004F1502">
        <w:rPr>
          <w:highlight w:val="yellow"/>
        </w:rPr>
        <w:t xml:space="preserve"> consider it petty.  </w:t>
      </w:r>
    </w:p>
    <w:p w14:paraId="2CE72077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Instead, </w:t>
      </w:r>
    </w:p>
    <w:p w14:paraId="39D54B79" w14:textId="77777777" w:rsidR="00145F2C" w:rsidRPr="004F1502" w:rsidRDefault="00145F2C" w:rsidP="00145F2C">
      <w:pPr>
        <w:pStyle w:val="IChing"/>
        <w:numPr>
          <w:ilvl w:val="0"/>
          <w:numId w:val="9"/>
        </w:numPr>
        <w:rPr>
          <w:highlight w:val="yellow"/>
        </w:rPr>
      </w:pPr>
      <w:r w:rsidRPr="004F1502">
        <w:rPr>
          <w:highlight w:val="yellow"/>
        </w:rPr>
        <w:t xml:space="preserve">they go their way </w:t>
      </w:r>
    </w:p>
    <w:p w14:paraId="46BD3D6B" w14:textId="77777777" w:rsidR="00145F2C" w:rsidRPr="004F1502" w:rsidRDefault="00145F2C" w:rsidP="00145F2C">
      <w:pPr>
        <w:pStyle w:val="IChing"/>
        <w:numPr>
          <w:ilvl w:val="1"/>
          <w:numId w:val="9"/>
        </w:numPr>
        <w:rPr>
          <w:highlight w:val="yellow"/>
        </w:rPr>
      </w:pPr>
      <w:r w:rsidRPr="004F1502">
        <w:rPr>
          <w:highlight w:val="yellow"/>
        </w:rPr>
        <w:t xml:space="preserve">proud and </w:t>
      </w:r>
    </w:p>
    <w:p w14:paraId="64EA1141" w14:textId="77777777" w:rsidR="00145F2C" w:rsidRPr="004F1502" w:rsidRDefault="00145F2C" w:rsidP="00145F2C">
      <w:pPr>
        <w:pStyle w:val="IChing"/>
        <w:numPr>
          <w:ilvl w:val="1"/>
          <w:numId w:val="9"/>
        </w:numPr>
        <w:rPr>
          <w:highlight w:val="yellow"/>
        </w:rPr>
      </w:pPr>
      <w:r w:rsidRPr="004F1502">
        <w:rPr>
          <w:highlight w:val="yellow"/>
        </w:rPr>
        <w:t xml:space="preserve">unconcerned.  </w:t>
      </w:r>
    </w:p>
    <w:p w14:paraId="02A4CD39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But this self-confidence deludes them.  </w:t>
      </w:r>
    </w:p>
    <w:p w14:paraId="0761B8AF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ere are dangers lurking for which </w:t>
      </w:r>
    </w:p>
    <w:p w14:paraId="4AF6D529" w14:textId="77777777" w:rsidR="00145F2C" w:rsidRPr="004F1502" w:rsidRDefault="00145F2C" w:rsidP="00145F2C">
      <w:pPr>
        <w:pStyle w:val="IChing"/>
        <w:numPr>
          <w:ilvl w:val="0"/>
          <w:numId w:val="9"/>
        </w:numPr>
        <w:rPr>
          <w:highlight w:val="yellow"/>
        </w:rPr>
      </w:pPr>
      <w:proofErr w:type="gramStart"/>
      <w:r w:rsidRPr="004F1502">
        <w:rPr>
          <w:highlight w:val="yellow"/>
        </w:rPr>
        <w:t>they</w:t>
      </w:r>
      <w:proofErr w:type="gramEnd"/>
      <w:r w:rsidRPr="004F1502">
        <w:rPr>
          <w:highlight w:val="yellow"/>
        </w:rPr>
        <w:t xml:space="preserve"> are unprepared. </w:t>
      </w:r>
    </w:p>
    <w:p w14:paraId="7A5C7094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Yet such danger is not </w:t>
      </w:r>
      <w:proofErr w:type="gramStart"/>
      <w:r w:rsidRPr="004F1502">
        <w:rPr>
          <w:highlight w:val="yellow"/>
        </w:rPr>
        <w:t>unavoidable;</w:t>
      </w:r>
      <w:proofErr w:type="gramEnd"/>
      <w:r w:rsidRPr="004F1502">
        <w:rPr>
          <w:highlight w:val="yellow"/>
        </w:rPr>
        <w:t xml:space="preserve"> </w:t>
      </w:r>
    </w:p>
    <w:p w14:paraId="4757E7DC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one can escape it </w:t>
      </w:r>
    </w:p>
    <w:p w14:paraId="1266B3C6" w14:textId="77777777" w:rsidR="00145F2C" w:rsidRPr="004F1502" w:rsidRDefault="00145F2C" w:rsidP="00145F2C">
      <w:pPr>
        <w:pStyle w:val="IChing"/>
        <w:rPr>
          <w:highlight w:val="yellow"/>
        </w:rPr>
      </w:pPr>
      <w:proofErr w:type="gramStart"/>
      <w:r w:rsidRPr="004F1502">
        <w:rPr>
          <w:highlight w:val="yellow"/>
        </w:rPr>
        <w:t>if</w:t>
      </w:r>
      <w:proofErr w:type="gramEnd"/>
      <w:r w:rsidRPr="004F1502">
        <w:rPr>
          <w:highlight w:val="yellow"/>
        </w:rPr>
        <w:t xml:space="preserve"> </w:t>
      </w:r>
    </w:p>
    <w:p w14:paraId="090B6609" w14:textId="77777777" w:rsidR="00145F2C" w:rsidRPr="004F1502" w:rsidRDefault="00145F2C" w:rsidP="00145F2C">
      <w:pPr>
        <w:pStyle w:val="IChing"/>
        <w:numPr>
          <w:ilvl w:val="0"/>
          <w:numId w:val="9"/>
        </w:numPr>
        <w:rPr>
          <w:highlight w:val="yellow"/>
        </w:rPr>
      </w:pPr>
      <w:proofErr w:type="gramStart"/>
      <w:r w:rsidRPr="004F1502">
        <w:rPr>
          <w:highlight w:val="yellow"/>
        </w:rPr>
        <w:t>he</w:t>
      </w:r>
      <w:proofErr w:type="gramEnd"/>
      <w:r w:rsidRPr="004F1502">
        <w:rPr>
          <w:highlight w:val="yellow"/>
        </w:rPr>
        <w:t xml:space="preserve"> understands that </w:t>
      </w:r>
      <w:proofErr w:type="gramStart"/>
      <w:r w:rsidRPr="004F1502">
        <w:rPr>
          <w:highlight w:val="yellow"/>
        </w:rPr>
        <w:t>the time</w:t>
      </w:r>
      <w:proofErr w:type="gramEnd"/>
      <w:r w:rsidRPr="004F1502">
        <w:rPr>
          <w:highlight w:val="yellow"/>
        </w:rPr>
        <w:t xml:space="preserve"> demands that </w:t>
      </w:r>
    </w:p>
    <w:p w14:paraId="1556161A" w14:textId="77777777" w:rsidR="00145F2C" w:rsidRPr="004F1502" w:rsidRDefault="00145F2C" w:rsidP="00145F2C">
      <w:pPr>
        <w:pStyle w:val="IChing"/>
        <w:numPr>
          <w:ilvl w:val="0"/>
          <w:numId w:val="9"/>
        </w:numPr>
        <w:rPr>
          <w:highlight w:val="yellow"/>
        </w:rPr>
      </w:pPr>
      <w:proofErr w:type="gramStart"/>
      <w:r w:rsidRPr="004F1502">
        <w:rPr>
          <w:highlight w:val="yellow"/>
        </w:rPr>
        <w:t>he</w:t>
      </w:r>
      <w:proofErr w:type="gramEnd"/>
      <w:r w:rsidRPr="004F1502">
        <w:rPr>
          <w:highlight w:val="yellow"/>
        </w:rPr>
        <w:t xml:space="preserve"> </w:t>
      </w:r>
      <w:proofErr w:type="gramStart"/>
      <w:r w:rsidRPr="004F1502">
        <w:rPr>
          <w:highlight w:val="yellow"/>
        </w:rPr>
        <w:t>pay</w:t>
      </w:r>
      <w:proofErr w:type="gramEnd"/>
      <w:r w:rsidRPr="004F1502">
        <w:rPr>
          <w:highlight w:val="yellow"/>
        </w:rPr>
        <w:t xml:space="preserve"> </w:t>
      </w:r>
      <w:proofErr w:type="gramStart"/>
      <w:r w:rsidRPr="004F1502">
        <w:rPr>
          <w:highlight w:val="yellow"/>
        </w:rPr>
        <w:t>especial</w:t>
      </w:r>
      <w:proofErr w:type="gramEnd"/>
      <w:r w:rsidRPr="004F1502">
        <w:rPr>
          <w:highlight w:val="yellow"/>
        </w:rPr>
        <w:t xml:space="preserve"> attention to small and insignificant things.</w:t>
      </w:r>
    </w:p>
    <w:p w14:paraId="229AAB14" w14:textId="77777777" w:rsidR="00145F2C" w:rsidRPr="00CA2E10" w:rsidRDefault="00145F2C" w:rsidP="00145F2C">
      <w:pPr>
        <w:pStyle w:val="IChing"/>
      </w:pPr>
    </w:p>
    <w:p w14:paraId="22A1EA9F" w14:textId="77777777" w:rsidR="00145F2C" w:rsidRPr="00CA2E10" w:rsidRDefault="00145F2C" w:rsidP="00145F2C">
      <w:pPr>
        <w:pStyle w:val="IChing"/>
        <w:rPr>
          <w:u w:val="single"/>
        </w:rPr>
      </w:pPr>
      <w:r w:rsidRPr="00CA2E10">
        <w:rPr>
          <w:u w:val="single"/>
        </w:rPr>
        <w:t xml:space="preserve">Nine in the </w:t>
      </w:r>
      <w:proofErr w:type="gramStart"/>
      <w:r w:rsidRPr="00CA2E10">
        <w:rPr>
          <w:u w:val="single"/>
        </w:rPr>
        <w:t>fourth place</w:t>
      </w:r>
      <w:proofErr w:type="gramEnd"/>
      <w:r w:rsidRPr="00CA2E10">
        <w:rPr>
          <w:u w:val="single"/>
        </w:rPr>
        <w:t xml:space="preserve"> means:  </w:t>
      </w:r>
    </w:p>
    <w:p w14:paraId="38B28CC3" w14:textId="77777777" w:rsidR="00145F2C" w:rsidRPr="00CA2E10" w:rsidRDefault="00145F2C" w:rsidP="00145F2C">
      <w:pPr>
        <w:pStyle w:val="IChing"/>
      </w:pPr>
      <w:r w:rsidRPr="00CA2E10">
        <w:t xml:space="preserve">No blame.  </w:t>
      </w:r>
    </w:p>
    <w:p w14:paraId="34CED4C1" w14:textId="77777777" w:rsidR="00145F2C" w:rsidRPr="00CA2E10" w:rsidRDefault="00145F2C" w:rsidP="00145F2C">
      <w:pPr>
        <w:pStyle w:val="IChing"/>
      </w:pPr>
      <w:r w:rsidRPr="00CA2E10">
        <w:t xml:space="preserve">He meets him without passing by.  </w:t>
      </w:r>
    </w:p>
    <w:p w14:paraId="7DC4C7A0" w14:textId="77777777" w:rsidR="00145F2C" w:rsidRPr="00CA2E10" w:rsidRDefault="00145F2C" w:rsidP="00145F2C">
      <w:pPr>
        <w:pStyle w:val="IChing"/>
      </w:pPr>
      <w:r w:rsidRPr="00CA2E10">
        <w:t xml:space="preserve">Going brings danger.  </w:t>
      </w:r>
    </w:p>
    <w:p w14:paraId="012B4B53" w14:textId="77777777" w:rsidR="00145F2C" w:rsidRPr="00CA2E10" w:rsidRDefault="00145F2C" w:rsidP="00145F2C">
      <w:pPr>
        <w:pStyle w:val="IChing"/>
      </w:pPr>
      <w:r w:rsidRPr="00CA2E10">
        <w:t xml:space="preserve">One must be on guard.  </w:t>
      </w:r>
    </w:p>
    <w:p w14:paraId="74F56EEA" w14:textId="77777777" w:rsidR="00145F2C" w:rsidRPr="00CA2E10" w:rsidRDefault="00145F2C" w:rsidP="00145F2C">
      <w:pPr>
        <w:pStyle w:val="IChing"/>
      </w:pPr>
      <w:r w:rsidRPr="00CA2E10">
        <w:t xml:space="preserve">Do not act.  </w:t>
      </w:r>
    </w:p>
    <w:p w14:paraId="06ACF6F5" w14:textId="77777777" w:rsidR="00145F2C" w:rsidRPr="00CA2E10" w:rsidRDefault="00145F2C" w:rsidP="00145F2C">
      <w:pPr>
        <w:pStyle w:val="IChing"/>
      </w:pPr>
      <w:r w:rsidRPr="00CA2E10">
        <w:t>Be constantly persevering.</w:t>
      </w:r>
    </w:p>
    <w:p w14:paraId="348ABBE5" w14:textId="77777777" w:rsidR="00145F2C" w:rsidRPr="00CA2E10" w:rsidRDefault="00145F2C" w:rsidP="00145F2C">
      <w:pPr>
        <w:pStyle w:val="IChing"/>
      </w:pPr>
    </w:p>
    <w:p w14:paraId="4956FE15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Hardness of character is tempered by yielding position (1), </w:t>
      </w:r>
    </w:p>
    <w:p w14:paraId="295E46D1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so that no mistakes are made.  </w:t>
      </w:r>
    </w:p>
    <w:p w14:paraId="20CF9BF1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e situation here calls for extreme </w:t>
      </w:r>
      <w:proofErr w:type="gramStart"/>
      <w:r w:rsidRPr="004F1502">
        <w:rPr>
          <w:highlight w:val="yellow"/>
        </w:rPr>
        <w:t>caution;</w:t>
      </w:r>
      <w:proofErr w:type="gramEnd"/>
      <w:r w:rsidRPr="004F1502">
        <w:rPr>
          <w:highlight w:val="yellow"/>
        </w:rPr>
        <w:t xml:space="preserve"> </w:t>
      </w:r>
    </w:p>
    <w:p w14:paraId="579E2220" w14:textId="77777777" w:rsidR="00145F2C" w:rsidRPr="004F1502" w:rsidRDefault="00145F2C" w:rsidP="00145F2C">
      <w:pPr>
        <w:pStyle w:val="IChing"/>
        <w:numPr>
          <w:ilvl w:val="0"/>
          <w:numId w:val="10"/>
        </w:numPr>
        <w:rPr>
          <w:highlight w:val="yellow"/>
        </w:rPr>
      </w:pPr>
      <w:r w:rsidRPr="004F1502">
        <w:rPr>
          <w:highlight w:val="yellow"/>
        </w:rPr>
        <w:t xml:space="preserve">one must make no attempt of one's own initiative to reach the desired end.  </w:t>
      </w:r>
    </w:p>
    <w:p w14:paraId="688FFA97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And if </w:t>
      </w:r>
    </w:p>
    <w:p w14:paraId="768D724E" w14:textId="77777777" w:rsidR="00145F2C" w:rsidRPr="004F1502" w:rsidRDefault="00145F2C" w:rsidP="00145F2C">
      <w:pPr>
        <w:pStyle w:val="IChing"/>
        <w:numPr>
          <w:ilvl w:val="0"/>
          <w:numId w:val="10"/>
        </w:numPr>
        <w:rPr>
          <w:highlight w:val="yellow"/>
        </w:rPr>
      </w:pPr>
      <w:r w:rsidRPr="004F1502">
        <w:rPr>
          <w:highlight w:val="yellow"/>
        </w:rPr>
        <w:t xml:space="preserve">one </w:t>
      </w:r>
      <w:proofErr w:type="gramStart"/>
      <w:r w:rsidRPr="004F1502">
        <w:rPr>
          <w:highlight w:val="yellow"/>
        </w:rPr>
        <w:t>were</w:t>
      </w:r>
      <w:proofErr w:type="gramEnd"/>
      <w:r w:rsidRPr="004F1502">
        <w:rPr>
          <w:highlight w:val="yellow"/>
        </w:rPr>
        <w:t xml:space="preserve"> to go on, endeavoring to force his way to the goal, </w:t>
      </w:r>
    </w:p>
    <w:p w14:paraId="2B67196A" w14:textId="77777777" w:rsidR="00145F2C" w:rsidRPr="004F1502" w:rsidRDefault="00145F2C" w:rsidP="00145F2C">
      <w:pPr>
        <w:pStyle w:val="IChing"/>
        <w:numPr>
          <w:ilvl w:val="0"/>
          <w:numId w:val="10"/>
        </w:numPr>
        <w:rPr>
          <w:highlight w:val="yellow"/>
        </w:rPr>
      </w:pPr>
      <w:r w:rsidRPr="004F1502">
        <w:rPr>
          <w:highlight w:val="yellow"/>
        </w:rPr>
        <w:t xml:space="preserve">he would be endangered.  </w:t>
      </w:r>
    </w:p>
    <w:p w14:paraId="2D46D3BF" w14:textId="77777777" w:rsidR="00145F2C" w:rsidRPr="004F1502" w:rsidRDefault="00145F2C" w:rsidP="00145F2C">
      <w:pPr>
        <w:pStyle w:val="IChing"/>
        <w:rPr>
          <w:highlight w:val="yellow"/>
        </w:rPr>
      </w:pPr>
      <w:r w:rsidRPr="004F1502">
        <w:rPr>
          <w:highlight w:val="yellow"/>
        </w:rPr>
        <w:t xml:space="preserve">Therefore </w:t>
      </w:r>
    </w:p>
    <w:p w14:paraId="113610DE" w14:textId="77777777" w:rsidR="00145F2C" w:rsidRPr="004F1502" w:rsidRDefault="00145F2C" w:rsidP="00145F2C">
      <w:pPr>
        <w:pStyle w:val="IChing"/>
        <w:numPr>
          <w:ilvl w:val="0"/>
          <w:numId w:val="10"/>
        </w:numPr>
        <w:rPr>
          <w:highlight w:val="yellow"/>
        </w:rPr>
      </w:pPr>
      <w:r w:rsidRPr="004F1502">
        <w:rPr>
          <w:highlight w:val="yellow"/>
        </w:rPr>
        <w:t xml:space="preserve">one must </w:t>
      </w:r>
    </w:p>
    <w:p w14:paraId="6231DD41" w14:textId="77777777" w:rsidR="00145F2C" w:rsidRPr="004F1502" w:rsidRDefault="00145F2C" w:rsidP="00145F2C">
      <w:pPr>
        <w:pStyle w:val="IChing"/>
        <w:numPr>
          <w:ilvl w:val="1"/>
          <w:numId w:val="10"/>
        </w:numPr>
        <w:rPr>
          <w:highlight w:val="yellow"/>
        </w:rPr>
      </w:pPr>
      <w:r w:rsidRPr="004F1502">
        <w:rPr>
          <w:highlight w:val="yellow"/>
        </w:rPr>
        <w:t xml:space="preserve">be on guard and </w:t>
      </w:r>
    </w:p>
    <w:p w14:paraId="2E01E0D4" w14:textId="77777777" w:rsidR="00145F2C" w:rsidRPr="004F1502" w:rsidRDefault="00145F2C" w:rsidP="00145F2C">
      <w:pPr>
        <w:pStyle w:val="IChing"/>
        <w:numPr>
          <w:ilvl w:val="1"/>
          <w:numId w:val="10"/>
        </w:numPr>
        <w:rPr>
          <w:highlight w:val="yellow"/>
        </w:rPr>
      </w:pPr>
      <w:r w:rsidRPr="004F1502">
        <w:rPr>
          <w:highlight w:val="yellow"/>
        </w:rPr>
        <w:t>not act but continue inwardly to persevere.</w:t>
      </w:r>
    </w:p>
    <w:p w14:paraId="191AF32B" w14:textId="77777777" w:rsidR="00145F2C" w:rsidRPr="00CA2E10" w:rsidRDefault="00145F2C" w:rsidP="00145F2C">
      <w:pPr>
        <w:pStyle w:val="IChing"/>
      </w:pPr>
    </w:p>
    <w:p w14:paraId="5E0A871A" w14:textId="77777777" w:rsidR="002954C5" w:rsidRPr="00172078" w:rsidRDefault="002954C5" w:rsidP="001A08F0"/>
    <w:p w14:paraId="456436ED" w14:textId="77777777" w:rsidR="002954C5" w:rsidRPr="00172078" w:rsidRDefault="002954C5" w:rsidP="001A08F0"/>
    <w:p w14:paraId="6D5BDDFE" w14:textId="380809CC" w:rsidR="002954C5" w:rsidRPr="00172078" w:rsidRDefault="002954C5" w:rsidP="001A08F0"/>
    <w:p w14:paraId="207B4FEB" w14:textId="2C045AD5" w:rsidR="002954C5" w:rsidRPr="00F5435D" w:rsidRDefault="00F5435D" w:rsidP="00F5435D">
      <w:pPr>
        <w:jc w:val="center"/>
        <w:rPr>
          <w:b/>
          <w:bCs/>
          <w:sz w:val="28"/>
          <w:szCs w:val="28"/>
          <w:u w:val="single"/>
        </w:rPr>
      </w:pPr>
      <w:r w:rsidRPr="00F5435D">
        <w:rPr>
          <w:b/>
          <w:bCs/>
          <w:sz w:val="28"/>
          <w:szCs w:val="28"/>
          <w:u w:val="single"/>
        </w:rPr>
        <w:t>MOVING HEXAGRAM</w:t>
      </w:r>
    </w:p>
    <w:p w14:paraId="08E12EA3" w14:textId="77777777" w:rsidR="00F5435D" w:rsidRDefault="00F5435D" w:rsidP="001A08F0"/>
    <w:p w14:paraId="01C89144" w14:textId="77777777" w:rsidR="00F5435D" w:rsidRDefault="00F5435D" w:rsidP="001A08F0"/>
    <w:p w14:paraId="7EC69A46" w14:textId="77777777" w:rsidR="00F5435D" w:rsidRPr="00172078" w:rsidRDefault="00F5435D" w:rsidP="001A08F0"/>
    <w:p w14:paraId="1616013F" w14:textId="77777777" w:rsidR="002954C5" w:rsidRPr="00172078" w:rsidRDefault="002954C5" w:rsidP="001A08F0"/>
    <w:p w14:paraId="5D5E6C6D" w14:textId="77777777" w:rsidR="000F6C4D" w:rsidRDefault="000F6C4D" w:rsidP="000F6C4D">
      <w:pPr>
        <w:pStyle w:val="IChing"/>
        <w:rPr>
          <w:b/>
        </w:rPr>
      </w:pPr>
      <w:r w:rsidRPr="0008655A">
        <w:rPr>
          <w:b/>
        </w:rPr>
        <w:t>Click below to view the interpretations and cases:</w:t>
      </w:r>
    </w:p>
    <w:p w14:paraId="0A7274E2" w14:textId="77777777" w:rsidR="000F6C4D" w:rsidRDefault="000F6C4D" w:rsidP="000F6C4D">
      <w:pPr>
        <w:pStyle w:val="IChing"/>
        <w:rPr>
          <w:b/>
        </w:rPr>
      </w:pPr>
    </w:p>
    <w:p w14:paraId="63FAA910" w14:textId="77777777" w:rsidR="000F6C4D" w:rsidRDefault="000F6C4D" w:rsidP="000F6C4D">
      <w:pPr>
        <w:pStyle w:val="IChing"/>
        <w:rPr>
          <w:b/>
        </w:rPr>
      </w:pPr>
      <w:hyperlink r:id="rId8" w:history="1">
        <w:r w:rsidRPr="003C7AE6">
          <w:rPr>
            <w:rStyle w:val="Hyperlink"/>
            <w:b/>
          </w:rPr>
          <w:t>https://icic.com/?p=8915</w:t>
        </w:r>
      </w:hyperlink>
    </w:p>
    <w:p w14:paraId="2234B609" w14:textId="77777777" w:rsidR="000F6C4D" w:rsidRDefault="000F6C4D" w:rsidP="000F6C4D">
      <w:pPr>
        <w:pStyle w:val="IChing"/>
        <w:rPr>
          <w:b/>
        </w:rPr>
      </w:pPr>
    </w:p>
    <w:p w14:paraId="5B384E56" w14:textId="77777777" w:rsidR="000F6C4D" w:rsidRDefault="000F6C4D" w:rsidP="000F6C4D">
      <w:pPr>
        <w:pStyle w:val="IChing"/>
        <w:rPr>
          <w:b/>
        </w:rPr>
      </w:pPr>
    </w:p>
    <w:p w14:paraId="1A2215A2" w14:textId="77777777" w:rsidR="000F6C4D" w:rsidRPr="0056732A" w:rsidRDefault="000F6C4D" w:rsidP="000F6C4D">
      <w:pPr>
        <w:pStyle w:val="IChing"/>
        <w:rPr>
          <w:b/>
        </w:rPr>
      </w:pPr>
      <w:r w:rsidRPr="0056732A">
        <w:rPr>
          <w:b/>
        </w:rPr>
        <w:t>HEXAGRAM 24 – Fu - Return (The Turning Point)</w:t>
      </w:r>
    </w:p>
    <w:p w14:paraId="28A499E8" w14:textId="77777777" w:rsidR="000F6C4D" w:rsidRPr="0056732A" w:rsidRDefault="000F6C4D" w:rsidP="000F6C4D">
      <w:pPr>
        <w:pStyle w:val="IChing"/>
      </w:pPr>
    </w:p>
    <w:p w14:paraId="4DB119A5" w14:textId="77777777" w:rsidR="000F6C4D" w:rsidRPr="0056732A" w:rsidRDefault="000F6C4D" w:rsidP="000F6C4D">
      <w:pPr>
        <w:pStyle w:val="IChing"/>
      </w:pPr>
      <w:r w:rsidRPr="0056732A">
        <w:t>Above</w:t>
      </w:r>
      <w:r w:rsidRPr="0056732A">
        <w:tab/>
        <w:t>K'UN</w:t>
      </w:r>
      <w:r w:rsidRPr="0056732A">
        <w:tab/>
        <w:t xml:space="preserve">THE RECEPTIVE, EARTH </w:t>
      </w:r>
    </w:p>
    <w:p w14:paraId="1E31A9E8" w14:textId="77777777" w:rsidR="000F6C4D" w:rsidRPr="0056732A" w:rsidRDefault="000F6C4D" w:rsidP="000F6C4D">
      <w:pPr>
        <w:pStyle w:val="IChing"/>
      </w:pPr>
      <w:r w:rsidRPr="0056732A">
        <w:t>Below</w:t>
      </w:r>
      <w:r w:rsidRPr="0056732A">
        <w:tab/>
        <w:t>CHEN</w:t>
      </w:r>
      <w:r w:rsidRPr="0056732A">
        <w:tab/>
        <w:t>THE AROUSING, THUNDER</w:t>
      </w:r>
    </w:p>
    <w:p w14:paraId="724FF063" w14:textId="77777777" w:rsidR="000F6C4D" w:rsidRPr="0056732A" w:rsidRDefault="000F6C4D" w:rsidP="000F6C4D">
      <w:pPr>
        <w:pStyle w:val="IChing"/>
      </w:pPr>
    </w:p>
    <w:p w14:paraId="7FC5EE43" w14:textId="77777777" w:rsidR="000F6C4D" w:rsidRDefault="000F6C4D" w:rsidP="000F6C4D">
      <w:pPr>
        <w:pStyle w:val="IChing"/>
      </w:pPr>
      <w:r w:rsidRPr="0056732A">
        <w:t xml:space="preserve">The </w:t>
      </w:r>
      <w:r w:rsidRPr="0042138F">
        <w:rPr>
          <w:highlight w:val="yellow"/>
        </w:rPr>
        <w:t>idea</w:t>
      </w:r>
      <w:r w:rsidRPr="0056732A">
        <w:t xml:space="preserve"> of a turning point arises from </w:t>
      </w:r>
    </w:p>
    <w:p w14:paraId="67527A8C" w14:textId="77777777" w:rsidR="000F6C4D" w:rsidRDefault="000F6C4D" w:rsidP="000F6C4D">
      <w:pPr>
        <w:pStyle w:val="IChing"/>
      </w:pPr>
      <w:r w:rsidRPr="0056732A">
        <w:t xml:space="preserve">the fact that </w:t>
      </w:r>
    </w:p>
    <w:p w14:paraId="62343096" w14:textId="77777777" w:rsidR="000F6C4D" w:rsidRDefault="000F6C4D" w:rsidP="000F6C4D">
      <w:pPr>
        <w:pStyle w:val="IChing"/>
        <w:numPr>
          <w:ilvl w:val="0"/>
          <w:numId w:val="14"/>
        </w:numPr>
      </w:pPr>
      <w:r w:rsidRPr="0056732A">
        <w:t xml:space="preserve">after the dark lines have </w:t>
      </w:r>
      <w:r w:rsidRPr="0042138F">
        <w:rPr>
          <w:highlight w:val="yellow"/>
        </w:rPr>
        <w:t>pushed</w:t>
      </w:r>
      <w:r w:rsidRPr="0056732A">
        <w:t xml:space="preserve"> </w:t>
      </w:r>
      <w:proofErr w:type="gramStart"/>
      <w:r w:rsidRPr="0056732A">
        <w:t>all of</w:t>
      </w:r>
      <w:proofErr w:type="gramEnd"/>
      <w:r w:rsidRPr="0056732A">
        <w:t xml:space="preserve"> the light lines upward and out of the hexagram, </w:t>
      </w:r>
    </w:p>
    <w:p w14:paraId="0738E1A2" w14:textId="77777777" w:rsidR="000F6C4D" w:rsidRDefault="000F6C4D" w:rsidP="000F6C4D">
      <w:pPr>
        <w:pStyle w:val="IChing"/>
        <w:numPr>
          <w:ilvl w:val="0"/>
          <w:numId w:val="14"/>
        </w:numPr>
      </w:pPr>
      <w:proofErr w:type="gramStart"/>
      <w:r w:rsidRPr="0056732A">
        <w:t>another</w:t>
      </w:r>
      <w:proofErr w:type="gramEnd"/>
      <w:r w:rsidRPr="0056732A">
        <w:t xml:space="preserve"> light line </w:t>
      </w:r>
      <w:r w:rsidRPr="0042138F">
        <w:rPr>
          <w:highlight w:val="yellow"/>
        </w:rPr>
        <w:t>enters</w:t>
      </w:r>
      <w:r w:rsidRPr="0056732A">
        <w:t xml:space="preserve"> the hexagram from below.  </w:t>
      </w:r>
    </w:p>
    <w:p w14:paraId="2C34AFFC" w14:textId="77777777" w:rsidR="000F6C4D" w:rsidRDefault="000F6C4D" w:rsidP="000F6C4D">
      <w:pPr>
        <w:pStyle w:val="IChing"/>
      </w:pPr>
      <w:r w:rsidRPr="0042138F">
        <w:rPr>
          <w:highlight w:val="yellow"/>
        </w:rPr>
        <w:t>The time of darkness is past.</w:t>
      </w:r>
      <w:r w:rsidRPr="0056732A">
        <w:t xml:space="preserve">  </w:t>
      </w:r>
    </w:p>
    <w:p w14:paraId="7C502FDC" w14:textId="77777777" w:rsidR="000F6C4D" w:rsidRDefault="000F6C4D" w:rsidP="000F6C4D">
      <w:pPr>
        <w:pStyle w:val="IChing"/>
      </w:pPr>
      <w:r w:rsidRPr="0042138F">
        <w:rPr>
          <w:highlight w:val="yellow"/>
        </w:rPr>
        <w:t>The winter solstice brings the victory of light.</w:t>
      </w:r>
      <w:r w:rsidRPr="0056732A">
        <w:t xml:space="preserve">  </w:t>
      </w:r>
    </w:p>
    <w:p w14:paraId="2B48F88B" w14:textId="77777777" w:rsidR="000F6C4D" w:rsidRDefault="000F6C4D" w:rsidP="000F6C4D">
      <w:pPr>
        <w:pStyle w:val="IChing"/>
      </w:pPr>
      <w:r w:rsidRPr="0056732A">
        <w:t xml:space="preserve">This hexagram is </w:t>
      </w:r>
      <w:r w:rsidRPr="0042138F">
        <w:rPr>
          <w:highlight w:val="yellow"/>
        </w:rPr>
        <w:t>linked with</w:t>
      </w:r>
      <w:r w:rsidRPr="0056732A">
        <w:t xml:space="preserve"> the eleventh month, </w:t>
      </w:r>
    </w:p>
    <w:p w14:paraId="2973BC72" w14:textId="77777777" w:rsidR="000F6C4D" w:rsidRPr="0056732A" w:rsidRDefault="000F6C4D" w:rsidP="000F6C4D">
      <w:pPr>
        <w:pStyle w:val="IChing"/>
      </w:pPr>
      <w:r w:rsidRPr="0056732A">
        <w:t xml:space="preserve">the month of the </w:t>
      </w:r>
      <w:r w:rsidRPr="0042138F">
        <w:rPr>
          <w:highlight w:val="yellow"/>
        </w:rPr>
        <w:t>solstice</w:t>
      </w:r>
      <w:r w:rsidRPr="0056732A">
        <w:t xml:space="preserve"> (December-January).</w:t>
      </w:r>
    </w:p>
    <w:p w14:paraId="581133FC" w14:textId="77777777" w:rsidR="000F6C4D" w:rsidRPr="0056732A" w:rsidRDefault="000F6C4D" w:rsidP="000F6C4D">
      <w:pPr>
        <w:pStyle w:val="IChing"/>
      </w:pPr>
    </w:p>
    <w:p w14:paraId="27042AD5" w14:textId="77777777" w:rsidR="000F6C4D" w:rsidRPr="0056732A" w:rsidRDefault="000F6C4D" w:rsidP="000F6C4D">
      <w:pPr>
        <w:pStyle w:val="IChing"/>
        <w:rPr>
          <w:b/>
        </w:rPr>
      </w:pPr>
      <w:r w:rsidRPr="0056732A">
        <w:rPr>
          <w:b/>
        </w:rPr>
        <w:t>THE JUDGMENT</w:t>
      </w:r>
    </w:p>
    <w:p w14:paraId="65EBF083" w14:textId="77777777" w:rsidR="000F6C4D" w:rsidRPr="0056732A" w:rsidRDefault="000F6C4D" w:rsidP="000F6C4D">
      <w:pPr>
        <w:pStyle w:val="IChing"/>
      </w:pPr>
    </w:p>
    <w:p w14:paraId="2776C834" w14:textId="77777777" w:rsidR="000F6C4D" w:rsidRPr="0056732A" w:rsidRDefault="000F6C4D" w:rsidP="000F6C4D">
      <w:pPr>
        <w:pStyle w:val="IChing"/>
      </w:pPr>
      <w:r w:rsidRPr="0056732A">
        <w:t>RETURN.  Success.</w:t>
      </w:r>
    </w:p>
    <w:p w14:paraId="12EB3AFA" w14:textId="77777777" w:rsidR="000F6C4D" w:rsidRPr="0056732A" w:rsidRDefault="000F6C4D" w:rsidP="000F6C4D">
      <w:pPr>
        <w:pStyle w:val="IChing"/>
        <w:numPr>
          <w:ilvl w:val="0"/>
          <w:numId w:val="13"/>
        </w:numPr>
      </w:pPr>
      <w:r w:rsidRPr="0056732A">
        <w:t xml:space="preserve">Going out and coming in without error.  </w:t>
      </w:r>
    </w:p>
    <w:p w14:paraId="65423241" w14:textId="77777777" w:rsidR="000F6C4D" w:rsidRPr="0056732A" w:rsidRDefault="000F6C4D" w:rsidP="000F6C4D">
      <w:pPr>
        <w:pStyle w:val="IChing"/>
        <w:numPr>
          <w:ilvl w:val="0"/>
          <w:numId w:val="13"/>
        </w:numPr>
      </w:pPr>
      <w:r w:rsidRPr="0056732A">
        <w:t xml:space="preserve">Friends come without blame. </w:t>
      </w:r>
    </w:p>
    <w:p w14:paraId="378ED29D" w14:textId="77777777" w:rsidR="000F6C4D" w:rsidRPr="0056732A" w:rsidRDefault="000F6C4D" w:rsidP="000F6C4D">
      <w:pPr>
        <w:pStyle w:val="IChing"/>
        <w:numPr>
          <w:ilvl w:val="0"/>
          <w:numId w:val="13"/>
        </w:numPr>
      </w:pPr>
      <w:r w:rsidRPr="0056732A">
        <w:t xml:space="preserve">To and </w:t>
      </w:r>
      <w:proofErr w:type="spellStart"/>
      <w:r w:rsidRPr="0056732A">
        <w:t>fro</w:t>
      </w:r>
      <w:proofErr w:type="spellEnd"/>
      <w:r w:rsidRPr="0056732A">
        <w:t xml:space="preserve"> goes the way. </w:t>
      </w:r>
    </w:p>
    <w:p w14:paraId="7D329332" w14:textId="77777777" w:rsidR="000F6C4D" w:rsidRPr="0056732A" w:rsidRDefault="000F6C4D" w:rsidP="000F6C4D">
      <w:pPr>
        <w:pStyle w:val="IChing"/>
        <w:numPr>
          <w:ilvl w:val="0"/>
          <w:numId w:val="13"/>
        </w:numPr>
      </w:pPr>
      <w:r w:rsidRPr="0056732A">
        <w:t>On the seventh day comes return.</w:t>
      </w:r>
    </w:p>
    <w:p w14:paraId="1845CDEB" w14:textId="77777777" w:rsidR="000F6C4D" w:rsidRPr="0056732A" w:rsidRDefault="000F6C4D" w:rsidP="000F6C4D">
      <w:pPr>
        <w:pStyle w:val="IChing"/>
        <w:numPr>
          <w:ilvl w:val="0"/>
          <w:numId w:val="13"/>
        </w:numPr>
      </w:pPr>
      <w:r w:rsidRPr="0056732A">
        <w:t>It furthers one to have somewhere to go.</w:t>
      </w:r>
    </w:p>
    <w:p w14:paraId="48F96173" w14:textId="77777777" w:rsidR="000F6C4D" w:rsidRPr="0056732A" w:rsidRDefault="000F6C4D" w:rsidP="000F6C4D">
      <w:pPr>
        <w:pStyle w:val="IChing"/>
      </w:pPr>
    </w:p>
    <w:p w14:paraId="221C51A5" w14:textId="77777777" w:rsidR="000F6C4D" w:rsidRDefault="000F6C4D" w:rsidP="000F6C4D">
      <w:pPr>
        <w:pStyle w:val="IChing"/>
      </w:pPr>
      <w:r w:rsidRPr="0042138F">
        <w:rPr>
          <w:highlight w:val="yellow"/>
        </w:rPr>
        <w:t>After a time of decay comes the turning point.</w:t>
      </w:r>
      <w:r w:rsidRPr="0056732A">
        <w:t xml:space="preserve">  </w:t>
      </w:r>
    </w:p>
    <w:p w14:paraId="3374EAC1" w14:textId="77777777" w:rsidR="000F6C4D" w:rsidRDefault="000F6C4D" w:rsidP="000F6C4D">
      <w:pPr>
        <w:pStyle w:val="IChing"/>
      </w:pPr>
      <w:r w:rsidRPr="0042138F">
        <w:rPr>
          <w:highlight w:val="yellow"/>
        </w:rPr>
        <w:t>The powerful light that has been banished returns.</w:t>
      </w:r>
      <w:r w:rsidRPr="0056732A">
        <w:t xml:space="preserve">  </w:t>
      </w:r>
    </w:p>
    <w:p w14:paraId="275EB05A" w14:textId="77777777" w:rsidR="000F6C4D" w:rsidRDefault="000F6C4D" w:rsidP="000F6C4D">
      <w:pPr>
        <w:pStyle w:val="IChing"/>
      </w:pPr>
      <w:r w:rsidRPr="0056732A">
        <w:t xml:space="preserve">There is </w:t>
      </w:r>
      <w:r w:rsidRPr="0042138F">
        <w:rPr>
          <w:highlight w:val="yellow"/>
        </w:rPr>
        <w:t>movement</w:t>
      </w:r>
      <w:r w:rsidRPr="0056732A">
        <w:t xml:space="preserve">, but </w:t>
      </w:r>
    </w:p>
    <w:p w14:paraId="76A0360C" w14:textId="77777777" w:rsidR="000F6C4D" w:rsidRDefault="000F6C4D" w:rsidP="000F6C4D">
      <w:pPr>
        <w:pStyle w:val="IChing"/>
        <w:ind w:left="720"/>
      </w:pPr>
      <w:proofErr w:type="gramStart"/>
      <w:r w:rsidRPr="0056732A">
        <w:t>it</w:t>
      </w:r>
      <w:proofErr w:type="gramEnd"/>
      <w:r w:rsidRPr="0056732A">
        <w:t xml:space="preserve"> </w:t>
      </w:r>
      <w:r w:rsidRPr="0042138F">
        <w:rPr>
          <w:highlight w:val="yellow"/>
        </w:rPr>
        <w:t>is not</w:t>
      </w:r>
      <w:r w:rsidRPr="0056732A">
        <w:t xml:space="preserve"> brought about by force.  </w:t>
      </w:r>
    </w:p>
    <w:p w14:paraId="7B4663E4" w14:textId="77777777" w:rsidR="000F6C4D" w:rsidRDefault="000F6C4D" w:rsidP="000F6C4D">
      <w:pPr>
        <w:pStyle w:val="IChing"/>
      </w:pPr>
      <w:r w:rsidRPr="0056732A">
        <w:t xml:space="preserve">The upper trigram </w:t>
      </w:r>
      <w:proofErr w:type="spellStart"/>
      <w:r w:rsidRPr="0056732A">
        <w:t>K'un</w:t>
      </w:r>
      <w:proofErr w:type="spellEnd"/>
      <w:r w:rsidRPr="0056732A">
        <w:t xml:space="preserve"> is </w:t>
      </w:r>
      <w:r w:rsidRPr="0042138F">
        <w:rPr>
          <w:highlight w:val="yellow"/>
        </w:rPr>
        <w:t>characterized</w:t>
      </w:r>
      <w:r w:rsidRPr="0056732A">
        <w:t xml:space="preserve"> by </w:t>
      </w:r>
      <w:proofErr w:type="gramStart"/>
      <w:r w:rsidRPr="0056732A">
        <w:t>devotion;</w:t>
      </w:r>
      <w:proofErr w:type="gramEnd"/>
      <w:r w:rsidRPr="0056732A">
        <w:t xml:space="preserve"> </w:t>
      </w:r>
    </w:p>
    <w:p w14:paraId="567313A5" w14:textId="77777777" w:rsidR="000F6C4D" w:rsidRDefault="000F6C4D" w:rsidP="000F6C4D">
      <w:pPr>
        <w:pStyle w:val="IChing"/>
        <w:ind w:left="720"/>
      </w:pPr>
      <w:proofErr w:type="gramStart"/>
      <w:r w:rsidRPr="0056732A">
        <w:t>thus</w:t>
      </w:r>
      <w:proofErr w:type="gramEnd"/>
      <w:r w:rsidRPr="0056732A">
        <w:t xml:space="preserve"> the movement is </w:t>
      </w:r>
      <w:r w:rsidRPr="0042138F">
        <w:rPr>
          <w:highlight w:val="yellow"/>
        </w:rPr>
        <w:t>natural,</w:t>
      </w:r>
      <w:r w:rsidRPr="0056732A">
        <w:t xml:space="preserve"> </w:t>
      </w:r>
      <w:r w:rsidRPr="0042138F">
        <w:rPr>
          <w:highlight w:val="yellow"/>
        </w:rPr>
        <w:t>arising</w:t>
      </w:r>
      <w:r w:rsidRPr="0056732A">
        <w:t xml:space="preserve"> spontaneously.  </w:t>
      </w:r>
    </w:p>
    <w:p w14:paraId="17C5777D" w14:textId="77777777" w:rsidR="000F6C4D" w:rsidRDefault="000F6C4D" w:rsidP="000F6C4D">
      <w:pPr>
        <w:pStyle w:val="IChing"/>
      </w:pPr>
      <w:r w:rsidRPr="0056732A">
        <w:t xml:space="preserve">For this </w:t>
      </w:r>
      <w:proofErr w:type="gramStart"/>
      <w:r w:rsidRPr="0056732A">
        <w:t>reason</w:t>
      </w:r>
      <w:proofErr w:type="gramEnd"/>
      <w:r w:rsidRPr="0056732A">
        <w:t xml:space="preserve"> the </w:t>
      </w:r>
      <w:r w:rsidRPr="0042138F">
        <w:rPr>
          <w:highlight w:val="yellow"/>
        </w:rPr>
        <w:t>transformation</w:t>
      </w:r>
      <w:r w:rsidRPr="0056732A">
        <w:t xml:space="preserve"> of the old becomes easy.  </w:t>
      </w:r>
    </w:p>
    <w:p w14:paraId="0D85A206" w14:textId="77777777" w:rsidR="000F6C4D" w:rsidRPr="0042138F" w:rsidRDefault="000F6C4D" w:rsidP="000F6C4D">
      <w:pPr>
        <w:pStyle w:val="IChing"/>
        <w:numPr>
          <w:ilvl w:val="0"/>
          <w:numId w:val="15"/>
        </w:numPr>
        <w:rPr>
          <w:highlight w:val="yellow"/>
        </w:rPr>
      </w:pPr>
      <w:r w:rsidRPr="0042138F">
        <w:rPr>
          <w:highlight w:val="yellow"/>
        </w:rPr>
        <w:t xml:space="preserve">The old </w:t>
      </w:r>
      <w:proofErr w:type="gramStart"/>
      <w:r w:rsidRPr="0042138F">
        <w:rPr>
          <w:highlight w:val="yellow"/>
        </w:rPr>
        <w:t>is</w:t>
      </w:r>
      <w:proofErr w:type="gramEnd"/>
      <w:r w:rsidRPr="0042138F">
        <w:rPr>
          <w:highlight w:val="yellow"/>
        </w:rPr>
        <w:t xml:space="preserve"> discarded and </w:t>
      </w:r>
    </w:p>
    <w:p w14:paraId="5AA568B7" w14:textId="77777777" w:rsidR="000F6C4D" w:rsidRDefault="000F6C4D" w:rsidP="000F6C4D">
      <w:pPr>
        <w:pStyle w:val="IChing"/>
        <w:numPr>
          <w:ilvl w:val="0"/>
          <w:numId w:val="15"/>
        </w:numPr>
      </w:pPr>
      <w:r w:rsidRPr="0042138F">
        <w:rPr>
          <w:highlight w:val="yellow"/>
        </w:rPr>
        <w:t>the new is introduced.</w:t>
      </w:r>
      <w:r w:rsidRPr="0056732A">
        <w:t xml:space="preserve">  </w:t>
      </w:r>
    </w:p>
    <w:p w14:paraId="16AF1896" w14:textId="77777777" w:rsidR="000F6C4D" w:rsidRDefault="000F6C4D" w:rsidP="000F6C4D">
      <w:pPr>
        <w:pStyle w:val="IChing"/>
      </w:pPr>
      <w:r w:rsidRPr="0056732A">
        <w:t xml:space="preserve">Both measures </w:t>
      </w:r>
      <w:r w:rsidRPr="0042138F">
        <w:rPr>
          <w:highlight w:val="yellow"/>
        </w:rPr>
        <w:t>accord</w:t>
      </w:r>
      <w:r w:rsidRPr="0056732A">
        <w:t xml:space="preserve"> with the </w:t>
      </w:r>
      <w:proofErr w:type="gramStart"/>
      <w:r w:rsidRPr="0056732A">
        <w:t>time;</w:t>
      </w:r>
      <w:proofErr w:type="gramEnd"/>
      <w:r w:rsidRPr="0056732A">
        <w:t xml:space="preserve"> </w:t>
      </w:r>
    </w:p>
    <w:p w14:paraId="564EFFBE" w14:textId="77777777" w:rsidR="000F6C4D" w:rsidRDefault="000F6C4D" w:rsidP="000F6C4D">
      <w:pPr>
        <w:pStyle w:val="IChing"/>
        <w:ind w:left="720"/>
      </w:pPr>
      <w:proofErr w:type="gramStart"/>
      <w:r w:rsidRPr="0056732A">
        <w:t>therefore</w:t>
      </w:r>
      <w:proofErr w:type="gramEnd"/>
      <w:r w:rsidRPr="0056732A">
        <w:t xml:space="preserve"> </w:t>
      </w:r>
      <w:r w:rsidRPr="0042138F">
        <w:rPr>
          <w:highlight w:val="yellow"/>
        </w:rPr>
        <w:t>no harm</w:t>
      </w:r>
      <w:r w:rsidRPr="0056732A">
        <w:t xml:space="preserve"> results.  </w:t>
      </w:r>
    </w:p>
    <w:p w14:paraId="2FB60047" w14:textId="77777777" w:rsidR="000F6C4D" w:rsidRDefault="000F6C4D" w:rsidP="000F6C4D">
      <w:pPr>
        <w:pStyle w:val="IChing"/>
      </w:pPr>
      <w:r w:rsidRPr="0042138F">
        <w:rPr>
          <w:highlight w:val="yellow"/>
        </w:rPr>
        <w:t>Societies of people sharing the same views are formed.</w:t>
      </w:r>
      <w:r w:rsidRPr="0056732A">
        <w:t xml:space="preserve">  </w:t>
      </w:r>
    </w:p>
    <w:p w14:paraId="74357EFA" w14:textId="77777777" w:rsidR="000F6C4D" w:rsidRPr="00843848" w:rsidRDefault="000F6C4D" w:rsidP="000F6C4D">
      <w:pPr>
        <w:pStyle w:val="IChing"/>
        <w:rPr>
          <w:highlight w:val="yellow"/>
        </w:rPr>
      </w:pPr>
      <w:r w:rsidRPr="00843848">
        <w:rPr>
          <w:highlight w:val="yellow"/>
        </w:rPr>
        <w:t xml:space="preserve">But since these groups </w:t>
      </w:r>
    </w:p>
    <w:p w14:paraId="43553F32" w14:textId="77777777" w:rsidR="000F6C4D" w:rsidRPr="00843848" w:rsidRDefault="000F6C4D" w:rsidP="000F6C4D">
      <w:pPr>
        <w:pStyle w:val="IChing"/>
        <w:numPr>
          <w:ilvl w:val="0"/>
          <w:numId w:val="17"/>
        </w:numPr>
        <w:rPr>
          <w:highlight w:val="yellow"/>
        </w:rPr>
      </w:pPr>
      <w:r w:rsidRPr="00843848">
        <w:rPr>
          <w:highlight w:val="yellow"/>
        </w:rPr>
        <w:t xml:space="preserve">come together in full public knowledge and </w:t>
      </w:r>
    </w:p>
    <w:p w14:paraId="38663D1A" w14:textId="77777777" w:rsidR="000F6C4D" w:rsidRPr="00843848" w:rsidRDefault="000F6C4D" w:rsidP="000F6C4D">
      <w:pPr>
        <w:pStyle w:val="IChing"/>
        <w:numPr>
          <w:ilvl w:val="0"/>
          <w:numId w:val="17"/>
        </w:numPr>
        <w:rPr>
          <w:highlight w:val="yellow"/>
        </w:rPr>
      </w:pPr>
      <w:r w:rsidRPr="00843848">
        <w:rPr>
          <w:highlight w:val="yellow"/>
        </w:rPr>
        <w:t xml:space="preserve">are in harmony with the time, </w:t>
      </w:r>
    </w:p>
    <w:p w14:paraId="4542E36A" w14:textId="77777777" w:rsidR="000F6C4D" w:rsidRPr="00843848" w:rsidRDefault="000F6C4D" w:rsidP="000F6C4D">
      <w:pPr>
        <w:pStyle w:val="IChing"/>
        <w:numPr>
          <w:ilvl w:val="0"/>
          <w:numId w:val="16"/>
        </w:numPr>
        <w:rPr>
          <w:highlight w:val="yellow"/>
        </w:rPr>
      </w:pPr>
      <w:r w:rsidRPr="00843848">
        <w:rPr>
          <w:highlight w:val="yellow"/>
        </w:rPr>
        <w:t xml:space="preserve">all selfish separatist tendencies are excluded, and </w:t>
      </w:r>
    </w:p>
    <w:p w14:paraId="321B3299" w14:textId="77777777" w:rsidR="000F6C4D" w:rsidRPr="00843848" w:rsidRDefault="000F6C4D" w:rsidP="000F6C4D">
      <w:pPr>
        <w:pStyle w:val="IChing"/>
        <w:numPr>
          <w:ilvl w:val="0"/>
          <w:numId w:val="16"/>
        </w:numPr>
        <w:rPr>
          <w:highlight w:val="yellow"/>
        </w:rPr>
      </w:pPr>
      <w:proofErr w:type="gramStart"/>
      <w:r w:rsidRPr="00843848">
        <w:rPr>
          <w:highlight w:val="yellow"/>
        </w:rPr>
        <w:t>no</w:t>
      </w:r>
      <w:proofErr w:type="gramEnd"/>
      <w:r w:rsidRPr="00843848">
        <w:rPr>
          <w:highlight w:val="yellow"/>
        </w:rPr>
        <w:t xml:space="preserve"> mistake is made.</w:t>
      </w:r>
    </w:p>
    <w:p w14:paraId="5870F04C" w14:textId="77777777" w:rsidR="000F6C4D" w:rsidRPr="0056732A" w:rsidRDefault="000F6C4D" w:rsidP="000F6C4D">
      <w:pPr>
        <w:pStyle w:val="IChing"/>
      </w:pPr>
    </w:p>
    <w:p w14:paraId="7FBF6FD8" w14:textId="77777777" w:rsidR="000F6C4D" w:rsidRPr="00843848" w:rsidRDefault="000F6C4D" w:rsidP="000F6C4D">
      <w:pPr>
        <w:pStyle w:val="IChing"/>
        <w:rPr>
          <w:highlight w:val="yellow"/>
        </w:rPr>
      </w:pPr>
      <w:r w:rsidRPr="00843848">
        <w:rPr>
          <w:highlight w:val="yellow"/>
        </w:rPr>
        <w:t xml:space="preserve">The idea of RETURN is based on the course of nature.  </w:t>
      </w:r>
    </w:p>
    <w:p w14:paraId="6E32A24F" w14:textId="77777777" w:rsidR="000F6C4D" w:rsidRPr="00843848" w:rsidRDefault="000F6C4D" w:rsidP="000F6C4D">
      <w:pPr>
        <w:pStyle w:val="IChing"/>
        <w:numPr>
          <w:ilvl w:val="0"/>
          <w:numId w:val="18"/>
        </w:numPr>
        <w:rPr>
          <w:highlight w:val="yellow"/>
        </w:rPr>
      </w:pPr>
      <w:r w:rsidRPr="00843848">
        <w:rPr>
          <w:highlight w:val="yellow"/>
        </w:rPr>
        <w:t xml:space="preserve">The movement is cyclic, and </w:t>
      </w:r>
    </w:p>
    <w:p w14:paraId="27899FD2" w14:textId="77777777" w:rsidR="000F6C4D" w:rsidRDefault="000F6C4D" w:rsidP="000F6C4D">
      <w:pPr>
        <w:pStyle w:val="IChing"/>
        <w:numPr>
          <w:ilvl w:val="0"/>
          <w:numId w:val="18"/>
        </w:numPr>
      </w:pPr>
      <w:proofErr w:type="gramStart"/>
      <w:r w:rsidRPr="00843848">
        <w:rPr>
          <w:highlight w:val="yellow"/>
        </w:rPr>
        <w:t>the</w:t>
      </w:r>
      <w:proofErr w:type="gramEnd"/>
      <w:r w:rsidRPr="00843848">
        <w:rPr>
          <w:highlight w:val="yellow"/>
        </w:rPr>
        <w:t xml:space="preserve"> course completes itself.</w:t>
      </w:r>
      <w:r w:rsidRPr="0056732A">
        <w:t xml:space="preserve">  </w:t>
      </w:r>
    </w:p>
    <w:p w14:paraId="65C4FD26" w14:textId="77777777" w:rsidR="000F6C4D" w:rsidRDefault="000F6C4D" w:rsidP="000F6C4D">
      <w:pPr>
        <w:pStyle w:val="IChing"/>
      </w:pPr>
      <w:r w:rsidRPr="0056732A">
        <w:t xml:space="preserve">Therefore </w:t>
      </w:r>
    </w:p>
    <w:p w14:paraId="51308E0B" w14:textId="77777777" w:rsidR="000F6C4D" w:rsidRDefault="000F6C4D" w:rsidP="000F6C4D">
      <w:pPr>
        <w:pStyle w:val="IChing"/>
      </w:pPr>
      <w:proofErr w:type="gramStart"/>
      <w:r w:rsidRPr="00843848">
        <w:rPr>
          <w:highlight w:val="yellow"/>
        </w:rPr>
        <w:t>it</w:t>
      </w:r>
      <w:proofErr w:type="gramEnd"/>
      <w:r w:rsidRPr="00843848">
        <w:rPr>
          <w:highlight w:val="yellow"/>
        </w:rPr>
        <w:t xml:space="preserve"> is not necessary to hasten anything artificially.</w:t>
      </w:r>
      <w:r w:rsidRPr="0056732A">
        <w:t xml:space="preserve">  </w:t>
      </w:r>
    </w:p>
    <w:p w14:paraId="4EC623C5" w14:textId="77777777" w:rsidR="000F6C4D" w:rsidRDefault="000F6C4D" w:rsidP="000F6C4D">
      <w:pPr>
        <w:pStyle w:val="IChing"/>
      </w:pPr>
      <w:r w:rsidRPr="00843848">
        <w:rPr>
          <w:highlight w:val="yellow"/>
        </w:rPr>
        <w:t xml:space="preserve">Everything </w:t>
      </w:r>
      <w:proofErr w:type="gramStart"/>
      <w:r w:rsidRPr="00843848">
        <w:rPr>
          <w:highlight w:val="yellow"/>
        </w:rPr>
        <w:t>comes of itself</w:t>
      </w:r>
      <w:proofErr w:type="gramEnd"/>
      <w:r w:rsidRPr="00843848">
        <w:rPr>
          <w:highlight w:val="yellow"/>
        </w:rPr>
        <w:t xml:space="preserve"> at the appointed time.</w:t>
      </w:r>
      <w:r w:rsidRPr="0056732A">
        <w:t xml:space="preserve">  </w:t>
      </w:r>
    </w:p>
    <w:p w14:paraId="22572C5D" w14:textId="77777777" w:rsidR="000F6C4D" w:rsidRPr="0056732A" w:rsidRDefault="000F6C4D" w:rsidP="000F6C4D">
      <w:pPr>
        <w:pStyle w:val="IChing"/>
      </w:pPr>
      <w:r w:rsidRPr="0056732A">
        <w:t xml:space="preserve">This is the </w:t>
      </w:r>
      <w:r w:rsidRPr="00843848">
        <w:rPr>
          <w:highlight w:val="yellow"/>
        </w:rPr>
        <w:t>meaning</w:t>
      </w:r>
      <w:r w:rsidRPr="0056732A">
        <w:t xml:space="preserve"> of heaven and earth.</w:t>
      </w:r>
    </w:p>
    <w:p w14:paraId="054D9F91" w14:textId="77777777" w:rsidR="000F6C4D" w:rsidRPr="0056732A" w:rsidRDefault="000F6C4D" w:rsidP="000F6C4D">
      <w:pPr>
        <w:pStyle w:val="IChing"/>
      </w:pPr>
    </w:p>
    <w:p w14:paraId="0DEF1E7F" w14:textId="77777777" w:rsidR="000F6C4D" w:rsidRPr="00843848" w:rsidRDefault="000F6C4D" w:rsidP="000F6C4D">
      <w:pPr>
        <w:pStyle w:val="IChing"/>
        <w:rPr>
          <w:highlight w:val="yellow"/>
        </w:rPr>
      </w:pPr>
      <w:r w:rsidRPr="00843848">
        <w:rPr>
          <w:highlight w:val="yellow"/>
        </w:rPr>
        <w:t xml:space="preserve">All movements are accomplished in six stages, and </w:t>
      </w:r>
    </w:p>
    <w:p w14:paraId="2971B70B" w14:textId="77777777" w:rsidR="000F6C4D" w:rsidRDefault="000F6C4D" w:rsidP="000F6C4D">
      <w:pPr>
        <w:pStyle w:val="IChing"/>
        <w:ind w:left="720"/>
      </w:pPr>
      <w:r w:rsidRPr="00843848">
        <w:rPr>
          <w:highlight w:val="yellow"/>
        </w:rPr>
        <w:t>the seventh brings return.</w:t>
      </w:r>
      <w:r w:rsidRPr="0056732A">
        <w:t xml:space="preserve">  </w:t>
      </w:r>
    </w:p>
    <w:p w14:paraId="0A87F0B9" w14:textId="77777777" w:rsidR="000F6C4D" w:rsidRDefault="000F6C4D" w:rsidP="000F6C4D">
      <w:pPr>
        <w:pStyle w:val="IChing"/>
      </w:pPr>
      <w:r w:rsidRPr="0056732A">
        <w:t xml:space="preserve">Thus </w:t>
      </w:r>
    </w:p>
    <w:p w14:paraId="1C2AA6E0" w14:textId="77777777" w:rsidR="000F6C4D" w:rsidRDefault="000F6C4D" w:rsidP="000F6C4D">
      <w:pPr>
        <w:pStyle w:val="IChing"/>
        <w:numPr>
          <w:ilvl w:val="0"/>
          <w:numId w:val="19"/>
        </w:numPr>
      </w:pPr>
      <w:r w:rsidRPr="0056732A">
        <w:t xml:space="preserve">the Winter solstice, with which the </w:t>
      </w:r>
      <w:r w:rsidRPr="00843848">
        <w:rPr>
          <w:highlight w:val="yellow"/>
        </w:rPr>
        <w:t>decline</w:t>
      </w:r>
      <w:r w:rsidRPr="0056732A">
        <w:t xml:space="preserve"> of the year begins, </w:t>
      </w:r>
    </w:p>
    <w:p w14:paraId="2B50A5A9" w14:textId="77777777" w:rsidR="000F6C4D" w:rsidRDefault="000F6C4D" w:rsidP="000F6C4D">
      <w:pPr>
        <w:pStyle w:val="IChing"/>
        <w:numPr>
          <w:ilvl w:val="1"/>
          <w:numId w:val="19"/>
        </w:numPr>
      </w:pPr>
      <w:r w:rsidRPr="00843848">
        <w:rPr>
          <w:highlight w:val="yellow"/>
        </w:rPr>
        <w:t>comes</w:t>
      </w:r>
      <w:r w:rsidRPr="0056732A">
        <w:t xml:space="preserve"> in the seventh month after the summer </w:t>
      </w:r>
      <w:proofErr w:type="gramStart"/>
      <w:r w:rsidRPr="0056732A">
        <w:t>solstice;</w:t>
      </w:r>
      <w:proofErr w:type="gramEnd"/>
      <w:r w:rsidRPr="0056732A">
        <w:t xml:space="preserve"> </w:t>
      </w:r>
    </w:p>
    <w:p w14:paraId="4FF00668" w14:textId="77777777" w:rsidR="000F6C4D" w:rsidRDefault="000F6C4D" w:rsidP="000F6C4D">
      <w:pPr>
        <w:pStyle w:val="IChing"/>
      </w:pPr>
      <w:r w:rsidRPr="0056732A">
        <w:t xml:space="preserve">so too </w:t>
      </w:r>
    </w:p>
    <w:p w14:paraId="46329E98" w14:textId="77777777" w:rsidR="000F6C4D" w:rsidRDefault="000F6C4D" w:rsidP="000F6C4D">
      <w:pPr>
        <w:pStyle w:val="IChing"/>
        <w:numPr>
          <w:ilvl w:val="0"/>
          <w:numId w:val="19"/>
        </w:numPr>
      </w:pPr>
      <w:r w:rsidRPr="0056732A">
        <w:t xml:space="preserve">sunrise </w:t>
      </w:r>
    </w:p>
    <w:p w14:paraId="1EFB0CC1" w14:textId="77777777" w:rsidR="000F6C4D" w:rsidRDefault="000F6C4D" w:rsidP="000F6C4D">
      <w:pPr>
        <w:pStyle w:val="IChing"/>
        <w:numPr>
          <w:ilvl w:val="1"/>
          <w:numId w:val="19"/>
        </w:numPr>
      </w:pPr>
      <w:r w:rsidRPr="00843848">
        <w:rPr>
          <w:highlight w:val="yellow"/>
        </w:rPr>
        <w:t>comes</w:t>
      </w:r>
      <w:r w:rsidRPr="0056732A">
        <w:t xml:space="preserve"> in the seventh double hour after </w:t>
      </w:r>
      <w:r w:rsidRPr="00843848">
        <w:rPr>
          <w:highlight w:val="yellow"/>
        </w:rPr>
        <w:t>sunset</w:t>
      </w:r>
      <w:r w:rsidRPr="0056732A">
        <w:t xml:space="preserve">.  </w:t>
      </w:r>
    </w:p>
    <w:p w14:paraId="2025124B" w14:textId="77777777" w:rsidR="000F6C4D" w:rsidRDefault="000F6C4D" w:rsidP="000F6C4D">
      <w:pPr>
        <w:pStyle w:val="IChing"/>
      </w:pPr>
      <w:r w:rsidRPr="0056732A">
        <w:t xml:space="preserve">Therefore </w:t>
      </w:r>
    </w:p>
    <w:p w14:paraId="493B9A57" w14:textId="77777777" w:rsidR="000F6C4D" w:rsidRDefault="000F6C4D" w:rsidP="000F6C4D">
      <w:pPr>
        <w:pStyle w:val="IChing"/>
      </w:pPr>
      <w:proofErr w:type="gramStart"/>
      <w:r w:rsidRPr="00843848">
        <w:rPr>
          <w:highlight w:val="yellow"/>
        </w:rPr>
        <w:t>seven</w:t>
      </w:r>
      <w:proofErr w:type="gramEnd"/>
      <w:r w:rsidRPr="0056732A">
        <w:t xml:space="preserve"> is the number of </w:t>
      </w:r>
      <w:proofErr w:type="gramStart"/>
      <w:r w:rsidRPr="0056732A">
        <w:t>the young</w:t>
      </w:r>
      <w:proofErr w:type="gramEnd"/>
      <w:r w:rsidRPr="0056732A">
        <w:t xml:space="preserve"> light, and </w:t>
      </w:r>
    </w:p>
    <w:p w14:paraId="0E9CE64F" w14:textId="77777777" w:rsidR="000F6C4D" w:rsidRDefault="000F6C4D" w:rsidP="000F6C4D">
      <w:pPr>
        <w:pStyle w:val="IChing"/>
        <w:ind w:left="720"/>
      </w:pPr>
      <w:proofErr w:type="gramStart"/>
      <w:r w:rsidRPr="0056732A">
        <w:t>it</w:t>
      </w:r>
      <w:proofErr w:type="gramEnd"/>
      <w:r w:rsidRPr="0056732A">
        <w:t xml:space="preserve"> </w:t>
      </w:r>
      <w:r w:rsidRPr="00843848">
        <w:rPr>
          <w:highlight w:val="yellow"/>
        </w:rPr>
        <w:t>arises</w:t>
      </w:r>
      <w:r w:rsidRPr="0056732A">
        <w:t xml:space="preserve"> when six, the number of </w:t>
      </w:r>
      <w:proofErr w:type="gramStart"/>
      <w:r w:rsidRPr="0056732A">
        <w:t>the great</w:t>
      </w:r>
      <w:proofErr w:type="gramEnd"/>
      <w:r w:rsidRPr="0056732A">
        <w:t xml:space="preserve"> darkness, is increased by one.  </w:t>
      </w:r>
    </w:p>
    <w:p w14:paraId="343C0AFD" w14:textId="77777777" w:rsidR="000F6C4D" w:rsidRDefault="000F6C4D" w:rsidP="000F6C4D">
      <w:pPr>
        <w:pStyle w:val="IChing"/>
      </w:pPr>
      <w:r w:rsidRPr="0056732A">
        <w:t xml:space="preserve">In this way </w:t>
      </w:r>
    </w:p>
    <w:p w14:paraId="7E7E5EC7" w14:textId="77777777" w:rsidR="000F6C4D" w:rsidRPr="0056732A" w:rsidRDefault="000F6C4D" w:rsidP="000F6C4D">
      <w:pPr>
        <w:pStyle w:val="IChing"/>
      </w:pPr>
      <w:proofErr w:type="gramStart"/>
      <w:r w:rsidRPr="00843848">
        <w:rPr>
          <w:highlight w:val="yellow"/>
        </w:rPr>
        <w:t>the</w:t>
      </w:r>
      <w:proofErr w:type="gramEnd"/>
      <w:r w:rsidRPr="00843848">
        <w:rPr>
          <w:highlight w:val="yellow"/>
        </w:rPr>
        <w:t xml:space="preserve"> state of rest gives place to movement.</w:t>
      </w:r>
    </w:p>
    <w:p w14:paraId="5106F473" w14:textId="77777777" w:rsidR="000F6C4D" w:rsidRPr="0056732A" w:rsidRDefault="000F6C4D" w:rsidP="000F6C4D">
      <w:pPr>
        <w:pStyle w:val="IChing"/>
      </w:pPr>
    </w:p>
    <w:p w14:paraId="12DCB8DF" w14:textId="77777777" w:rsidR="000F6C4D" w:rsidRPr="0056732A" w:rsidRDefault="000F6C4D" w:rsidP="000F6C4D">
      <w:pPr>
        <w:pStyle w:val="IChing"/>
        <w:rPr>
          <w:b/>
        </w:rPr>
      </w:pPr>
      <w:r w:rsidRPr="0056732A">
        <w:rPr>
          <w:b/>
        </w:rPr>
        <w:t>THE IMAGE</w:t>
      </w:r>
    </w:p>
    <w:p w14:paraId="38ACF55D" w14:textId="77777777" w:rsidR="000F6C4D" w:rsidRPr="0056732A" w:rsidRDefault="000F6C4D" w:rsidP="000F6C4D">
      <w:pPr>
        <w:pStyle w:val="IChing"/>
      </w:pPr>
    </w:p>
    <w:p w14:paraId="5E4DCD05" w14:textId="77777777" w:rsidR="000F6C4D" w:rsidRPr="0056732A" w:rsidRDefault="000F6C4D" w:rsidP="000F6C4D">
      <w:pPr>
        <w:pStyle w:val="IChing"/>
      </w:pPr>
      <w:r w:rsidRPr="0056732A">
        <w:t>Thunder within the earth</w:t>
      </w:r>
      <w:proofErr w:type="gramStart"/>
      <w:r w:rsidRPr="0056732A">
        <w:t>:  The</w:t>
      </w:r>
      <w:proofErr w:type="gramEnd"/>
      <w:r w:rsidRPr="0056732A">
        <w:t xml:space="preserve"> image of THE TURNING POINT. </w:t>
      </w:r>
    </w:p>
    <w:p w14:paraId="69BF29A8" w14:textId="77777777" w:rsidR="000F6C4D" w:rsidRDefault="000F6C4D" w:rsidP="000F6C4D">
      <w:pPr>
        <w:pStyle w:val="IChing"/>
      </w:pPr>
      <w:r w:rsidRPr="0056732A">
        <w:t xml:space="preserve">Thus </w:t>
      </w:r>
    </w:p>
    <w:p w14:paraId="65AE0100" w14:textId="77777777" w:rsidR="000F6C4D" w:rsidRPr="0056732A" w:rsidRDefault="000F6C4D" w:rsidP="000F6C4D">
      <w:pPr>
        <w:pStyle w:val="IChing"/>
        <w:numPr>
          <w:ilvl w:val="0"/>
          <w:numId w:val="19"/>
        </w:numPr>
      </w:pPr>
      <w:proofErr w:type="gramStart"/>
      <w:r w:rsidRPr="0056732A">
        <w:t>the</w:t>
      </w:r>
      <w:proofErr w:type="gramEnd"/>
      <w:r w:rsidRPr="0056732A">
        <w:t xml:space="preserve"> kings of antiquity closed the passes </w:t>
      </w:r>
      <w:proofErr w:type="gramStart"/>
      <w:r w:rsidRPr="0056732A">
        <w:t>At</w:t>
      </w:r>
      <w:proofErr w:type="gramEnd"/>
      <w:r w:rsidRPr="0056732A">
        <w:t xml:space="preserve"> the time of solstice. </w:t>
      </w:r>
    </w:p>
    <w:p w14:paraId="5F693736" w14:textId="77777777" w:rsidR="000F6C4D" w:rsidRDefault="000F6C4D" w:rsidP="000F6C4D">
      <w:pPr>
        <w:pStyle w:val="IChing"/>
        <w:numPr>
          <w:ilvl w:val="0"/>
          <w:numId w:val="19"/>
        </w:numPr>
      </w:pPr>
      <w:r w:rsidRPr="0056732A">
        <w:t xml:space="preserve">Merchants and strangers did not go about, And </w:t>
      </w:r>
    </w:p>
    <w:p w14:paraId="62780721" w14:textId="77777777" w:rsidR="000F6C4D" w:rsidRPr="0056732A" w:rsidRDefault="000F6C4D" w:rsidP="000F6C4D">
      <w:pPr>
        <w:pStyle w:val="IChing"/>
        <w:numPr>
          <w:ilvl w:val="0"/>
          <w:numId w:val="19"/>
        </w:numPr>
      </w:pPr>
      <w:r w:rsidRPr="0056732A">
        <w:t>the ruler Did not travel through the provinces.</w:t>
      </w:r>
    </w:p>
    <w:p w14:paraId="31B66823" w14:textId="77777777" w:rsidR="000F6C4D" w:rsidRPr="0056732A" w:rsidRDefault="000F6C4D" w:rsidP="000F6C4D">
      <w:pPr>
        <w:pStyle w:val="IChing"/>
      </w:pPr>
    </w:p>
    <w:p w14:paraId="3DC5D6D0" w14:textId="77777777" w:rsidR="000F6C4D" w:rsidRDefault="000F6C4D" w:rsidP="000F6C4D">
      <w:pPr>
        <w:pStyle w:val="IChing"/>
      </w:pPr>
      <w:r w:rsidRPr="0056732A">
        <w:t xml:space="preserve">The winter solstice has always been celebrated in China as the </w:t>
      </w:r>
      <w:r w:rsidRPr="00843848">
        <w:rPr>
          <w:highlight w:val="yellow"/>
        </w:rPr>
        <w:t>resting time</w:t>
      </w:r>
      <w:r w:rsidRPr="0056732A">
        <w:t xml:space="preserve"> of the year </w:t>
      </w:r>
      <w:r>
        <w:t>–</w:t>
      </w:r>
      <w:r w:rsidRPr="0056732A">
        <w:t xml:space="preserve"> </w:t>
      </w:r>
    </w:p>
    <w:p w14:paraId="69CECA11" w14:textId="77777777" w:rsidR="000F6C4D" w:rsidRDefault="000F6C4D" w:rsidP="000F6C4D">
      <w:pPr>
        <w:pStyle w:val="IChing"/>
      </w:pPr>
      <w:r w:rsidRPr="0056732A">
        <w:t xml:space="preserve">a </w:t>
      </w:r>
      <w:r w:rsidRPr="00843848">
        <w:rPr>
          <w:highlight w:val="yellow"/>
        </w:rPr>
        <w:t>custom</w:t>
      </w:r>
      <w:r w:rsidRPr="0056732A">
        <w:t xml:space="preserve"> that survives in the time of rest observed at the new year.  </w:t>
      </w:r>
    </w:p>
    <w:p w14:paraId="3D2AEC95" w14:textId="77777777" w:rsidR="000F6C4D" w:rsidRDefault="000F6C4D" w:rsidP="000F6C4D">
      <w:pPr>
        <w:pStyle w:val="IChing"/>
      </w:pPr>
      <w:r w:rsidRPr="0056732A">
        <w:t xml:space="preserve">In winter the life energy, symbolized by thunder, the Arousing is still underground.  </w:t>
      </w:r>
    </w:p>
    <w:p w14:paraId="32C2D404" w14:textId="77777777" w:rsidR="000F6C4D" w:rsidRDefault="000F6C4D" w:rsidP="000F6C4D">
      <w:pPr>
        <w:pStyle w:val="IChing"/>
      </w:pPr>
      <w:r w:rsidRPr="0056732A">
        <w:t xml:space="preserve">Movement is just at its </w:t>
      </w:r>
      <w:proofErr w:type="gramStart"/>
      <w:r w:rsidRPr="00843848">
        <w:rPr>
          <w:highlight w:val="yellow"/>
        </w:rPr>
        <w:t>beginning</w:t>
      </w:r>
      <w:r w:rsidRPr="0056732A">
        <w:t>;</w:t>
      </w:r>
      <w:proofErr w:type="gramEnd"/>
      <w:r w:rsidRPr="0056732A">
        <w:t xml:space="preserve"> </w:t>
      </w:r>
    </w:p>
    <w:p w14:paraId="774C66A8" w14:textId="77777777" w:rsidR="000F6C4D" w:rsidRDefault="000F6C4D" w:rsidP="000F6C4D">
      <w:pPr>
        <w:pStyle w:val="IChing"/>
      </w:pPr>
      <w:proofErr w:type="gramStart"/>
      <w:r w:rsidRPr="0056732A">
        <w:t>therefore</w:t>
      </w:r>
      <w:proofErr w:type="gramEnd"/>
      <w:r w:rsidRPr="0056732A">
        <w:t xml:space="preserve"> </w:t>
      </w:r>
    </w:p>
    <w:p w14:paraId="490B26A1" w14:textId="77777777" w:rsidR="000F6C4D" w:rsidRDefault="000F6C4D" w:rsidP="000F6C4D">
      <w:pPr>
        <w:pStyle w:val="IChing"/>
      </w:pPr>
      <w:r w:rsidRPr="0056732A">
        <w:t xml:space="preserve">it must be </w:t>
      </w:r>
      <w:r w:rsidRPr="00843848">
        <w:rPr>
          <w:highlight w:val="yellow"/>
        </w:rPr>
        <w:t>strengthened</w:t>
      </w:r>
      <w:r w:rsidRPr="0056732A">
        <w:t xml:space="preserve"> by rest, </w:t>
      </w:r>
    </w:p>
    <w:p w14:paraId="4BD5C208" w14:textId="77777777" w:rsidR="000F6C4D" w:rsidRDefault="000F6C4D" w:rsidP="000F6C4D">
      <w:pPr>
        <w:pStyle w:val="IChing"/>
        <w:ind w:left="720"/>
      </w:pPr>
      <w:r w:rsidRPr="0056732A">
        <w:t xml:space="preserve">so that it will </w:t>
      </w:r>
      <w:r w:rsidRPr="00843848">
        <w:rPr>
          <w:highlight w:val="yellow"/>
        </w:rPr>
        <w:t>not be dissipated</w:t>
      </w:r>
      <w:r w:rsidRPr="0056732A">
        <w:t xml:space="preserve"> by being used prematurely.  </w:t>
      </w:r>
    </w:p>
    <w:p w14:paraId="62819B0D" w14:textId="77777777" w:rsidR="000F6C4D" w:rsidRPr="00843848" w:rsidRDefault="000F6C4D" w:rsidP="000F6C4D">
      <w:pPr>
        <w:pStyle w:val="IChing"/>
        <w:rPr>
          <w:highlight w:val="yellow"/>
        </w:rPr>
      </w:pPr>
      <w:r w:rsidRPr="00843848">
        <w:rPr>
          <w:highlight w:val="yellow"/>
        </w:rPr>
        <w:t xml:space="preserve">This principle, i.e., of allowing energy that is renewing itself to be reinforced by rest, </w:t>
      </w:r>
    </w:p>
    <w:p w14:paraId="21261C03" w14:textId="77777777" w:rsidR="000F6C4D" w:rsidRDefault="000F6C4D" w:rsidP="000F6C4D">
      <w:pPr>
        <w:pStyle w:val="IChing"/>
        <w:ind w:left="720"/>
      </w:pPr>
      <w:r w:rsidRPr="00843848">
        <w:rPr>
          <w:highlight w:val="yellow"/>
        </w:rPr>
        <w:t>applies to all similar situations.</w:t>
      </w:r>
      <w:r w:rsidRPr="0056732A">
        <w:t xml:space="preserve">  </w:t>
      </w:r>
    </w:p>
    <w:p w14:paraId="4E0D7435" w14:textId="77777777" w:rsidR="000F6C4D" w:rsidRDefault="000F6C4D" w:rsidP="000F6C4D">
      <w:pPr>
        <w:pStyle w:val="IChing"/>
        <w:numPr>
          <w:ilvl w:val="0"/>
          <w:numId w:val="20"/>
        </w:numPr>
      </w:pPr>
      <w:proofErr w:type="gramStart"/>
      <w:r w:rsidRPr="0056732A">
        <w:t>The return</w:t>
      </w:r>
      <w:proofErr w:type="gramEnd"/>
      <w:r w:rsidRPr="0056732A">
        <w:t xml:space="preserve"> of health after illness, </w:t>
      </w:r>
    </w:p>
    <w:p w14:paraId="752FFC47" w14:textId="77777777" w:rsidR="000F6C4D" w:rsidRDefault="000F6C4D" w:rsidP="000F6C4D">
      <w:pPr>
        <w:pStyle w:val="IChing"/>
        <w:numPr>
          <w:ilvl w:val="0"/>
          <w:numId w:val="20"/>
        </w:numPr>
      </w:pPr>
      <w:r w:rsidRPr="0056732A">
        <w:t>the return of understanding after an estrangement:</w:t>
      </w:r>
    </w:p>
    <w:p w14:paraId="4CEE26A1" w14:textId="77777777" w:rsidR="000F6C4D" w:rsidRDefault="000F6C4D" w:rsidP="000F6C4D">
      <w:pPr>
        <w:pStyle w:val="IChing"/>
      </w:pPr>
      <w:r w:rsidRPr="0056732A">
        <w:t xml:space="preserve">everything must be </w:t>
      </w:r>
      <w:r w:rsidRPr="00843848">
        <w:rPr>
          <w:highlight w:val="yellow"/>
        </w:rPr>
        <w:t>treated</w:t>
      </w:r>
      <w:r w:rsidRPr="0056732A">
        <w:t xml:space="preserve"> tenderly and with care at the beginning, </w:t>
      </w:r>
    </w:p>
    <w:p w14:paraId="674CCB9F" w14:textId="77777777" w:rsidR="000F6C4D" w:rsidRPr="0056732A" w:rsidRDefault="000F6C4D" w:rsidP="000F6C4D">
      <w:pPr>
        <w:pStyle w:val="IChing"/>
        <w:ind w:left="720"/>
      </w:pPr>
      <w:r w:rsidRPr="0056732A">
        <w:t xml:space="preserve">so that the return may </w:t>
      </w:r>
      <w:r w:rsidRPr="00843848">
        <w:rPr>
          <w:highlight w:val="yellow"/>
        </w:rPr>
        <w:t>lead to</w:t>
      </w:r>
      <w:r w:rsidRPr="0056732A">
        <w:t xml:space="preserve"> </w:t>
      </w:r>
      <w:proofErr w:type="gramStart"/>
      <w:r w:rsidRPr="0056732A">
        <w:t>a flowering</w:t>
      </w:r>
      <w:proofErr w:type="gramEnd"/>
      <w:r w:rsidRPr="0056732A">
        <w:t>.</w:t>
      </w:r>
    </w:p>
    <w:bookmarkEnd w:id="0"/>
    <w:p w14:paraId="082C8A80" w14:textId="77777777" w:rsidR="000F6C4D" w:rsidRPr="0056732A" w:rsidRDefault="000F6C4D" w:rsidP="000F6C4D">
      <w:pPr>
        <w:pStyle w:val="IChing"/>
      </w:pPr>
    </w:p>
    <w:sectPr w:rsidR="000F6C4D" w:rsidRPr="0056732A" w:rsidSect="00FB75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04AA5"/>
    <w:multiLevelType w:val="hybridMultilevel"/>
    <w:tmpl w:val="E2BA8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305B5"/>
    <w:multiLevelType w:val="hybridMultilevel"/>
    <w:tmpl w:val="60C873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257762"/>
    <w:multiLevelType w:val="hybridMultilevel"/>
    <w:tmpl w:val="6870F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45633"/>
    <w:multiLevelType w:val="hybridMultilevel"/>
    <w:tmpl w:val="783897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765A72"/>
    <w:multiLevelType w:val="hybridMultilevel"/>
    <w:tmpl w:val="8CE80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4748BB"/>
    <w:multiLevelType w:val="hybridMultilevel"/>
    <w:tmpl w:val="918A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645279"/>
    <w:multiLevelType w:val="hybridMultilevel"/>
    <w:tmpl w:val="6A1AC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FE1F4D"/>
    <w:multiLevelType w:val="hybridMultilevel"/>
    <w:tmpl w:val="E550D4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C450AA"/>
    <w:multiLevelType w:val="hybridMultilevel"/>
    <w:tmpl w:val="9DAC6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B55079"/>
    <w:multiLevelType w:val="hybridMultilevel"/>
    <w:tmpl w:val="10D65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D34EA4"/>
    <w:multiLevelType w:val="hybridMultilevel"/>
    <w:tmpl w:val="7D885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F0F4B"/>
    <w:multiLevelType w:val="hybridMultilevel"/>
    <w:tmpl w:val="A19457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F10841"/>
    <w:multiLevelType w:val="hybridMultilevel"/>
    <w:tmpl w:val="93522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EC18D0"/>
    <w:multiLevelType w:val="hybridMultilevel"/>
    <w:tmpl w:val="371A4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AC5333"/>
    <w:multiLevelType w:val="hybridMultilevel"/>
    <w:tmpl w:val="0F381B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B933B4"/>
    <w:multiLevelType w:val="hybridMultilevel"/>
    <w:tmpl w:val="80EC3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C3154B"/>
    <w:multiLevelType w:val="hybridMultilevel"/>
    <w:tmpl w:val="061A9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197BCF"/>
    <w:multiLevelType w:val="hybridMultilevel"/>
    <w:tmpl w:val="F836B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DA225C"/>
    <w:multiLevelType w:val="hybridMultilevel"/>
    <w:tmpl w:val="CDBAF7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8263D6B"/>
    <w:multiLevelType w:val="hybridMultilevel"/>
    <w:tmpl w:val="E41CC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D73DEB"/>
    <w:multiLevelType w:val="hybridMultilevel"/>
    <w:tmpl w:val="2FE83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2B5AD6"/>
    <w:multiLevelType w:val="hybridMultilevel"/>
    <w:tmpl w:val="12A21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334FFD"/>
    <w:multiLevelType w:val="hybridMultilevel"/>
    <w:tmpl w:val="06F64D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FF1CB8"/>
    <w:multiLevelType w:val="hybridMultilevel"/>
    <w:tmpl w:val="DE922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6449E4"/>
    <w:multiLevelType w:val="hybridMultilevel"/>
    <w:tmpl w:val="8D824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554CE5"/>
    <w:multiLevelType w:val="hybridMultilevel"/>
    <w:tmpl w:val="4CE66D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32D74"/>
    <w:multiLevelType w:val="hybridMultilevel"/>
    <w:tmpl w:val="8F4268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492B45"/>
    <w:multiLevelType w:val="hybridMultilevel"/>
    <w:tmpl w:val="4D320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403461"/>
    <w:multiLevelType w:val="hybridMultilevel"/>
    <w:tmpl w:val="58ECAD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0373755">
    <w:abstractNumId w:val="9"/>
  </w:num>
  <w:num w:numId="2" w16cid:durableId="410006441">
    <w:abstractNumId w:val="16"/>
  </w:num>
  <w:num w:numId="3" w16cid:durableId="93324335">
    <w:abstractNumId w:val="15"/>
  </w:num>
  <w:num w:numId="4" w16cid:durableId="1767340196">
    <w:abstractNumId w:val="21"/>
  </w:num>
  <w:num w:numId="5" w16cid:durableId="1546139339">
    <w:abstractNumId w:val="26"/>
  </w:num>
  <w:num w:numId="6" w16cid:durableId="905527926">
    <w:abstractNumId w:val="24"/>
  </w:num>
  <w:num w:numId="7" w16cid:durableId="1736276599">
    <w:abstractNumId w:val="22"/>
  </w:num>
  <w:num w:numId="8" w16cid:durableId="1824002587">
    <w:abstractNumId w:val="28"/>
  </w:num>
  <w:num w:numId="9" w16cid:durableId="337579014">
    <w:abstractNumId w:val="11"/>
  </w:num>
  <w:num w:numId="10" w16cid:durableId="2135757853">
    <w:abstractNumId w:val="4"/>
  </w:num>
  <w:num w:numId="11" w16cid:durableId="904681527">
    <w:abstractNumId w:val="14"/>
  </w:num>
  <w:num w:numId="12" w16cid:durableId="283080690">
    <w:abstractNumId w:val="19"/>
  </w:num>
  <w:num w:numId="13" w16cid:durableId="700521261">
    <w:abstractNumId w:val="8"/>
  </w:num>
  <w:num w:numId="14" w16cid:durableId="1068109389">
    <w:abstractNumId w:val="6"/>
  </w:num>
  <w:num w:numId="15" w16cid:durableId="962464368">
    <w:abstractNumId w:val="17"/>
  </w:num>
  <w:num w:numId="16" w16cid:durableId="173808904">
    <w:abstractNumId w:val="20"/>
  </w:num>
  <w:num w:numId="17" w16cid:durableId="601062445">
    <w:abstractNumId w:val="18"/>
  </w:num>
  <w:num w:numId="18" w16cid:durableId="178544259">
    <w:abstractNumId w:val="7"/>
  </w:num>
  <w:num w:numId="19" w16cid:durableId="1646158550">
    <w:abstractNumId w:val="5"/>
  </w:num>
  <w:num w:numId="20" w16cid:durableId="1936014625">
    <w:abstractNumId w:val="10"/>
  </w:num>
  <w:num w:numId="21" w16cid:durableId="1710257076">
    <w:abstractNumId w:val="27"/>
  </w:num>
  <w:num w:numId="22" w16cid:durableId="1368489974">
    <w:abstractNumId w:val="12"/>
  </w:num>
  <w:num w:numId="23" w16cid:durableId="65032976">
    <w:abstractNumId w:val="13"/>
  </w:num>
  <w:num w:numId="24" w16cid:durableId="292443124">
    <w:abstractNumId w:val="0"/>
  </w:num>
  <w:num w:numId="25" w16cid:durableId="1057239603">
    <w:abstractNumId w:val="23"/>
  </w:num>
  <w:num w:numId="26" w16cid:durableId="128475196">
    <w:abstractNumId w:val="2"/>
  </w:num>
  <w:num w:numId="27" w16cid:durableId="487865005">
    <w:abstractNumId w:val="25"/>
  </w:num>
  <w:num w:numId="28" w16cid:durableId="196938039">
    <w:abstractNumId w:val="1"/>
  </w:num>
  <w:num w:numId="29" w16cid:durableId="3096800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TAwNzc2MrewNDJV0lEKTi0uzszPAymwqAUAwwhrhiwAAAA="/>
  </w:docVars>
  <w:rsids>
    <w:rsidRoot w:val="008B50F8"/>
    <w:rsid w:val="000002D9"/>
    <w:rsid w:val="0000060A"/>
    <w:rsid w:val="000006CF"/>
    <w:rsid w:val="00000AFE"/>
    <w:rsid w:val="00000C74"/>
    <w:rsid w:val="00000D71"/>
    <w:rsid w:val="00000E76"/>
    <w:rsid w:val="00001588"/>
    <w:rsid w:val="0000168D"/>
    <w:rsid w:val="0000169B"/>
    <w:rsid w:val="00001E55"/>
    <w:rsid w:val="00001EA6"/>
    <w:rsid w:val="000020FB"/>
    <w:rsid w:val="000023ED"/>
    <w:rsid w:val="0000249F"/>
    <w:rsid w:val="00002AF3"/>
    <w:rsid w:val="00002E9A"/>
    <w:rsid w:val="00003304"/>
    <w:rsid w:val="0000344B"/>
    <w:rsid w:val="00003F90"/>
    <w:rsid w:val="00003FCB"/>
    <w:rsid w:val="00004073"/>
    <w:rsid w:val="000045D6"/>
    <w:rsid w:val="00004644"/>
    <w:rsid w:val="00004B75"/>
    <w:rsid w:val="00004B7C"/>
    <w:rsid w:val="000051B2"/>
    <w:rsid w:val="00005EAC"/>
    <w:rsid w:val="000060D1"/>
    <w:rsid w:val="00006AE2"/>
    <w:rsid w:val="000071D1"/>
    <w:rsid w:val="00007351"/>
    <w:rsid w:val="000074B9"/>
    <w:rsid w:val="000079AA"/>
    <w:rsid w:val="0001000C"/>
    <w:rsid w:val="000107A2"/>
    <w:rsid w:val="00010953"/>
    <w:rsid w:val="000109CB"/>
    <w:rsid w:val="00010ACE"/>
    <w:rsid w:val="0001107B"/>
    <w:rsid w:val="000110B9"/>
    <w:rsid w:val="000111D9"/>
    <w:rsid w:val="000113EE"/>
    <w:rsid w:val="0001145E"/>
    <w:rsid w:val="000119E2"/>
    <w:rsid w:val="00011B2D"/>
    <w:rsid w:val="00011FB1"/>
    <w:rsid w:val="000124C8"/>
    <w:rsid w:val="000125CB"/>
    <w:rsid w:val="0001275F"/>
    <w:rsid w:val="000128F4"/>
    <w:rsid w:val="0001296F"/>
    <w:rsid w:val="00012BF3"/>
    <w:rsid w:val="0001326B"/>
    <w:rsid w:val="00013522"/>
    <w:rsid w:val="0001365D"/>
    <w:rsid w:val="00013744"/>
    <w:rsid w:val="00014578"/>
    <w:rsid w:val="00014EFB"/>
    <w:rsid w:val="00015163"/>
    <w:rsid w:val="000153FD"/>
    <w:rsid w:val="0001586E"/>
    <w:rsid w:val="00015BDC"/>
    <w:rsid w:val="00015E27"/>
    <w:rsid w:val="00016359"/>
    <w:rsid w:val="00016888"/>
    <w:rsid w:val="00016A9E"/>
    <w:rsid w:val="00016AA3"/>
    <w:rsid w:val="00016B7E"/>
    <w:rsid w:val="00016CE8"/>
    <w:rsid w:val="000173AC"/>
    <w:rsid w:val="00017513"/>
    <w:rsid w:val="0001776E"/>
    <w:rsid w:val="000178BD"/>
    <w:rsid w:val="00017BB2"/>
    <w:rsid w:val="00017C11"/>
    <w:rsid w:val="000202CF"/>
    <w:rsid w:val="00020E5F"/>
    <w:rsid w:val="00021336"/>
    <w:rsid w:val="00021657"/>
    <w:rsid w:val="00021BA5"/>
    <w:rsid w:val="00021E6D"/>
    <w:rsid w:val="000222F0"/>
    <w:rsid w:val="000225E1"/>
    <w:rsid w:val="000229E3"/>
    <w:rsid w:val="00022A3C"/>
    <w:rsid w:val="00022D03"/>
    <w:rsid w:val="00022EA8"/>
    <w:rsid w:val="00022F25"/>
    <w:rsid w:val="0002306B"/>
    <w:rsid w:val="0002348C"/>
    <w:rsid w:val="00023A37"/>
    <w:rsid w:val="00023ACD"/>
    <w:rsid w:val="000248D3"/>
    <w:rsid w:val="00024EC1"/>
    <w:rsid w:val="000253DF"/>
    <w:rsid w:val="000267E9"/>
    <w:rsid w:val="00026852"/>
    <w:rsid w:val="0002697E"/>
    <w:rsid w:val="000269CB"/>
    <w:rsid w:val="00027CE4"/>
    <w:rsid w:val="00027F86"/>
    <w:rsid w:val="00027FB9"/>
    <w:rsid w:val="00030870"/>
    <w:rsid w:val="00030939"/>
    <w:rsid w:val="000309FA"/>
    <w:rsid w:val="00030B76"/>
    <w:rsid w:val="0003111F"/>
    <w:rsid w:val="000319BD"/>
    <w:rsid w:val="00031AB7"/>
    <w:rsid w:val="00031B1B"/>
    <w:rsid w:val="00031C5C"/>
    <w:rsid w:val="00031CA5"/>
    <w:rsid w:val="00031D3F"/>
    <w:rsid w:val="00031E42"/>
    <w:rsid w:val="0003266F"/>
    <w:rsid w:val="00032892"/>
    <w:rsid w:val="000328A7"/>
    <w:rsid w:val="00032F23"/>
    <w:rsid w:val="000331C0"/>
    <w:rsid w:val="00033DAC"/>
    <w:rsid w:val="00033E52"/>
    <w:rsid w:val="000344A1"/>
    <w:rsid w:val="00034877"/>
    <w:rsid w:val="00034996"/>
    <w:rsid w:val="0003510E"/>
    <w:rsid w:val="0003538D"/>
    <w:rsid w:val="00035506"/>
    <w:rsid w:val="00035ACE"/>
    <w:rsid w:val="00035F44"/>
    <w:rsid w:val="00035FC3"/>
    <w:rsid w:val="000360BE"/>
    <w:rsid w:val="00036374"/>
    <w:rsid w:val="00036565"/>
    <w:rsid w:val="00036A52"/>
    <w:rsid w:val="00036FEB"/>
    <w:rsid w:val="00037129"/>
    <w:rsid w:val="000378BA"/>
    <w:rsid w:val="00037A8E"/>
    <w:rsid w:val="00040585"/>
    <w:rsid w:val="00040675"/>
    <w:rsid w:val="00040E3D"/>
    <w:rsid w:val="00040E8B"/>
    <w:rsid w:val="00040F44"/>
    <w:rsid w:val="00041258"/>
    <w:rsid w:val="00041B63"/>
    <w:rsid w:val="00041ED5"/>
    <w:rsid w:val="0004226F"/>
    <w:rsid w:val="00042536"/>
    <w:rsid w:val="00042D1D"/>
    <w:rsid w:val="00042F03"/>
    <w:rsid w:val="000438F5"/>
    <w:rsid w:val="00043928"/>
    <w:rsid w:val="00043DD9"/>
    <w:rsid w:val="00044171"/>
    <w:rsid w:val="0004441E"/>
    <w:rsid w:val="00044492"/>
    <w:rsid w:val="00044706"/>
    <w:rsid w:val="00044A72"/>
    <w:rsid w:val="00045253"/>
    <w:rsid w:val="000454D8"/>
    <w:rsid w:val="00045AFA"/>
    <w:rsid w:val="00045B82"/>
    <w:rsid w:val="0004664B"/>
    <w:rsid w:val="00046BB3"/>
    <w:rsid w:val="000473E2"/>
    <w:rsid w:val="00047530"/>
    <w:rsid w:val="00047B4C"/>
    <w:rsid w:val="00047B9D"/>
    <w:rsid w:val="00047E73"/>
    <w:rsid w:val="00047E8A"/>
    <w:rsid w:val="0005043C"/>
    <w:rsid w:val="00050A53"/>
    <w:rsid w:val="00050C66"/>
    <w:rsid w:val="00051022"/>
    <w:rsid w:val="0005102B"/>
    <w:rsid w:val="000511E2"/>
    <w:rsid w:val="000513EC"/>
    <w:rsid w:val="000514CF"/>
    <w:rsid w:val="00051ABD"/>
    <w:rsid w:val="00052259"/>
    <w:rsid w:val="0005253B"/>
    <w:rsid w:val="000530E5"/>
    <w:rsid w:val="0005346E"/>
    <w:rsid w:val="000535CA"/>
    <w:rsid w:val="00054123"/>
    <w:rsid w:val="00054329"/>
    <w:rsid w:val="000543A0"/>
    <w:rsid w:val="000543F0"/>
    <w:rsid w:val="00055384"/>
    <w:rsid w:val="00056411"/>
    <w:rsid w:val="000566AB"/>
    <w:rsid w:val="00056CB9"/>
    <w:rsid w:val="00056F00"/>
    <w:rsid w:val="00057370"/>
    <w:rsid w:val="00057386"/>
    <w:rsid w:val="000574DA"/>
    <w:rsid w:val="000575AB"/>
    <w:rsid w:val="000578D0"/>
    <w:rsid w:val="00057B1B"/>
    <w:rsid w:val="00057C51"/>
    <w:rsid w:val="00057F19"/>
    <w:rsid w:val="00060447"/>
    <w:rsid w:val="00060465"/>
    <w:rsid w:val="00060A49"/>
    <w:rsid w:val="00060B06"/>
    <w:rsid w:val="00060C3C"/>
    <w:rsid w:val="00060DB9"/>
    <w:rsid w:val="00060E0B"/>
    <w:rsid w:val="00061324"/>
    <w:rsid w:val="000617E1"/>
    <w:rsid w:val="00061945"/>
    <w:rsid w:val="00061E0A"/>
    <w:rsid w:val="00062D8B"/>
    <w:rsid w:val="00062F41"/>
    <w:rsid w:val="00063C2E"/>
    <w:rsid w:val="00063C55"/>
    <w:rsid w:val="00063D50"/>
    <w:rsid w:val="000642AF"/>
    <w:rsid w:val="0006431F"/>
    <w:rsid w:val="00064348"/>
    <w:rsid w:val="00064B3A"/>
    <w:rsid w:val="00065251"/>
    <w:rsid w:val="000657CE"/>
    <w:rsid w:val="00065A3A"/>
    <w:rsid w:val="00065B6F"/>
    <w:rsid w:val="0006638B"/>
    <w:rsid w:val="000665F3"/>
    <w:rsid w:val="000669BF"/>
    <w:rsid w:val="00066F73"/>
    <w:rsid w:val="0006700C"/>
    <w:rsid w:val="0006717C"/>
    <w:rsid w:val="000671EF"/>
    <w:rsid w:val="00067206"/>
    <w:rsid w:val="000672B1"/>
    <w:rsid w:val="00067651"/>
    <w:rsid w:val="000679FB"/>
    <w:rsid w:val="00067ACC"/>
    <w:rsid w:val="000700D6"/>
    <w:rsid w:val="00070223"/>
    <w:rsid w:val="00070251"/>
    <w:rsid w:val="00070868"/>
    <w:rsid w:val="0007089B"/>
    <w:rsid w:val="00070C69"/>
    <w:rsid w:val="00070D35"/>
    <w:rsid w:val="00070D7E"/>
    <w:rsid w:val="00070DB6"/>
    <w:rsid w:val="000712D0"/>
    <w:rsid w:val="000712D2"/>
    <w:rsid w:val="000714B1"/>
    <w:rsid w:val="00071818"/>
    <w:rsid w:val="00071821"/>
    <w:rsid w:val="0007229C"/>
    <w:rsid w:val="00072899"/>
    <w:rsid w:val="00073388"/>
    <w:rsid w:val="0007375B"/>
    <w:rsid w:val="000738EE"/>
    <w:rsid w:val="00073BF2"/>
    <w:rsid w:val="00073ECB"/>
    <w:rsid w:val="00073F29"/>
    <w:rsid w:val="0007425C"/>
    <w:rsid w:val="00074519"/>
    <w:rsid w:val="00074CAD"/>
    <w:rsid w:val="00074F8F"/>
    <w:rsid w:val="00074FD8"/>
    <w:rsid w:val="000752E5"/>
    <w:rsid w:val="00075696"/>
    <w:rsid w:val="00075729"/>
    <w:rsid w:val="0007594D"/>
    <w:rsid w:val="00076014"/>
    <w:rsid w:val="000767FF"/>
    <w:rsid w:val="00076A4D"/>
    <w:rsid w:val="00076BB9"/>
    <w:rsid w:val="00076F8C"/>
    <w:rsid w:val="000770FE"/>
    <w:rsid w:val="0007762D"/>
    <w:rsid w:val="0007777D"/>
    <w:rsid w:val="00077B8E"/>
    <w:rsid w:val="00081431"/>
    <w:rsid w:val="000825C6"/>
    <w:rsid w:val="000826AF"/>
    <w:rsid w:val="0008277F"/>
    <w:rsid w:val="00082A8B"/>
    <w:rsid w:val="00082B7B"/>
    <w:rsid w:val="00083681"/>
    <w:rsid w:val="00083C94"/>
    <w:rsid w:val="00083D5C"/>
    <w:rsid w:val="000840CE"/>
    <w:rsid w:val="00084238"/>
    <w:rsid w:val="000843CA"/>
    <w:rsid w:val="0008463F"/>
    <w:rsid w:val="000847B8"/>
    <w:rsid w:val="00084AD7"/>
    <w:rsid w:val="00085308"/>
    <w:rsid w:val="00085445"/>
    <w:rsid w:val="00085503"/>
    <w:rsid w:val="00085803"/>
    <w:rsid w:val="0008612E"/>
    <w:rsid w:val="00086313"/>
    <w:rsid w:val="000866A9"/>
    <w:rsid w:val="00086BCE"/>
    <w:rsid w:val="00086C55"/>
    <w:rsid w:val="00086F52"/>
    <w:rsid w:val="000873AF"/>
    <w:rsid w:val="00087633"/>
    <w:rsid w:val="00087651"/>
    <w:rsid w:val="00087B90"/>
    <w:rsid w:val="00087BDE"/>
    <w:rsid w:val="00087DC5"/>
    <w:rsid w:val="00087E22"/>
    <w:rsid w:val="000902EB"/>
    <w:rsid w:val="0009081E"/>
    <w:rsid w:val="00090CEE"/>
    <w:rsid w:val="00090D8E"/>
    <w:rsid w:val="00091197"/>
    <w:rsid w:val="0009166A"/>
    <w:rsid w:val="00091811"/>
    <w:rsid w:val="00091B68"/>
    <w:rsid w:val="00092032"/>
    <w:rsid w:val="00092720"/>
    <w:rsid w:val="00092743"/>
    <w:rsid w:val="00092F98"/>
    <w:rsid w:val="00093429"/>
    <w:rsid w:val="00093B87"/>
    <w:rsid w:val="00094A20"/>
    <w:rsid w:val="00094BE9"/>
    <w:rsid w:val="00094F8D"/>
    <w:rsid w:val="000951F4"/>
    <w:rsid w:val="0009521E"/>
    <w:rsid w:val="00095550"/>
    <w:rsid w:val="000961BA"/>
    <w:rsid w:val="00096494"/>
    <w:rsid w:val="0009658F"/>
    <w:rsid w:val="00096CD1"/>
    <w:rsid w:val="0009735B"/>
    <w:rsid w:val="00097412"/>
    <w:rsid w:val="0009756D"/>
    <w:rsid w:val="00097948"/>
    <w:rsid w:val="00097FDA"/>
    <w:rsid w:val="000A016D"/>
    <w:rsid w:val="000A017C"/>
    <w:rsid w:val="000A048D"/>
    <w:rsid w:val="000A0E2E"/>
    <w:rsid w:val="000A0F4A"/>
    <w:rsid w:val="000A1060"/>
    <w:rsid w:val="000A11EA"/>
    <w:rsid w:val="000A1610"/>
    <w:rsid w:val="000A177F"/>
    <w:rsid w:val="000A17C1"/>
    <w:rsid w:val="000A1908"/>
    <w:rsid w:val="000A20C6"/>
    <w:rsid w:val="000A23BB"/>
    <w:rsid w:val="000A2977"/>
    <w:rsid w:val="000A297F"/>
    <w:rsid w:val="000A2AC2"/>
    <w:rsid w:val="000A2CAC"/>
    <w:rsid w:val="000A2D12"/>
    <w:rsid w:val="000A2EDE"/>
    <w:rsid w:val="000A34D0"/>
    <w:rsid w:val="000A374E"/>
    <w:rsid w:val="000A38A1"/>
    <w:rsid w:val="000A3BEB"/>
    <w:rsid w:val="000A3ED8"/>
    <w:rsid w:val="000A3F82"/>
    <w:rsid w:val="000A4C65"/>
    <w:rsid w:val="000A52B0"/>
    <w:rsid w:val="000A59E7"/>
    <w:rsid w:val="000A5EF6"/>
    <w:rsid w:val="000A606D"/>
    <w:rsid w:val="000A6107"/>
    <w:rsid w:val="000A674D"/>
    <w:rsid w:val="000A6A06"/>
    <w:rsid w:val="000A6B84"/>
    <w:rsid w:val="000A6D2A"/>
    <w:rsid w:val="000A73D0"/>
    <w:rsid w:val="000A7853"/>
    <w:rsid w:val="000A7BA8"/>
    <w:rsid w:val="000A7D7F"/>
    <w:rsid w:val="000B0214"/>
    <w:rsid w:val="000B0415"/>
    <w:rsid w:val="000B04A5"/>
    <w:rsid w:val="000B0992"/>
    <w:rsid w:val="000B0DBB"/>
    <w:rsid w:val="000B0F91"/>
    <w:rsid w:val="000B0FA3"/>
    <w:rsid w:val="000B108F"/>
    <w:rsid w:val="000B146E"/>
    <w:rsid w:val="000B16CF"/>
    <w:rsid w:val="000B17EE"/>
    <w:rsid w:val="000B1F63"/>
    <w:rsid w:val="000B2E1F"/>
    <w:rsid w:val="000B3443"/>
    <w:rsid w:val="000B3F06"/>
    <w:rsid w:val="000B4973"/>
    <w:rsid w:val="000B5322"/>
    <w:rsid w:val="000B53C8"/>
    <w:rsid w:val="000B5FA5"/>
    <w:rsid w:val="000B62FD"/>
    <w:rsid w:val="000B64BB"/>
    <w:rsid w:val="000B656E"/>
    <w:rsid w:val="000B6626"/>
    <w:rsid w:val="000B6A44"/>
    <w:rsid w:val="000B6BC1"/>
    <w:rsid w:val="000B6FF7"/>
    <w:rsid w:val="000B7125"/>
    <w:rsid w:val="000B715F"/>
    <w:rsid w:val="000B723E"/>
    <w:rsid w:val="000B78A4"/>
    <w:rsid w:val="000B7E0F"/>
    <w:rsid w:val="000C00F8"/>
    <w:rsid w:val="000C09AF"/>
    <w:rsid w:val="000C1505"/>
    <w:rsid w:val="000C153A"/>
    <w:rsid w:val="000C156E"/>
    <w:rsid w:val="000C188E"/>
    <w:rsid w:val="000C18ED"/>
    <w:rsid w:val="000C1AE8"/>
    <w:rsid w:val="000C21A4"/>
    <w:rsid w:val="000C2282"/>
    <w:rsid w:val="000C22E4"/>
    <w:rsid w:val="000C2693"/>
    <w:rsid w:val="000C2FFE"/>
    <w:rsid w:val="000C3071"/>
    <w:rsid w:val="000C30FD"/>
    <w:rsid w:val="000C3115"/>
    <w:rsid w:val="000C353E"/>
    <w:rsid w:val="000C37A4"/>
    <w:rsid w:val="000C394C"/>
    <w:rsid w:val="000C3BE8"/>
    <w:rsid w:val="000C40F1"/>
    <w:rsid w:val="000C4115"/>
    <w:rsid w:val="000C43EB"/>
    <w:rsid w:val="000C442B"/>
    <w:rsid w:val="000C4470"/>
    <w:rsid w:val="000C4599"/>
    <w:rsid w:val="000C45AD"/>
    <w:rsid w:val="000C45C6"/>
    <w:rsid w:val="000C509D"/>
    <w:rsid w:val="000C50EF"/>
    <w:rsid w:val="000C55F9"/>
    <w:rsid w:val="000C56DD"/>
    <w:rsid w:val="000C59B5"/>
    <w:rsid w:val="000C5D4A"/>
    <w:rsid w:val="000C5FC7"/>
    <w:rsid w:val="000C6332"/>
    <w:rsid w:val="000C6541"/>
    <w:rsid w:val="000C6704"/>
    <w:rsid w:val="000C6966"/>
    <w:rsid w:val="000C6D3E"/>
    <w:rsid w:val="000C6D64"/>
    <w:rsid w:val="000C7190"/>
    <w:rsid w:val="000C7354"/>
    <w:rsid w:val="000D0076"/>
    <w:rsid w:val="000D02F8"/>
    <w:rsid w:val="000D03A5"/>
    <w:rsid w:val="000D0862"/>
    <w:rsid w:val="000D0F7B"/>
    <w:rsid w:val="000D1532"/>
    <w:rsid w:val="000D1632"/>
    <w:rsid w:val="000D1A7E"/>
    <w:rsid w:val="000D20B5"/>
    <w:rsid w:val="000D2184"/>
    <w:rsid w:val="000D21B2"/>
    <w:rsid w:val="000D2224"/>
    <w:rsid w:val="000D2544"/>
    <w:rsid w:val="000D2A24"/>
    <w:rsid w:val="000D2B26"/>
    <w:rsid w:val="000D2BEA"/>
    <w:rsid w:val="000D2C96"/>
    <w:rsid w:val="000D2E68"/>
    <w:rsid w:val="000D2FD6"/>
    <w:rsid w:val="000D3693"/>
    <w:rsid w:val="000D3709"/>
    <w:rsid w:val="000D3A83"/>
    <w:rsid w:val="000D3B11"/>
    <w:rsid w:val="000D48C9"/>
    <w:rsid w:val="000D5197"/>
    <w:rsid w:val="000D548D"/>
    <w:rsid w:val="000D582A"/>
    <w:rsid w:val="000D5842"/>
    <w:rsid w:val="000D58AC"/>
    <w:rsid w:val="000D5AEB"/>
    <w:rsid w:val="000D5E42"/>
    <w:rsid w:val="000D629F"/>
    <w:rsid w:val="000D62B2"/>
    <w:rsid w:val="000D63ED"/>
    <w:rsid w:val="000D6B6B"/>
    <w:rsid w:val="000D6B74"/>
    <w:rsid w:val="000D7006"/>
    <w:rsid w:val="000D700B"/>
    <w:rsid w:val="000D740A"/>
    <w:rsid w:val="000D772A"/>
    <w:rsid w:val="000D7A44"/>
    <w:rsid w:val="000D7D61"/>
    <w:rsid w:val="000D7EAC"/>
    <w:rsid w:val="000E00C2"/>
    <w:rsid w:val="000E055F"/>
    <w:rsid w:val="000E0901"/>
    <w:rsid w:val="000E0A54"/>
    <w:rsid w:val="000E0B69"/>
    <w:rsid w:val="000E0D11"/>
    <w:rsid w:val="000E0EEA"/>
    <w:rsid w:val="000E100C"/>
    <w:rsid w:val="000E1E57"/>
    <w:rsid w:val="000E1EE0"/>
    <w:rsid w:val="000E2012"/>
    <w:rsid w:val="000E25E4"/>
    <w:rsid w:val="000E2691"/>
    <w:rsid w:val="000E2789"/>
    <w:rsid w:val="000E2949"/>
    <w:rsid w:val="000E2A12"/>
    <w:rsid w:val="000E2C49"/>
    <w:rsid w:val="000E2DD7"/>
    <w:rsid w:val="000E3224"/>
    <w:rsid w:val="000E33C2"/>
    <w:rsid w:val="000E36F2"/>
    <w:rsid w:val="000E3A73"/>
    <w:rsid w:val="000E3D88"/>
    <w:rsid w:val="000E3E80"/>
    <w:rsid w:val="000E3F03"/>
    <w:rsid w:val="000E40B7"/>
    <w:rsid w:val="000E4133"/>
    <w:rsid w:val="000E4308"/>
    <w:rsid w:val="000E4738"/>
    <w:rsid w:val="000E4853"/>
    <w:rsid w:val="000E4B6D"/>
    <w:rsid w:val="000E4CB2"/>
    <w:rsid w:val="000E4D16"/>
    <w:rsid w:val="000E522E"/>
    <w:rsid w:val="000E55EC"/>
    <w:rsid w:val="000E56FD"/>
    <w:rsid w:val="000E5AA7"/>
    <w:rsid w:val="000E5F25"/>
    <w:rsid w:val="000E632E"/>
    <w:rsid w:val="000E6696"/>
    <w:rsid w:val="000E6A51"/>
    <w:rsid w:val="000E6FEF"/>
    <w:rsid w:val="000E775B"/>
    <w:rsid w:val="000E7D46"/>
    <w:rsid w:val="000F0098"/>
    <w:rsid w:val="000F00BD"/>
    <w:rsid w:val="000F05D8"/>
    <w:rsid w:val="000F0A34"/>
    <w:rsid w:val="000F113C"/>
    <w:rsid w:val="000F1216"/>
    <w:rsid w:val="000F15F6"/>
    <w:rsid w:val="000F1CBE"/>
    <w:rsid w:val="000F1F66"/>
    <w:rsid w:val="000F25F1"/>
    <w:rsid w:val="000F2FE8"/>
    <w:rsid w:val="000F3666"/>
    <w:rsid w:val="000F3725"/>
    <w:rsid w:val="000F374D"/>
    <w:rsid w:val="000F3AB9"/>
    <w:rsid w:val="000F3BC0"/>
    <w:rsid w:val="000F3BE6"/>
    <w:rsid w:val="000F40A4"/>
    <w:rsid w:val="000F4139"/>
    <w:rsid w:val="000F4224"/>
    <w:rsid w:val="000F472F"/>
    <w:rsid w:val="000F4A4A"/>
    <w:rsid w:val="000F4F25"/>
    <w:rsid w:val="000F4FF5"/>
    <w:rsid w:val="000F534F"/>
    <w:rsid w:val="000F5730"/>
    <w:rsid w:val="000F61BF"/>
    <w:rsid w:val="000F6239"/>
    <w:rsid w:val="000F6274"/>
    <w:rsid w:val="000F69BC"/>
    <w:rsid w:val="000F6C4D"/>
    <w:rsid w:val="000F73E0"/>
    <w:rsid w:val="000F7616"/>
    <w:rsid w:val="000F788B"/>
    <w:rsid w:val="000F7C36"/>
    <w:rsid w:val="0010014C"/>
    <w:rsid w:val="0010058A"/>
    <w:rsid w:val="00100720"/>
    <w:rsid w:val="00100887"/>
    <w:rsid w:val="00100BD9"/>
    <w:rsid w:val="00101022"/>
    <w:rsid w:val="0010107D"/>
    <w:rsid w:val="00101080"/>
    <w:rsid w:val="001014BB"/>
    <w:rsid w:val="00101BB0"/>
    <w:rsid w:val="00101C68"/>
    <w:rsid w:val="001020F9"/>
    <w:rsid w:val="00102949"/>
    <w:rsid w:val="00102A4F"/>
    <w:rsid w:val="00102B1D"/>
    <w:rsid w:val="00102C56"/>
    <w:rsid w:val="00102E13"/>
    <w:rsid w:val="00103209"/>
    <w:rsid w:val="00103212"/>
    <w:rsid w:val="0010348F"/>
    <w:rsid w:val="001034B3"/>
    <w:rsid w:val="001035F5"/>
    <w:rsid w:val="001037CE"/>
    <w:rsid w:val="00103E96"/>
    <w:rsid w:val="00104220"/>
    <w:rsid w:val="0010483A"/>
    <w:rsid w:val="00104E35"/>
    <w:rsid w:val="00104EF9"/>
    <w:rsid w:val="0010508F"/>
    <w:rsid w:val="0010511B"/>
    <w:rsid w:val="00105508"/>
    <w:rsid w:val="0010565F"/>
    <w:rsid w:val="00105DE2"/>
    <w:rsid w:val="00106151"/>
    <w:rsid w:val="001061B6"/>
    <w:rsid w:val="0010626A"/>
    <w:rsid w:val="001062A1"/>
    <w:rsid w:val="00106FD4"/>
    <w:rsid w:val="00107278"/>
    <w:rsid w:val="00107405"/>
    <w:rsid w:val="00107475"/>
    <w:rsid w:val="00107F25"/>
    <w:rsid w:val="00110580"/>
    <w:rsid w:val="00110668"/>
    <w:rsid w:val="0011099A"/>
    <w:rsid w:val="00110B36"/>
    <w:rsid w:val="00110C02"/>
    <w:rsid w:val="00110D8F"/>
    <w:rsid w:val="00110F92"/>
    <w:rsid w:val="00111477"/>
    <w:rsid w:val="00111977"/>
    <w:rsid w:val="00111B55"/>
    <w:rsid w:val="001124B6"/>
    <w:rsid w:val="0011298B"/>
    <w:rsid w:val="00112B7D"/>
    <w:rsid w:val="0011310F"/>
    <w:rsid w:val="001138C5"/>
    <w:rsid w:val="00113C4E"/>
    <w:rsid w:val="00113D8E"/>
    <w:rsid w:val="001144DA"/>
    <w:rsid w:val="0011463A"/>
    <w:rsid w:val="001147A4"/>
    <w:rsid w:val="0011502C"/>
    <w:rsid w:val="00115046"/>
    <w:rsid w:val="001151F8"/>
    <w:rsid w:val="0011558F"/>
    <w:rsid w:val="001159A8"/>
    <w:rsid w:val="001159CB"/>
    <w:rsid w:val="001159D7"/>
    <w:rsid w:val="001159DE"/>
    <w:rsid w:val="001163B3"/>
    <w:rsid w:val="001163D9"/>
    <w:rsid w:val="00116464"/>
    <w:rsid w:val="0011646F"/>
    <w:rsid w:val="00116882"/>
    <w:rsid w:val="00116EBC"/>
    <w:rsid w:val="0011747C"/>
    <w:rsid w:val="00117649"/>
    <w:rsid w:val="00117798"/>
    <w:rsid w:val="00117D73"/>
    <w:rsid w:val="00117DFC"/>
    <w:rsid w:val="00120564"/>
    <w:rsid w:val="001205D8"/>
    <w:rsid w:val="00120CEB"/>
    <w:rsid w:val="00121392"/>
    <w:rsid w:val="001215E2"/>
    <w:rsid w:val="00121B2B"/>
    <w:rsid w:val="00122379"/>
    <w:rsid w:val="001224F2"/>
    <w:rsid w:val="0012288E"/>
    <w:rsid w:val="00122A4A"/>
    <w:rsid w:val="00122B5B"/>
    <w:rsid w:val="00122D51"/>
    <w:rsid w:val="00122E31"/>
    <w:rsid w:val="00124069"/>
    <w:rsid w:val="00124150"/>
    <w:rsid w:val="001241A0"/>
    <w:rsid w:val="001244BB"/>
    <w:rsid w:val="00124941"/>
    <w:rsid w:val="00124C15"/>
    <w:rsid w:val="00124C90"/>
    <w:rsid w:val="00124DA8"/>
    <w:rsid w:val="0012500D"/>
    <w:rsid w:val="00125189"/>
    <w:rsid w:val="0012547D"/>
    <w:rsid w:val="00125986"/>
    <w:rsid w:val="00125DF0"/>
    <w:rsid w:val="00126296"/>
    <w:rsid w:val="001262A1"/>
    <w:rsid w:val="001263E9"/>
    <w:rsid w:val="00126789"/>
    <w:rsid w:val="00126F7D"/>
    <w:rsid w:val="001273CF"/>
    <w:rsid w:val="0012748B"/>
    <w:rsid w:val="00127538"/>
    <w:rsid w:val="00127581"/>
    <w:rsid w:val="00127859"/>
    <w:rsid w:val="00127A5A"/>
    <w:rsid w:val="00127CBE"/>
    <w:rsid w:val="00127FC6"/>
    <w:rsid w:val="001303E8"/>
    <w:rsid w:val="00130446"/>
    <w:rsid w:val="001307FE"/>
    <w:rsid w:val="00130916"/>
    <w:rsid w:val="0013093B"/>
    <w:rsid w:val="00130F27"/>
    <w:rsid w:val="00130F57"/>
    <w:rsid w:val="0013128E"/>
    <w:rsid w:val="00131753"/>
    <w:rsid w:val="00131762"/>
    <w:rsid w:val="00131828"/>
    <w:rsid w:val="00131B43"/>
    <w:rsid w:val="00131B85"/>
    <w:rsid w:val="00131D96"/>
    <w:rsid w:val="001324FD"/>
    <w:rsid w:val="00132F2D"/>
    <w:rsid w:val="00133186"/>
    <w:rsid w:val="0013342B"/>
    <w:rsid w:val="001338F8"/>
    <w:rsid w:val="00134152"/>
    <w:rsid w:val="00134AA9"/>
    <w:rsid w:val="00134D56"/>
    <w:rsid w:val="00135193"/>
    <w:rsid w:val="0013522E"/>
    <w:rsid w:val="0013527B"/>
    <w:rsid w:val="00135498"/>
    <w:rsid w:val="00135926"/>
    <w:rsid w:val="001359B8"/>
    <w:rsid w:val="001359FA"/>
    <w:rsid w:val="00135DCD"/>
    <w:rsid w:val="00135E4A"/>
    <w:rsid w:val="0013625D"/>
    <w:rsid w:val="001367DF"/>
    <w:rsid w:val="001374DB"/>
    <w:rsid w:val="00137506"/>
    <w:rsid w:val="0013794C"/>
    <w:rsid w:val="00137960"/>
    <w:rsid w:val="00137CEC"/>
    <w:rsid w:val="00137E85"/>
    <w:rsid w:val="001412AD"/>
    <w:rsid w:val="001414BC"/>
    <w:rsid w:val="001418E3"/>
    <w:rsid w:val="00141945"/>
    <w:rsid w:val="001419F5"/>
    <w:rsid w:val="00141B64"/>
    <w:rsid w:val="00141C2E"/>
    <w:rsid w:val="00141EE5"/>
    <w:rsid w:val="00142375"/>
    <w:rsid w:val="0014297B"/>
    <w:rsid w:val="00142986"/>
    <w:rsid w:val="00143093"/>
    <w:rsid w:val="0014355A"/>
    <w:rsid w:val="001438C2"/>
    <w:rsid w:val="001439C9"/>
    <w:rsid w:val="00143A56"/>
    <w:rsid w:val="00143BA8"/>
    <w:rsid w:val="0014459E"/>
    <w:rsid w:val="0014464E"/>
    <w:rsid w:val="00144994"/>
    <w:rsid w:val="00144A25"/>
    <w:rsid w:val="00144C62"/>
    <w:rsid w:val="00144EF6"/>
    <w:rsid w:val="00145666"/>
    <w:rsid w:val="001457C0"/>
    <w:rsid w:val="00145A6B"/>
    <w:rsid w:val="00145D60"/>
    <w:rsid w:val="00145E6E"/>
    <w:rsid w:val="00145EBE"/>
    <w:rsid w:val="00145F2C"/>
    <w:rsid w:val="00146110"/>
    <w:rsid w:val="0014615E"/>
    <w:rsid w:val="001465A2"/>
    <w:rsid w:val="001468CA"/>
    <w:rsid w:val="00146932"/>
    <w:rsid w:val="00146C49"/>
    <w:rsid w:val="00146DE8"/>
    <w:rsid w:val="00146F82"/>
    <w:rsid w:val="00147328"/>
    <w:rsid w:val="0014772B"/>
    <w:rsid w:val="00147916"/>
    <w:rsid w:val="00147ADD"/>
    <w:rsid w:val="00147E03"/>
    <w:rsid w:val="00150268"/>
    <w:rsid w:val="00150395"/>
    <w:rsid w:val="00150735"/>
    <w:rsid w:val="00150749"/>
    <w:rsid w:val="0015081F"/>
    <w:rsid w:val="001509C9"/>
    <w:rsid w:val="00150AD2"/>
    <w:rsid w:val="00150C22"/>
    <w:rsid w:val="00151026"/>
    <w:rsid w:val="001519E3"/>
    <w:rsid w:val="00151D69"/>
    <w:rsid w:val="00152295"/>
    <w:rsid w:val="0015268E"/>
    <w:rsid w:val="001529FC"/>
    <w:rsid w:val="00152B04"/>
    <w:rsid w:val="0015319E"/>
    <w:rsid w:val="001535A7"/>
    <w:rsid w:val="00153633"/>
    <w:rsid w:val="00153738"/>
    <w:rsid w:val="00153771"/>
    <w:rsid w:val="0015385B"/>
    <w:rsid w:val="00153990"/>
    <w:rsid w:val="00154009"/>
    <w:rsid w:val="0015403B"/>
    <w:rsid w:val="001545FC"/>
    <w:rsid w:val="00154747"/>
    <w:rsid w:val="0015479D"/>
    <w:rsid w:val="00154B30"/>
    <w:rsid w:val="00154E34"/>
    <w:rsid w:val="00154FB4"/>
    <w:rsid w:val="00155107"/>
    <w:rsid w:val="00155721"/>
    <w:rsid w:val="00155C11"/>
    <w:rsid w:val="00155D0D"/>
    <w:rsid w:val="001569FE"/>
    <w:rsid w:val="00156B4A"/>
    <w:rsid w:val="00156D15"/>
    <w:rsid w:val="00157009"/>
    <w:rsid w:val="0015706B"/>
    <w:rsid w:val="00157084"/>
    <w:rsid w:val="0015740F"/>
    <w:rsid w:val="00157514"/>
    <w:rsid w:val="00157555"/>
    <w:rsid w:val="001578D9"/>
    <w:rsid w:val="00157CC5"/>
    <w:rsid w:val="00157F3F"/>
    <w:rsid w:val="0016004E"/>
    <w:rsid w:val="00160271"/>
    <w:rsid w:val="00160BB0"/>
    <w:rsid w:val="00160E03"/>
    <w:rsid w:val="001611C2"/>
    <w:rsid w:val="001612D1"/>
    <w:rsid w:val="00161689"/>
    <w:rsid w:val="00161C1F"/>
    <w:rsid w:val="00161DB0"/>
    <w:rsid w:val="00161F2D"/>
    <w:rsid w:val="0016229D"/>
    <w:rsid w:val="001627A4"/>
    <w:rsid w:val="00162EE2"/>
    <w:rsid w:val="001630B4"/>
    <w:rsid w:val="00163114"/>
    <w:rsid w:val="00163180"/>
    <w:rsid w:val="00163249"/>
    <w:rsid w:val="0016367D"/>
    <w:rsid w:val="001638C3"/>
    <w:rsid w:val="00163B38"/>
    <w:rsid w:val="00163DE4"/>
    <w:rsid w:val="00164174"/>
    <w:rsid w:val="001645E3"/>
    <w:rsid w:val="001649B0"/>
    <w:rsid w:val="00165957"/>
    <w:rsid w:val="001659F6"/>
    <w:rsid w:val="00165D81"/>
    <w:rsid w:val="00166463"/>
    <w:rsid w:val="00166598"/>
    <w:rsid w:val="00167035"/>
    <w:rsid w:val="00167099"/>
    <w:rsid w:val="0016724E"/>
    <w:rsid w:val="00167437"/>
    <w:rsid w:val="00167497"/>
    <w:rsid w:val="00167857"/>
    <w:rsid w:val="00167C2F"/>
    <w:rsid w:val="00167D53"/>
    <w:rsid w:val="00167DCE"/>
    <w:rsid w:val="00167DDB"/>
    <w:rsid w:val="00167E06"/>
    <w:rsid w:val="00170489"/>
    <w:rsid w:val="0017059C"/>
    <w:rsid w:val="001719A0"/>
    <w:rsid w:val="00171BD8"/>
    <w:rsid w:val="00171D39"/>
    <w:rsid w:val="00171D88"/>
    <w:rsid w:val="00172078"/>
    <w:rsid w:val="0017209B"/>
    <w:rsid w:val="001723BD"/>
    <w:rsid w:val="001725F8"/>
    <w:rsid w:val="00172B8F"/>
    <w:rsid w:val="00172D1C"/>
    <w:rsid w:val="0017302D"/>
    <w:rsid w:val="00173C9C"/>
    <w:rsid w:val="00173DDF"/>
    <w:rsid w:val="0017454B"/>
    <w:rsid w:val="0017465F"/>
    <w:rsid w:val="001748C6"/>
    <w:rsid w:val="001749BC"/>
    <w:rsid w:val="00174CE0"/>
    <w:rsid w:val="00174DFC"/>
    <w:rsid w:val="001754C9"/>
    <w:rsid w:val="00175A1D"/>
    <w:rsid w:val="00175C7D"/>
    <w:rsid w:val="00175D62"/>
    <w:rsid w:val="00175E86"/>
    <w:rsid w:val="00175F75"/>
    <w:rsid w:val="0017644B"/>
    <w:rsid w:val="001767AC"/>
    <w:rsid w:val="00176D11"/>
    <w:rsid w:val="00176D8B"/>
    <w:rsid w:val="00176F1F"/>
    <w:rsid w:val="0017740E"/>
    <w:rsid w:val="001778E9"/>
    <w:rsid w:val="001800F1"/>
    <w:rsid w:val="0018042D"/>
    <w:rsid w:val="00180776"/>
    <w:rsid w:val="00180876"/>
    <w:rsid w:val="00180C84"/>
    <w:rsid w:val="001812B6"/>
    <w:rsid w:val="0018135B"/>
    <w:rsid w:val="00181A38"/>
    <w:rsid w:val="001820D6"/>
    <w:rsid w:val="00182402"/>
    <w:rsid w:val="00182935"/>
    <w:rsid w:val="00182A2F"/>
    <w:rsid w:val="00182B2B"/>
    <w:rsid w:val="00182CA8"/>
    <w:rsid w:val="00183921"/>
    <w:rsid w:val="00183B4D"/>
    <w:rsid w:val="00183D77"/>
    <w:rsid w:val="00183E88"/>
    <w:rsid w:val="00183FB5"/>
    <w:rsid w:val="0018452B"/>
    <w:rsid w:val="0018476D"/>
    <w:rsid w:val="00184BC8"/>
    <w:rsid w:val="00184DE2"/>
    <w:rsid w:val="00184F15"/>
    <w:rsid w:val="00184F87"/>
    <w:rsid w:val="001852F7"/>
    <w:rsid w:val="0018589E"/>
    <w:rsid w:val="00185E2F"/>
    <w:rsid w:val="00185E74"/>
    <w:rsid w:val="001860A7"/>
    <w:rsid w:val="001866D1"/>
    <w:rsid w:val="001867E6"/>
    <w:rsid w:val="001869E0"/>
    <w:rsid w:val="00186E0D"/>
    <w:rsid w:val="00187196"/>
    <w:rsid w:val="00187FAD"/>
    <w:rsid w:val="001901FF"/>
    <w:rsid w:val="00190393"/>
    <w:rsid w:val="0019066E"/>
    <w:rsid w:val="00190C17"/>
    <w:rsid w:val="00190D1E"/>
    <w:rsid w:val="001914D7"/>
    <w:rsid w:val="00192219"/>
    <w:rsid w:val="00192418"/>
    <w:rsid w:val="00192BF4"/>
    <w:rsid w:val="00192DD5"/>
    <w:rsid w:val="0019302B"/>
    <w:rsid w:val="001930B7"/>
    <w:rsid w:val="00193194"/>
    <w:rsid w:val="00193990"/>
    <w:rsid w:val="00193A06"/>
    <w:rsid w:val="00193D2C"/>
    <w:rsid w:val="00193E6A"/>
    <w:rsid w:val="00194094"/>
    <w:rsid w:val="001940BC"/>
    <w:rsid w:val="00194408"/>
    <w:rsid w:val="00194BB7"/>
    <w:rsid w:val="00194EFC"/>
    <w:rsid w:val="00195111"/>
    <w:rsid w:val="0019516C"/>
    <w:rsid w:val="00195641"/>
    <w:rsid w:val="00195A45"/>
    <w:rsid w:val="001961A1"/>
    <w:rsid w:val="0019662D"/>
    <w:rsid w:val="001968F2"/>
    <w:rsid w:val="00196ACF"/>
    <w:rsid w:val="00197214"/>
    <w:rsid w:val="00197F96"/>
    <w:rsid w:val="001A0119"/>
    <w:rsid w:val="001A08F0"/>
    <w:rsid w:val="001A0956"/>
    <w:rsid w:val="001A0B29"/>
    <w:rsid w:val="001A0CD6"/>
    <w:rsid w:val="001A0DBE"/>
    <w:rsid w:val="001A179B"/>
    <w:rsid w:val="001A1B0E"/>
    <w:rsid w:val="001A1BAA"/>
    <w:rsid w:val="001A1D51"/>
    <w:rsid w:val="001A202A"/>
    <w:rsid w:val="001A25AE"/>
    <w:rsid w:val="001A2927"/>
    <w:rsid w:val="001A2961"/>
    <w:rsid w:val="001A2BCA"/>
    <w:rsid w:val="001A357D"/>
    <w:rsid w:val="001A3D10"/>
    <w:rsid w:val="001A408C"/>
    <w:rsid w:val="001A41A6"/>
    <w:rsid w:val="001A4408"/>
    <w:rsid w:val="001A4754"/>
    <w:rsid w:val="001A49C1"/>
    <w:rsid w:val="001A4BDD"/>
    <w:rsid w:val="001A4DDB"/>
    <w:rsid w:val="001A4FCB"/>
    <w:rsid w:val="001A57C1"/>
    <w:rsid w:val="001A599C"/>
    <w:rsid w:val="001A59E0"/>
    <w:rsid w:val="001A5B0D"/>
    <w:rsid w:val="001A624F"/>
    <w:rsid w:val="001A6380"/>
    <w:rsid w:val="001A6478"/>
    <w:rsid w:val="001A662F"/>
    <w:rsid w:val="001A66E5"/>
    <w:rsid w:val="001A694A"/>
    <w:rsid w:val="001A6ACF"/>
    <w:rsid w:val="001A6AED"/>
    <w:rsid w:val="001A6BF5"/>
    <w:rsid w:val="001A6CBD"/>
    <w:rsid w:val="001A702B"/>
    <w:rsid w:val="001A728A"/>
    <w:rsid w:val="001A753D"/>
    <w:rsid w:val="001A7542"/>
    <w:rsid w:val="001A763E"/>
    <w:rsid w:val="001A7864"/>
    <w:rsid w:val="001B0130"/>
    <w:rsid w:val="001B0257"/>
    <w:rsid w:val="001B03F1"/>
    <w:rsid w:val="001B054B"/>
    <w:rsid w:val="001B057F"/>
    <w:rsid w:val="001B062C"/>
    <w:rsid w:val="001B07D1"/>
    <w:rsid w:val="001B08FD"/>
    <w:rsid w:val="001B0BF5"/>
    <w:rsid w:val="001B0F40"/>
    <w:rsid w:val="001B11C0"/>
    <w:rsid w:val="001B12C6"/>
    <w:rsid w:val="001B1446"/>
    <w:rsid w:val="001B14F2"/>
    <w:rsid w:val="001B1919"/>
    <w:rsid w:val="001B19F5"/>
    <w:rsid w:val="001B1A0E"/>
    <w:rsid w:val="001B1D7F"/>
    <w:rsid w:val="001B1FE6"/>
    <w:rsid w:val="001B219B"/>
    <w:rsid w:val="001B221F"/>
    <w:rsid w:val="001B23AA"/>
    <w:rsid w:val="001B24A4"/>
    <w:rsid w:val="001B28BA"/>
    <w:rsid w:val="001B28BF"/>
    <w:rsid w:val="001B28C9"/>
    <w:rsid w:val="001B2BC1"/>
    <w:rsid w:val="001B33B0"/>
    <w:rsid w:val="001B35F4"/>
    <w:rsid w:val="001B360D"/>
    <w:rsid w:val="001B3DE3"/>
    <w:rsid w:val="001B3E91"/>
    <w:rsid w:val="001B4037"/>
    <w:rsid w:val="001B40FF"/>
    <w:rsid w:val="001B48EF"/>
    <w:rsid w:val="001B498D"/>
    <w:rsid w:val="001B4A6B"/>
    <w:rsid w:val="001B4EA4"/>
    <w:rsid w:val="001B4EC5"/>
    <w:rsid w:val="001B56B9"/>
    <w:rsid w:val="001B5706"/>
    <w:rsid w:val="001B5D27"/>
    <w:rsid w:val="001B5E04"/>
    <w:rsid w:val="001B5FC9"/>
    <w:rsid w:val="001B6170"/>
    <w:rsid w:val="001B6226"/>
    <w:rsid w:val="001B67F3"/>
    <w:rsid w:val="001B694C"/>
    <w:rsid w:val="001B6DDE"/>
    <w:rsid w:val="001B6F66"/>
    <w:rsid w:val="001B7089"/>
    <w:rsid w:val="001B782C"/>
    <w:rsid w:val="001B7F11"/>
    <w:rsid w:val="001C01CE"/>
    <w:rsid w:val="001C0716"/>
    <w:rsid w:val="001C0E4A"/>
    <w:rsid w:val="001C0F98"/>
    <w:rsid w:val="001C10F1"/>
    <w:rsid w:val="001C143C"/>
    <w:rsid w:val="001C1527"/>
    <w:rsid w:val="001C16BC"/>
    <w:rsid w:val="001C1CE6"/>
    <w:rsid w:val="001C1EEA"/>
    <w:rsid w:val="001C1F39"/>
    <w:rsid w:val="001C2190"/>
    <w:rsid w:val="001C248E"/>
    <w:rsid w:val="001C2743"/>
    <w:rsid w:val="001C3534"/>
    <w:rsid w:val="001C3718"/>
    <w:rsid w:val="001C3983"/>
    <w:rsid w:val="001C3AC5"/>
    <w:rsid w:val="001C404B"/>
    <w:rsid w:val="001C422C"/>
    <w:rsid w:val="001C425A"/>
    <w:rsid w:val="001C439A"/>
    <w:rsid w:val="001C4673"/>
    <w:rsid w:val="001C526D"/>
    <w:rsid w:val="001C531B"/>
    <w:rsid w:val="001C54B6"/>
    <w:rsid w:val="001C57A3"/>
    <w:rsid w:val="001C57BD"/>
    <w:rsid w:val="001C58DC"/>
    <w:rsid w:val="001C5AF6"/>
    <w:rsid w:val="001C5C2F"/>
    <w:rsid w:val="001C5CE2"/>
    <w:rsid w:val="001C5CFF"/>
    <w:rsid w:val="001C5DF3"/>
    <w:rsid w:val="001C5DFB"/>
    <w:rsid w:val="001C5F89"/>
    <w:rsid w:val="001C648B"/>
    <w:rsid w:val="001C7172"/>
    <w:rsid w:val="001C75BE"/>
    <w:rsid w:val="001C765E"/>
    <w:rsid w:val="001C78D3"/>
    <w:rsid w:val="001C7C3F"/>
    <w:rsid w:val="001D002E"/>
    <w:rsid w:val="001D040E"/>
    <w:rsid w:val="001D050F"/>
    <w:rsid w:val="001D0C2B"/>
    <w:rsid w:val="001D0DBF"/>
    <w:rsid w:val="001D132C"/>
    <w:rsid w:val="001D1B62"/>
    <w:rsid w:val="001D25BC"/>
    <w:rsid w:val="001D35C2"/>
    <w:rsid w:val="001D3A41"/>
    <w:rsid w:val="001D3B56"/>
    <w:rsid w:val="001D3D2D"/>
    <w:rsid w:val="001D3E13"/>
    <w:rsid w:val="001D478A"/>
    <w:rsid w:val="001D4A02"/>
    <w:rsid w:val="001D4C41"/>
    <w:rsid w:val="001D5308"/>
    <w:rsid w:val="001D53CB"/>
    <w:rsid w:val="001D5558"/>
    <w:rsid w:val="001D5760"/>
    <w:rsid w:val="001D5DE2"/>
    <w:rsid w:val="001D66B8"/>
    <w:rsid w:val="001D7104"/>
    <w:rsid w:val="001D733D"/>
    <w:rsid w:val="001D7D50"/>
    <w:rsid w:val="001E0136"/>
    <w:rsid w:val="001E04E0"/>
    <w:rsid w:val="001E05F4"/>
    <w:rsid w:val="001E0D5D"/>
    <w:rsid w:val="001E106D"/>
    <w:rsid w:val="001E10C5"/>
    <w:rsid w:val="001E132F"/>
    <w:rsid w:val="001E1486"/>
    <w:rsid w:val="001E16B4"/>
    <w:rsid w:val="001E1818"/>
    <w:rsid w:val="001E1A40"/>
    <w:rsid w:val="001E1E1E"/>
    <w:rsid w:val="001E244D"/>
    <w:rsid w:val="001E28F2"/>
    <w:rsid w:val="001E2D60"/>
    <w:rsid w:val="001E310B"/>
    <w:rsid w:val="001E3170"/>
    <w:rsid w:val="001E3183"/>
    <w:rsid w:val="001E3728"/>
    <w:rsid w:val="001E39C1"/>
    <w:rsid w:val="001E3A35"/>
    <w:rsid w:val="001E3A7F"/>
    <w:rsid w:val="001E3CE4"/>
    <w:rsid w:val="001E469A"/>
    <w:rsid w:val="001E4C48"/>
    <w:rsid w:val="001E4C63"/>
    <w:rsid w:val="001E4DE3"/>
    <w:rsid w:val="001E4E95"/>
    <w:rsid w:val="001E5307"/>
    <w:rsid w:val="001E5384"/>
    <w:rsid w:val="001E5401"/>
    <w:rsid w:val="001E59E5"/>
    <w:rsid w:val="001E5A2B"/>
    <w:rsid w:val="001E5C3B"/>
    <w:rsid w:val="001E5E7A"/>
    <w:rsid w:val="001E5FCE"/>
    <w:rsid w:val="001E6167"/>
    <w:rsid w:val="001E6377"/>
    <w:rsid w:val="001E6552"/>
    <w:rsid w:val="001E669F"/>
    <w:rsid w:val="001E6B50"/>
    <w:rsid w:val="001E6C79"/>
    <w:rsid w:val="001E6D62"/>
    <w:rsid w:val="001E7379"/>
    <w:rsid w:val="001E78FB"/>
    <w:rsid w:val="001E7DA4"/>
    <w:rsid w:val="001F0B65"/>
    <w:rsid w:val="001F0D70"/>
    <w:rsid w:val="001F0E34"/>
    <w:rsid w:val="001F10DB"/>
    <w:rsid w:val="001F1162"/>
    <w:rsid w:val="001F1266"/>
    <w:rsid w:val="001F1272"/>
    <w:rsid w:val="001F128F"/>
    <w:rsid w:val="001F12C0"/>
    <w:rsid w:val="001F18CF"/>
    <w:rsid w:val="001F1991"/>
    <w:rsid w:val="001F2F76"/>
    <w:rsid w:val="001F302F"/>
    <w:rsid w:val="001F3419"/>
    <w:rsid w:val="001F34D0"/>
    <w:rsid w:val="001F380A"/>
    <w:rsid w:val="001F394B"/>
    <w:rsid w:val="001F3D89"/>
    <w:rsid w:val="001F4709"/>
    <w:rsid w:val="001F476B"/>
    <w:rsid w:val="001F49DE"/>
    <w:rsid w:val="001F49E9"/>
    <w:rsid w:val="001F53E5"/>
    <w:rsid w:val="001F578D"/>
    <w:rsid w:val="001F5847"/>
    <w:rsid w:val="001F5932"/>
    <w:rsid w:val="001F5AE3"/>
    <w:rsid w:val="001F6165"/>
    <w:rsid w:val="001F61C5"/>
    <w:rsid w:val="001F6446"/>
    <w:rsid w:val="001F6517"/>
    <w:rsid w:val="001F6A35"/>
    <w:rsid w:val="001F6AAD"/>
    <w:rsid w:val="001F6DA3"/>
    <w:rsid w:val="001F6FF0"/>
    <w:rsid w:val="001F76A4"/>
    <w:rsid w:val="001F78A5"/>
    <w:rsid w:val="001F7AC9"/>
    <w:rsid w:val="001F7CA4"/>
    <w:rsid w:val="001F7CDF"/>
    <w:rsid w:val="001F7D19"/>
    <w:rsid w:val="00200011"/>
    <w:rsid w:val="00200094"/>
    <w:rsid w:val="002000BE"/>
    <w:rsid w:val="0020044A"/>
    <w:rsid w:val="00200559"/>
    <w:rsid w:val="002006B8"/>
    <w:rsid w:val="002007BC"/>
    <w:rsid w:val="00200D24"/>
    <w:rsid w:val="002016CA"/>
    <w:rsid w:val="00201AEB"/>
    <w:rsid w:val="00201BEC"/>
    <w:rsid w:val="00201CDD"/>
    <w:rsid w:val="00201EE0"/>
    <w:rsid w:val="0020209A"/>
    <w:rsid w:val="00202F4F"/>
    <w:rsid w:val="00203297"/>
    <w:rsid w:val="0020352F"/>
    <w:rsid w:val="00203B9E"/>
    <w:rsid w:val="0020458A"/>
    <w:rsid w:val="00204AFA"/>
    <w:rsid w:val="00204CE9"/>
    <w:rsid w:val="00204D53"/>
    <w:rsid w:val="00205E35"/>
    <w:rsid w:val="0020639A"/>
    <w:rsid w:val="00206465"/>
    <w:rsid w:val="00206656"/>
    <w:rsid w:val="002066F3"/>
    <w:rsid w:val="0020677E"/>
    <w:rsid w:val="00206DF5"/>
    <w:rsid w:val="00206EE8"/>
    <w:rsid w:val="00206F11"/>
    <w:rsid w:val="00206FDB"/>
    <w:rsid w:val="0020764C"/>
    <w:rsid w:val="00207701"/>
    <w:rsid w:val="00207883"/>
    <w:rsid w:val="00207B3D"/>
    <w:rsid w:val="00210CEC"/>
    <w:rsid w:val="002111C0"/>
    <w:rsid w:val="002111F2"/>
    <w:rsid w:val="00211B05"/>
    <w:rsid w:val="00211B69"/>
    <w:rsid w:val="00212051"/>
    <w:rsid w:val="00212895"/>
    <w:rsid w:val="00213405"/>
    <w:rsid w:val="002137F9"/>
    <w:rsid w:val="00213960"/>
    <w:rsid w:val="00213994"/>
    <w:rsid w:val="00213EA6"/>
    <w:rsid w:val="00213F51"/>
    <w:rsid w:val="002144C2"/>
    <w:rsid w:val="00214B93"/>
    <w:rsid w:val="00215323"/>
    <w:rsid w:val="002155AE"/>
    <w:rsid w:val="00215999"/>
    <w:rsid w:val="002159CD"/>
    <w:rsid w:val="00215AE7"/>
    <w:rsid w:val="00215BC8"/>
    <w:rsid w:val="00215D0D"/>
    <w:rsid w:val="00215D86"/>
    <w:rsid w:val="00216008"/>
    <w:rsid w:val="0021611E"/>
    <w:rsid w:val="00216ADF"/>
    <w:rsid w:val="002177C4"/>
    <w:rsid w:val="00217A31"/>
    <w:rsid w:val="00217A4B"/>
    <w:rsid w:val="00217B34"/>
    <w:rsid w:val="00217CC3"/>
    <w:rsid w:val="00217FDB"/>
    <w:rsid w:val="002206BA"/>
    <w:rsid w:val="00220928"/>
    <w:rsid w:val="0022094A"/>
    <w:rsid w:val="00220B8C"/>
    <w:rsid w:val="00220DC1"/>
    <w:rsid w:val="002211CD"/>
    <w:rsid w:val="0022148F"/>
    <w:rsid w:val="002218E0"/>
    <w:rsid w:val="00221F00"/>
    <w:rsid w:val="002227B6"/>
    <w:rsid w:val="00222892"/>
    <w:rsid w:val="002228EE"/>
    <w:rsid w:val="0022291D"/>
    <w:rsid w:val="00222C0B"/>
    <w:rsid w:val="00222D87"/>
    <w:rsid w:val="002230D1"/>
    <w:rsid w:val="002230F3"/>
    <w:rsid w:val="00223130"/>
    <w:rsid w:val="00223703"/>
    <w:rsid w:val="00223898"/>
    <w:rsid w:val="00223949"/>
    <w:rsid w:val="00223A6B"/>
    <w:rsid w:val="00223D56"/>
    <w:rsid w:val="00223F5D"/>
    <w:rsid w:val="002247FE"/>
    <w:rsid w:val="00224978"/>
    <w:rsid w:val="00224D7B"/>
    <w:rsid w:val="00224DF6"/>
    <w:rsid w:val="002252E0"/>
    <w:rsid w:val="002257FA"/>
    <w:rsid w:val="00225959"/>
    <w:rsid w:val="00225961"/>
    <w:rsid w:val="00225AB9"/>
    <w:rsid w:val="00225DC7"/>
    <w:rsid w:val="0022611C"/>
    <w:rsid w:val="002264B8"/>
    <w:rsid w:val="00226B65"/>
    <w:rsid w:val="0022746B"/>
    <w:rsid w:val="00227508"/>
    <w:rsid w:val="00227612"/>
    <w:rsid w:val="00227677"/>
    <w:rsid w:val="002278B2"/>
    <w:rsid w:val="00227A47"/>
    <w:rsid w:val="00227E1E"/>
    <w:rsid w:val="00227E43"/>
    <w:rsid w:val="00227F0E"/>
    <w:rsid w:val="0023055A"/>
    <w:rsid w:val="00230DF2"/>
    <w:rsid w:val="002311B9"/>
    <w:rsid w:val="00231B05"/>
    <w:rsid w:val="00231D3D"/>
    <w:rsid w:val="00231D9A"/>
    <w:rsid w:val="002320CF"/>
    <w:rsid w:val="002321E3"/>
    <w:rsid w:val="0023241F"/>
    <w:rsid w:val="002324C8"/>
    <w:rsid w:val="00232B8C"/>
    <w:rsid w:val="00233DE5"/>
    <w:rsid w:val="00233E5B"/>
    <w:rsid w:val="00234491"/>
    <w:rsid w:val="0023458D"/>
    <w:rsid w:val="002345B0"/>
    <w:rsid w:val="00234784"/>
    <w:rsid w:val="00234BCD"/>
    <w:rsid w:val="00234D1E"/>
    <w:rsid w:val="00234F21"/>
    <w:rsid w:val="00235571"/>
    <w:rsid w:val="00235815"/>
    <w:rsid w:val="0023585A"/>
    <w:rsid w:val="00235E0A"/>
    <w:rsid w:val="00235F45"/>
    <w:rsid w:val="00235F74"/>
    <w:rsid w:val="00235FFD"/>
    <w:rsid w:val="00236123"/>
    <w:rsid w:val="002361A1"/>
    <w:rsid w:val="002367F5"/>
    <w:rsid w:val="002373F0"/>
    <w:rsid w:val="002375D9"/>
    <w:rsid w:val="00237734"/>
    <w:rsid w:val="00237C7C"/>
    <w:rsid w:val="00237DD0"/>
    <w:rsid w:val="00237E08"/>
    <w:rsid w:val="002400D3"/>
    <w:rsid w:val="002405D0"/>
    <w:rsid w:val="002406B4"/>
    <w:rsid w:val="0024084D"/>
    <w:rsid w:val="002408E0"/>
    <w:rsid w:val="002409EB"/>
    <w:rsid w:val="00240AFF"/>
    <w:rsid w:val="00240BD2"/>
    <w:rsid w:val="00240EDA"/>
    <w:rsid w:val="002417CB"/>
    <w:rsid w:val="00241A2B"/>
    <w:rsid w:val="00241AD4"/>
    <w:rsid w:val="00241D69"/>
    <w:rsid w:val="00242002"/>
    <w:rsid w:val="00242111"/>
    <w:rsid w:val="00242CEE"/>
    <w:rsid w:val="0024321E"/>
    <w:rsid w:val="002436D0"/>
    <w:rsid w:val="0024387B"/>
    <w:rsid w:val="00243A35"/>
    <w:rsid w:val="00243BD2"/>
    <w:rsid w:val="00243E72"/>
    <w:rsid w:val="0024405C"/>
    <w:rsid w:val="002446F3"/>
    <w:rsid w:val="002449DC"/>
    <w:rsid w:val="00245595"/>
    <w:rsid w:val="00245600"/>
    <w:rsid w:val="00245F32"/>
    <w:rsid w:val="0024687C"/>
    <w:rsid w:val="00246B46"/>
    <w:rsid w:val="0024705A"/>
    <w:rsid w:val="00247147"/>
    <w:rsid w:val="0024775E"/>
    <w:rsid w:val="00247C32"/>
    <w:rsid w:val="00247C54"/>
    <w:rsid w:val="0025060C"/>
    <w:rsid w:val="00250610"/>
    <w:rsid w:val="002509F1"/>
    <w:rsid w:val="00250EDE"/>
    <w:rsid w:val="00250FDD"/>
    <w:rsid w:val="00251471"/>
    <w:rsid w:val="002516C1"/>
    <w:rsid w:val="00251C35"/>
    <w:rsid w:val="00251CD0"/>
    <w:rsid w:val="0025230A"/>
    <w:rsid w:val="002528E1"/>
    <w:rsid w:val="002528F6"/>
    <w:rsid w:val="002529D5"/>
    <w:rsid w:val="002529FB"/>
    <w:rsid w:val="00252D6C"/>
    <w:rsid w:val="00252FD4"/>
    <w:rsid w:val="00253406"/>
    <w:rsid w:val="0025352F"/>
    <w:rsid w:val="00253714"/>
    <w:rsid w:val="00253905"/>
    <w:rsid w:val="00253AB9"/>
    <w:rsid w:val="00253B70"/>
    <w:rsid w:val="0025444F"/>
    <w:rsid w:val="00254AB6"/>
    <w:rsid w:val="00254BBE"/>
    <w:rsid w:val="00254DD1"/>
    <w:rsid w:val="00254E92"/>
    <w:rsid w:val="00254EBB"/>
    <w:rsid w:val="00255269"/>
    <w:rsid w:val="0025527C"/>
    <w:rsid w:val="0025572C"/>
    <w:rsid w:val="002557BE"/>
    <w:rsid w:val="00255801"/>
    <w:rsid w:val="00255DF1"/>
    <w:rsid w:val="00255F71"/>
    <w:rsid w:val="00256167"/>
    <w:rsid w:val="0025638A"/>
    <w:rsid w:val="002566CF"/>
    <w:rsid w:val="00256E82"/>
    <w:rsid w:val="0025700A"/>
    <w:rsid w:val="0025738B"/>
    <w:rsid w:val="00257693"/>
    <w:rsid w:val="0025781B"/>
    <w:rsid w:val="00257BE8"/>
    <w:rsid w:val="00257EB4"/>
    <w:rsid w:val="0026004F"/>
    <w:rsid w:val="00260051"/>
    <w:rsid w:val="002603D4"/>
    <w:rsid w:val="00260837"/>
    <w:rsid w:val="002610AF"/>
    <w:rsid w:val="00261266"/>
    <w:rsid w:val="002618C7"/>
    <w:rsid w:val="00261B69"/>
    <w:rsid w:val="00261F2E"/>
    <w:rsid w:val="00261F7A"/>
    <w:rsid w:val="002628C8"/>
    <w:rsid w:val="00262982"/>
    <w:rsid w:val="00262C83"/>
    <w:rsid w:val="00262EB0"/>
    <w:rsid w:val="00262F9E"/>
    <w:rsid w:val="00262FA4"/>
    <w:rsid w:val="00263219"/>
    <w:rsid w:val="00263293"/>
    <w:rsid w:val="002633EC"/>
    <w:rsid w:val="00263D5F"/>
    <w:rsid w:val="00263F48"/>
    <w:rsid w:val="002646A7"/>
    <w:rsid w:val="002648FA"/>
    <w:rsid w:val="00264AA9"/>
    <w:rsid w:val="00264B6A"/>
    <w:rsid w:val="00264D3C"/>
    <w:rsid w:val="00264DA5"/>
    <w:rsid w:val="00265006"/>
    <w:rsid w:val="0026520A"/>
    <w:rsid w:val="00265266"/>
    <w:rsid w:val="00265A4D"/>
    <w:rsid w:val="00265FFA"/>
    <w:rsid w:val="0026616D"/>
    <w:rsid w:val="00266238"/>
    <w:rsid w:val="00266248"/>
    <w:rsid w:val="00266775"/>
    <w:rsid w:val="0026696B"/>
    <w:rsid w:val="00266BE0"/>
    <w:rsid w:val="00266BFF"/>
    <w:rsid w:val="00267053"/>
    <w:rsid w:val="002670BC"/>
    <w:rsid w:val="002670D6"/>
    <w:rsid w:val="0026718D"/>
    <w:rsid w:val="002671E4"/>
    <w:rsid w:val="0026722F"/>
    <w:rsid w:val="00267754"/>
    <w:rsid w:val="00267920"/>
    <w:rsid w:val="00267F0B"/>
    <w:rsid w:val="002703D5"/>
    <w:rsid w:val="002709AE"/>
    <w:rsid w:val="00271125"/>
    <w:rsid w:val="002716AC"/>
    <w:rsid w:val="0027178A"/>
    <w:rsid w:val="002719F5"/>
    <w:rsid w:val="00271E48"/>
    <w:rsid w:val="002720A9"/>
    <w:rsid w:val="0027230B"/>
    <w:rsid w:val="0027234E"/>
    <w:rsid w:val="00272C1D"/>
    <w:rsid w:val="002731C1"/>
    <w:rsid w:val="0027358E"/>
    <w:rsid w:val="00273784"/>
    <w:rsid w:val="002737F8"/>
    <w:rsid w:val="00273A20"/>
    <w:rsid w:val="00273C69"/>
    <w:rsid w:val="00273F13"/>
    <w:rsid w:val="00274222"/>
    <w:rsid w:val="00274236"/>
    <w:rsid w:val="002742A4"/>
    <w:rsid w:val="002744D3"/>
    <w:rsid w:val="00274667"/>
    <w:rsid w:val="00274CA4"/>
    <w:rsid w:val="00274D63"/>
    <w:rsid w:val="00274FF9"/>
    <w:rsid w:val="00275382"/>
    <w:rsid w:val="002753EA"/>
    <w:rsid w:val="00275F8E"/>
    <w:rsid w:val="0027616E"/>
    <w:rsid w:val="002761CD"/>
    <w:rsid w:val="002761D0"/>
    <w:rsid w:val="002761F5"/>
    <w:rsid w:val="00276386"/>
    <w:rsid w:val="00276A73"/>
    <w:rsid w:val="00276E3C"/>
    <w:rsid w:val="002770C1"/>
    <w:rsid w:val="002770C4"/>
    <w:rsid w:val="00277933"/>
    <w:rsid w:val="002800AC"/>
    <w:rsid w:val="00280163"/>
    <w:rsid w:val="00280167"/>
    <w:rsid w:val="0028045A"/>
    <w:rsid w:val="00280499"/>
    <w:rsid w:val="00280F28"/>
    <w:rsid w:val="00281022"/>
    <w:rsid w:val="0028110F"/>
    <w:rsid w:val="00281C8D"/>
    <w:rsid w:val="00281E72"/>
    <w:rsid w:val="00282AFC"/>
    <w:rsid w:val="00283058"/>
    <w:rsid w:val="0028318D"/>
    <w:rsid w:val="00283D1E"/>
    <w:rsid w:val="00283DAD"/>
    <w:rsid w:val="00284161"/>
    <w:rsid w:val="00284404"/>
    <w:rsid w:val="002846C4"/>
    <w:rsid w:val="002846EC"/>
    <w:rsid w:val="00284F7E"/>
    <w:rsid w:val="00285101"/>
    <w:rsid w:val="00285490"/>
    <w:rsid w:val="002854B6"/>
    <w:rsid w:val="00285ACA"/>
    <w:rsid w:val="00285C06"/>
    <w:rsid w:val="00286588"/>
    <w:rsid w:val="00286E25"/>
    <w:rsid w:val="00287846"/>
    <w:rsid w:val="002878BE"/>
    <w:rsid w:val="002878D5"/>
    <w:rsid w:val="00287C47"/>
    <w:rsid w:val="00287DB6"/>
    <w:rsid w:val="00287E24"/>
    <w:rsid w:val="00287F56"/>
    <w:rsid w:val="0029023B"/>
    <w:rsid w:val="00290A15"/>
    <w:rsid w:val="00290C0B"/>
    <w:rsid w:val="00290F52"/>
    <w:rsid w:val="00291436"/>
    <w:rsid w:val="00291661"/>
    <w:rsid w:val="002919F5"/>
    <w:rsid w:val="002926AF"/>
    <w:rsid w:val="002933DF"/>
    <w:rsid w:val="00293477"/>
    <w:rsid w:val="0029380F"/>
    <w:rsid w:val="00293A72"/>
    <w:rsid w:val="00293CEC"/>
    <w:rsid w:val="00293EC4"/>
    <w:rsid w:val="00294FC0"/>
    <w:rsid w:val="002954C5"/>
    <w:rsid w:val="00295B4A"/>
    <w:rsid w:val="00295C6B"/>
    <w:rsid w:val="00295DCF"/>
    <w:rsid w:val="002963AD"/>
    <w:rsid w:val="002965E6"/>
    <w:rsid w:val="002966A4"/>
    <w:rsid w:val="00296A5C"/>
    <w:rsid w:val="00296C32"/>
    <w:rsid w:val="0029708B"/>
    <w:rsid w:val="0029715D"/>
    <w:rsid w:val="002A0794"/>
    <w:rsid w:val="002A0A77"/>
    <w:rsid w:val="002A0F38"/>
    <w:rsid w:val="002A1000"/>
    <w:rsid w:val="002A11F8"/>
    <w:rsid w:val="002A14BE"/>
    <w:rsid w:val="002A19EF"/>
    <w:rsid w:val="002A21D9"/>
    <w:rsid w:val="002A2FB7"/>
    <w:rsid w:val="002A356A"/>
    <w:rsid w:val="002A3863"/>
    <w:rsid w:val="002A38C6"/>
    <w:rsid w:val="002A3E96"/>
    <w:rsid w:val="002A3F08"/>
    <w:rsid w:val="002A3FDC"/>
    <w:rsid w:val="002A4113"/>
    <w:rsid w:val="002A462A"/>
    <w:rsid w:val="002A4746"/>
    <w:rsid w:val="002A5272"/>
    <w:rsid w:val="002A5367"/>
    <w:rsid w:val="002A548D"/>
    <w:rsid w:val="002A5923"/>
    <w:rsid w:val="002A5B31"/>
    <w:rsid w:val="002A626E"/>
    <w:rsid w:val="002A654B"/>
    <w:rsid w:val="002A6579"/>
    <w:rsid w:val="002A65DD"/>
    <w:rsid w:val="002A698F"/>
    <w:rsid w:val="002A6A47"/>
    <w:rsid w:val="002A73C3"/>
    <w:rsid w:val="002A7788"/>
    <w:rsid w:val="002A78EB"/>
    <w:rsid w:val="002A78EC"/>
    <w:rsid w:val="002A79A8"/>
    <w:rsid w:val="002A7C74"/>
    <w:rsid w:val="002A7F78"/>
    <w:rsid w:val="002B00C4"/>
    <w:rsid w:val="002B022B"/>
    <w:rsid w:val="002B030D"/>
    <w:rsid w:val="002B0576"/>
    <w:rsid w:val="002B0652"/>
    <w:rsid w:val="002B0914"/>
    <w:rsid w:val="002B09D7"/>
    <w:rsid w:val="002B119C"/>
    <w:rsid w:val="002B11CA"/>
    <w:rsid w:val="002B1307"/>
    <w:rsid w:val="002B1A36"/>
    <w:rsid w:val="002B2200"/>
    <w:rsid w:val="002B313B"/>
    <w:rsid w:val="002B35DA"/>
    <w:rsid w:val="002B3765"/>
    <w:rsid w:val="002B3891"/>
    <w:rsid w:val="002B3992"/>
    <w:rsid w:val="002B3A23"/>
    <w:rsid w:val="002B4008"/>
    <w:rsid w:val="002B4229"/>
    <w:rsid w:val="002B4335"/>
    <w:rsid w:val="002B438A"/>
    <w:rsid w:val="002B4797"/>
    <w:rsid w:val="002B4885"/>
    <w:rsid w:val="002B4A4B"/>
    <w:rsid w:val="002B5042"/>
    <w:rsid w:val="002B51FB"/>
    <w:rsid w:val="002B547A"/>
    <w:rsid w:val="002B54E5"/>
    <w:rsid w:val="002B5753"/>
    <w:rsid w:val="002B5AA5"/>
    <w:rsid w:val="002B5ABD"/>
    <w:rsid w:val="002B5B35"/>
    <w:rsid w:val="002B5E03"/>
    <w:rsid w:val="002B5F3D"/>
    <w:rsid w:val="002B5FAE"/>
    <w:rsid w:val="002B6285"/>
    <w:rsid w:val="002B64A3"/>
    <w:rsid w:val="002B7287"/>
    <w:rsid w:val="002B7C39"/>
    <w:rsid w:val="002B7EF9"/>
    <w:rsid w:val="002C000D"/>
    <w:rsid w:val="002C0050"/>
    <w:rsid w:val="002C029E"/>
    <w:rsid w:val="002C0D83"/>
    <w:rsid w:val="002C0E76"/>
    <w:rsid w:val="002C15D0"/>
    <w:rsid w:val="002C19E5"/>
    <w:rsid w:val="002C1DA7"/>
    <w:rsid w:val="002C2597"/>
    <w:rsid w:val="002C2782"/>
    <w:rsid w:val="002C27A3"/>
    <w:rsid w:val="002C27CA"/>
    <w:rsid w:val="002C287A"/>
    <w:rsid w:val="002C29E1"/>
    <w:rsid w:val="002C2B7B"/>
    <w:rsid w:val="002C2BB7"/>
    <w:rsid w:val="002C2E6B"/>
    <w:rsid w:val="002C2EFE"/>
    <w:rsid w:val="002C3639"/>
    <w:rsid w:val="002C366D"/>
    <w:rsid w:val="002C42FB"/>
    <w:rsid w:val="002C49AE"/>
    <w:rsid w:val="002C4AAA"/>
    <w:rsid w:val="002C4E00"/>
    <w:rsid w:val="002C5157"/>
    <w:rsid w:val="002C51D3"/>
    <w:rsid w:val="002C5475"/>
    <w:rsid w:val="002C5681"/>
    <w:rsid w:val="002C59B6"/>
    <w:rsid w:val="002C5AF2"/>
    <w:rsid w:val="002C6259"/>
    <w:rsid w:val="002C65C2"/>
    <w:rsid w:val="002C667F"/>
    <w:rsid w:val="002C6D23"/>
    <w:rsid w:val="002C6DBC"/>
    <w:rsid w:val="002C73F2"/>
    <w:rsid w:val="002C7866"/>
    <w:rsid w:val="002C79EB"/>
    <w:rsid w:val="002C7BEA"/>
    <w:rsid w:val="002C7EA0"/>
    <w:rsid w:val="002D10F2"/>
    <w:rsid w:val="002D123B"/>
    <w:rsid w:val="002D1342"/>
    <w:rsid w:val="002D1382"/>
    <w:rsid w:val="002D17E8"/>
    <w:rsid w:val="002D18DA"/>
    <w:rsid w:val="002D190F"/>
    <w:rsid w:val="002D1A25"/>
    <w:rsid w:val="002D1BA6"/>
    <w:rsid w:val="002D1BEF"/>
    <w:rsid w:val="002D1F26"/>
    <w:rsid w:val="002D1F7D"/>
    <w:rsid w:val="002D2566"/>
    <w:rsid w:val="002D30F3"/>
    <w:rsid w:val="002D31D6"/>
    <w:rsid w:val="002D3510"/>
    <w:rsid w:val="002D448A"/>
    <w:rsid w:val="002D483E"/>
    <w:rsid w:val="002D4C63"/>
    <w:rsid w:val="002D5248"/>
    <w:rsid w:val="002D543C"/>
    <w:rsid w:val="002D576C"/>
    <w:rsid w:val="002D5782"/>
    <w:rsid w:val="002D5918"/>
    <w:rsid w:val="002D597C"/>
    <w:rsid w:val="002D5AB5"/>
    <w:rsid w:val="002D5F71"/>
    <w:rsid w:val="002D603F"/>
    <w:rsid w:val="002D6098"/>
    <w:rsid w:val="002D612A"/>
    <w:rsid w:val="002D63D4"/>
    <w:rsid w:val="002D6AC3"/>
    <w:rsid w:val="002D6D36"/>
    <w:rsid w:val="002D759A"/>
    <w:rsid w:val="002D79B3"/>
    <w:rsid w:val="002D7CC7"/>
    <w:rsid w:val="002D7D9D"/>
    <w:rsid w:val="002E0130"/>
    <w:rsid w:val="002E03B8"/>
    <w:rsid w:val="002E05A9"/>
    <w:rsid w:val="002E0821"/>
    <w:rsid w:val="002E0C6C"/>
    <w:rsid w:val="002E0D1D"/>
    <w:rsid w:val="002E0F08"/>
    <w:rsid w:val="002E15D3"/>
    <w:rsid w:val="002E1689"/>
    <w:rsid w:val="002E1736"/>
    <w:rsid w:val="002E18A4"/>
    <w:rsid w:val="002E1C37"/>
    <w:rsid w:val="002E1EBB"/>
    <w:rsid w:val="002E1FA9"/>
    <w:rsid w:val="002E28F8"/>
    <w:rsid w:val="002E2B0E"/>
    <w:rsid w:val="002E362F"/>
    <w:rsid w:val="002E3731"/>
    <w:rsid w:val="002E37BC"/>
    <w:rsid w:val="002E3D03"/>
    <w:rsid w:val="002E409B"/>
    <w:rsid w:val="002E40BF"/>
    <w:rsid w:val="002E410A"/>
    <w:rsid w:val="002E4293"/>
    <w:rsid w:val="002E452A"/>
    <w:rsid w:val="002E478A"/>
    <w:rsid w:val="002E4972"/>
    <w:rsid w:val="002E4BDB"/>
    <w:rsid w:val="002E4E93"/>
    <w:rsid w:val="002E5883"/>
    <w:rsid w:val="002E58FB"/>
    <w:rsid w:val="002E5C26"/>
    <w:rsid w:val="002E5D97"/>
    <w:rsid w:val="002E5E3B"/>
    <w:rsid w:val="002E5F54"/>
    <w:rsid w:val="002E606F"/>
    <w:rsid w:val="002E6358"/>
    <w:rsid w:val="002E6362"/>
    <w:rsid w:val="002E6497"/>
    <w:rsid w:val="002E7055"/>
    <w:rsid w:val="002E7114"/>
    <w:rsid w:val="002E7528"/>
    <w:rsid w:val="002E7568"/>
    <w:rsid w:val="002E7662"/>
    <w:rsid w:val="002E784E"/>
    <w:rsid w:val="002E78E7"/>
    <w:rsid w:val="002E78F1"/>
    <w:rsid w:val="002E79C5"/>
    <w:rsid w:val="002E7E37"/>
    <w:rsid w:val="002F0069"/>
    <w:rsid w:val="002F06FF"/>
    <w:rsid w:val="002F0B69"/>
    <w:rsid w:val="002F0C37"/>
    <w:rsid w:val="002F0EAD"/>
    <w:rsid w:val="002F1411"/>
    <w:rsid w:val="002F1436"/>
    <w:rsid w:val="002F2003"/>
    <w:rsid w:val="002F27D0"/>
    <w:rsid w:val="002F2D0B"/>
    <w:rsid w:val="002F2EDE"/>
    <w:rsid w:val="002F3325"/>
    <w:rsid w:val="002F35ED"/>
    <w:rsid w:val="002F378A"/>
    <w:rsid w:val="002F3E99"/>
    <w:rsid w:val="002F428B"/>
    <w:rsid w:val="002F45D5"/>
    <w:rsid w:val="002F4682"/>
    <w:rsid w:val="002F485A"/>
    <w:rsid w:val="002F48E0"/>
    <w:rsid w:val="002F4D35"/>
    <w:rsid w:val="002F4E59"/>
    <w:rsid w:val="002F4E5C"/>
    <w:rsid w:val="002F5734"/>
    <w:rsid w:val="002F59B3"/>
    <w:rsid w:val="002F5D97"/>
    <w:rsid w:val="002F5DD4"/>
    <w:rsid w:val="002F5ECF"/>
    <w:rsid w:val="002F62B5"/>
    <w:rsid w:val="002F6601"/>
    <w:rsid w:val="002F674E"/>
    <w:rsid w:val="002F693E"/>
    <w:rsid w:val="002F7253"/>
    <w:rsid w:val="002F743E"/>
    <w:rsid w:val="002F744C"/>
    <w:rsid w:val="002F74BF"/>
    <w:rsid w:val="002F768A"/>
    <w:rsid w:val="00300204"/>
    <w:rsid w:val="00300337"/>
    <w:rsid w:val="003007F5"/>
    <w:rsid w:val="003010AC"/>
    <w:rsid w:val="003010C5"/>
    <w:rsid w:val="00301132"/>
    <w:rsid w:val="00301271"/>
    <w:rsid w:val="003015E1"/>
    <w:rsid w:val="00301794"/>
    <w:rsid w:val="0030186B"/>
    <w:rsid w:val="00301AC3"/>
    <w:rsid w:val="00301FCD"/>
    <w:rsid w:val="003020AF"/>
    <w:rsid w:val="00302102"/>
    <w:rsid w:val="003023D2"/>
    <w:rsid w:val="003027A9"/>
    <w:rsid w:val="00302D3B"/>
    <w:rsid w:val="00302F4B"/>
    <w:rsid w:val="0030307A"/>
    <w:rsid w:val="00303292"/>
    <w:rsid w:val="003032D7"/>
    <w:rsid w:val="003032DE"/>
    <w:rsid w:val="003033DB"/>
    <w:rsid w:val="003034AE"/>
    <w:rsid w:val="0030363D"/>
    <w:rsid w:val="003036E7"/>
    <w:rsid w:val="003036F8"/>
    <w:rsid w:val="00303AAE"/>
    <w:rsid w:val="00304353"/>
    <w:rsid w:val="003045D5"/>
    <w:rsid w:val="00304BCD"/>
    <w:rsid w:val="00304D4F"/>
    <w:rsid w:val="003052ED"/>
    <w:rsid w:val="0030564D"/>
    <w:rsid w:val="003057FA"/>
    <w:rsid w:val="00305DCA"/>
    <w:rsid w:val="0030662F"/>
    <w:rsid w:val="003069A8"/>
    <w:rsid w:val="00306A6C"/>
    <w:rsid w:val="00306C0A"/>
    <w:rsid w:val="003070F9"/>
    <w:rsid w:val="00307385"/>
    <w:rsid w:val="0030789A"/>
    <w:rsid w:val="00307A5F"/>
    <w:rsid w:val="00307C11"/>
    <w:rsid w:val="003102A2"/>
    <w:rsid w:val="003103E6"/>
    <w:rsid w:val="00310465"/>
    <w:rsid w:val="00310609"/>
    <w:rsid w:val="00310887"/>
    <w:rsid w:val="00310A04"/>
    <w:rsid w:val="00310D37"/>
    <w:rsid w:val="00311155"/>
    <w:rsid w:val="003111ED"/>
    <w:rsid w:val="0031144F"/>
    <w:rsid w:val="00311666"/>
    <w:rsid w:val="00311FAE"/>
    <w:rsid w:val="003125B7"/>
    <w:rsid w:val="00312B55"/>
    <w:rsid w:val="003131DF"/>
    <w:rsid w:val="00313351"/>
    <w:rsid w:val="0031340D"/>
    <w:rsid w:val="00313487"/>
    <w:rsid w:val="00313998"/>
    <w:rsid w:val="00313B6A"/>
    <w:rsid w:val="00313CF7"/>
    <w:rsid w:val="00313EDD"/>
    <w:rsid w:val="0031438C"/>
    <w:rsid w:val="00314950"/>
    <w:rsid w:val="00314EBA"/>
    <w:rsid w:val="003153A6"/>
    <w:rsid w:val="0031574C"/>
    <w:rsid w:val="003159C3"/>
    <w:rsid w:val="00315A73"/>
    <w:rsid w:val="00315C31"/>
    <w:rsid w:val="00315DAD"/>
    <w:rsid w:val="00315EF9"/>
    <w:rsid w:val="00316344"/>
    <w:rsid w:val="00316524"/>
    <w:rsid w:val="00316805"/>
    <w:rsid w:val="003169DD"/>
    <w:rsid w:val="00317038"/>
    <w:rsid w:val="00317623"/>
    <w:rsid w:val="00317A90"/>
    <w:rsid w:val="00317CD2"/>
    <w:rsid w:val="00317D5A"/>
    <w:rsid w:val="00317E2F"/>
    <w:rsid w:val="00320095"/>
    <w:rsid w:val="00320206"/>
    <w:rsid w:val="00320393"/>
    <w:rsid w:val="0032039B"/>
    <w:rsid w:val="003210D0"/>
    <w:rsid w:val="00321361"/>
    <w:rsid w:val="003216DC"/>
    <w:rsid w:val="00321868"/>
    <w:rsid w:val="00321960"/>
    <w:rsid w:val="00321CAB"/>
    <w:rsid w:val="00322062"/>
    <w:rsid w:val="00322183"/>
    <w:rsid w:val="00322329"/>
    <w:rsid w:val="00322723"/>
    <w:rsid w:val="003228DD"/>
    <w:rsid w:val="00322D63"/>
    <w:rsid w:val="00322E98"/>
    <w:rsid w:val="00322F67"/>
    <w:rsid w:val="00323599"/>
    <w:rsid w:val="00323664"/>
    <w:rsid w:val="00323E7E"/>
    <w:rsid w:val="0032404B"/>
    <w:rsid w:val="003241A2"/>
    <w:rsid w:val="00324373"/>
    <w:rsid w:val="003244D6"/>
    <w:rsid w:val="003247C0"/>
    <w:rsid w:val="003249A0"/>
    <w:rsid w:val="00324ADF"/>
    <w:rsid w:val="00324EA2"/>
    <w:rsid w:val="003251A7"/>
    <w:rsid w:val="0032562C"/>
    <w:rsid w:val="00325672"/>
    <w:rsid w:val="00325BCD"/>
    <w:rsid w:val="0032655B"/>
    <w:rsid w:val="00326CEB"/>
    <w:rsid w:val="00326FF3"/>
    <w:rsid w:val="00327681"/>
    <w:rsid w:val="0032778A"/>
    <w:rsid w:val="0032790E"/>
    <w:rsid w:val="00327A8F"/>
    <w:rsid w:val="00327B27"/>
    <w:rsid w:val="00327CE6"/>
    <w:rsid w:val="00327F62"/>
    <w:rsid w:val="0033029D"/>
    <w:rsid w:val="00330596"/>
    <w:rsid w:val="003305B0"/>
    <w:rsid w:val="003305B4"/>
    <w:rsid w:val="003318D0"/>
    <w:rsid w:val="00331AD0"/>
    <w:rsid w:val="00331D47"/>
    <w:rsid w:val="00331E15"/>
    <w:rsid w:val="00331E2B"/>
    <w:rsid w:val="00332E93"/>
    <w:rsid w:val="00333073"/>
    <w:rsid w:val="003334F0"/>
    <w:rsid w:val="00333601"/>
    <w:rsid w:val="00333860"/>
    <w:rsid w:val="00333893"/>
    <w:rsid w:val="00334397"/>
    <w:rsid w:val="0033450C"/>
    <w:rsid w:val="003345E3"/>
    <w:rsid w:val="00334643"/>
    <w:rsid w:val="00334C3C"/>
    <w:rsid w:val="00334CFF"/>
    <w:rsid w:val="00334D18"/>
    <w:rsid w:val="00334E59"/>
    <w:rsid w:val="00334F84"/>
    <w:rsid w:val="003351FA"/>
    <w:rsid w:val="00335365"/>
    <w:rsid w:val="00335576"/>
    <w:rsid w:val="0033564E"/>
    <w:rsid w:val="00335EFD"/>
    <w:rsid w:val="00336022"/>
    <w:rsid w:val="00336139"/>
    <w:rsid w:val="00336535"/>
    <w:rsid w:val="003369B6"/>
    <w:rsid w:val="003369F0"/>
    <w:rsid w:val="00336AE1"/>
    <w:rsid w:val="00336ECF"/>
    <w:rsid w:val="00336EFF"/>
    <w:rsid w:val="003376F0"/>
    <w:rsid w:val="00337D17"/>
    <w:rsid w:val="00337EFA"/>
    <w:rsid w:val="00340141"/>
    <w:rsid w:val="0034026F"/>
    <w:rsid w:val="003404CA"/>
    <w:rsid w:val="003406AB"/>
    <w:rsid w:val="0034080D"/>
    <w:rsid w:val="00340D34"/>
    <w:rsid w:val="00341025"/>
    <w:rsid w:val="00341909"/>
    <w:rsid w:val="00341AFA"/>
    <w:rsid w:val="00341D9B"/>
    <w:rsid w:val="003420B0"/>
    <w:rsid w:val="00342834"/>
    <w:rsid w:val="003430F2"/>
    <w:rsid w:val="00343677"/>
    <w:rsid w:val="003438D1"/>
    <w:rsid w:val="00343968"/>
    <w:rsid w:val="00343991"/>
    <w:rsid w:val="00343CBE"/>
    <w:rsid w:val="00343FAA"/>
    <w:rsid w:val="003445AA"/>
    <w:rsid w:val="003446B3"/>
    <w:rsid w:val="0034493C"/>
    <w:rsid w:val="00344FD6"/>
    <w:rsid w:val="00345031"/>
    <w:rsid w:val="003451F9"/>
    <w:rsid w:val="00345322"/>
    <w:rsid w:val="00345793"/>
    <w:rsid w:val="003457E6"/>
    <w:rsid w:val="0034586A"/>
    <w:rsid w:val="00345C81"/>
    <w:rsid w:val="00345EB5"/>
    <w:rsid w:val="003462A3"/>
    <w:rsid w:val="003466DD"/>
    <w:rsid w:val="003467BA"/>
    <w:rsid w:val="00346B48"/>
    <w:rsid w:val="00346EF7"/>
    <w:rsid w:val="00346F98"/>
    <w:rsid w:val="00347A1E"/>
    <w:rsid w:val="00350087"/>
    <w:rsid w:val="00350145"/>
    <w:rsid w:val="003501B1"/>
    <w:rsid w:val="00350236"/>
    <w:rsid w:val="00350683"/>
    <w:rsid w:val="003508D9"/>
    <w:rsid w:val="00350A45"/>
    <w:rsid w:val="00350D79"/>
    <w:rsid w:val="0035103C"/>
    <w:rsid w:val="00351139"/>
    <w:rsid w:val="003513AA"/>
    <w:rsid w:val="003514F2"/>
    <w:rsid w:val="00351BFB"/>
    <w:rsid w:val="00351D90"/>
    <w:rsid w:val="00352138"/>
    <w:rsid w:val="0035214A"/>
    <w:rsid w:val="003523BF"/>
    <w:rsid w:val="003527D7"/>
    <w:rsid w:val="00352EBE"/>
    <w:rsid w:val="00352ED2"/>
    <w:rsid w:val="0035324E"/>
    <w:rsid w:val="0035349C"/>
    <w:rsid w:val="003537BE"/>
    <w:rsid w:val="00353944"/>
    <w:rsid w:val="00353A8B"/>
    <w:rsid w:val="00353CA1"/>
    <w:rsid w:val="00353DB1"/>
    <w:rsid w:val="00353DF9"/>
    <w:rsid w:val="00353E71"/>
    <w:rsid w:val="0035443B"/>
    <w:rsid w:val="003544BC"/>
    <w:rsid w:val="00354D8C"/>
    <w:rsid w:val="00354F75"/>
    <w:rsid w:val="00355424"/>
    <w:rsid w:val="00355DB3"/>
    <w:rsid w:val="003561A1"/>
    <w:rsid w:val="003563E8"/>
    <w:rsid w:val="003564AB"/>
    <w:rsid w:val="003565ED"/>
    <w:rsid w:val="00356761"/>
    <w:rsid w:val="00356A45"/>
    <w:rsid w:val="00356B95"/>
    <w:rsid w:val="0035706D"/>
    <w:rsid w:val="00357545"/>
    <w:rsid w:val="003579F0"/>
    <w:rsid w:val="00357A88"/>
    <w:rsid w:val="00357D48"/>
    <w:rsid w:val="00357DA9"/>
    <w:rsid w:val="00357E3F"/>
    <w:rsid w:val="00360526"/>
    <w:rsid w:val="0036057A"/>
    <w:rsid w:val="00360DD5"/>
    <w:rsid w:val="00360E56"/>
    <w:rsid w:val="003615F1"/>
    <w:rsid w:val="00361C26"/>
    <w:rsid w:val="00362059"/>
    <w:rsid w:val="003623D7"/>
    <w:rsid w:val="003624AF"/>
    <w:rsid w:val="00362977"/>
    <w:rsid w:val="003629C5"/>
    <w:rsid w:val="00362C46"/>
    <w:rsid w:val="00362D02"/>
    <w:rsid w:val="003631D8"/>
    <w:rsid w:val="003641FD"/>
    <w:rsid w:val="00364D6E"/>
    <w:rsid w:val="00364EF3"/>
    <w:rsid w:val="00364FD6"/>
    <w:rsid w:val="003652E6"/>
    <w:rsid w:val="00365ABE"/>
    <w:rsid w:val="00365DEE"/>
    <w:rsid w:val="00365F47"/>
    <w:rsid w:val="00366BE6"/>
    <w:rsid w:val="00366E8A"/>
    <w:rsid w:val="003673CB"/>
    <w:rsid w:val="003673E4"/>
    <w:rsid w:val="00367C93"/>
    <w:rsid w:val="00367E39"/>
    <w:rsid w:val="00370C19"/>
    <w:rsid w:val="003710E4"/>
    <w:rsid w:val="00371359"/>
    <w:rsid w:val="003716F3"/>
    <w:rsid w:val="00372153"/>
    <w:rsid w:val="0037268B"/>
    <w:rsid w:val="00372E69"/>
    <w:rsid w:val="00373B8C"/>
    <w:rsid w:val="00373C53"/>
    <w:rsid w:val="00373D47"/>
    <w:rsid w:val="00373E52"/>
    <w:rsid w:val="00373EAC"/>
    <w:rsid w:val="00374833"/>
    <w:rsid w:val="0037484F"/>
    <w:rsid w:val="00374F87"/>
    <w:rsid w:val="00375036"/>
    <w:rsid w:val="00375115"/>
    <w:rsid w:val="0037531D"/>
    <w:rsid w:val="003755CF"/>
    <w:rsid w:val="00375B47"/>
    <w:rsid w:val="00375B61"/>
    <w:rsid w:val="00375F65"/>
    <w:rsid w:val="00376690"/>
    <w:rsid w:val="00376C93"/>
    <w:rsid w:val="003770D9"/>
    <w:rsid w:val="00377181"/>
    <w:rsid w:val="003775C9"/>
    <w:rsid w:val="003779A2"/>
    <w:rsid w:val="00377B37"/>
    <w:rsid w:val="00377D14"/>
    <w:rsid w:val="00377E5F"/>
    <w:rsid w:val="0038059F"/>
    <w:rsid w:val="003808E9"/>
    <w:rsid w:val="00380B34"/>
    <w:rsid w:val="00380C5F"/>
    <w:rsid w:val="00380D4A"/>
    <w:rsid w:val="00380DA7"/>
    <w:rsid w:val="00381329"/>
    <w:rsid w:val="0038146B"/>
    <w:rsid w:val="00381716"/>
    <w:rsid w:val="003818E3"/>
    <w:rsid w:val="00382032"/>
    <w:rsid w:val="00382AA4"/>
    <w:rsid w:val="00382DBA"/>
    <w:rsid w:val="003831C8"/>
    <w:rsid w:val="0038343D"/>
    <w:rsid w:val="00383491"/>
    <w:rsid w:val="0038395E"/>
    <w:rsid w:val="00384276"/>
    <w:rsid w:val="003842C9"/>
    <w:rsid w:val="003843E4"/>
    <w:rsid w:val="00384736"/>
    <w:rsid w:val="003847CE"/>
    <w:rsid w:val="00384881"/>
    <w:rsid w:val="00384D24"/>
    <w:rsid w:val="00385307"/>
    <w:rsid w:val="003855CC"/>
    <w:rsid w:val="00385A98"/>
    <w:rsid w:val="00385F17"/>
    <w:rsid w:val="003867D2"/>
    <w:rsid w:val="00386EF0"/>
    <w:rsid w:val="00386F08"/>
    <w:rsid w:val="00386FCE"/>
    <w:rsid w:val="00387397"/>
    <w:rsid w:val="00387555"/>
    <w:rsid w:val="00387706"/>
    <w:rsid w:val="003877C2"/>
    <w:rsid w:val="003902FE"/>
    <w:rsid w:val="00390568"/>
    <w:rsid w:val="003906AC"/>
    <w:rsid w:val="003908C7"/>
    <w:rsid w:val="00390B3D"/>
    <w:rsid w:val="00390D5C"/>
    <w:rsid w:val="00390E47"/>
    <w:rsid w:val="00390E52"/>
    <w:rsid w:val="0039145C"/>
    <w:rsid w:val="0039159D"/>
    <w:rsid w:val="003917ED"/>
    <w:rsid w:val="00391CE1"/>
    <w:rsid w:val="00391E82"/>
    <w:rsid w:val="00391FD1"/>
    <w:rsid w:val="00392030"/>
    <w:rsid w:val="00392038"/>
    <w:rsid w:val="00392085"/>
    <w:rsid w:val="003924DA"/>
    <w:rsid w:val="00392736"/>
    <w:rsid w:val="00392CA0"/>
    <w:rsid w:val="003931D6"/>
    <w:rsid w:val="00393A07"/>
    <w:rsid w:val="00393C8C"/>
    <w:rsid w:val="003947E3"/>
    <w:rsid w:val="00394907"/>
    <w:rsid w:val="00394E15"/>
    <w:rsid w:val="0039512A"/>
    <w:rsid w:val="003951FF"/>
    <w:rsid w:val="00396104"/>
    <w:rsid w:val="003961BF"/>
    <w:rsid w:val="00396311"/>
    <w:rsid w:val="003966C4"/>
    <w:rsid w:val="00396CFE"/>
    <w:rsid w:val="0039704C"/>
    <w:rsid w:val="0039717C"/>
    <w:rsid w:val="0039754A"/>
    <w:rsid w:val="0039772A"/>
    <w:rsid w:val="0039795C"/>
    <w:rsid w:val="00397A27"/>
    <w:rsid w:val="003A0641"/>
    <w:rsid w:val="003A086D"/>
    <w:rsid w:val="003A0982"/>
    <w:rsid w:val="003A0B90"/>
    <w:rsid w:val="003A1095"/>
    <w:rsid w:val="003A153C"/>
    <w:rsid w:val="003A1A9D"/>
    <w:rsid w:val="003A1DA9"/>
    <w:rsid w:val="003A1E24"/>
    <w:rsid w:val="003A1EA0"/>
    <w:rsid w:val="003A1FE7"/>
    <w:rsid w:val="003A2044"/>
    <w:rsid w:val="003A2369"/>
    <w:rsid w:val="003A2B5E"/>
    <w:rsid w:val="003A2D39"/>
    <w:rsid w:val="003A3168"/>
    <w:rsid w:val="003A36FD"/>
    <w:rsid w:val="003A4374"/>
    <w:rsid w:val="003A4943"/>
    <w:rsid w:val="003A49FE"/>
    <w:rsid w:val="003A4A6C"/>
    <w:rsid w:val="003A4AB3"/>
    <w:rsid w:val="003A4DA7"/>
    <w:rsid w:val="003A4EA3"/>
    <w:rsid w:val="003A5786"/>
    <w:rsid w:val="003A57E5"/>
    <w:rsid w:val="003A590B"/>
    <w:rsid w:val="003A6999"/>
    <w:rsid w:val="003A69C2"/>
    <w:rsid w:val="003A6B59"/>
    <w:rsid w:val="003A75CE"/>
    <w:rsid w:val="003A7ADB"/>
    <w:rsid w:val="003A7CE5"/>
    <w:rsid w:val="003A7D73"/>
    <w:rsid w:val="003B0034"/>
    <w:rsid w:val="003B02C1"/>
    <w:rsid w:val="003B0A9C"/>
    <w:rsid w:val="003B0FAE"/>
    <w:rsid w:val="003B1163"/>
    <w:rsid w:val="003B13AB"/>
    <w:rsid w:val="003B13F2"/>
    <w:rsid w:val="003B13F9"/>
    <w:rsid w:val="003B13FF"/>
    <w:rsid w:val="003B14EA"/>
    <w:rsid w:val="003B14F6"/>
    <w:rsid w:val="003B16F5"/>
    <w:rsid w:val="003B1FF1"/>
    <w:rsid w:val="003B21A0"/>
    <w:rsid w:val="003B2243"/>
    <w:rsid w:val="003B238F"/>
    <w:rsid w:val="003B266C"/>
    <w:rsid w:val="003B27C2"/>
    <w:rsid w:val="003B30B7"/>
    <w:rsid w:val="003B329F"/>
    <w:rsid w:val="003B35A0"/>
    <w:rsid w:val="003B372A"/>
    <w:rsid w:val="003B3B2C"/>
    <w:rsid w:val="003B3C35"/>
    <w:rsid w:val="003B3DF5"/>
    <w:rsid w:val="003B3E8C"/>
    <w:rsid w:val="003B4A6A"/>
    <w:rsid w:val="003B4E13"/>
    <w:rsid w:val="003B51B5"/>
    <w:rsid w:val="003B5B92"/>
    <w:rsid w:val="003B5C47"/>
    <w:rsid w:val="003B5CB6"/>
    <w:rsid w:val="003B66B0"/>
    <w:rsid w:val="003B7388"/>
    <w:rsid w:val="003B73B1"/>
    <w:rsid w:val="003B758E"/>
    <w:rsid w:val="003B76DA"/>
    <w:rsid w:val="003C02CA"/>
    <w:rsid w:val="003C058E"/>
    <w:rsid w:val="003C0699"/>
    <w:rsid w:val="003C0A22"/>
    <w:rsid w:val="003C0A95"/>
    <w:rsid w:val="003C0CDD"/>
    <w:rsid w:val="003C1575"/>
    <w:rsid w:val="003C1B03"/>
    <w:rsid w:val="003C1CC3"/>
    <w:rsid w:val="003C1CE0"/>
    <w:rsid w:val="003C1F7C"/>
    <w:rsid w:val="003C20A1"/>
    <w:rsid w:val="003C2222"/>
    <w:rsid w:val="003C28F2"/>
    <w:rsid w:val="003C2B11"/>
    <w:rsid w:val="003C2ECE"/>
    <w:rsid w:val="003C2F79"/>
    <w:rsid w:val="003C30FE"/>
    <w:rsid w:val="003C311E"/>
    <w:rsid w:val="003C323E"/>
    <w:rsid w:val="003C3768"/>
    <w:rsid w:val="003C406F"/>
    <w:rsid w:val="003C4594"/>
    <w:rsid w:val="003C4A44"/>
    <w:rsid w:val="003C4BAE"/>
    <w:rsid w:val="003C4BC2"/>
    <w:rsid w:val="003C4E75"/>
    <w:rsid w:val="003C5036"/>
    <w:rsid w:val="003C50FF"/>
    <w:rsid w:val="003C5460"/>
    <w:rsid w:val="003C55F4"/>
    <w:rsid w:val="003C58D4"/>
    <w:rsid w:val="003C5999"/>
    <w:rsid w:val="003C5AFD"/>
    <w:rsid w:val="003C5BE9"/>
    <w:rsid w:val="003C6806"/>
    <w:rsid w:val="003C730A"/>
    <w:rsid w:val="003C73A3"/>
    <w:rsid w:val="003C74A2"/>
    <w:rsid w:val="003C7A8B"/>
    <w:rsid w:val="003C7AD1"/>
    <w:rsid w:val="003C7BC3"/>
    <w:rsid w:val="003C7DA3"/>
    <w:rsid w:val="003D0988"/>
    <w:rsid w:val="003D0CB3"/>
    <w:rsid w:val="003D13C8"/>
    <w:rsid w:val="003D152B"/>
    <w:rsid w:val="003D1579"/>
    <w:rsid w:val="003D16EE"/>
    <w:rsid w:val="003D1FE1"/>
    <w:rsid w:val="003D22BB"/>
    <w:rsid w:val="003D237A"/>
    <w:rsid w:val="003D2473"/>
    <w:rsid w:val="003D248A"/>
    <w:rsid w:val="003D2A86"/>
    <w:rsid w:val="003D3138"/>
    <w:rsid w:val="003D34BF"/>
    <w:rsid w:val="003D362E"/>
    <w:rsid w:val="003D39DB"/>
    <w:rsid w:val="003D39DE"/>
    <w:rsid w:val="003D3E13"/>
    <w:rsid w:val="003D4369"/>
    <w:rsid w:val="003D4B9E"/>
    <w:rsid w:val="003D4DB9"/>
    <w:rsid w:val="003D4E1B"/>
    <w:rsid w:val="003D4FDD"/>
    <w:rsid w:val="003D5409"/>
    <w:rsid w:val="003D61FD"/>
    <w:rsid w:val="003D63C3"/>
    <w:rsid w:val="003D6B07"/>
    <w:rsid w:val="003D6B3E"/>
    <w:rsid w:val="003D7092"/>
    <w:rsid w:val="003D71BB"/>
    <w:rsid w:val="003D7905"/>
    <w:rsid w:val="003D7E50"/>
    <w:rsid w:val="003E0DD9"/>
    <w:rsid w:val="003E1232"/>
    <w:rsid w:val="003E1582"/>
    <w:rsid w:val="003E15A0"/>
    <w:rsid w:val="003E1679"/>
    <w:rsid w:val="003E20A1"/>
    <w:rsid w:val="003E20B9"/>
    <w:rsid w:val="003E32CF"/>
    <w:rsid w:val="003E3EF6"/>
    <w:rsid w:val="003E431C"/>
    <w:rsid w:val="003E4630"/>
    <w:rsid w:val="003E4A68"/>
    <w:rsid w:val="003E4B0D"/>
    <w:rsid w:val="003E5829"/>
    <w:rsid w:val="003E58BC"/>
    <w:rsid w:val="003E5960"/>
    <w:rsid w:val="003E60B4"/>
    <w:rsid w:val="003E6226"/>
    <w:rsid w:val="003E63D8"/>
    <w:rsid w:val="003E64D6"/>
    <w:rsid w:val="003E658B"/>
    <w:rsid w:val="003E6BE0"/>
    <w:rsid w:val="003E6C1C"/>
    <w:rsid w:val="003E6E85"/>
    <w:rsid w:val="003E7692"/>
    <w:rsid w:val="003E77FB"/>
    <w:rsid w:val="003E7C41"/>
    <w:rsid w:val="003E7E37"/>
    <w:rsid w:val="003F0052"/>
    <w:rsid w:val="003F0579"/>
    <w:rsid w:val="003F1A82"/>
    <w:rsid w:val="003F1AC2"/>
    <w:rsid w:val="003F1CE6"/>
    <w:rsid w:val="003F1CE7"/>
    <w:rsid w:val="003F1DB7"/>
    <w:rsid w:val="003F21E4"/>
    <w:rsid w:val="003F2387"/>
    <w:rsid w:val="003F2549"/>
    <w:rsid w:val="003F28B6"/>
    <w:rsid w:val="003F28B8"/>
    <w:rsid w:val="003F28DE"/>
    <w:rsid w:val="003F2924"/>
    <w:rsid w:val="003F2CFA"/>
    <w:rsid w:val="003F2DEA"/>
    <w:rsid w:val="003F2F81"/>
    <w:rsid w:val="003F2FC5"/>
    <w:rsid w:val="003F33F5"/>
    <w:rsid w:val="003F344A"/>
    <w:rsid w:val="003F3DD4"/>
    <w:rsid w:val="003F3E4B"/>
    <w:rsid w:val="003F4AB9"/>
    <w:rsid w:val="003F4FCC"/>
    <w:rsid w:val="003F5488"/>
    <w:rsid w:val="003F5775"/>
    <w:rsid w:val="003F594F"/>
    <w:rsid w:val="003F5D82"/>
    <w:rsid w:val="003F5E58"/>
    <w:rsid w:val="003F5E64"/>
    <w:rsid w:val="003F6286"/>
    <w:rsid w:val="003F628C"/>
    <w:rsid w:val="003F6A45"/>
    <w:rsid w:val="003F71A4"/>
    <w:rsid w:val="003F7612"/>
    <w:rsid w:val="003F76DB"/>
    <w:rsid w:val="003F77FF"/>
    <w:rsid w:val="003F7A2B"/>
    <w:rsid w:val="003F7A69"/>
    <w:rsid w:val="003F7C38"/>
    <w:rsid w:val="0040037F"/>
    <w:rsid w:val="004008F5"/>
    <w:rsid w:val="00400D38"/>
    <w:rsid w:val="00400D43"/>
    <w:rsid w:val="00400D97"/>
    <w:rsid w:val="00401061"/>
    <w:rsid w:val="004017EC"/>
    <w:rsid w:val="00401911"/>
    <w:rsid w:val="00401AB5"/>
    <w:rsid w:val="00401C1C"/>
    <w:rsid w:val="00401E48"/>
    <w:rsid w:val="0040205D"/>
    <w:rsid w:val="00402242"/>
    <w:rsid w:val="00402344"/>
    <w:rsid w:val="00402588"/>
    <w:rsid w:val="00402921"/>
    <w:rsid w:val="00402ED7"/>
    <w:rsid w:val="004036CC"/>
    <w:rsid w:val="004036E0"/>
    <w:rsid w:val="0040390A"/>
    <w:rsid w:val="00403B89"/>
    <w:rsid w:val="004041ED"/>
    <w:rsid w:val="00404501"/>
    <w:rsid w:val="00404728"/>
    <w:rsid w:val="00404DE0"/>
    <w:rsid w:val="0040516D"/>
    <w:rsid w:val="0040531A"/>
    <w:rsid w:val="0040561A"/>
    <w:rsid w:val="00405707"/>
    <w:rsid w:val="00405CBB"/>
    <w:rsid w:val="00405DDD"/>
    <w:rsid w:val="00405F54"/>
    <w:rsid w:val="00406517"/>
    <w:rsid w:val="00406B3E"/>
    <w:rsid w:val="00406BF8"/>
    <w:rsid w:val="00406C12"/>
    <w:rsid w:val="00406EF5"/>
    <w:rsid w:val="0040702B"/>
    <w:rsid w:val="0040710F"/>
    <w:rsid w:val="0040738A"/>
    <w:rsid w:val="0040767C"/>
    <w:rsid w:val="00407680"/>
    <w:rsid w:val="00407B3B"/>
    <w:rsid w:val="00407D53"/>
    <w:rsid w:val="0041051D"/>
    <w:rsid w:val="00410A33"/>
    <w:rsid w:val="00410D14"/>
    <w:rsid w:val="00411033"/>
    <w:rsid w:val="004110B8"/>
    <w:rsid w:val="004112A6"/>
    <w:rsid w:val="0041145A"/>
    <w:rsid w:val="0041158C"/>
    <w:rsid w:val="00411883"/>
    <w:rsid w:val="0041192F"/>
    <w:rsid w:val="00411C2C"/>
    <w:rsid w:val="00411E1A"/>
    <w:rsid w:val="00412107"/>
    <w:rsid w:val="00412339"/>
    <w:rsid w:val="0041260F"/>
    <w:rsid w:val="00412719"/>
    <w:rsid w:val="00412767"/>
    <w:rsid w:val="00412E11"/>
    <w:rsid w:val="004130D3"/>
    <w:rsid w:val="0041335D"/>
    <w:rsid w:val="004135B9"/>
    <w:rsid w:val="004139BF"/>
    <w:rsid w:val="00413A54"/>
    <w:rsid w:val="00413B7F"/>
    <w:rsid w:val="004144B2"/>
    <w:rsid w:val="004150A8"/>
    <w:rsid w:val="00415436"/>
    <w:rsid w:val="004156A6"/>
    <w:rsid w:val="00415BFF"/>
    <w:rsid w:val="00415D9F"/>
    <w:rsid w:val="00416363"/>
    <w:rsid w:val="004168FA"/>
    <w:rsid w:val="00416D82"/>
    <w:rsid w:val="0041730D"/>
    <w:rsid w:val="004178C8"/>
    <w:rsid w:val="00417B54"/>
    <w:rsid w:val="00420634"/>
    <w:rsid w:val="004209BF"/>
    <w:rsid w:val="00420E4D"/>
    <w:rsid w:val="004211A6"/>
    <w:rsid w:val="004212FA"/>
    <w:rsid w:val="00421351"/>
    <w:rsid w:val="004214D3"/>
    <w:rsid w:val="00421C2E"/>
    <w:rsid w:val="00421E41"/>
    <w:rsid w:val="00421EDB"/>
    <w:rsid w:val="00421F85"/>
    <w:rsid w:val="004220EA"/>
    <w:rsid w:val="0042247C"/>
    <w:rsid w:val="004226FF"/>
    <w:rsid w:val="00422FA8"/>
    <w:rsid w:val="00423CD4"/>
    <w:rsid w:val="00423D38"/>
    <w:rsid w:val="00423D4A"/>
    <w:rsid w:val="00423DEB"/>
    <w:rsid w:val="00424311"/>
    <w:rsid w:val="0042434A"/>
    <w:rsid w:val="00424D12"/>
    <w:rsid w:val="00424D6D"/>
    <w:rsid w:val="00425C66"/>
    <w:rsid w:val="00425D93"/>
    <w:rsid w:val="00425F7C"/>
    <w:rsid w:val="00425FA2"/>
    <w:rsid w:val="00426479"/>
    <w:rsid w:val="00426A7E"/>
    <w:rsid w:val="00426AD3"/>
    <w:rsid w:val="00426BA0"/>
    <w:rsid w:val="00426D61"/>
    <w:rsid w:val="00426F92"/>
    <w:rsid w:val="00426FA0"/>
    <w:rsid w:val="004270F5"/>
    <w:rsid w:val="0042775C"/>
    <w:rsid w:val="00427788"/>
    <w:rsid w:val="004279CB"/>
    <w:rsid w:val="00427AFB"/>
    <w:rsid w:val="00427FB5"/>
    <w:rsid w:val="004307A6"/>
    <w:rsid w:val="004307B3"/>
    <w:rsid w:val="00430A4E"/>
    <w:rsid w:val="00430D49"/>
    <w:rsid w:val="00431215"/>
    <w:rsid w:val="004312DA"/>
    <w:rsid w:val="00431312"/>
    <w:rsid w:val="0043159B"/>
    <w:rsid w:val="0043173B"/>
    <w:rsid w:val="004318B5"/>
    <w:rsid w:val="00431B24"/>
    <w:rsid w:val="0043203E"/>
    <w:rsid w:val="00432391"/>
    <w:rsid w:val="00432545"/>
    <w:rsid w:val="004325A8"/>
    <w:rsid w:val="00432982"/>
    <w:rsid w:val="00432B5D"/>
    <w:rsid w:val="00433021"/>
    <w:rsid w:val="0043305A"/>
    <w:rsid w:val="004335BA"/>
    <w:rsid w:val="00434574"/>
    <w:rsid w:val="00434865"/>
    <w:rsid w:val="00434946"/>
    <w:rsid w:val="00434B57"/>
    <w:rsid w:val="00434EC3"/>
    <w:rsid w:val="00435383"/>
    <w:rsid w:val="004355A1"/>
    <w:rsid w:val="00435799"/>
    <w:rsid w:val="00435CE2"/>
    <w:rsid w:val="00435D62"/>
    <w:rsid w:val="0043611B"/>
    <w:rsid w:val="00436156"/>
    <w:rsid w:val="0043625C"/>
    <w:rsid w:val="00436276"/>
    <w:rsid w:val="0043643F"/>
    <w:rsid w:val="0043666A"/>
    <w:rsid w:val="00436788"/>
    <w:rsid w:val="00437189"/>
    <w:rsid w:val="00437446"/>
    <w:rsid w:val="00437751"/>
    <w:rsid w:val="00437A38"/>
    <w:rsid w:val="0044021C"/>
    <w:rsid w:val="00440330"/>
    <w:rsid w:val="0044072F"/>
    <w:rsid w:val="00440C24"/>
    <w:rsid w:val="00440D04"/>
    <w:rsid w:val="004417DA"/>
    <w:rsid w:val="00441C2D"/>
    <w:rsid w:val="00441C70"/>
    <w:rsid w:val="00442432"/>
    <w:rsid w:val="0044244A"/>
    <w:rsid w:val="004424A7"/>
    <w:rsid w:val="00442508"/>
    <w:rsid w:val="004432FC"/>
    <w:rsid w:val="00443793"/>
    <w:rsid w:val="00443A03"/>
    <w:rsid w:val="00443DC3"/>
    <w:rsid w:val="00443E4C"/>
    <w:rsid w:val="00444681"/>
    <w:rsid w:val="00444C75"/>
    <w:rsid w:val="00444C80"/>
    <w:rsid w:val="00444D6D"/>
    <w:rsid w:val="00444ED3"/>
    <w:rsid w:val="00444EF8"/>
    <w:rsid w:val="00445046"/>
    <w:rsid w:val="00445B54"/>
    <w:rsid w:val="00445F62"/>
    <w:rsid w:val="00445FC3"/>
    <w:rsid w:val="00446169"/>
    <w:rsid w:val="00446268"/>
    <w:rsid w:val="00446F79"/>
    <w:rsid w:val="004471BC"/>
    <w:rsid w:val="004472C6"/>
    <w:rsid w:val="00447BC2"/>
    <w:rsid w:val="00450572"/>
    <w:rsid w:val="00450597"/>
    <w:rsid w:val="0045065B"/>
    <w:rsid w:val="0045088D"/>
    <w:rsid w:val="00450B15"/>
    <w:rsid w:val="00450C37"/>
    <w:rsid w:val="00451283"/>
    <w:rsid w:val="0045188A"/>
    <w:rsid w:val="00451A90"/>
    <w:rsid w:val="00451CFC"/>
    <w:rsid w:val="00452339"/>
    <w:rsid w:val="004523D0"/>
    <w:rsid w:val="0045255F"/>
    <w:rsid w:val="00452DFD"/>
    <w:rsid w:val="004532FF"/>
    <w:rsid w:val="00453967"/>
    <w:rsid w:val="00453F72"/>
    <w:rsid w:val="0045405A"/>
    <w:rsid w:val="004548A7"/>
    <w:rsid w:val="00454950"/>
    <w:rsid w:val="00454CD0"/>
    <w:rsid w:val="00454D6F"/>
    <w:rsid w:val="00455AEC"/>
    <w:rsid w:val="00456176"/>
    <w:rsid w:val="00456388"/>
    <w:rsid w:val="004563C1"/>
    <w:rsid w:val="0045641D"/>
    <w:rsid w:val="00456D03"/>
    <w:rsid w:val="004570B2"/>
    <w:rsid w:val="00457AC2"/>
    <w:rsid w:val="00457C7F"/>
    <w:rsid w:val="00457CA5"/>
    <w:rsid w:val="00457D26"/>
    <w:rsid w:val="004603A6"/>
    <w:rsid w:val="00460B82"/>
    <w:rsid w:val="0046126C"/>
    <w:rsid w:val="00461391"/>
    <w:rsid w:val="0046154B"/>
    <w:rsid w:val="0046194F"/>
    <w:rsid w:val="004619D2"/>
    <w:rsid w:val="00461C42"/>
    <w:rsid w:val="00462C5D"/>
    <w:rsid w:val="00462CEC"/>
    <w:rsid w:val="00462E0D"/>
    <w:rsid w:val="004633A9"/>
    <w:rsid w:val="004634C2"/>
    <w:rsid w:val="00463C92"/>
    <w:rsid w:val="004644DF"/>
    <w:rsid w:val="00464B02"/>
    <w:rsid w:val="004651F9"/>
    <w:rsid w:val="00465429"/>
    <w:rsid w:val="00465766"/>
    <w:rsid w:val="004657A0"/>
    <w:rsid w:val="00465AC7"/>
    <w:rsid w:val="0046620A"/>
    <w:rsid w:val="00466286"/>
    <w:rsid w:val="004663E8"/>
    <w:rsid w:val="0046648D"/>
    <w:rsid w:val="0046648F"/>
    <w:rsid w:val="004667DC"/>
    <w:rsid w:val="0046742D"/>
    <w:rsid w:val="0046747D"/>
    <w:rsid w:val="0046764E"/>
    <w:rsid w:val="0046773F"/>
    <w:rsid w:val="004678B6"/>
    <w:rsid w:val="00467CD9"/>
    <w:rsid w:val="0047002C"/>
    <w:rsid w:val="00470039"/>
    <w:rsid w:val="00470062"/>
    <w:rsid w:val="00470269"/>
    <w:rsid w:val="004705E5"/>
    <w:rsid w:val="004705F5"/>
    <w:rsid w:val="0047075D"/>
    <w:rsid w:val="0047077A"/>
    <w:rsid w:val="00470A4E"/>
    <w:rsid w:val="00470C2F"/>
    <w:rsid w:val="00471035"/>
    <w:rsid w:val="004714E5"/>
    <w:rsid w:val="00471710"/>
    <w:rsid w:val="004719B8"/>
    <w:rsid w:val="00471B22"/>
    <w:rsid w:val="00471B77"/>
    <w:rsid w:val="00471FB4"/>
    <w:rsid w:val="00471FEB"/>
    <w:rsid w:val="004720A1"/>
    <w:rsid w:val="00472119"/>
    <w:rsid w:val="00472254"/>
    <w:rsid w:val="0047266D"/>
    <w:rsid w:val="00472A0F"/>
    <w:rsid w:val="00472A5E"/>
    <w:rsid w:val="00472B8D"/>
    <w:rsid w:val="004731DB"/>
    <w:rsid w:val="004733D3"/>
    <w:rsid w:val="004735B5"/>
    <w:rsid w:val="00473610"/>
    <w:rsid w:val="00473614"/>
    <w:rsid w:val="00473928"/>
    <w:rsid w:val="004739EF"/>
    <w:rsid w:val="00473B03"/>
    <w:rsid w:val="00473E9D"/>
    <w:rsid w:val="0047400F"/>
    <w:rsid w:val="0047424D"/>
    <w:rsid w:val="004744C5"/>
    <w:rsid w:val="0047457E"/>
    <w:rsid w:val="004746F8"/>
    <w:rsid w:val="0047497A"/>
    <w:rsid w:val="00474BE5"/>
    <w:rsid w:val="00474FB5"/>
    <w:rsid w:val="00475227"/>
    <w:rsid w:val="0047542D"/>
    <w:rsid w:val="004756D6"/>
    <w:rsid w:val="00475729"/>
    <w:rsid w:val="004758E0"/>
    <w:rsid w:val="00475CC3"/>
    <w:rsid w:val="00475F73"/>
    <w:rsid w:val="004765B2"/>
    <w:rsid w:val="0047670D"/>
    <w:rsid w:val="00476853"/>
    <w:rsid w:val="004769EB"/>
    <w:rsid w:val="00476F52"/>
    <w:rsid w:val="00477452"/>
    <w:rsid w:val="00477A55"/>
    <w:rsid w:val="00477A83"/>
    <w:rsid w:val="00480548"/>
    <w:rsid w:val="00480611"/>
    <w:rsid w:val="00480A7D"/>
    <w:rsid w:val="00481215"/>
    <w:rsid w:val="00481269"/>
    <w:rsid w:val="00481B00"/>
    <w:rsid w:val="0048298A"/>
    <w:rsid w:val="00482ED1"/>
    <w:rsid w:val="00483060"/>
    <w:rsid w:val="004836CB"/>
    <w:rsid w:val="00483872"/>
    <w:rsid w:val="00483938"/>
    <w:rsid w:val="00483DF5"/>
    <w:rsid w:val="00483FCC"/>
    <w:rsid w:val="0048439D"/>
    <w:rsid w:val="004844DD"/>
    <w:rsid w:val="00484AE3"/>
    <w:rsid w:val="0048505D"/>
    <w:rsid w:val="00485383"/>
    <w:rsid w:val="0048556B"/>
    <w:rsid w:val="00485700"/>
    <w:rsid w:val="00485713"/>
    <w:rsid w:val="004857E8"/>
    <w:rsid w:val="00485800"/>
    <w:rsid w:val="00485973"/>
    <w:rsid w:val="00485B3B"/>
    <w:rsid w:val="00485B91"/>
    <w:rsid w:val="00485C46"/>
    <w:rsid w:val="00485D8C"/>
    <w:rsid w:val="00485E69"/>
    <w:rsid w:val="00485E83"/>
    <w:rsid w:val="00485F0F"/>
    <w:rsid w:val="0048617B"/>
    <w:rsid w:val="004861A7"/>
    <w:rsid w:val="00487166"/>
    <w:rsid w:val="004872D5"/>
    <w:rsid w:val="00487468"/>
    <w:rsid w:val="0048787B"/>
    <w:rsid w:val="00487C50"/>
    <w:rsid w:val="00487E45"/>
    <w:rsid w:val="00487FBD"/>
    <w:rsid w:val="004906AF"/>
    <w:rsid w:val="00490B38"/>
    <w:rsid w:val="00490B4D"/>
    <w:rsid w:val="00490C00"/>
    <w:rsid w:val="00490E5F"/>
    <w:rsid w:val="0049103D"/>
    <w:rsid w:val="0049133F"/>
    <w:rsid w:val="0049147B"/>
    <w:rsid w:val="0049192C"/>
    <w:rsid w:val="00491978"/>
    <w:rsid w:val="00492275"/>
    <w:rsid w:val="00492397"/>
    <w:rsid w:val="0049298A"/>
    <w:rsid w:val="00493B7A"/>
    <w:rsid w:val="00493BF2"/>
    <w:rsid w:val="00493F80"/>
    <w:rsid w:val="00494844"/>
    <w:rsid w:val="00494D28"/>
    <w:rsid w:val="00494F9B"/>
    <w:rsid w:val="0049539D"/>
    <w:rsid w:val="004955A7"/>
    <w:rsid w:val="004957F7"/>
    <w:rsid w:val="00495924"/>
    <w:rsid w:val="00495B3B"/>
    <w:rsid w:val="004960AB"/>
    <w:rsid w:val="00496196"/>
    <w:rsid w:val="0049634C"/>
    <w:rsid w:val="004963A5"/>
    <w:rsid w:val="00496454"/>
    <w:rsid w:val="0049693C"/>
    <w:rsid w:val="00496A16"/>
    <w:rsid w:val="00496C7F"/>
    <w:rsid w:val="004976E4"/>
    <w:rsid w:val="00497B2C"/>
    <w:rsid w:val="00497D20"/>
    <w:rsid w:val="00497EB5"/>
    <w:rsid w:val="004A0321"/>
    <w:rsid w:val="004A0420"/>
    <w:rsid w:val="004A0AEA"/>
    <w:rsid w:val="004A0C30"/>
    <w:rsid w:val="004A1048"/>
    <w:rsid w:val="004A1DB7"/>
    <w:rsid w:val="004A1DDD"/>
    <w:rsid w:val="004A23B4"/>
    <w:rsid w:val="004A24ED"/>
    <w:rsid w:val="004A2CC8"/>
    <w:rsid w:val="004A2F53"/>
    <w:rsid w:val="004A3105"/>
    <w:rsid w:val="004A32C2"/>
    <w:rsid w:val="004A33BC"/>
    <w:rsid w:val="004A3499"/>
    <w:rsid w:val="004A3A01"/>
    <w:rsid w:val="004A3A40"/>
    <w:rsid w:val="004A3CAD"/>
    <w:rsid w:val="004A3F51"/>
    <w:rsid w:val="004A4102"/>
    <w:rsid w:val="004A44BC"/>
    <w:rsid w:val="004A4638"/>
    <w:rsid w:val="004A4800"/>
    <w:rsid w:val="004A4871"/>
    <w:rsid w:val="004A48B3"/>
    <w:rsid w:val="004A4AFE"/>
    <w:rsid w:val="004A4D17"/>
    <w:rsid w:val="004A4F42"/>
    <w:rsid w:val="004A5021"/>
    <w:rsid w:val="004A510B"/>
    <w:rsid w:val="004A531E"/>
    <w:rsid w:val="004A5426"/>
    <w:rsid w:val="004A550A"/>
    <w:rsid w:val="004A5F8F"/>
    <w:rsid w:val="004A60D4"/>
    <w:rsid w:val="004A64EE"/>
    <w:rsid w:val="004A651E"/>
    <w:rsid w:val="004A668F"/>
    <w:rsid w:val="004A6B00"/>
    <w:rsid w:val="004A745C"/>
    <w:rsid w:val="004A75DC"/>
    <w:rsid w:val="004A7AA8"/>
    <w:rsid w:val="004B0252"/>
    <w:rsid w:val="004B0349"/>
    <w:rsid w:val="004B0D97"/>
    <w:rsid w:val="004B0E48"/>
    <w:rsid w:val="004B109F"/>
    <w:rsid w:val="004B1111"/>
    <w:rsid w:val="004B12E5"/>
    <w:rsid w:val="004B1620"/>
    <w:rsid w:val="004B18FA"/>
    <w:rsid w:val="004B1953"/>
    <w:rsid w:val="004B1B83"/>
    <w:rsid w:val="004B2139"/>
    <w:rsid w:val="004B27E1"/>
    <w:rsid w:val="004B2893"/>
    <w:rsid w:val="004B345C"/>
    <w:rsid w:val="004B3B93"/>
    <w:rsid w:val="004B483C"/>
    <w:rsid w:val="004B4A45"/>
    <w:rsid w:val="004B4B74"/>
    <w:rsid w:val="004B5DEB"/>
    <w:rsid w:val="004B5F5B"/>
    <w:rsid w:val="004B683A"/>
    <w:rsid w:val="004B688D"/>
    <w:rsid w:val="004B6AA6"/>
    <w:rsid w:val="004B6C97"/>
    <w:rsid w:val="004B6E16"/>
    <w:rsid w:val="004B717A"/>
    <w:rsid w:val="004B765F"/>
    <w:rsid w:val="004B7708"/>
    <w:rsid w:val="004B7863"/>
    <w:rsid w:val="004C0220"/>
    <w:rsid w:val="004C037D"/>
    <w:rsid w:val="004C0557"/>
    <w:rsid w:val="004C0603"/>
    <w:rsid w:val="004C0636"/>
    <w:rsid w:val="004C070B"/>
    <w:rsid w:val="004C0779"/>
    <w:rsid w:val="004C081F"/>
    <w:rsid w:val="004C0856"/>
    <w:rsid w:val="004C0AC0"/>
    <w:rsid w:val="004C1145"/>
    <w:rsid w:val="004C146F"/>
    <w:rsid w:val="004C14AE"/>
    <w:rsid w:val="004C1835"/>
    <w:rsid w:val="004C1A30"/>
    <w:rsid w:val="004C201C"/>
    <w:rsid w:val="004C2167"/>
    <w:rsid w:val="004C26A0"/>
    <w:rsid w:val="004C2747"/>
    <w:rsid w:val="004C2FE9"/>
    <w:rsid w:val="004C3DDB"/>
    <w:rsid w:val="004C3FC6"/>
    <w:rsid w:val="004C43F7"/>
    <w:rsid w:val="004C4647"/>
    <w:rsid w:val="004C4B5E"/>
    <w:rsid w:val="004C4CB2"/>
    <w:rsid w:val="004C4FCA"/>
    <w:rsid w:val="004C558B"/>
    <w:rsid w:val="004C5913"/>
    <w:rsid w:val="004C5A26"/>
    <w:rsid w:val="004C5D6B"/>
    <w:rsid w:val="004C5EA7"/>
    <w:rsid w:val="004C6042"/>
    <w:rsid w:val="004C60C2"/>
    <w:rsid w:val="004C6123"/>
    <w:rsid w:val="004C624B"/>
    <w:rsid w:val="004C691D"/>
    <w:rsid w:val="004C6B73"/>
    <w:rsid w:val="004C70C5"/>
    <w:rsid w:val="004C72F0"/>
    <w:rsid w:val="004C74A6"/>
    <w:rsid w:val="004C75BE"/>
    <w:rsid w:val="004C7644"/>
    <w:rsid w:val="004C7834"/>
    <w:rsid w:val="004C7FED"/>
    <w:rsid w:val="004D0460"/>
    <w:rsid w:val="004D0644"/>
    <w:rsid w:val="004D08B8"/>
    <w:rsid w:val="004D0E1B"/>
    <w:rsid w:val="004D110B"/>
    <w:rsid w:val="004D11C3"/>
    <w:rsid w:val="004D1218"/>
    <w:rsid w:val="004D14CA"/>
    <w:rsid w:val="004D15C1"/>
    <w:rsid w:val="004D1B4D"/>
    <w:rsid w:val="004D1E12"/>
    <w:rsid w:val="004D23AF"/>
    <w:rsid w:val="004D23C0"/>
    <w:rsid w:val="004D2460"/>
    <w:rsid w:val="004D252F"/>
    <w:rsid w:val="004D26A8"/>
    <w:rsid w:val="004D28DC"/>
    <w:rsid w:val="004D2BC2"/>
    <w:rsid w:val="004D2D31"/>
    <w:rsid w:val="004D33B2"/>
    <w:rsid w:val="004D3C06"/>
    <w:rsid w:val="004D3EE9"/>
    <w:rsid w:val="004D4104"/>
    <w:rsid w:val="004D48AE"/>
    <w:rsid w:val="004D4AAF"/>
    <w:rsid w:val="004D4AC5"/>
    <w:rsid w:val="004D4D15"/>
    <w:rsid w:val="004D5142"/>
    <w:rsid w:val="004D566C"/>
    <w:rsid w:val="004D5E96"/>
    <w:rsid w:val="004D60B4"/>
    <w:rsid w:val="004D612E"/>
    <w:rsid w:val="004D66E8"/>
    <w:rsid w:val="004D6751"/>
    <w:rsid w:val="004D697C"/>
    <w:rsid w:val="004D6CF5"/>
    <w:rsid w:val="004D7017"/>
    <w:rsid w:val="004D7AC9"/>
    <w:rsid w:val="004D7C3A"/>
    <w:rsid w:val="004D7D14"/>
    <w:rsid w:val="004E007B"/>
    <w:rsid w:val="004E00F9"/>
    <w:rsid w:val="004E01BF"/>
    <w:rsid w:val="004E0C17"/>
    <w:rsid w:val="004E135B"/>
    <w:rsid w:val="004E13FA"/>
    <w:rsid w:val="004E1D35"/>
    <w:rsid w:val="004E1DB9"/>
    <w:rsid w:val="004E1E3F"/>
    <w:rsid w:val="004E21EB"/>
    <w:rsid w:val="004E23D4"/>
    <w:rsid w:val="004E281E"/>
    <w:rsid w:val="004E2BAE"/>
    <w:rsid w:val="004E2EE3"/>
    <w:rsid w:val="004E323D"/>
    <w:rsid w:val="004E32BE"/>
    <w:rsid w:val="004E34FB"/>
    <w:rsid w:val="004E3A68"/>
    <w:rsid w:val="004E3EE7"/>
    <w:rsid w:val="004E4175"/>
    <w:rsid w:val="004E4A4E"/>
    <w:rsid w:val="004E4DA1"/>
    <w:rsid w:val="004E4F52"/>
    <w:rsid w:val="004E4FFC"/>
    <w:rsid w:val="004E5056"/>
    <w:rsid w:val="004E58DA"/>
    <w:rsid w:val="004E5966"/>
    <w:rsid w:val="004E5A79"/>
    <w:rsid w:val="004E5B18"/>
    <w:rsid w:val="004E5E5A"/>
    <w:rsid w:val="004E5F35"/>
    <w:rsid w:val="004E6065"/>
    <w:rsid w:val="004E61FA"/>
    <w:rsid w:val="004E62AF"/>
    <w:rsid w:val="004E66C6"/>
    <w:rsid w:val="004E67CE"/>
    <w:rsid w:val="004E6863"/>
    <w:rsid w:val="004E6F41"/>
    <w:rsid w:val="004E7214"/>
    <w:rsid w:val="004E748F"/>
    <w:rsid w:val="004E780B"/>
    <w:rsid w:val="004E7EC6"/>
    <w:rsid w:val="004E7FCA"/>
    <w:rsid w:val="004F0561"/>
    <w:rsid w:val="004F063E"/>
    <w:rsid w:val="004F0C15"/>
    <w:rsid w:val="004F1259"/>
    <w:rsid w:val="004F1299"/>
    <w:rsid w:val="004F18A3"/>
    <w:rsid w:val="004F1E5F"/>
    <w:rsid w:val="004F1E88"/>
    <w:rsid w:val="004F25A0"/>
    <w:rsid w:val="004F25CC"/>
    <w:rsid w:val="004F27AC"/>
    <w:rsid w:val="004F29C6"/>
    <w:rsid w:val="004F2A3F"/>
    <w:rsid w:val="004F3039"/>
    <w:rsid w:val="004F320C"/>
    <w:rsid w:val="004F3689"/>
    <w:rsid w:val="004F3B91"/>
    <w:rsid w:val="004F3BA1"/>
    <w:rsid w:val="004F3FDB"/>
    <w:rsid w:val="004F435A"/>
    <w:rsid w:val="004F44DF"/>
    <w:rsid w:val="004F4A2D"/>
    <w:rsid w:val="004F4F87"/>
    <w:rsid w:val="004F51FA"/>
    <w:rsid w:val="004F5883"/>
    <w:rsid w:val="004F6120"/>
    <w:rsid w:val="004F613D"/>
    <w:rsid w:val="004F619B"/>
    <w:rsid w:val="004F6613"/>
    <w:rsid w:val="004F7534"/>
    <w:rsid w:val="004F7A79"/>
    <w:rsid w:val="004F7B06"/>
    <w:rsid w:val="005001FD"/>
    <w:rsid w:val="00500434"/>
    <w:rsid w:val="00500CD5"/>
    <w:rsid w:val="00500CDB"/>
    <w:rsid w:val="00500D7A"/>
    <w:rsid w:val="00501257"/>
    <w:rsid w:val="0050162B"/>
    <w:rsid w:val="00501987"/>
    <w:rsid w:val="005019FC"/>
    <w:rsid w:val="00501AF1"/>
    <w:rsid w:val="00501CB2"/>
    <w:rsid w:val="00501E9C"/>
    <w:rsid w:val="00501EAA"/>
    <w:rsid w:val="00501F74"/>
    <w:rsid w:val="00503246"/>
    <w:rsid w:val="005035AA"/>
    <w:rsid w:val="005038FA"/>
    <w:rsid w:val="0050419E"/>
    <w:rsid w:val="005043A8"/>
    <w:rsid w:val="005045F9"/>
    <w:rsid w:val="0050470B"/>
    <w:rsid w:val="00505025"/>
    <w:rsid w:val="00505645"/>
    <w:rsid w:val="00505AEB"/>
    <w:rsid w:val="005062D9"/>
    <w:rsid w:val="005065B9"/>
    <w:rsid w:val="00506C33"/>
    <w:rsid w:val="005073E0"/>
    <w:rsid w:val="00507583"/>
    <w:rsid w:val="00507936"/>
    <w:rsid w:val="00507E01"/>
    <w:rsid w:val="00507E74"/>
    <w:rsid w:val="00507FAF"/>
    <w:rsid w:val="00510069"/>
    <w:rsid w:val="005109FF"/>
    <w:rsid w:val="00510A9E"/>
    <w:rsid w:val="00510C35"/>
    <w:rsid w:val="00510C49"/>
    <w:rsid w:val="00510D1D"/>
    <w:rsid w:val="005119B8"/>
    <w:rsid w:val="00511A04"/>
    <w:rsid w:val="00511A75"/>
    <w:rsid w:val="00511A7C"/>
    <w:rsid w:val="00511E9B"/>
    <w:rsid w:val="00512067"/>
    <w:rsid w:val="005120DC"/>
    <w:rsid w:val="00512486"/>
    <w:rsid w:val="005124C6"/>
    <w:rsid w:val="00512881"/>
    <w:rsid w:val="00512AFE"/>
    <w:rsid w:val="00513084"/>
    <w:rsid w:val="00513097"/>
    <w:rsid w:val="00513FBF"/>
    <w:rsid w:val="00514275"/>
    <w:rsid w:val="005146E2"/>
    <w:rsid w:val="00514C5C"/>
    <w:rsid w:val="00514ED4"/>
    <w:rsid w:val="00515033"/>
    <w:rsid w:val="005152BC"/>
    <w:rsid w:val="0051557F"/>
    <w:rsid w:val="00515590"/>
    <w:rsid w:val="00515C98"/>
    <w:rsid w:val="00516048"/>
    <w:rsid w:val="00516257"/>
    <w:rsid w:val="0051634D"/>
    <w:rsid w:val="005166D8"/>
    <w:rsid w:val="00516819"/>
    <w:rsid w:val="00516B5A"/>
    <w:rsid w:val="00517126"/>
    <w:rsid w:val="00517354"/>
    <w:rsid w:val="00517B8C"/>
    <w:rsid w:val="00517BE9"/>
    <w:rsid w:val="00517D62"/>
    <w:rsid w:val="00517E98"/>
    <w:rsid w:val="005200CD"/>
    <w:rsid w:val="005203B9"/>
    <w:rsid w:val="00520469"/>
    <w:rsid w:val="0052057E"/>
    <w:rsid w:val="00520D27"/>
    <w:rsid w:val="00520D9D"/>
    <w:rsid w:val="00520F85"/>
    <w:rsid w:val="00521017"/>
    <w:rsid w:val="0052148C"/>
    <w:rsid w:val="00521ACE"/>
    <w:rsid w:val="00521F4A"/>
    <w:rsid w:val="00522154"/>
    <w:rsid w:val="005221C6"/>
    <w:rsid w:val="0052221B"/>
    <w:rsid w:val="0052299E"/>
    <w:rsid w:val="00522A31"/>
    <w:rsid w:val="00522DF4"/>
    <w:rsid w:val="00522EBA"/>
    <w:rsid w:val="00522FA6"/>
    <w:rsid w:val="00522FC2"/>
    <w:rsid w:val="00523204"/>
    <w:rsid w:val="00523654"/>
    <w:rsid w:val="005239BA"/>
    <w:rsid w:val="00523A78"/>
    <w:rsid w:val="00523E1E"/>
    <w:rsid w:val="00523F93"/>
    <w:rsid w:val="005240BF"/>
    <w:rsid w:val="00524A3E"/>
    <w:rsid w:val="00524BA6"/>
    <w:rsid w:val="00524BEF"/>
    <w:rsid w:val="00524DCD"/>
    <w:rsid w:val="00524F9B"/>
    <w:rsid w:val="00525326"/>
    <w:rsid w:val="005253EA"/>
    <w:rsid w:val="00525449"/>
    <w:rsid w:val="00525AB9"/>
    <w:rsid w:val="0052662E"/>
    <w:rsid w:val="00526AF9"/>
    <w:rsid w:val="00526CDE"/>
    <w:rsid w:val="00526ECB"/>
    <w:rsid w:val="00527156"/>
    <w:rsid w:val="00527A43"/>
    <w:rsid w:val="0053018A"/>
    <w:rsid w:val="0053021E"/>
    <w:rsid w:val="00530314"/>
    <w:rsid w:val="0053037D"/>
    <w:rsid w:val="005304E5"/>
    <w:rsid w:val="0053055F"/>
    <w:rsid w:val="00530582"/>
    <w:rsid w:val="005309D5"/>
    <w:rsid w:val="00530A68"/>
    <w:rsid w:val="00530B82"/>
    <w:rsid w:val="00530FB1"/>
    <w:rsid w:val="00531710"/>
    <w:rsid w:val="00531719"/>
    <w:rsid w:val="005320B6"/>
    <w:rsid w:val="00532623"/>
    <w:rsid w:val="00532743"/>
    <w:rsid w:val="00532A28"/>
    <w:rsid w:val="00532B23"/>
    <w:rsid w:val="00532E2E"/>
    <w:rsid w:val="005335F6"/>
    <w:rsid w:val="0053368E"/>
    <w:rsid w:val="00533CF2"/>
    <w:rsid w:val="005343D0"/>
    <w:rsid w:val="00534745"/>
    <w:rsid w:val="00534795"/>
    <w:rsid w:val="00534911"/>
    <w:rsid w:val="00534DCF"/>
    <w:rsid w:val="00534E7D"/>
    <w:rsid w:val="00534EBE"/>
    <w:rsid w:val="005350C9"/>
    <w:rsid w:val="005351A6"/>
    <w:rsid w:val="00535235"/>
    <w:rsid w:val="0053559B"/>
    <w:rsid w:val="00536010"/>
    <w:rsid w:val="00536575"/>
    <w:rsid w:val="00536B6C"/>
    <w:rsid w:val="00536BAD"/>
    <w:rsid w:val="00536D10"/>
    <w:rsid w:val="00536FA3"/>
    <w:rsid w:val="005377A1"/>
    <w:rsid w:val="00540243"/>
    <w:rsid w:val="005405AD"/>
    <w:rsid w:val="00540685"/>
    <w:rsid w:val="005408A1"/>
    <w:rsid w:val="00540B94"/>
    <w:rsid w:val="0054110F"/>
    <w:rsid w:val="00541239"/>
    <w:rsid w:val="00541304"/>
    <w:rsid w:val="00541505"/>
    <w:rsid w:val="00541A0C"/>
    <w:rsid w:val="00541AF1"/>
    <w:rsid w:val="00541B03"/>
    <w:rsid w:val="00541D8F"/>
    <w:rsid w:val="00542186"/>
    <w:rsid w:val="00542188"/>
    <w:rsid w:val="005425CA"/>
    <w:rsid w:val="00542743"/>
    <w:rsid w:val="00542A3D"/>
    <w:rsid w:val="005433DB"/>
    <w:rsid w:val="00543C58"/>
    <w:rsid w:val="00544555"/>
    <w:rsid w:val="00544D4A"/>
    <w:rsid w:val="00544E01"/>
    <w:rsid w:val="00544EE0"/>
    <w:rsid w:val="005454F7"/>
    <w:rsid w:val="00545506"/>
    <w:rsid w:val="00545869"/>
    <w:rsid w:val="005459A3"/>
    <w:rsid w:val="005459C8"/>
    <w:rsid w:val="00545D24"/>
    <w:rsid w:val="00545F6F"/>
    <w:rsid w:val="005465FB"/>
    <w:rsid w:val="00546AC8"/>
    <w:rsid w:val="00546DEA"/>
    <w:rsid w:val="00547C1C"/>
    <w:rsid w:val="00547D93"/>
    <w:rsid w:val="00550078"/>
    <w:rsid w:val="0055047D"/>
    <w:rsid w:val="0055057C"/>
    <w:rsid w:val="005505F6"/>
    <w:rsid w:val="00550606"/>
    <w:rsid w:val="0055080D"/>
    <w:rsid w:val="00550A11"/>
    <w:rsid w:val="00550AA9"/>
    <w:rsid w:val="00550CCA"/>
    <w:rsid w:val="00550E33"/>
    <w:rsid w:val="0055113D"/>
    <w:rsid w:val="00551145"/>
    <w:rsid w:val="0055134B"/>
    <w:rsid w:val="00551846"/>
    <w:rsid w:val="005518DB"/>
    <w:rsid w:val="0055227F"/>
    <w:rsid w:val="00552A43"/>
    <w:rsid w:val="00552F10"/>
    <w:rsid w:val="005530B2"/>
    <w:rsid w:val="0055314B"/>
    <w:rsid w:val="00553472"/>
    <w:rsid w:val="005537B6"/>
    <w:rsid w:val="00553B4B"/>
    <w:rsid w:val="00553FEC"/>
    <w:rsid w:val="0055432E"/>
    <w:rsid w:val="00554414"/>
    <w:rsid w:val="00554656"/>
    <w:rsid w:val="00554CCE"/>
    <w:rsid w:val="005555BB"/>
    <w:rsid w:val="005556A2"/>
    <w:rsid w:val="00555750"/>
    <w:rsid w:val="0055581F"/>
    <w:rsid w:val="00555F86"/>
    <w:rsid w:val="00556263"/>
    <w:rsid w:val="00556272"/>
    <w:rsid w:val="00556282"/>
    <w:rsid w:val="005569A0"/>
    <w:rsid w:val="00556CFF"/>
    <w:rsid w:val="00556E18"/>
    <w:rsid w:val="00556FB4"/>
    <w:rsid w:val="005574DC"/>
    <w:rsid w:val="00557535"/>
    <w:rsid w:val="00557EFB"/>
    <w:rsid w:val="00560090"/>
    <w:rsid w:val="00560153"/>
    <w:rsid w:val="005607D6"/>
    <w:rsid w:val="0056083A"/>
    <w:rsid w:val="00560C1C"/>
    <w:rsid w:val="00560EAA"/>
    <w:rsid w:val="00561092"/>
    <w:rsid w:val="005613A6"/>
    <w:rsid w:val="005614C5"/>
    <w:rsid w:val="00561751"/>
    <w:rsid w:val="0056175D"/>
    <w:rsid w:val="00561E19"/>
    <w:rsid w:val="005620D2"/>
    <w:rsid w:val="00562343"/>
    <w:rsid w:val="00562532"/>
    <w:rsid w:val="0056295B"/>
    <w:rsid w:val="00562AAD"/>
    <w:rsid w:val="005632E1"/>
    <w:rsid w:val="005645A4"/>
    <w:rsid w:val="00564609"/>
    <w:rsid w:val="005649B6"/>
    <w:rsid w:val="00564F9C"/>
    <w:rsid w:val="0056509D"/>
    <w:rsid w:val="0056525A"/>
    <w:rsid w:val="00565CA3"/>
    <w:rsid w:val="00565CEE"/>
    <w:rsid w:val="00565F8D"/>
    <w:rsid w:val="005663A0"/>
    <w:rsid w:val="005665F3"/>
    <w:rsid w:val="0056672E"/>
    <w:rsid w:val="00566DD3"/>
    <w:rsid w:val="00566EFB"/>
    <w:rsid w:val="00566F17"/>
    <w:rsid w:val="00566F4A"/>
    <w:rsid w:val="00567086"/>
    <w:rsid w:val="0056709F"/>
    <w:rsid w:val="005674F2"/>
    <w:rsid w:val="0056791D"/>
    <w:rsid w:val="00567A86"/>
    <w:rsid w:val="00567B9C"/>
    <w:rsid w:val="00567E26"/>
    <w:rsid w:val="005701A7"/>
    <w:rsid w:val="00570A93"/>
    <w:rsid w:val="00570B17"/>
    <w:rsid w:val="00570C7D"/>
    <w:rsid w:val="00570D55"/>
    <w:rsid w:val="00570ED1"/>
    <w:rsid w:val="00571A39"/>
    <w:rsid w:val="00572059"/>
    <w:rsid w:val="00572060"/>
    <w:rsid w:val="00572078"/>
    <w:rsid w:val="005725A6"/>
    <w:rsid w:val="00572793"/>
    <w:rsid w:val="005729F7"/>
    <w:rsid w:val="00572B47"/>
    <w:rsid w:val="0057308C"/>
    <w:rsid w:val="00573279"/>
    <w:rsid w:val="005735BE"/>
    <w:rsid w:val="00573BFE"/>
    <w:rsid w:val="00573E33"/>
    <w:rsid w:val="0057424D"/>
    <w:rsid w:val="005742E7"/>
    <w:rsid w:val="00574478"/>
    <w:rsid w:val="005745D0"/>
    <w:rsid w:val="00574744"/>
    <w:rsid w:val="005749F7"/>
    <w:rsid w:val="00574B1D"/>
    <w:rsid w:val="00574CC2"/>
    <w:rsid w:val="0057532D"/>
    <w:rsid w:val="00575592"/>
    <w:rsid w:val="00575800"/>
    <w:rsid w:val="005759A6"/>
    <w:rsid w:val="00575A92"/>
    <w:rsid w:val="00575AFF"/>
    <w:rsid w:val="00575C2F"/>
    <w:rsid w:val="00575DAF"/>
    <w:rsid w:val="0057608F"/>
    <w:rsid w:val="005760C8"/>
    <w:rsid w:val="00576855"/>
    <w:rsid w:val="00576C58"/>
    <w:rsid w:val="00576C60"/>
    <w:rsid w:val="005774B5"/>
    <w:rsid w:val="00577626"/>
    <w:rsid w:val="00577AE8"/>
    <w:rsid w:val="00577FC2"/>
    <w:rsid w:val="00580027"/>
    <w:rsid w:val="00580043"/>
    <w:rsid w:val="0058055A"/>
    <w:rsid w:val="00580787"/>
    <w:rsid w:val="00580D5C"/>
    <w:rsid w:val="00580FB5"/>
    <w:rsid w:val="0058105B"/>
    <w:rsid w:val="0058136F"/>
    <w:rsid w:val="00581AB8"/>
    <w:rsid w:val="00581EA3"/>
    <w:rsid w:val="00582098"/>
    <w:rsid w:val="00582189"/>
    <w:rsid w:val="00582315"/>
    <w:rsid w:val="0058236E"/>
    <w:rsid w:val="005823A0"/>
    <w:rsid w:val="00582447"/>
    <w:rsid w:val="005825F2"/>
    <w:rsid w:val="00582960"/>
    <w:rsid w:val="005834A2"/>
    <w:rsid w:val="005834C8"/>
    <w:rsid w:val="00583625"/>
    <w:rsid w:val="005839F6"/>
    <w:rsid w:val="00583B9B"/>
    <w:rsid w:val="00583D14"/>
    <w:rsid w:val="00583E95"/>
    <w:rsid w:val="00584021"/>
    <w:rsid w:val="0058459E"/>
    <w:rsid w:val="00584F3E"/>
    <w:rsid w:val="00584F5C"/>
    <w:rsid w:val="00585039"/>
    <w:rsid w:val="00585305"/>
    <w:rsid w:val="00585436"/>
    <w:rsid w:val="005854B5"/>
    <w:rsid w:val="00585516"/>
    <w:rsid w:val="0058598F"/>
    <w:rsid w:val="00585CB7"/>
    <w:rsid w:val="00585D86"/>
    <w:rsid w:val="00585F34"/>
    <w:rsid w:val="005865B2"/>
    <w:rsid w:val="0058677F"/>
    <w:rsid w:val="00586BD3"/>
    <w:rsid w:val="0058715A"/>
    <w:rsid w:val="005871EA"/>
    <w:rsid w:val="0058735F"/>
    <w:rsid w:val="00587552"/>
    <w:rsid w:val="00587607"/>
    <w:rsid w:val="005879B2"/>
    <w:rsid w:val="00587B3B"/>
    <w:rsid w:val="00587CE4"/>
    <w:rsid w:val="00587E3B"/>
    <w:rsid w:val="00587F8B"/>
    <w:rsid w:val="005901CE"/>
    <w:rsid w:val="00590294"/>
    <w:rsid w:val="00590BFE"/>
    <w:rsid w:val="00591075"/>
    <w:rsid w:val="00591423"/>
    <w:rsid w:val="0059203F"/>
    <w:rsid w:val="005924F0"/>
    <w:rsid w:val="00592A15"/>
    <w:rsid w:val="00592D00"/>
    <w:rsid w:val="00592DF8"/>
    <w:rsid w:val="0059356F"/>
    <w:rsid w:val="00593A26"/>
    <w:rsid w:val="00593A29"/>
    <w:rsid w:val="00593DF6"/>
    <w:rsid w:val="00593F2F"/>
    <w:rsid w:val="00594758"/>
    <w:rsid w:val="00594BF7"/>
    <w:rsid w:val="00594CE8"/>
    <w:rsid w:val="00594D21"/>
    <w:rsid w:val="00594F95"/>
    <w:rsid w:val="0059541A"/>
    <w:rsid w:val="005959A6"/>
    <w:rsid w:val="00596009"/>
    <w:rsid w:val="0059607D"/>
    <w:rsid w:val="00596374"/>
    <w:rsid w:val="00596382"/>
    <w:rsid w:val="005964D7"/>
    <w:rsid w:val="0059651C"/>
    <w:rsid w:val="00596AE9"/>
    <w:rsid w:val="005970EE"/>
    <w:rsid w:val="005973CB"/>
    <w:rsid w:val="00597626"/>
    <w:rsid w:val="0059771F"/>
    <w:rsid w:val="00597842"/>
    <w:rsid w:val="00597AC8"/>
    <w:rsid w:val="00597AE0"/>
    <w:rsid w:val="00597C23"/>
    <w:rsid w:val="005A0170"/>
    <w:rsid w:val="005A02E7"/>
    <w:rsid w:val="005A0422"/>
    <w:rsid w:val="005A0450"/>
    <w:rsid w:val="005A07E2"/>
    <w:rsid w:val="005A07F7"/>
    <w:rsid w:val="005A117D"/>
    <w:rsid w:val="005A12E1"/>
    <w:rsid w:val="005A1521"/>
    <w:rsid w:val="005A167C"/>
    <w:rsid w:val="005A1D86"/>
    <w:rsid w:val="005A1E59"/>
    <w:rsid w:val="005A2117"/>
    <w:rsid w:val="005A21FE"/>
    <w:rsid w:val="005A2300"/>
    <w:rsid w:val="005A231E"/>
    <w:rsid w:val="005A2936"/>
    <w:rsid w:val="005A29C6"/>
    <w:rsid w:val="005A2B7E"/>
    <w:rsid w:val="005A2D0B"/>
    <w:rsid w:val="005A2F61"/>
    <w:rsid w:val="005A310E"/>
    <w:rsid w:val="005A3201"/>
    <w:rsid w:val="005A320C"/>
    <w:rsid w:val="005A3334"/>
    <w:rsid w:val="005A35D5"/>
    <w:rsid w:val="005A361E"/>
    <w:rsid w:val="005A368A"/>
    <w:rsid w:val="005A3DA7"/>
    <w:rsid w:val="005A4101"/>
    <w:rsid w:val="005A4721"/>
    <w:rsid w:val="005A4AC8"/>
    <w:rsid w:val="005A4E3D"/>
    <w:rsid w:val="005A4F7A"/>
    <w:rsid w:val="005A5F5E"/>
    <w:rsid w:val="005A6489"/>
    <w:rsid w:val="005A6A6C"/>
    <w:rsid w:val="005A6D92"/>
    <w:rsid w:val="005A6DB5"/>
    <w:rsid w:val="005A6FE9"/>
    <w:rsid w:val="005A76AB"/>
    <w:rsid w:val="005A79B8"/>
    <w:rsid w:val="005A79CB"/>
    <w:rsid w:val="005A7C42"/>
    <w:rsid w:val="005A7DD8"/>
    <w:rsid w:val="005A7E44"/>
    <w:rsid w:val="005B0105"/>
    <w:rsid w:val="005B01DB"/>
    <w:rsid w:val="005B03AA"/>
    <w:rsid w:val="005B0486"/>
    <w:rsid w:val="005B08A3"/>
    <w:rsid w:val="005B09EC"/>
    <w:rsid w:val="005B0F3D"/>
    <w:rsid w:val="005B123C"/>
    <w:rsid w:val="005B126C"/>
    <w:rsid w:val="005B1272"/>
    <w:rsid w:val="005B1AB1"/>
    <w:rsid w:val="005B1BF9"/>
    <w:rsid w:val="005B1D2F"/>
    <w:rsid w:val="005B1DE6"/>
    <w:rsid w:val="005B2225"/>
    <w:rsid w:val="005B2F4E"/>
    <w:rsid w:val="005B3595"/>
    <w:rsid w:val="005B359A"/>
    <w:rsid w:val="005B3646"/>
    <w:rsid w:val="005B38F5"/>
    <w:rsid w:val="005B3FB0"/>
    <w:rsid w:val="005B4207"/>
    <w:rsid w:val="005B422F"/>
    <w:rsid w:val="005B424E"/>
    <w:rsid w:val="005B47BB"/>
    <w:rsid w:val="005B4D01"/>
    <w:rsid w:val="005B52DF"/>
    <w:rsid w:val="005B5653"/>
    <w:rsid w:val="005B57A2"/>
    <w:rsid w:val="005B5885"/>
    <w:rsid w:val="005B59B5"/>
    <w:rsid w:val="005B5BB5"/>
    <w:rsid w:val="005B64EE"/>
    <w:rsid w:val="005B69E3"/>
    <w:rsid w:val="005B6EDA"/>
    <w:rsid w:val="005B6FB1"/>
    <w:rsid w:val="005B70C4"/>
    <w:rsid w:val="005B7466"/>
    <w:rsid w:val="005B756D"/>
    <w:rsid w:val="005B767F"/>
    <w:rsid w:val="005B79E6"/>
    <w:rsid w:val="005B7DCB"/>
    <w:rsid w:val="005C043A"/>
    <w:rsid w:val="005C051F"/>
    <w:rsid w:val="005C09FF"/>
    <w:rsid w:val="005C0A6C"/>
    <w:rsid w:val="005C1095"/>
    <w:rsid w:val="005C164A"/>
    <w:rsid w:val="005C16FC"/>
    <w:rsid w:val="005C2331"/>
    <w:rsid w:val="005C25D0"/>
    <w:rsid w:val="005C2779"/>
    <w:rsid w:val="005C2828"/>
    <w:rsid w:val="005C2C19"/>
    <w:rsid w:val="005C2F46"/>
    <w:rsid w:val="005C3134"/>
    <w:rsid w:val="005C31E1"/>
    <w:rsid w:val="005C36EB"/>
    <w:rsid w:val="005C378A"/>
    <w:rsid w:val="005C3FF4"/>
    <w:rsid w:val="005C4172"/>
    <w:rsid w:val="005C44E8"/>
    <w:rsid w:val="005C4E44"/>
    <w:rsid w:val="005C4EED"/>
    <w:rsid w:val="005C53D3"/>
    <w:rsid w:val="005C627C"/>
    <w:rsid w:val="005C62B2"/>
    <w:rsid w:val="005C65B4"/>
    <w:rsid w:val="005C6884"/>
    <w:rsid w:val="005C6BB6"/>
    <w:rsid w:val="005C6C19"/>
    <w:rsid w:val="005C6D1D"/>
    <w:rsid w:val="005C6D1E"/>
    <w:rsid w:val="005C73FB"/>
    <w:rsid w:val="005C7817"/>
    <w:rsid w:val="005C78ED"/>
    <w:rsid w:val="005D0069"/>
    <w:rsid w:val="005D04EE"/>
    <w:rsid w:val="005D05B0"/>
    <w:rsid w:val="005D06A4"/>
    <w:rsid w:val="005D070C"/>
    <w:rsid w:val="005D074D"/>
    <w:rsid w:val="005D09CA"/>
    <w:rsid w:val="005D1599"/>
    <w:rsid w:val="005D1722"/>
    <w:rsid w:val="005D1943"/>
    <w:rsid w:val="005D1D90"/>
    <w:rsid w:val="005D1F78"/>
    <w:rsid w:val="005D215E"/>
    <w:rsid w:val="005D22E4"/>
    <w:rsid w:val="005D24AD"/>
    <w:rsid w:val="005D2816"/>
    <w:rsid w:val="005D292A"/>
    <w:rsid w:val="005D2AD7"/>
    <w:rsid w:val="005D2BAB"/>
    <w:rsid w:val="005D2E84"/>
    <w:rsid w:val="005D2FE9"/>
    <w:rsid w:val="005D3204"/>
    <w:rsid w:val="005D33C1"/>
    <w:rsid w:val="005D352E"/>
    <w:rsid w:val="005D3AFC"/>
    <w:rsid w:val="005D3B00"/>
    <w:rsid w:val="005D3B4D"/>
    <w:rsid w:val="005D3BF2"/>
    <w:rsid w:val="005D3D1E"/>
    <w:rsid w:val="005D469D"/>
    <w:rsid w:val="005D46E0"/>
    <w:rsid w:val="005D471F"/>
    <w:rsid w:val="005D49B3"/>
    <w:rsid w:val="005D4C0E"/>
    <w:rsid w:val="005D4DFF"/>
    <w:rsid w:val="005D584D"/>
    <w:rsid w:val="005D5C84"/>
    <w:rsid w:val="005D5EF6"/>
    <w:rsid w:val="005D5F38"/>
    <w:rsid w:val="005D6476"/>
    <w:rsid w:val="005D6538"/>
    <w:rsid w:val="005D65EE"/>
    <w:rsid w:val="005D664E"/>
    <w:rsid w:val="005D6704"/>
    <w:rsid w:val="005D69C7"/>
    <w:rsid w:val="005D6C4A"/>
    <w:rsid w:val="005D6EE0"/>
    <w:rsid w:val="005D74CE"/>
    <w:rsid w:val="005D7937"/>
    <w:rsid w:val="005D79A1"/>
    <w:rsid w:val="005D7C62"/>
    <w:rsid w:val="005D7D4C"/>
    <w:rsid w:val="005E00CF"/>
    <w:rsid w:val="005E0A80"/>
    <w:rsid w:val="005E0B9D"/>
    <w:rsid w:val="005E1033"/>
    <w:rsid w:val="005E11A2"/>
    <w:rsid w:val="005E1A3B"/>
    <w:rsid w:val="005E1BB2"/>
    <w:rsid w:val="005E1D86"/>
    <w:rsid w:val="005E1FEE"/>
    <w:rsid w:val="005E206E"/>
    <w:rsid w:val="005E20E5"/>
    <w:rsid w:val="005E2123"/>
    <w:rsid w:val="005E2810"/>
    <w:rsid w:val="005E2857"/>
    <w:rsid w:val="005E307D"/>
    <w:rsid w:val="005E3661"/>
    <w:rsid w:val="005E4042"/>
    <w:rsid w:val="005E4089"/>
    <w:rsid w:val="005E4380"/>
    <w:rsid w:val="005E48CE"/>
    <w:rsid w:val="005E4ADD"/>
    <w:rsid w:val="005E4BDB"/>
    <w:rsid w:val="005E4C9D"/>
    <w:rsid w:val="005E57CF"/>
    <w:rsid w:val="005E5E10"/>
    <w:rsid w:val="005E6371"/>
    <w:rsid w:val="005E65EA"/>
    <w:rsid w:val="005E660C"/>
    <w:rsid w:val="005E67B5"/>
    <w:rsid w:val="005E6926"/>
    <w:rsid w:val="005E6DFA"/>
    <w:rsid w:val="005E7165"/>
    <w:rsid w:val="005E7233"/>
    <w:rsid w:val="005E730E"/>
    <w:rsid w:val="005E7CEC"/>
    <w:rsid w:val="005E7D77"/>
    <w:rsid w:val="005F0020"/>
    <w:rsid w:val="005F04CD"/>
    <w:rsid w:val="005F05A2"/>
    <w:rsid w:val="005F079D"/>
    <w:rsid w:val="005F091D"/>
    <w:rsid w:val="005F0AB6"/>
    <w:rsid w:val="005F0C33"/>
    <w:rsid w:val="005F0ECE"/>
    <w:rsid w:val="005F12EE"/>
    <w:rsid w:val="005F156E"/>
    <w:rsid w:val="005F1F51"/>
    <w:rsid w:val="005F2084"/>
    <w:rsid w:val="005F2366"/>
    <w:rsid w:val="005F2532"/>
    <w:rsid w:val="005F2658"/>
    <w:rsid w:val="005F28E6"/>
    <w:rsid w:val="005F2F1A"/>
    <w:rsid w:val="005F3021"/>
    <w:rsid w:val="005F3300"/>
    <w:rsid w:val="005F3493"/>
    <w:rsid w:val="005F3843"/>
    <w:rsid w:val="005F3A7F"/>
    <w:rsid w:val="005F4667"/>
    <w:rsid w:val="005F4754"/>
    <w:rsid w:val="005F4924"/>
    <w:rsid w:val="005F4EB3"/>
    <w:rsid w:val="005F4FBA"/>
    <w:rsid w:val="005F521D"/>
    <w:rsid w:val="005F53E8"/>
    <w:rsid w:val="005F64B9"/>
    <w:rsid w:val="005F64FD"/>
    <w:rsid w:val="005F6593"/>
    <w:rsid w:val="005F6821"/>
    <w:rsid w:val="005F68C0"/>
    <w:rsid w:val="005F71B3"/>
    <w:rsid w:val="005F7267"/>
    <w:rsid w:val="005F748D"/>
    <w:rsid w:val="005F780A"/>
    <w:rsid w:val="005F7C69"/>
    <w:rsid w:val="005F7E15"/>
    <w:rsid w:val="0060021D"/>
    <w:rsid w:val="00600697"/>
    <w:rsid w:val="00600C66"/>
    <w:rsid w:val="00600D54"/>
    <w:rsid w:val="006013B2"/>
    <w:rsid w:val="00601872"/>
    <w:rsid w:val="00601D6D"/>
    <w:rsid w:val="00601FE1"/>
    <w:rsid w:val="00602225"/>
    <w:rsid w:val="006029CA"/>
    <w:rsid w:val="00602A19"/>
    <w:rsid w:val="00602C0B"/>
    <w:rsid w:val="00602CF1"/>
    <w:rsid w:val="00602E72"/>
    <w:rsid w:val="0060357C"/>
    <w:rsid w:val="00603979"/>
    <w:rsid w:val="00603B64"/>
    <w:rsid w:val="00603D0D"/>
    <w:rsid w:val="006040B2"/>
    <w:rsid w:val="00604565"/>
    <w:rsid w:val="00604605"/>
    <w:rsid w:val="00604667"/>
    <w:rsid w:val="006046C5"/>
    <w:rsid w:val="00604864"/>
    <w:rsid w:val="00604D42"/>
    <w:rsid w:val="00605005"/>
    <w:rsid w:val="00605098"/>
    <w:rsid w:val="00605649"/>
    <w:rsid w:val="00605C96"/>
    <w:rsid w:val="006060DC"/>
    <w:rsid w:val="006060EC"/>
    <w:rsid w:val="0060635D"/>
    <w:rsid w:val="006068E8"/>
    <w:rsid w:val="006069CA"/>
    <w:rsid w:val="00606C72"/>
    <w:rsid w:val="00606E79"/>
    <w:rsid w:val="006073F3"/>
    <w:rsid w:val="00607708"/>
    <w:rsid w:val="00607AD0"/>
    <w:rsid w:val="00607B1A"/>
    <w:rsid w:val="00607E11"/>
    <w:rsid w:val="006100C7"/>
    <w:rsid w:val="00610466"/>
    <w:rsid w:val="00610633"/>
    <w:rsid w:val="006106AF"/>
    <w:rsid w:val="006106F7"/>
    <w:rsid w:val="00610A33"/>
    <w:rsid w:val="00610B70"/>
    <w:rsid w:val="00610F0E"/>
    <w:rsid w:val="00611437"/>
    <w:rsid w:val="0061152D"/>
    <w:rsid w:val="00611585"/>
    <w:rsid w:val="00611AC6"/>
    <w:rsid w:val="00611E65"/>
    <w:rsid w:val="00611EA8"/>
    <w:rsid w:val="0061326B"/>
    <w:rsid w:val="00613978"/>
    <w:rsid w:val="00613B7E"/>
    <w:rsid w:val="00613F40"/>
    <w:rsid w:val="00614094"/>
    <w:rsid w:val="00614138"/>
    <w:rsid w:val="0061425E"/>
    <w:rsid w:val="0061450E"/>
    <w:rsid w:val="00614E9A"/>
    <w:rsid w:val="00615014"/>
    <w:rsid w:val="006155B4"/>
    <w:rsid w:val="00615B32"/>
    <w:rsid w:val="00616E8B"/>
    <w:rsid w:val="00617396"/>
    <w:rsid w:val="00617E48"/>
    <w:rsid w:val="006202BA"/>
    <w:rsid w:val="006205F6"/>
    <w:rsid w:val="00620B2C"/>
    <w:rsid w:val="00620B75"/>
    <w:rsid w:val="00622B9C"/>
    <w:rsid w:val="00622CDF"/>
    <w:rsid w:val="006230DC"/>
    <w:rsid w:val="00623135"/>
    <w:rsid w:val="00623B43"/>
    <w:rsid w:val="00623C49"/>
    <w:rsid w:val="00623D1F"/>
    <w:rsid w:val="00623DA2"/>
    <w:rsid w:val="00623FE2"/>
    <w:rsid w:val="00624266"/>
    <w:rsid w:val="00624311"/>
    <w:rsid w:val="0062482E"/>
    <w:rsid w:val="00624C48"/>
    <w:rsid w:val="00624CDA"/>
    <w:rsid w:val="00624F36"/>
    <w:rsid w:val="006257A0"/>
    <w:rsid w:val="00625A9F"/>
    <w:rsid w:val="00626060"/>
    <w:rsid w:val="00626738"/>
    <w:rsid w:val="00626BA0"/>
    <w:rsid w:val="00626DF8"/>
    <w:rsid w:val="00627070"/>
    <w:rsid w:val="006273D0"/>
    <w:rsid w:val="006274A5"/>
    <w:rsid w:val="006274A9"/>
    <w:rsid w:val="00627545"/>
    <w:rsid w:val="0062766C"/>
    <w:rsid w:val="006276ED"/>
    <w:rsid w:val="00627D8F"/>
    <w:rsid w:val="00627F5B"/>
    <w:rsid w:val="00630062"/>
    <w:rsid w:val="006304B7"/>
    <w:rsid w:val="006309E5"/>
    <w:rsid w:val="00630B6D"/>
    <w:rsid w:val="00630BFA"/>
    <w:rsid w:val="00631058"/>
    <w:rsid w:val="006311F6"/>
    <w:rsid w:val="006314E1"/>
    <w:rsid w:val="006315E1"/>
    <w:rsid w:val="00631970"/>
    <w:rsid w:val="00631F9E"/>
    <w:rsid w:val="006320D6"/>
    <w:rsid w:val="00632440"/>
    <w:rsid w:val="00632560"/>
    <w:rsid w:val="006327FE"/>
    <w:rsid w:val="006329FF"/>
    <w:rsid w:val="00632B36"/>
    <w:rsid w:val="00632C99"/>
    <w:rsid w:val="0063323D"/>
    <w:rsid w:val="0063342D"/>
    <w:rsid w:val="0063361A"/>
    <w:rsid w:val="00633817"/>
    <w:rsid w:val="00633853"/>
    <w:rsid w:val="00633865"/>
    <w:rsid w:val="00633AE9"/>
    <w:rsid w:val="00633CEF"/>
    <w:rsid w:val="00633E35"/>
    <w:rsid w:val="00634137"/>
    <w:rsid w:val="0063490D"/>
    <w:rsid w:val="00634956"/>
    <w:rsid w:val="00634B2F"/>
    <w:rsid w:val="00634BAC"/>
    <w:rsid w:val="006355AC"/>
    <w:rsid w:val="0063563B"/>
    <w:rsid w:val="00635845"/>
    <w:rsid w:val="00636128"/>
    <w:rsid w:val="006367BD"/>
    <w:rsid w:val="006369B1"/>
    <w:rsid w:val="00636AAD"/>
    <w:rsid w:val="00636C32"/>
    <w:rsid w:val="00637630"/>
    <w:rsid w:val="006379C0"/>
    <w:rsid w:val="006400AE"/>
    <w:rsid w:val="006403D3"/>
    <w:rsid w:val="00640CEB"/>
    <w:rsid w:val="00641006"/>
    <w:rsid w:val="006412C7"/>
    <w:rsid w:val="0064168A"/>
    <w:rsid w:val="006419D2"/>
    <w:rsid w:val="00641C9F"/>
    <w:rsid w:val="00641D15"/>
    <w:rsid w:val="006421C1"/>
    <w:rsid w:val="00642305"/>
    <w:rsid w:val="0064272B"/>
    <w:rsid w:val="00642A91"/>
    <w:rsid w:val="00642B10"/>
    <w:rsid w:val="00642B9F"/>
    <w:rsid w:val="00642FE4"/>
    <w:rsid w:val="00643005"/>
    <w:rsid w:val="00643493"/>
    <w:rsid w:val="0064360F"/>
    <w:rsid w:val="006436C2"/>
    <w:rsid w:val="00643A75"/>
    <w:rsid w:val="00643A76"/>
    <w:rsid w:val="006441F5"/>
    <w:rsid w:val="00644357"/>
    <w:rsid w:val="0064445B"/>
    <w:rsid w:val="006444B9"/>
    <w:rsid w:val="00644657"/>
    <w:rsid w:val="00644B28"/>
    <w:rsid w:val="00644C74"/>
    <w:rsid w:val="00644CD0"/>
    <w:rsid w:val="00644E64"/>
    <w:rsid w:val="00644F7E"/>
    <w:rsid w:val="00644FC6"/>
    <w:rsid w:val="00645034"/>
    <w:rsid w:val="0064529E"/>
    <w:rsid w:val="00645D26"/>
    <w:rsid w:val="00645E24"/>
    <w:rsid w:val="0064625D"/>
    <w:rsid w:val="0064692F"/>
    <w:rsid w:val="006473A9"/>
    <w:rsid w:val="00647414"/>
    <w:rsid w:val="0064749F"/>
    <w:rsid w:val="00647593"/>
    <w:rsid w:val="006477A7"/>
    <w:rsid w:val="006477D3"/>
    <w:rsid w:val="00647F00"/>
    <w:rsid w:val="0065002E"/>
    <w:rsid w:val="00650212"/>
    <w:rsid w:val="0065037A"/>
    <w:rsid w:val="0065039B"/>
    <w:rsid w:val="00650481"/>
    <w:rsid w:val="006505E1"/>
    <w:rsid w:val="00650662"/>
    <w:rsid w:val="00650ACB"/>
    <w:rsid w:val="0065105A"/>
    <w:rsid w:val="0065135E"/>
    <w:rsid w:val="00651E3C"/>
    <w:rsid w:val="00651FFB"/>
    <w:rsid w:val="006528E0"/>
    <w:rsid w:val="00652CE9"/>
    <w:rsid w:val="00653857"/>
    <w:rsid w:val="00653939"/>
    <w:rsid w:val="006539B8"/>
    <w:rsid w:val="00654341"/>
    <w:rsid w:val="006543FC"/>
    <w:rsid w:val="00655087"/>
    <w:rsid w:val="00655742"/>
    <w:rsid w:val="006558B1"/>
    <w:rsid w:val="00655B51"/>
    <w:rsid w:val="00655D43"/>
    <w:rsid w:val="00656052"/>
    <w:rsid w:val="006566CB"/>
    <w:rsid w:val="006567C6"/>
    <w:rsid w:val="00656B11"/>
    <w:rsid w:val="00656E34"/>
    <w:rsid w:val="00656F7D"/>
    <w:rsid w:val="0065787B"/>
    <w:rsid w:val="0065798C"/>
    <w:rsid w:val="00657BBE"/>
    <w:rsid w:val="00660090"/>
    <w:rsid w:val="0066030F"/>
    <w:rsid w:val="006604F6"/>
    <w:rsid w:val="00660D10"/>
    <w:rsid w:val="00660E89"/>
    <w:rsid w:val="00660EDD"/>
    <w:rsid w:val="00660F93"/>
    <w:rsid w:val="00661130"/>
    <w:rsid w:val="00661464"/>
    <w:rsid w:val="0066157A"/>
    <w:rsid w:val="00661CEB"/>
    <w:rsid w:val="00661E0E"/>
    <w:rsid w:val="00661FDA"/>
    <w:rsid w:val="00662245"/>
    <w:rsid w:val="006623CC"/>
    <w:rsid w:val="00662507"/>
    <w:rsid w:val="00662A5F"/>
    <w:rsid w:val="00662BA0"/>
    <w:rsid w:val="00662EE9"/>
    <w:rsid w:val="00663168"/>
    <w:rsid w:val="006632AE"/>
    <w:rsid w:val="00663398"/>
    <w:rsid w:val="00663BE3"/>
    <w:rsid w:val="00663EC1"/>
    <w:rsid w:val="00664782"/>
    <w:rsid w:val="00664DF8"/>
    <w:rsid w:val="00664E58"/>
    <w:rsid w:val="006652C2"/>
    <w:rsid w:val="00665489"/>
    <w:rsid w:val="00665671"/>
    <w:rsid w:val="00665C44"/>
    <w:rsid w:val="00665FE4"/>
    <w:rsid w:val="0066625C"/>
    <w:rsid w:val="006662FD"/>
    <w:rsid w:val="00666A14"/>
    <w:rsid w:val="00666A65"/>
    <w:rsid w:val="00666E14"/>
    <w:rsid w:val="00666F1F"/>
    <w:rsid w:val="00667133"/>
    <w:rsid w:val="006677AF"/>
    <w:rsid w:val="006677DE"/>
    <w:rsid w:val="00667A4D"/>
    <w:rsid w:val="00667A58"/>
    <w:rsid w:val="0067009E"/>
    <w:rsid w:val="006708FC"/>
    <w:rsid w:val="00670CA8"/>
    <w:rsid w:val="00670EDD"/>
    <w:rsid w:val="00670F9B"/>
    <w:rsid w:val="0067110C"/>
    <w:rsid w:val="00671225"/>
    <w:rsid w:val="00671577"/>
    <w:rsid w:val="006717A4"/>
    <w:rsid w:val="00671863"/>
    <w:rsid w:val="00671BA2"/>
    <w:rsid w:val="00672171"/>
    <w:rsid w:val="00672173"/>
    <w:rsid w:val="0067239B"/>
    <w:rsid w:val="00672B78"/>
    <w:rsid w:val="00672CBF"/>
    <w:rsid w:val="006731B5"/>
    <w:rsid w:val="006731BE"/>
    <w:rsid w:val="0067364F"/>
    <w:rsid w:val="00673692"/>
    <w:rsid w:val="006736C8"/>
    <w:rsid w:val="00673BEC"/>
    <w:rsid w:val="00673D40"/>
    <w:rsid w:val="00674129"/>
    <w:rsid w:val="00674174"/>
    <w:rsid w:val="00674433"/>
    <w:rsid w:val="00675682"/>
    <w:rsid w:val="00675A94"/>
    <w:rsid w:val="00675C83"/>
    <w:rsid w:val="00675CF4"/>
    <w:rsid w:val="00675E24"/>
    <w:rsid w:val="00676143"/>
    <w:rsid w:val="006764C0"/>
    <w:rsid w:val="00676855"/>
    <w:rsid w:val="006769D4"/>
    <w:rsid w:val="00676C41"/>
    <w:rsid w:val="006774C0"/>
    <w:rsid w:val="00677AA8"/>
    <w:rsid w:val="00677B20"/>
    <w:rsid w:val="00677B8E"/>
    <w:rsid w:val="00677D5C"/>
    <w:rsid w:val="00677FC8"/>
    <w:rsid w:val="00680051"/>
    <w:rsid w:val="006800DB"/>
    <w:rsid w:val="0068019D"/>
    <w:rsid w:val="00680585"/>
    <w:rsid w:val="00680684"/>
    <w:rsid w:val="006806A3"/>
    <w:rsid w:val="006808B1"/>
    <w:rsid w:val="006808D0"/>
    <w:rsid w:val="00680D13"/>
    <w:rsid w:val="00680E16"/>
    <w:rsid w:val="00681169"/>
    <w:rsid w:val="006818B3"/>
    <w:rsid w:val="0068190D"/>
    <w:rsid w:val="00681942"/>
    <w:rsid w:val="00681D3A"/>
    <w:rsid w:val="00682680"/>
    <w:rsid w:val="00682849"/>
    <w:rsid w:val="006829E8"/>
    <w:rsid w:val="00682B6E"/>
    <w:rsid w:val="00682D1A"/>
    <w:rsid w:val="00682FD5"/>
    <w:rsid w:val="0068314E"/>
    <w:rsid w:val="0068329F"/>
    <w:rsid w:val="0068363C"/>
    <w:rsid w:val="00683707"/>
    <w:rsid w:val="00683752"/>
    <w:rsid w:val="006837F8"/>
    <w:rsid w:val="00683890"/>
    <w:rsid w:val="00683BE3"/>
    <w:rsid w:val="00684424"/>
    <w:rsid w:val="00684885"/>
    <w:rsid w:val="00684FBC"/>
    <w:rsid w:val="00685144"/>
    <w:rsid w:val="00685404"/>
    <w:rsid w:val="00685C3B"/>
    <w:rsid w:val="00685EDF"/>
    <w:rsid w:val="00685F67"/>
    <w:rsid w:val="006863A7"/>
    <w:rsid w:val="00686496"/>
    <w:rsid w:val="00686DEB"/>
    <w:rsid w:val="0068760D"/>
    <w:rsid w:val="0068778A"/>
    <w:rsid w:val="0068779F"/>
    <w:rsid w:val="006877B4"/>
    <w:rsid w:val="0068785D"/>
    <w:rsid w:val="00687D1C"/>
    <w:rsid w:val="0069024D"/>
    <w:rsid w:val="00690286"/>
    <w:rsid w:val="0069034E"/>
    <w:rsid w:val="00690534"/>
    <w:rsid w:val="00690728"/>
    <w:rsid w:val="00690BCD"/>
    <w:rsid w:val="00690D2A"/>
    <w:rsid w:val="00690E40"/>
    <w:rsid w:val="00691024"/>
    <w:rsid w:val="00691434"/>
    <w:rsid w:val="0069163F"/>
    <w:rsid w:val="006918EF"/>
    <w:rsid w:val="00691A2E"/>
    <w:rsid w:val="00691CEA"/>
    <w:rsid w:val="00691D1C"/>
    <w:rsid w:val="00692285"/>
    <w:rsid w:val="006927CB"/>
    <w:rsid w:val="00692B71"/>
    <w:rsid w:val="00692D62"/>
    <w:rsid w:val="0069312A"/>
    <w:rsid w:val="00693216"/>
    <w:rsid w:val="0069328B"/>
    <w:rsid w:val="00693413"/>
    <w:rsid w:val="006935A5"/>
    <w:rsid w:val="00693A6B"/>
    <w:rsid w:val="00694434"/>
    <w:rsid w:val="00694D07"/>
    <w:rsid w:val="00694D23"/>
    <w:rsid w:val="00695324"/>
    <w:rsid w:val="006956E5"/>
    <w:rsid w:val="0069594A"/>
    <w:rsid w:val="00696221"/>
    <w:rsid w:val="00696654"/>
    <w:rsid w:val="006967F5"/>
    <w:rsid w:val="00696BBF"/>
    <w:rsid w:val="00696BEF"/>
    <w:rsid w:val="006976CD"/>
    <w:rsid w:val="00697806"/>
    <w:rsid w:val="006978E1"/>
    <w:rsid w:val="00697ECB"/>
    <w:rsid w:val="00697F12"/>
    <w:rsid w:val="006A0D0F"/>
    <w:rsid w:val="006A0FD6"/>
    <w:rsid w:val="006A11B9"/>
    <w:rsid w:val="006A1432"/>
    <w:rsid w:val="006A1722"/>
    <w:rsid w:val="006A1858"/>
    <w:rsid w:val="006A194B"/>
    <w:rsid w:val="006A1B3D"/>
    <w:rsid w:val="006A1B87"/>
    <w:rsid w:val="006A1CE2"/>
    <w:rsid w:val="006A1DD4"/>
    <w:rsid w:val="006A1FC6"/>
    <w:rsid w:val="006A205A"/>
    <w:rsid w:val="006A253D"/>
    <w:rsid w:val="006A2A6D"/>
    <w:rsid w:val="006A3283"/>
    <w:rsid w:val="006A3541"/>
    <w:rsid w:val="006A3641"/>
    <w:rsid w:val="006A38F2"/>
    <w:rsid w:val="006A3F75"/>
    <w:rsid w:val="006A423D"/>
    <w:rsid w:val="006A4CA9"/>
    <w:rsid w:val="006A4E81"/>
    <w:rsid w:val="006A52BF"/>
    <w:rsid w:val="006A532F"/>
    <w:rsid w:val="006A53EA"/>
    <w:rsid w:val="006A5E90"/>
    <w:rsid w:val="006A6DF8"/>
    <w:rsid w:val="006A6F53"/>
    <w:rsid w:val="006A73C7"/>
    <w:rsid w:val="006A7A6D"/>
    <w:rsid w:val="006A7D2C"/>
    <w:rsid w:val="006B0200"/>
    <w:rsid w:val="006B028B"/>
    <w:rsid w:val="006B033F"/>
    <w:rsid w:val="006B0660"/>
    <w:rsid w:val="006B0771"/>
    <w:rsid w:val="006B090C"/>
    <w:rsid w:val="006B13DA"/>
    <w:rsid w:val="006B2A05"/>
    <w:rsid w:val="006B2E3F"/>
    <w:rsid w:val="006B2F46"/>
    <w:rsid w:val="006B2F66"/>
    <w:rsid w:val="006B3203"/>
    <w:rsid w:val="006B326C"/>
    <w:rsid w:val="006B32AC"/>
    <w:rsid w:val="006B4413"/>
    <w:rsid w:val="006B45C1"/>
    <w:rsid w:val="006B48AF"/>
    <w:rsid w:val="006B4B6E"/>
    <w:rsid w:val="006B4CC2"/>
    <w:rsid w:val="006B4CF1"/>
    <w:rsid w:val="006B4DB8"/>
    <w:rsid w:val="006B5255"/>
    <w:rsid w:val="006B57AE"/>
    <w:rsid w:val="006B6540"/>
    <w:rsid w:val="006B65AF"/>
    <w:rsid w:val="006B6DCC"/>
    <w:rsid w:val="006B7304"/>
    <w:rsid w:val="006B7FF1"/>
    <w:rsid w:val="006C0594"/>
    <w:rsid w:val="006C062D"/>
    <w:rsid w:val="006C0859"/>
    <w:rsid w:val="006C08C8"/>
    <w:rsid w:val="006C092F"/>
    <w:rsid w:val="006C105E"/>
    <w:rsid w:val="006C1E27"/>
    <w:rsid w:val="006C26A2"/>
    <w:rsid w:val="006C2A6C"/>
    <w:rsid w:val="006C2AE8"/>
    <w:rsid w:val="006C2D16"/>
    <w:rsid w:val="006C2D4F"/>
    <w:rsid w:val="006C2E5D"/>
    <w:rsid w:val="006C372C"/>
    <w:rsid w:val="006C3BD4"/>
    <w:rsid w:val="006C3C57"/>
    <w:rsid w:val="006C3F6A"/>
    <w:rsid w:val="006C4379"/>
    <w:rsid w:val="006C47A4"/>
    <w:rsid w:val="006C4FC6"/>
    <w:rsid w:val="006C5012"/>
    <w:rsid w:val="006C581E"/>
    <w:rsid w:val="006C6281"/>
    <w:rsid w:val="006C64E5"/>
    <w:rsid w:val="006C697A"/>
    <w:rsid w:val="006C6BF5"/>
    <w:rsid w:val="006C6D1C"/>
    <w:rsid w:val="006C6FBA"/>
    <w:rsid w:val="006C70A4"/>
    <w:rsid w:val="006C7405"/>
    <w:rsid w:val="006C7D3E"/>
    <w:rsid w:val="006C7ED3"/>
    <w:rsid w:val="006D00C9"/>
    <w:rsid w:val="006D031F"/>
    <w:rsid w:val="006D0985"/>
    <w:rsid w:val="006D0CD7"/>
    <w:rsid w:val="006D1841"/>
    <w:rsid w:val="006D187C"/>
    <w:rsid w:val="006D1C2E"/>
    <w:rsid w:val="006D2CFD"/>
    <w:rsid w:val="006D334F"/>
    <w:rsid w:val="006D3868"/>
    <w:rsid w:val="006D3957"/>
    <w:rsid w:val="006D3B36"/>
    <w:rsid w:val="006D3BA9"/>
    <w:rsid w:val="006D3ED8"/>
    <w:rsid w:val="006D3F2B"/>
    <w:rsid w:val="006D43A2"/>
    <w:rsid w:val="006D4B08"/>
    <w:rsid w:val="006D4C36"/>
    <w:rsid w:val="006D4F71"/>
    <w:rsid w:val="006D4F8D"/>
    <w:rsid w:val="006D599E"/>
    <w:rsid w:val="006D5CAA"/>
    <w:rsid w:val="006D5E58"/>
    <w:rsid w:val="006D61D9"/>
    <w:rsid w:val="006D62D5"/>
    <w:rsid w:val="006D6A82"/>
    <w:rsid w:val="006D6BBF"/>
    <w:rsid w:val="006D6BDD"/>
    <w:rsid w:val="006D6CF4"/>
    <w:rsid w:val="006D6D12"/>
    <w:rsid w:val="006D6DC6"/>
    <w:rsid w:val="006D6F30"/>
    <w:rsid w:val="006D71A2"/>
    <w:rsid w:val="006D731A"/>
    <w:rsid w:val="006D7A24"/>
    <w:rsid w:val="006D7B06"/>
    <w:rsid w:val="006D7D68"/>
    <w:rsid w:val="006E0009"/>
    <w:rsid w:val="006E03C9"/>
    <w:rsid w:val="006E0601"/>
    <w:rsid w:val="006E0DD6"/>
    <w:rsid w:val="006E11A6"/>
    <w:rsid w:val="006E1709"/>
    <w:rsid w:val="006E2327"/>
    <w:rsid w:val="006E24D9"/>
    <w:rsid w:val="006E2553"/>
    <w:rsid w:val="006E2604"/>
    <w:rsid w:val="006E2C83"/>
    <w:rsid w:val="006E31BD"/>
    <w:rsid w:val="006E3507"/>
    <w:rsid w:val="006E3802"/>
    <w:rsid w:val="006E3879"/>
    <w:rsid w:val="006E4117"/>
    <w:rsid w:val="006E4159"/>
    <w:rsid w:val="006E41DF"/>
    <w:rsid w:val="006E44D1"/>
    <w:rsid w:val="006E4708"/>
    <w:rsid w:val="006E49E9"/>
    <w:rsid w:val="006E4BE5"/>
    <w:rsid w:val="006E4C81"/>
    <w:rsid w:val="006E4D76"/>
    <w:rsid w:val="006E4EAA"/>
    <w:rsid w:val="006E4F14"/>
    <w:rsid w:val="006E503F"/>
    <w:rsid w:val="006E54DD"/>
    <w:rsid w:val="006E5628"/>
    <w:rsid w:val="006E5998"/>
    <w:rsid w:val="006E59D0"/>
    <w:rsid w:val="006E5FBD"/>
    <w:rsid w:val="006E6179"/>
    <w:rsid w:val="006E61B8"/>
    <w:rsid w:val="006E63C2"/>
    <w:rsid w:val="006E6A30"/>
    <w:rsid w:val="006E6BE2"/>
    <w:rsid w:val="006E7BBD"/>
    <w:rsid w:val="006E7CC3"/>
    <w:rsid w:val="006E7EE4"/>
    <w:rsid w:val="006F01B5"/>
    <w:rsid w:val="006F067C"/>
    <w:rsid w:val="006F08D4"/>
    <w:rsid w:val="006F0DB2"/>
    <w:rsid w:val="006F126F"/>
    <w:rsid w:val="006F1393"/>
    <w:rsid w:val="006F1510"/>
    <w:rsid w:val="006F155B"/>
    <w:rsid w:val="006F1687"/>
    <w:rsid w:val="006F17F8"/>
    <w:rsid w:val="006F17F9"/>
    <w:rsid w:val="006F19C2"/>
    <w:rsid w:val="006F1AFB"/>
    <w:rsid w:val="006F1C3A"/>
    <w:rsid w:val="006F218F"/>
    <w:rsid w:val="006F2738"/>
    <w:rsid w:val="006F2843"/>
    <w:rsid w:val="006F2E5C"/>
    <w:rsid w:val="006F341F"/>
    <w:rsid w:val="006F37A5"/>
    <w:rsid w:val="006F3A16"/>
    <w:rsid w:val="006F3A5D"/>
    <w:rsid w:val="006F3C73"/>
    <w:rsid w:val="006F40E9"/>
    <w:rsid w:val="006F44F7"/>
    <w:rsid w:val="006F4AEB"/>
    <w:rsid w:val="006F4D20"/>
    <w:rsid w:val="006F4EB9"/>
    <w:rsid w:val="006F5039"/>
    <w:rsid w:val="006F556F"/>
    <w:rsid w:val="006F5ACF"/>
    <w:rsid w:val="006F613B"/>
    <w:rsid w:val="006F642F"/>
    <w:rsid w:val="006F66D0"/>
    <w:rsid w:val="006F6938"/>
    <w:rsid w:val="006F6C61"/>
    <w:rsid w:val="006F6FDF"/>
    <w:rsid w:val="006F7603"/>
    <w:rsid w:val="006F7ABD"/>
    <w:rsid w:val="006F7F6E"/>
    <w:rsid w:val="00700214"/>
    <w:rsid w:val="007006E7"/>
    <w:rsid w:val="007007D7"/>
    <w:rsid w:val="00700812"/>
    <w:rsid w:val="00700C99"/>
    <w:rsid w:val="007011B2"/>
    <w:rsid w:val="007016F6"/>
    <w:rsid w:val="00701747"/>
    <w:rsid w:val="00702395"/>
    <w:rsid w:val="007039AB"/>
    <w:rsid w:val="0070444B"/>
    <w:rsid w:val="007045DD"/>
    <w:rsid w:val="0070468A"/>
    <w:rsid w:val="00704929"/>
    <w:rsid w:val="007049DF"/>
    <w:rsid w:val="00704A96"/>
    <w:rsid w:val="00704AA8"/>
    <w:rsid w:val="00704E6D"/>
    <w:rsid w:val="00705159"/>
    <w:rsid w:val="0070518E"/>
    <w:rsid w:val="0070530E"/>
    <w:rsid w:val="00705749"/>
    <w:rsid w:val="00705BAD"/>
    <w:rsid w:val="00705FBE"/>
    <w:rsid w:val="0070625F"/>
    <w:rsid w:val="007062A4"/>
    <w:rsid w:val="007063C7"/>
    <w:rsid w:val="00706B74"/>
    <w:rsid w:val="00706DAB"/>
    <w:rsid w:val="00707054"/>
    <w:rsid w:val="007070AE"/>
    <w:rsid w:val="00707319"/>
    <w:rsid w:val="007075D8"/>
    <w:rsid w:val="007076FC"/>
    <w:rsid w:val="007102DA"/>
    <w:rsid w:val="0071049F"/>
    <w:rsid w:val="007104AB"/>
    <w:rsid w:val="0071082B"/>
    <w:rsid w:val="00711130"/>
    <w:rsid w:val="007112D8"/>
    <w:rsid w:val="007118C0"/>
    <w:rsid w:val="00711BB1"/>
    <w:rsid w:val="00712263"/>
    <w:rsid w:val="0071258B"/>
    <w:rsid w:val="00712B2A"/>
    <w:rsid w:val="00713372"/>
    <w:rsid w:val="007139DC"/>
    <w:rsid w:val="007139F5"/>
    <w:rsid w:val="00713CAB"/>
    <w:rsid w:val="00713FDD"/>
    <w:rsid w:val="00713FED"/>
    <w:rsid w:val="007141F5"/>
    <w:rsid w:val="007142CA"/>
    <w:rsid w:val="00714309"/>
    <w:rsid w:val="0071439E"/>
    <w:rsid w:val="0071447C"/>
    <w:rsid w:val="007145A2"/>
    <w:rsid w:val="00714607"/>
    <w:rsid w:val="00714E1C"/>
    <w:rsid w:val="007152B3"/>
    <w:rsid w:val="00715388"/>
    <w:rsid w:val="0071569E"/>
    <w:rsid w:val="00715BDB"/>
    <w:rsid w:val="00715D07"/>
    <w:rsid w:val="00715DA6"/>
    <w:rsid w:val="00715F25"/>
    <w:rsid w:val="0071621D"/>
    <w:rsid w:val="0071696F"/>
    <w:rsid w:val="007169C3"/>
    <w:rsid w:val="007169FF"/>
    <w:rsid w:val="00716D20"/>
    <w:rsid w:val="0071714F"/>
    <w:rsid w:val="00717438"/>
    <w:rsid w:val="00717477"/>
    <w:rsid w:val="00717D1F"/>
    <w:rsid w:val="007200E1"/>
    <w:rsid w:val="00720294"/>
    <w:rsid w:val="00720858"/>
    <w:rsid w:val="00720A0C"/>
    <w:rsid w:val="00720A2E"/>
    <w:rsid w:val="00720DA3"/>
    <w:rsid w:val="00721030"/>
    <w:rsid w:val="0072137F"/>
    <w:rsid w:val="00721396"/>
    <w:rsid w:val="00721B7F"/>
    <w:rsid w:val="00721BAE"/>
    <w:rsid w:val="00721CB9"/>
    <w:rsid w:val="00722E90"/>
    <w:rsid w:val="007230FC"/>
    <w:rsid w:val="00723872"/>
    <w:rsid w:val="007239F1"/>
    <w:rsid w:val="00723E3B"/>
    <w:rsid w:val="00723EE7"/>
    <w:rsid w:val="00723FA4"/>
    <w:rsid w:val="007242CD"/>
    <w:rsid w:val="0072456C"/>
    <w:rsid w:val="00724A3F"/>
    <w:rsid w:val="00724E74"/>
    <w:rsid w:val="007259C0"/>
    <w:rsid w:val="00725B71"/>
    <w:rsid w:val="00725D95"/>
    <w:rsid w:val="0072662A"/>
    <w:rsid w:val="0072669A"/>
    <w:rsid w:val="0072683E"/>
    <w:rsid w:val="007269EF"/>
    <w:rsid w:val="00726DA6"/>
    <w:rsid w:val="00727466"/>
    <w:rsid w:val="007279DB"/>
    <w:rsid w:val="00727CAF"/>
    <w:rsid w:val="00727EFD"/>
    <w:rsid w:val="0073064C"/>
    <w:rsid w:val="00730AC7"/>
    <w:rsid w:val="00730E44"/>
    <w:rsid w:val="0073127A"/>
    <w:rsid w:val="007319B5"/>
    <w:rsid w:val="007319E0"/>
    <w:rsid w:val="007322D7"/>
    <w:rsid w:val="00732543"/>
    <w:rsid w:val="00732D55"/>
    <w:rsid w:val="00733313"/>
    <w:rsid w:val="007338B0"/>
    <w:rsid w:val="00733AF5"/>
    <w:rsid w:val="00733AF9"/>
    <w:rsid w:val="00733CA8"/>
    <w:rsid w:val="007342E1"/>
    <w:rsid w:val="0073445F"/>
    <w:rsid w:val="0073454D"/>
    <w:rsid w:val="007346B9"/>
    <w:rsid w:val="00734755"/>
    <w:rsid w:val="00734A59"/>
    <w:rsid w:val="00734A86"/>
    <w:rsid w:val="00734F48"/>
    <w:rsid w:val="00735197"/>
    <w:rsid w:val="0073527D"/>
    <w:rsid w:val="00735504"/>
    <w:rsid w:val="00735A70"/>
    <w:rsid w:val="00735D05"/>
    <w:rsid w:val="00735D40"/>
    <w:rsid w:val="00736371"/>
    <w:rsid w:val="007363C4"/>
    <w:rsid w:val="00736549"/>
    <w:rsid w:val="00736A23"/>
    <w:rsid w:val="00736B67"/>
    <w:rsid w:val="00737348"/>
    <w:rsid w:val="0073745F"/>
    <w:rsid w:val="007374EF"/>
    <w:rsid w:val="0073771C"/>
    <w:rsid w:val="007377DC"/>
    <w:rsid w:val="00737820"/>
    <w:rsid w:val="007379A4"/>
    <w:rsid w:val="00737AB3"/>
    <w:rsid w:val="00737ECB"/>
    <w:rsid w:val="00740176"/>
    <w:rsid w:val="0074070D"/>
    <w:rsid w:val="00740A0F"/>
    <w:rsid w:val="00740E7C"/>
    <w:rsid w:val="0074101D"/>
    <w:rsid w:val="00741BCE"/>
    <w:rsid w:val="00741CFC"/>
    <w:rsid w:val="007422E3"/>
    <w:rsid w:val="00742309"/>
    <w:rsid w:val="00742795"/>
    <w:rsid w:val="00742919"/>
    <w:rsid w:val="00743172"/>
    <w:rsid w:val="0074351F"/>
    <w:rsid w:val="00743668"/>
    <w:rsid w:val="007436F8"/>
    <w:rsid w:val="0074493D"/>
    <w:rsid w:val="00744CC9"/>
    <w:rsid w:val="007451FF"/>
    <w:rsid w:val="007452F8"/>
    <w:rsid w:val="007454BC"/>
    <w:rsid w:val="00745979"/>
    <w:rsid w:val="00745C16"/>
    <w:rsid w:val="00745C80"/>
    <w:rsid w:val="00746305"/>
    <w:rsid w:val="00746D7E"/>
    <w:rsid w:val="00746E6C"/>
    <w:rsid w:val="007470D6"/>
    <w:rsid w:val="00747153"/>
    <w:rsid w:val="007477A2"/>
    <w:rsid w:val="0074791F"/>
    <w:rsid w:val="00747D29"/>
    <w:rsid w:val="00750FE1"/>
    <w:rsid w:val="00750FED"/>
    <w:rsid w:val="00751675"/>
    <w:rsid w:val="00751823"/>
    <w:rsid w:val="007518D0"/>
    <w:rsid w:val="007518D9"/>
    <w:rsid w:val="00751B3D"/>
    <w:rsid w:val="00751F8F"/>
    <w:rsid w:val="00752077"/>
    <w:rsid w:val="0075224D"/>
    <w:rsid w:val="007526DC"/>
    <w:rsid w:val="007526EF"/>
    <w:rsid w:val="0075276B"/>
    <w:rsid w:val="00752879"/>
    <w:rsid w:val="00752968"/>
    <w:rsid w:val="00752AA5"/>
    <w:rsid w:val="00752B1C"/>
    <w:rsid w:val="00752C91"/>
    <w:rsid w:val="00752DD3"/>
    <w:rsid w:val="0075313B"/>
    <w:rsid w:val="007532A7"/>
    <w:rsid w:val="007536AA"/>
    <w:rsid w:val="00753C18"/>
    <w:rsid w:val="00753CF1"/>
    <w:rsid w:val="00753D12"/>
    <w:rsid w:val="00753EB0"/>
    <w:rsid w:val="007541E3"/>
    <w:rsid w:val="007542D1"/>
    <w:rsid w:val="00754376"/>
    <w:rsid w:val="00754881"/>
    <w:rsid w:val="00755141"/>
    <w:rsid w:val="00755BF7"/>
    <w:rsid w:val="007561DF"/>
    <w:rsid w:val="00756460"/>
    <w:rsid w:val="00756774"/>
    <w:rsid w:val="00756900"/>
    <w:rsid w:val="00756C36"/>
    <w:rsid w:val="00756E16"/>
    <w:rsid w:val="0075709F"/>
    <w:rsid w:val="007572E2"/>
    <w:rsid w:val="00757585"/>
    <w:rsid w:val="007575D0"/>
    <w:rsid w:val="007577C0"/>
    <w:rsid w:val="00757B0E"/>
    <w:rsid w:val="00760143"/>
    <w:rsid w:val="0076025D"/>
    <w:rsid w:val="00760379"/>
    <w:rsid w:val="0076072E"/>
    <w:rsid w:val="0076094A"/>
    <w:rsid w:val="00760A75"/>
    <w:rsid w:val="0076140A"/>
    <w:rsid w:val="00761890"/>
    <w:rsid w:val="00761AE6"/>
    <w:rsid w:val="00761C8C"/>
    <w:rsid w:val="00761EAA"/>
    <w:rsid w:val="0076231D"/>
    <w:rsid w:val="00762584"/>
    <w:rsid w:val="00762A38"/>
    <w:rsid w:val="00762A7F"/>
    <w:rsid w:val="00762D72"/>
    <w:rsid w:val="00762F52"/>
    <w:rsid w:val="00762F76"/>
    <w:rsid w:val="007631A4"/>
    <w:rsid w:val="007632BB"/>
    <w:rsid w:val="007633AC"/>
    <w:rsid w:val="00763582"/>
    <w:rsid w:val="0076383E"/>
    <w:rsid w:val="007639E6"/>
    <w:rsid w:val="00763A7F"/>
    <w:rsid w:val="00763CE0"/>
    <w:rsid w:val="00763DCE"/>
    <w:rsid w:val="00764265"/>
    <w:rsid w:val="00764821"/>
    <w:rsid w:val="007648E3"/>
    <w:rsid w:val="00764AFE"/>
    <w:rsid w:val="00764C62"/>
    <w:rsid w:val="007652AD"/>
    <w:rsid w:val="00765A04"/>
    <w:rsid w:val="00765ABD"/>
    <w:rsid w:val="00765E71"/>
    <w:rsid w:val="0076608E"/>
    <w:rsid w:val="007664B0"/>
    <w:rsid w:val="007665CE"/>
    <w:rsid w:val="00766942"/>
    <w:rsid w:val="00766B92"/>
    <w:rsid w:val="00766E99"/>
    <w:rsid w:val="00767140"/>
    <w:rsid w:val="0076735D"/>
    <w:rsid w:val="007673AB"/>
    <w:rsid w:val="007675A8"/>
    <w:rsid w:val="00767809"/>
    <w:rsid w:val="00767D06"/>
    <w:rsid w:val="00767E58"/>
    <w:rsid w:val="00767EFD"/>
    <w:rsid w:val="007700AD"/>
    <w:rsid w:val="00770D29"/>
    <w:rsid w:val="007711E4"/>
    <w:rsid w:val="00771929"/>
    <w:rsid w:val="00771AD1"/>
    <w:rsid w:val="00771AE7"/>
    <w:rsid w:val="00771E64"/>
    <w:rsid w:val="00772EF7"/>
    <w:rsid w:val="007732E5"/>
    <w:rsid w:val="00773413"/>
    <w:rsid w:val="00773476"/>
    <w:rsid w:val="00773590"/>
    <w:rsid w:val="007738BB"/>
    <w:rsid w:val="00773FC9"/>
    <w:rsid w:val="00774299"/>
    <w:rsid w:val="0077431A"/>
    <w:rsid w:val="00774469"/>
    <w:rsid w:val="0077477D"/>
    <w:rsid w:val="007747AD"/>
    <w:rsid w:val="007749BA"/>
    <w:rsid w:val="00774C6F"/>
    <w:rsid w:val="007750D7"/>
    <w:rsid w:val="00775110"/>
    <w:rsid w:val="00775311"/>
    <w:rsid w:val="00775A13"/>
    <w:rsid w:val="00775DAB"/>
    <w:rsid w:val="00775DE0"/>
    <w:rsid w:val="007761EC"/>
    <w:rsid w:val="00776673"/>
    <w:rsid w:val="00776AD0"/>
    <w:rsid w:val="00776ADE"/>
    <w:rsid w:val="00776B04"/>
    <w:rsid w:val="00776B05"/>
    <w:rsid w:val="00776BF8"/>
    <w:rsid w:val="0077722D"/>
    <w:rsid w:val="0077748E"/>
    <w:rsid w:val="0077758F"/>
    <w:rsid w:val="007775B4"/>
    <w:rsid w:val="007802CD"/>
    <w:rsid w:val="007803C4"/>
    <w:rsid w:val="007806E8"/>
    <w:rsid w:val="00780780"/>
    <w:rsid w:val="00780BEE"/>
    <w:rsid w:val="0078129C"/>
    <w:rsid w:val="0078143B"/>
    <w:rsid w:val="0078165F"/>
    <w:rsid w:val="00781B1C"/>
    <w:rsid w:val="00781CFB"/>
    <w:rsid w:val="007820F7"/>
    <w:rsid w:val="00782315"/>
    <w:rsid w:val="00782A47"/>
    <w:rsid w:val="00782E01"/>
    <w:rsid w:val="00782ECB"/>
    <w:rsid w:val="00782FE9"/>
    <w:rsid w:val="007832C0"/>
    <w:rsid w:val="007837B7"/>
    <w:rsid w:val="00784111"/>
    <w:rsid w:val="00784734"/>
    <w:rsid w:val="00784AB7"/>
    <w:rsid w:val="00784D36"/>
    <w:rsid w:val="00784DFC"/>
    <w:rsid w:val="007850A0"/>
    <w:rsid w:val="00785157"/>
    <w:rsid w:val="007858BB"/>
    <w:rsid w:val="0078594F"/>
    <w:rsid w:val="00785C5C"/>
    <w:rsid w:val="00785E82"/>
    <w:rsid w:val="00786182"/>
    <w:rsid w:val="007867A8"/>
    <w:rsid w:val="0078687B"/>
    <w:rsid w:val="007878D2"/>
    <w:rsid w:val="00787F52"/>
    <w:rsid w:val="0079032F"/>
    <w:rsid w:val="00790507"/>
    <w:rsid w:val="00790656"/>
    <w:rsid w:val="00790AAA"/>
    <w:rsid w:val="00790D81"/>
    <w:rsid w:val="00790FB6"/>
    <w:rsid w:val="007919E4"/>
    <w:rsid w:val="00791A54"/>
    <w:rsid w:val="00791B14"/>
    <w:rsid w:val="00792430"/>
    <w:rsid w:val="007924B0"/>
    <w:rsid w:val="007925A2"/>
    <w:rsid w:val="007925F6"/>
    <w:rsid w:val="007928BB"/>
    <w:rsid w:val="0079296F"/>
    <w:rsid w:val="007929BD"/>
    <w:rsid w:val="00792A5B"/>
    <w:rsid w:val="00792B3D"/>
    <w:rsid w:val="00792BAF"/>
    <w:rsid w:val="00792EB4"/>
    <w:rsid w:val="0079330C"/>
    <w:rsid w:val="00793A52"/>
    <w:rsid w:val="00793B99"/>
    <w:rsid w:val="00793D60"/>
    <w:rsid w:val="00793F69"/>
    <w:rsid w:val="00794190"/>
    <w:rsid w:val="00794381"/>
    <w:rsid w:val="0079468B"/>
    <w:rsid w:val="007946E1"/>
    <w:rsid w:val="0079484D"/>
    <w:rsid w:val="007948B6"/>
    <w:rsid w:val="007948CC"/>
    <w:rsid w:val="00794A92"/>
    <w:rsid w:val="00794C30"/>
    <w:rsid w:val="00794D87"/>
    <w:rsid w:val="0079590E"/>
    <w:rsid w:val="00795948"/>
    <w:rsid w:val="00795CD6"/>
    <w:rsid w:val="00795F08"/>
    <w:rsid w:val="00795F3F"/>
    <w:rsid w:val="007961B4"/>
    <w:rsid w:val="007964A9"/>
    <w:rsid w:val="00796503"/>
    <w:rsid w:val="00796505"/>
    <w:rsid w:val="007968C9"/>
    <w:rsid w:val="00796A17"/>
    <w:rsid w:val="00796A89"/>
    <w:rsid w:val="00796CE5"/>
    <w:rsid w:val="00796CF7"/>
    <w:rsid w:val="00796D4A"/>
    <w:rsid w:val="0079702D"/>
    <w:rsid w:val="007971C5"/>
    <w:rsid w:val="00797E10"/>
    <w:rsid w:val="007A019C"/>
    <w:rsid w:val="007A0229"/>
    <w:rsid w:val="007A02C8"/>
    <w:rsid w:val="007A0CE1"/>
    <w:rsid w:val="007A1C5D"/>
    <w:rsid w:val="007A1DAF"/>
    <w:rsid w:val="007A2600"/>
    <w:rsid w:val="007A2FAF"/>
    <w:rsid w:val="007A30E1"/>
    <w:rsid w:val="007A3225"/>
    <w:rsid w:val="007A326E"/>
    <w:rsid w:val="007A37D8"/>
    <w:rsid w:val="007A3A61"/>
    <w:rsid w:val="007A4259"/>
    <w:rsid w:val="007A43C4"/>
    <w:rsid w:val="007A4A33"/>
    <w:rsid w:val="007A4B70"/>
    <w:rsid w:val="007A4D3C"/>
    <w:rsid w:val="007A541B"/>
    <w:rsid w:val="007A54E2"/>
    <w:rsid w:val="007A5681"/>
    <w:rsid w:val="007A5B6C"/>
    <w:rsid w:val="007A5BDF"/>
    <w:rsid w:val="007A5D88"/>
    <w:rsid w:val="007A5EEC"/>
    <w:rsid w:val="007A600F"/>
    <w:rsid w:val="007A62E7"/>
    <w:rsid w:val="007A68CF"/>
    <w:rsid w:val="007A702B"/>
    <w:rsid w:val="007A7104"/>
    <w:rsid w:val="007A72C4"/>
    <w:rsid w:val="007A7452"/>
    <w:rsid w:val="007A7575"/>
    <w:rsid w:val="007A7592"/>
    <w:rsid w:val="007A79F0"/>
    <w:rsid w:val="007B03E2"/>
    <w:rsid w:val="007B03FE"/>
    <w:rsid w:val="007B0C19"/>
    <w:rsid w:val="007B0D83"/>
    <w:rsid w:val="007B101E"/>
    <w:rsid w:val="007B1142"/>
    <w:rsid w:val="007B13BF"/>
    <w:rsid w:val="007B168E"/>
    <w:rsid w:val="007B1DE7"/>
    <w:rsid w:val="007B1E1F"/>
    <w:rsid w:val="007B1F58"/>
    <w:rsid w:val="007B24D0"/>
    <w:rsid w:val="007B24F3"/>
    <w:rsid w:val="007B2A00"/>
    <w:rsid w:val="007B3206"/>
    <w:rsid w:val="007B34C2"/>
    <w:rsid w:val="007B3963"/>
    <w:rsid w:val="007B3CE2"/>
    <w:rsid w:val="007B3D23"/>
    <w:rsid w:val="007B4065"/>
    <w:rsid w:val="007B40DE"/>
    <w:rsid w:val="007B4165"/>
    <w:rsid w:val="007B4717"/>
    <w:rsid w:val="007B4B6C"/>
    <w:rsid w:val="007B5009"/>
    <w:rsid w:val="007B5463"/>
    <w:rsid w:val="007B5E4E"/>
    <w:rsid w:val="007B60AF"/>
    <w:rsid w:val="007B63C0"/>
    <w:rsid w:val="007B64F3"/>
    <w:rsid w:val="007B6768"/>
    <w:rsid w:val="007B67C1"/>
    <w:rsid w:val="007B6A37"/>
    <w:rsid w:val="007B6C86"/>
    <w:rsid w:val="007B775A"/>
    <w:rsid w:val="007B7DD4"/>
    <w:rsid w:val="007B7F68"/>
    <w:rsid w:val="007C00F7"/>
    <w:rsid w:val="007C01AD"/>
    <w:rsid w:val="007C0664"/>
    <w:rsid w:val="007C0D2E"/>
    <w:rsid w:val="007C0EFB"/>
    <w:rsid w:val="007C1190"/>
    <w:rsid w:val="007C12E6"/>
    <w:rsid w:val="007C178C"/>
    <w:rsid w:val="007C1B8E"/>
    <w:rsid w:val="007C22D2"/>
    <w:rsid w:val="007C2845"/>
    <w:rsid w:val="007C2A14"/>
    <w:rsid w:val="007C2EF6"/>
    <w:rsid w:val="007C3A43"/>
    <w:rsid w:val="007C3B45"/>
    <w:rsid w:val="007C3DCE"/>
    <w:rsid w:val="007C4234"/>
    <w:rsid w:val="007C47CE"/>
    <w:rsid w:val="007C4F0E"/>
    <w:rsid w:val="007C5025"/>
    <w:rsid w:val="007C5223"/>
    <w:rsid w:val="007C5745"/>
    <w:rsid w:val="007C575F"/>
    <w:rsid w:val="007C5762"/>
    <w:rsid w:val="007C5854"/>
    <w:rsid w:val="007C5C62"/>
    <w:rsid w:val="007C6548"/>
    <w:rsid w:val="007C677A"/>
    <w:rsid w:val="007C6E85"/>
    <w:rsid w:val="007C7DB9"/>
    <w:rsid w:val="007D01D0"/>
    <w:rsid w:val="007D04BA"/>
    <w:rsid w:val="007D0560"/>
    <w:rsid w:val="007D06C1"/>
    <w:rsid w:val="007D0881"/>
    <w:rsid w:val="007D0926"/>
    <w:rsid w:val="007D117B"/>
    <w:rsid w:val="007D1190"/>
    <w:rsid w:val="007D2018"/>
    <w:rsid w:val="007D2071"/>
    <w:rsid w:val="007D213E"/>
    <w:rsid w:val="007D2373"/>
    <w:rsid w:val="007D238F"/>
    <w:rsid w:val="007D2467"/>
    <w:rsid w:val="007D2A17"/>
    <w:rsid w:val="007D2D9D"/>
    <w:rsid w:val="007D2FB3"/>
    <w:rsid w:val="007D365B"/>
    <w:rsid w:val="007D3FEC"/>
    <w:rsid w:val="007D41DD"/>
    <w:rsid w:val="007D442F"/>
    <w:rsid w:val="007D4479"/>
    <w:rsid w:val="007D44D6"/>
    <w:rsid w:val="007D46A3"/>
    <w:rsid w:val="007D47D9"/>
    <w:rsid w:val="007D498B"/>
    <w:rsid w:val="007D4B77"/>
    <w:rsid w:val="007D4F02"/>
    <w:rsid w:val="007D5B5F"/>
    <w:rsid w:val="007D5F83"/>
    <w:rsid w:val="007D5F8C"/>
    <w:rsid w:val="007D6231"/>
    <w:rsid w:val="007D678A"/>
    <w:rsid w:val="007D6987"/>
    <w:rsid w:val="007D6FC9"/>
    <w:rsid w:val="007D7024"/>
    <w:rsid w:val="007D7370"/>
    <w:rsid w:val="007E094E"/>
    <w:rsid w:val="007E0C6A"/>
    <w:rsid w:val="007E0CA4"/>
    <w:rsid w:val="007E0EA7"/>
    <w:rsid w:val="007E0F03"/>
    <w:rsid w:val="007E1101"/>
    <w:rsid w:val="007E1103"/>
    <w:rsid w:val="007E12F5"/>
    <w:rsid w:val="007E1545"/>
    <w:rsid w:val="007E1FAF"/>
    <w:rsid w:val="007E2260"/>
    <w:rsid w:val="007E22D0"/>
    <w:rsid w:val="007E2CDF"/>
    <w:rsid w:val="007E2E08"/>
    <w:rsid w:val="007E2F04"/>
    <w:rsid w:val="007E326C"/>
    <w:rsid w:val="007E36A0"/>
    <w:rsid w:val="007E3755"/>
    <w:rsid w:val="007E3992"/>
    <w:rsid w:val="007E3ECB"/>
    <w:rsid w:val="007E40C8"/>
    <w:rsid w:val="007E40D7"/>
    <w:rsid w:val="007E49BF"/>
    <w:rsid w:val="007E4D4C"/>
    <w:rsid w:val="007E5005"/>
    <w:rsid w:val="007E5097"/>
    <w:rsid w:val="007E50C8"/>
    <w:rsid w:val="007E5B57"/>
    <w:rsid w:val="007E5C5D"/>
    <w:rsid w:val="007E5E6B"/>
    <w:rsid w:val="007E61A5"/>
    <w:rsid w:val="007E62CF"/>
    <w:rsid w:val="007E6335"/>
    <w:rsid w:val="007E649D"/>
    <w:rsid w:val="007E67A9"/>
    <w:rsid w:val="007E696D"/>
    <w:rsid w:val="007E6A3B"/>
    <w:rsid w:val="007E6C2C"/>
    <w:rsid w:val="007E75D1"/>
    <w:rsid w:val="007E76DC"/>
    <w:rsid w:val="007E7876"/>
    <w:rsid w:val="007E7F7C"/>
    <w:rsid w:val="007F0074"/>
    <w:rsid w:val="007F0B37"/>
    <w:rsid w:val="007F0EC4"/>
    <w:rsid w:val="007F11CC"/>
    <w:rsid w:val="007F1CB0"/>
    <w:rsid w:val="007F1D3F"/>
    <w:rsid w:val="007F1E9C"/>
    <w:rsid w:val="007F1FD3"/>
    <w:rsid w:val="007F22F6"/>
    <w:rsid w:val="007F2456"/>
    <w:rsid w:val="007F293E"/>
    <w:rsid w:val="007F2E6B"/>
    <w:rsid w:val="007F2EE6"/>
    <w:rsid w:val="007F30CB"/>
    <w:rsid w:val="007F3584"/>
    <w:rsid w:val="007F37C0"/>
    <w:rsid w:val="007F3A8B"/>
    <w:rsid w:val="007F3BEC"/>
    <w:rsid w:val="007F3D5A"/>
    <w:rsid w:val="007F3DAA"/>
    <w:rsid w:val="007F3E36"/>
    <w:rsid w:val="007F4263"/>
    <w:rsid w:val="007F4963"/>
    <w:rsid w:val="007F49CF"/>
    <w:rsid w:val="007F4D2E"/>
    <w:rsid w:val="007F4D93"/>
    <w:rsid w:val="007F5075"/>
    <w:rsid w:val="007F52E7"/>
    <w:rsid w:val="007F52F5"/>
    <w:rsid w:val="007F5815"/>
    <w:rsid w:val="007F5864"/>
    <w:rsid w:val="007F5BA2"/>
    <w:rsid w:val="007F5BA8"/>
    <w:rsid w:val="007F5D28"/>
    <w:rsid w:val="007F609A"/>
    <w:rsid w:val="007F67C1"/>
    <w:rsid w:val="007F68B0"/>
    <w:rsid w:val="007F6E33"/>
    <w:rsid w:val="007F6F2B"/>
    <w:rsid w:val="007F7161"/>
    <w:rsid w:val="007F725E"/>
    <w:rsid w:val="007F72F3"/>
    <w:rsid w:val="007F7319"/>
    <w:rsid w:val="007F7382"/>
    <w:rsid w:val="007F7536"/>
    <w:rsid w:val="007F76A5"/>
    <w:rsid w:val="007F7A69"/>
    <w:rsid w:val="007F7A70"/>
    <w:rsid w:val="007F7CAC"/>
    <w:rsid w:val="007F7E3E"/>
    <w:rsid w:val="00800212"/>
    <w:rsid w:val="00800218"/>
    <w:rsid w:val="0080028E"/>
    <w:rsid w:val="008003C9"/>
    <w:rsid w:val="008009C7"/>
    <w:rsid w:val="00800E79"/>
    <w:rsid w:val="0080110D"/>
    <w:rsid w:val="00801C14"/>
    <w:rsid w:val="00801C26"/>
    <w:rsid w:val="00801DF3"/>
    <w:rsid w:val="008022E3"/>
    <w:rsid w:val="008023FA"/>
    <w:rsid w:val="008025CA"/>
    <w:rsid w:val="0080260E"/>
    <w:rsid w:val="00802870"/>
    <w:rsid w:val="00802D47"/>
    <w:rsid w:val="00803104"/>
    <w:rsid w:val="0080319C"/>
    <w:rsid w:val="008031B1"/>
    <w:rsid w:val="00803E4E"/>
    <w:rsid w:val="0080400E"/>
    <w:rsid w:val="008040E3"/>
    <w:rsid w:val="008042BE"/>
    <w:rsid w:val="00804559"/>
    <w:rsid w:val="008046A4"/>
    <w:rsid w:val="00804721"/>
    <w:rsid w:val="0080492F"/>
    <w:rsid w:val="00804A61"/>
    <w:rsid w:val="00804E68"/>
    <w:rsid w:val="00805090"/>
    <w:rsid w:val="0080521F"/>
    <w:rsid w:val="00805763"/>
    <w:rsid w:val="00805C6C"/>
    <w:rsid w:val="00805DA1"/>
    <w:rsid w:val="0080632A"/>
    <w:rsid w:val="008063FA"/>
    <w:rsid w:val="0080698B"/>
    <w:rsid w:val="00806C37"/>
    <w:rsid w:val="00806CDB"/>
    <w:rsid w:val="00806DE4"/>
    <w:rsid w:val="00807287"/>
    <w:rsid w:val="008078C4"/>
    <w:rsid w:val="00807E84"/>
    <w:rsid w:val="0081024E"/>
    <w:rsid w:val="008104BC"/>
    <w:rsid w:val="008104E9"/>
    <w:rsid w:val="00810C46"/>
    <w:rsid w:val="00810CE2"/>
    <w:rsid w:val="00810D88"/>
    <w:rsid w:val="00810E15"/>
    <w:rsid w:val="008120E4"/>
    <w:rsid w:val="0081212A"/>
    <w:rsid w:val="00812C63"/>
    <w:rsid w:val="00812E23"/>
    <w:rsid w:val="008131DC"/>
    <w:rsid w:val="008132E7"/>
    <w:rsid w:val="0081336C"/>
    <w:rsid w:val="00813426"/>
    <w:rsid w:val="0081350D"/>
    <w:rsid w:val="008136FF"/>
    <w:rsid w:val="00814558"/>
    <w:rsid w:val="008149EA"/>
    <w:rsid w:val="00814D34"/>
    <w:rsid w:val="00815217"/>
    <w:rsid w:val="00815504"/>
    <w:rsid w:val="0081581F"/>
    <w:rsid w:val="008159BB"/>
    <w:rsid w:val="00816255"/>
    <w:rsid w:val="00816569"/>
    <w:rsid w:val="0081660C"/>
    <w:rsid w:val="0081663A"/>
    <w:rsid w:val="0081684D"/>
    <w:rsid w:val="00816F58"/>
    <w:rsid w:val="0082020C"/>
    <w:rsid w:val="008204F2"/>
    <w:rsid w:val="0082074C"/>
    <w:rsid w:val="00820E23"/>
    <w:rsid w:val="008210BB"/>
    <w:rsid w:val="008214A8"/>
    <w:rsid w:val="0082169A"/>
    <w:rsid w:val="008219FC"/>
    <w:rsid w:val="00821AC4"/>
    <w:rsid w:val="00821B2C"/>
    <w:rsid w:val="00822002"/>
    <w:rsid w:val="008224D8"/>
    <w:rsid w:val="00822706"/>
    <w:rsid w:val="00822BED"/>
    <w:rsid w:val="00822EE5"/>
    <w:rsid w:val="00822F12"/>
    <w:rsid w:val="008231D3"/>
    <w:rsid w:val="00823425"/>
    <w:rsid w:val="00823A8B"/>
    <w:rsid w:val="008241B4"/>
    <w:rsid w:val="00824277"/>
    <w:rsid w:val="0082488E"/>
    <w:rsid w:val="008248A8"/>
    <w:rsid w:val="008249FB"/>
    <w:rsid w:val="00824B55"/>
    <w:rsid w:val="00824E1A"/>
    <w:rsid w:val="0082500C"/>
    <w:rsid w:val="00825288"/>
    <w:rsid w:val="00825465"/>
    <w:rsid w:val="008257AE"/>
    <w:rsid w:val="00825E73"/>
    <w:rsid w:val="0082628D"/>
    <w:rsid w:val="008263E9"/>
    <w:rsid w:val="00826582"/>
    <w:rsid w:val="008265B3"/>
    <w:rsid w:val="00826AFE"/>
    <w:rsid w:val="0082700F"/>
    <w:rsid w:val="008271D5"/>
    <w:rsid w:val="00827503"/>
    <w:rsid w:val="00827AE5"/>
    <w:rsid w:val="008301F7"/>
    <w:rsid w:val="00830864"/>
    <w:rsid w:val="00830A6C"/>
    <w:rsid w:val="00830D09"/>
    <w:rsid w:val="00831004"/>
    <w:rsid w:val="008310C0"/>
    <w:rsid w:val="008314AD"/>
    <w:rsid w:val="008314B9"/>
    <w:rsid w:val="008316C5"/>
    <w:rsid w:val="008316C8"/>
    <w:rsid w:val="00831795"/>
    <w:rsid w:val="00831C76"/>
    <w:rsid w:val="00831CF5"/>
    <w:rsid w:val="00831DB3"/>
    <w:rsid w:val="00831E2D"/>
    <w:rsid w:val="008321F5"/>
    <w:rsid w:val="00832363"/>
    <w:rsid w:val="00832D27"/>
    <w:rsid w:val="00832F99"/>
    <w:rsid w:val="0083349C"/>
    <w:rsid w:val="00833544"/>
    <w:rsid w:val="00833D9C"/>
    <w:rsid w:val="00833E9A"/>
    <w:rsid w:val="0083410A"/>
    <w:rsid w:val="00834110"/>
    <w:rsid w:val="00834A44"/>
    <w:rsid w:val="00834E5F"/>
    <w:rsid w:val="00835233"/>
    <w:rsid w:val="0083528B"/>
    <w:rsid w:val="00835301"/>
    <w:rsid w:val="00835396"/>
    <w:rsid w:val="008354D5"/>
    <w:rsid w:val="00835559"/>
    <w:rsid w:val="00835F81"/>
    <w:rsid w:val="008360B2"/>
    <w:rsid w:val="0083620A"/>
    <w:rsid w:val="0083637F"/>
    <w:rsid w:val="00836935"/>
    <w:rsid w:val="00836C7B"/>
    <w:rsid w:val="00836DCE"/>
    <w:rsid w:val="00837047"/>
    <w:rsid w:val="00837C91"/>
    <w:rsid w:val="00837DBD"/>
    <w:rsid w:val="008404F9"/>
    <w:rsid w:val="008406CD"/>
    <w:rsid w:val="008409A5"/>
    <w:rsid w:val="00840B88"/>
    <w:rsid w:val="00840D7A"/>
    <w:rsid w:val="00840DA5"/>
    <w:rsid w:val="00841164"/>
    <w:rsid w:val="008414F4"/>
    <w:rsid w:val="00841547"/>
    <w:rsid w:val="0084199F"/>
    <w:rsid w:val="00841A6A"/>
    <w:rsid w:val="00841CD1"/>
    <w:rsid w:val="00841FC8"/>
    <w:rsid w:val="008425CB"/>
    <w:rsid w:val="00842617"/>
    <w:rsid w:val="00842851"/>
    <w:rsid w:val="00842880"/>
    <w:rsid w:val="008428BA"/>
    <w:rsid w:val="00843285"/>
    <w:rsid w:val="008433BB"/>
    <w:rsid w:val="00843AA8"/>
    <w:rsid w:val="00843D3A"/>
    <w:rsid w:val="0084414B"/>
    <w:rsid w:val="00844690"/>
    <w:rsid w:val="00844C87"/>
    <w:rsid w:val="00844CFC"/>
    <w:rsid w:val="00844DCE"/>
    <w:rsid w:val="008450BD"/>
    <w:rsid w:val="008452CB"/>
    <w:rsid w:val="0084583C"/>
    <w:rsid w:val="00845B30"/>
    <w:rsid w:val="00845D9B"/>
    <w:rsid w:val="00845DDB"/>
    <w:rsid w:val="0084672D"/>
    <w:rsid w:val="00846737"/>
    <w:rsid w:val="008467CF"/>
    <w:rsid w:val="00846806"/>
    <w:rsid w:val="00846B70"/>
    <w:rsid w:val="00847404"/>
    <w:rsid w:val="00847499"/>
    <w:rsid w:val="00847642"/>
    <w:rsid w:val="00847719"/>
    <w:rsid w:val="00847B95"/>
    <w:rsid w:val="008504AD"/>
    <w:rsid w:val="00850730"/>
    <w:rsid w:val="008509FA"/>
    <w:rsid w:val="00850CED"/>
    <w:rsid w:val="008510C5"/>
    <w:rsid w:val="00851365"/>
    <w:rsid w:val="00851B89"/>
    <w:rsid w:val="00851B9C"/>
    <w:rsid w:val="00851C49"/>
    <w:rsid w:val="00851ECB"/>
    <w:rsid w:val="00852244"/>
    <w:rsid w:val="008523F1"/>
    <w:rsid w:val="0085258C"/>
    <w:rsid w:val="00852E15"/>
    <w:rsid w:val="00853024"/>
    <w:rsid w:val="008530D7"/>
    <w:rsid w:val="008531F6"/>
    <w:rsid w:val="00853228"/>
    <w:rsid w:val="00853316"/>
    <w:rsid w:val="00853A3D"/>
    <w:rsid w:val="00853F33"/>
    <w:rsid w:val="00854860"/>
    <w:rsid w:val="008549AB"/>
    <w:rsid w:val="00854AE5"/>
    <w:rsid w:val="00854DAA"/>
    <w:rsid w:val="00854E34"/>
    <w:rsid w:val="00855969"/>
    <w:rsid w:val="00855B60"/>
    <w:rsid w:val="00855C3D"/>
    <w:rsid w:val="0085659E"/>
    <w:rsid w:val="00856BDF"/>
    <w:rsid w:val="00856EFF"/>
    <w:rsid w:val="008572CC"/>
    <w:rsid w:val="008572D0"/>
    <w:rsid w:val="00857350"/>
    <w:rsid w:val="008579E5"/>
    <w:rsid w:val="00857A2C"/>
    <w:rsid w:val="00857AD4"/>
    <w:rsid w:val="00857D2E"/>
    <w:rsid w:val="008606A1"/>
    <w:rsid w:val="00860766"/>
    <w:rsid w:val="0086108E"/>
    <w:rsid w:val="00861115"/>
    <w:rsid w:val="00861954"/>
    <w:rsid w:val="00861B81"/>
    <w:rsid w:val="00861F9F"/>
    <w:rsid w:val="0086239E"/>
    <w:rsid w:val="008625AF"/>
    <w:rsid w:val="008625F4"/>
    <w:rsid w:val="008628CB"/>
    <w:rsid w:val="00862BEE"/>
    <w:rsid w:val="00862E64"/>
    <w:rsid w:val="00862FA5"/>
    <w:rsid w:val="00863606"/>
    <w:rsid w:val="008637E9"/>
    <w:rsid w:val="0086485B"/>
    <w:rsid w:val="00864AD2"/>
    <w:rsid w:val="00864C4D"/>
    <w:rsid w:val="00864DE6"/>
    <w:rsid w:val="008655E8"/>
    <w:rsid w:val="00865D4F"/>
    <w:rsid w:val="00865E06"/>
    <w:rsid w:val="00866212"/>
    <w:rsid w:val="00866A4F"/>
    <w:rsid w:val="00866BFF"/>
    <w:rsid w:val="00866C4D"/>
    <w:rsid w:val="00866D73"/>
    <w:rsid w:val="00867345"/>
    <w:rsid w:val="008677EB"/>
    <w:rsid w:val="0086796B"/>
    <w:rsid w:val="00867D98"/>
    <w:rsid w:val="00867EA7"/>
    <w:rsid w:val="0087034C"/>
    <w:rsid w:val="008705AD"/>
    <w:rsid w:val="00870A9F"/>
    <w:rsid w:val="00870AF5"/>
    <w:rsid w:val="00870B0E"/>
    <w:rsid w:val="00870BAC"/>
    <w:rsid w:val="00870BDB"/>
    <w:rsid w:val="00870EFB"/>
    <w:rsid w:val="008716C8"/>
    <w:rsid w:val="008719D4"/>
    <w:rsid w:val="00872047"/>
    <w:rsid w:val="00872371"/>
    <w:rsid w:val="00872ACA"/>
    <w:rsid w:val="00872AD9"/>
    <w:rsid w:val="008730CD"/>
    <w:rsid w:val="00873593"/>
    <w:rsid w:val="00873814"/>
    <w:rsid w:val="00873BAC"/>
    <w:rsid w:val="00873CD3"/>
    <w:rsid w:val="00873E50"/>
    <w:rsid w:val="008740B2"/>
    <w:rsid w:val="00874165"/>
    <w:rsid w:val="00874567"/>
    <w:rsid w:val="008747FA"/>
    <w:rsid w:val="00874819"/>
    <w:rsid w:val="008749E3"/>
    <w:rsid w:val="00874A59"/>
    <w:rsid w:val="00874E4F"/>
    <w:rsid w:val="008751DB"/>
    <w:rsid w:val="008753C3"/>
    <w:rsid w:val="00875A34"/>
    <w:rsid w:val="00875A8D"/>
    <w:rsid w:val="00875B7D"/>
    <w:rsid w:val="00875FB3"/>
    <w:rsid w:val="008761BC"/>
    <w:rsid w:val="00876420"/>
    <w:rsid w:val="008768A3"/>
    <w:rsid w:val="00876B35"/>
    <w:rsid w:val="00876CA7"/>
    <w:rsid w:val="00876F0C"/>
    <w:rsid w:val="00877DD2"/>
    <w:rsid w:val="00877F88"/>
    <w:rsid w:val="00880168"/>
    <w:rsid w:val="008801AD"/>
    <w:rsid w:val="0088176F"/>
    <w:rsid w:val="0088191C"/>
    <w:rsid w:val="0088199B"/>
    <w:rsid w:val="00881C7B"/>
    <w:rsid w:val="00881CE2"/>
    <w:rsid w:val="0088209F"/>
    <w:rsid w:val="00882136"/>
    <w:rsid w:val="0088228A"/>
    <w:rsid w:val="008822D4"/>
    <w:rsid w:val="00882B38"/>
    <w:rsid w:val="00882F99"/>
    <w:rsid w:val="008833A8"/>
    <w:rsid w:val="008835C4"/>
    <w:rsid w:val="00883983"/>
    <w:rsid w:val="008839B8"/>
    <w:rsid w:val="00883A2E"/>
    <w:rsid w:val="0088404B"/>
    <w:rsid w:val="0088405C"/>
    <w:rsid w:val="00884077"/>
    <w:rsid w:val="00884267"/>
    <w:rsid w:val="00884920"/>
    <w:rsid w:val="00884ACF"/>
    <w:rsid w:val="00884B25"/>
    <w:rsid w:val="00884DC0"/>
    <w:rsid w:val="00885127"/>
    <w:rsid w:val="008851F7"/>
    <w:rsid w:val="00885771"/>
    <w:rsid w:val="00885951"/>
    <w:rsid w:val="00885B63"/>
    <w:rsid w:val="00885BF2"/>
    <w:rsid w:val="00886765"/>
    <w:rsid w:val="008868FF"/>
    <w:rsid w:val="0088690E"/>
    <w:rsid w:val="0088694D"/>
    <w:rsid w:val="00886B0E"/>
    <w:rsid w:val="00886C3E"/>
    <w:rsid w:val="00886EB4"/>
    <w:rsid w:val="00886F1A"/>
    <w:rsid w:val="00886F5D"/>
    <w:rsid w:val="0088702C"/>
    <w:rsid w:val="008871F4"/>
    <w:rsid w:val="00887601"/>
    <w:rsid w:val="008876CE"/>
    <w:rsid w:val="008878A3"/>
    <w:rsid w:val="00887B2D"/>
    <w:rsid w:val="00887BB1"/>
    <w:rsid w:val="00890D09"/>
    <w:rsid w:val="00890DBF"/>
    <w:rsid w:val="00891385"/>
    <w:rsid w:val="00891883"/>
    <w:rsid w:val="00891DCB"/>
    <w:rsid w:val="00891E2E"/>
    <w:rsid w:val="00891F20"/>
    <w:rsid w:val="00892424"/>
    <w:rsid w:val="00892634"/>
    <w:rsid w:val="008928D3"/>
    <w:rsid w:val="00892A52"/>
    <w:rsid w:val="00892E27"/>
    <w:rsid w:val="008930A2"/>
    <w:rsid w:val="00893148"/>
    <w:rsid w:val="008931A3"/>
    <w:rsid w:val="008933B4"/>
    <w:rsid w:val="00893745"/>
    <w:rsid w:val="008947D3"/>
    <w:rsid w:val="00894836"/>
    <w:rsid w:val="00894932"/>
    <w:rsid w:val="00894E08"/>
    <w:rsid w:val="00894ED6"/>
    <w:rsid w:val="00894FC7"/>
    <w:rsid w:val="00895085"/>
    <w:rsid w:val="008951B3"/>
    <w:rsid w:val="008952B6"/>
    <w:rsid w:val="008953D3"/>
    <w:rsid w:val="008954D7"/>
    <w:rsid w:val="0089577E"/>
    <w:rsid w:val="008959EC"/>
    <w:rsid w:val="008960F7"/>
    <w:rsid w:val="00896129"/>
    <w:rsid w:val="00896482"/>
    <w:rsid w:val="0089676A"/>
    <w:rsid w:val="00896AB7"/>
    <w:rsid w:val="00896DF2"/>
    <w:rsid w:val="00896FF7"/>
    <w:rsid w:val="008970C5"/>
    <w:rsid w:val="008977AE"/>
    <w:rsid w:val="00897A33"/>
    <w:rsid w:val="008A027C"/>
    <w:rsid w:val="008A1168"/>
    <w:rsid w:val="008A1849"/>
    <w:rsid w:val="008A1915"/>
    <w:rsid w:val="008A1DA5"/>
    <w:rsid w:val="008A2154"/>
    <w:rsid w:val="008A2176"/>
    <w:rsid w:val="008A2858"/>
    <w:rsid w:val="008A2869"/>
    <w:rsid w:val="008A2950"/>
    <w:rsid w:val="008A29D4"/>
    <w:rsid w:val="008A2E45"/>
    <w:rsid w:val="008A2F4F"/>
    <w:rsid w:val="008A2F72"/>
    <w:rsid w:val="008A33CD"/>
    <w:rsid w:val="008A3405"/>
    <w:rsid w:val="008A3877"/>
    <w:rsid w:val="008A4122"/>
    <w:rsid w:val="008A4455"/>
    <w:rsid w:val="008A4522"/>
    <w:rsid w:val="008A487A"/>
    <w:rsid w:val="008A4949"/>
    <w:rsid w:val="008A4D0D"/>
    <w:rsid w:val="008A4D86"/>
    <w:rsid w:val="008A5D08"/>
    <w:rsid w:val="008A5E5B"/>
    <w:rsid w:val="008A5F6A"/>
    <w:rsid w:val="008A5F94"/>
    <w:rsid w:val="008A6021"/>
    <w:rsid w:val="008A6181"/>
    <w:rsid w:val="008A6591"/>
    <w:rsid w:val="008A65E3"/>
    <w:rsid w:val="008A6C9A"/>
    <w:rsid w:val="008A6F62"/>
    <w:rsid w:val="008A74CA"/>
    <w:rsid w:val="008A7823"/>
    <w:rsid w:val="008A7860"/>
    <w:rsid w:val="008A7C07"/>
    <w:rsid w:val="008A7CF7"/>
    <w:rsid w:val="008B0055"/>
    <w:rsid w:val="008B009D"/>
    <w:rsid w:val="008B0297"/>
    <w:rsid w:val="008B0349"/>
    <w:rsid w:val="008B037D"/>
    <w:rsid w:val="008B04ED"/>
    <w:rsid w:val="008B07D7"/>
    <w:rsid w:val="008B087A"/>
    <w:rsid w:val="008B0D6C"/>
    <w:rsid w:val="008B1A5C"/>
    <w:rsid w:val="008B1EF3"/>
    <w:rsid w:val="008B2015"/>
    <w:rsid w:val="008B2398"/>
    <w:rsid w:val="008B23D1"/>
    <w:rsid w:val="008B32BC"/>
    <w:rsid w:val="008B358A"/>
    <w:rsid w:val="008B3596"/>
    <w:rsid w:val="008B35D2"/>
    <w:rsid w:val="008B3767"/>
    <w:rsid w:val="008B3BF0"/>
    <w:rsid w:val="008B3D50"/>
    <w:rsid w:val="008B3D77"/>
    <w:rsid w:val="008B40E6"/>
    <w:rsid w:val="008B421D"/>
    <w:rsid w:val="008B4378"/>
    <w:rsid w:val="008B45DC"/>
    <w:rsid w:val="008B4647"/>
    <w:rsid w:val="008B4BB3"/>
    <w:rsid w:val="008B4E38"/>
    <w:rsid w:val="008B50F8"/>
    <w:rsid w:val="008B571A"/>
    <w:rsid w:val="008B5D72"/>
    <w:rsid w:val="008B5E3D"/>
    <w:rsid w:val="008B6187"/>
    <w:rsid w:val="008B63C8"/>
    <w:rsid w:val="008B6785"/>
    <w:rsid w:val="008B70C6"/>
    <w:rsid w:val="008B736C"/>
    <w:rsid w:val="008B754C"/>
    <w:rsid w:val="008C01AE"/>
    <w:rsid w:val="008C029A"/>
    <w:rsid w:val="008C06C1"/>
    <w:rsid w:val="008C0D66"/>
    <w:rsid w:val="008C102B"/>
    <w:rsid w:val="008C1C52"/>
    <w:rsid w:val="008C2229"/>
    <w:rsid w:val="008C2B04"/>
    <w:rsid w:val="008C2B23"/>
    <w:rsid w:val="008C2B64"/>
    <w:rsid w:val="008C31AF"/>
    <w:rsid w:val="008C33C3"/>
    <w:rsid w:val="008C3433"/>
    <w:rsid w:val="008C3467"/>
    <w:rsid w:val="008C421D"/>
    <w:rsid w:val="008C43BB"/>
    <w:rsid w:val="008C4617"/>
    <w:rsid w:val="008C4696"/>
    <w:rsid w:val="008C4A37"/>
    <w:rsid w:val="008C5731"/>
    <w:rsid w:val="008C5749"/>
    <w:rsid w:val="008C5793"/>
    <w:rsid w:val="008C5806"/>
    <w:rsid w:val="008C5B6A"/>
    <w:rsid w:val="008C5BD5"/>
    <w:rsid w:val="008C5C93"/>
    <w:rsid w:val="008C5CD3"/>
    <w:rsid w:val="008C60C4"/>
    <w:rsid w:val="008C6196"/>
    <w:rsid w:val="008C68E2"/>
    <w:rsid w:val="008C6A32"/>
    <w:rsid w:val="008C6B2F"/>
    <w:rsid w:val="008C6BFB"/>
    <w:rsid w:val="008C6CEC"/>
    <w:rsid w:val="008C6E5E"/>
    <w:rsid w:val="008C6FF5"/>
    <w:rsid w:val="008C70C7"/>
    <w:rsid w:val="008C719D"/>
    <w:rsid w:val="008C71EC"/>
    <w:rsid w:val="008C72F9"/>
    <w:rsid w:val="008C7380"/>
    <w:rsid w:val="008C7605"/>
    <w:rsid w:val="008C7A61"/>
    <w:rsid w:val="008C7AAC"/>
    <w:rsid w:val="008C7C4B"/>
    <w:rsid w:val="008D006E"/>
    <w:rsid w:val="008D0229"/>
    <w:rsid w:val="008D0519"/>
    <w:rsid w:val="008D05E2"/>
    <w:rsid w:val="008D0DF6"/>
    <w:rsid w:val="008D0E65"/>
    <w:rsid w:val="008D10EF"/>
    <w:rsid w:val="008D16F7"/>
    <w:rsid w:val="008D1777"/>
    <w:rsid w:val="008D18F5"/>
    <w:rsid w:val="008D198C"/>
    <w:rsid w:val="008D1CE4"/>
    <w:rsid w:val="008D23C7"/>
    <w:rsid w:val="008D2758"/>
    <w:rsid w:val="008D29E2"/>
    <w:rsid w:val="008D2CA4"/>
    <w:rsid w:val="008D2E47"/>
    <w:rsid w:val="008D2E51"/>
    <w:rsid w:val="008D33E5"/>
    <w:rsid w:val="008D34D0"/>
    <w:rsid w:val="008D3AC2"/>
    <w:rsid w:val="008D4336"/>
    <w:rsid w:val="008D58FF"/>
    <w:rsid w:val="008D5908"/>
    <w:rsid w:val="008D5BB6"/>
    <w:rsid w:val="008D5F22"/>
    <w:rsid w:val="008D6228"/>
    <w:rsid w:val="008D66BA"/>
    <w:rsid w:val="008D69EF"/>
    <w:rsid w:val="008D6E4C"/>
    <w:rsid w:val="008D6FF8"/>
    <w:rsid w:val="008D7366"/>
    <w:rsid w:val="008D782B"/>
    <w:rsid w:val="008D7944"/>
    <w:rsid w:val="008E0084"/>
    <w:rsid w:val="008E0143"/>
    <w:rsid w:val="008E02A6"/>
    <w:rsid w:val="008E056D"/>
    <w:rsid w:val="008E08AF"/>
    <w:rsid w:val="008E0979"/>
    <w:rsid w:val="008E0A8A"/>
    <w:rsid w:val="008E0BA9"/>
    <w:rsid w:val="008E0C25"/>
    <w:rsid w:val="008E0D57"/>
    <w:rsid w:val="008E108B"/>
    <w:rsid w:val="008E1D7E"/>
    <w:rsid w:val="008E228B"/>
    <w:rsid w:val="008E2AB3"/>
    <w:rsid w:val="008E2E10"/>
    <w:rsid w:val="008E376B"/>
    <w:rsid w:val="008E3C78"/>
    <w:rsid w:val="008E3D27"/>
    <w:rsid w:val="008E3D47"/>
    <w:rsid w:val="008E3F44"/>
    <w:rsid w:val="008E40F9"/>
    <w:rsid w:val="008E416F"/>
    <w:rsid w:val="008E46C3"/>
    <w:rsid w:val="008E4836"/>
    <w:rsid w:val="008E4932"/>
    <w:rsid w:val="008E4BB0"/>
    <w:rsid w:val="008E4D9E"/>
    <w:rsid w:val="008E4E4D"/>
    <w:rsid w:val="008E59ED"/>
    <w:rsid w:val="008E6229"/>
    <w:rsid w:val="008E626F"/>
    <w:rsid w:val="008E6816"/>
    <w:rsid w:val="008E6AC7"/>
    <w:rsid w:val="008E6DE8"/>
    <w:rsid w:val="008E7288"/>
    <w:rsid w:val="008E73D9"/>
    <w:rsid w:val="008E74A4"/>
    <w:rsid w:val="008E7784"/>
    <w:rsid w:val="008E78E7"/>
    <w:rsid w:val="008F00E7"/>
    <w:rsid w:val="008F0284"/>
    <w:rsid w:val="008F09A0"/>
    <w:rsid w:val="008F0C6D"/>
    <w:rsid w:val="008F1128"/>
    <w:rsid w:val="008F11C9"/>
    <w:rsid w:val="008F11F9"/>
    <w:rsid w:val="008F1358"/>
    <w:rsid w:val="008F168C"/>
    <w:rsid w:val="008F1CFD"/>
    <w:rsid w:val="008F2587"/>
    <w:rsid w:val="008F2932"/>
    <w:rsid w:val="008F2BC8"/>
    <w:rsid w:val="008F2C92"/>
    <w:rsid w:val="008F30BA"/>
    <w:rsid w:val="008F32DC"/>
    <w:rsid w:val="008F3411"/>
    <w:rsid w:val="008F38C8"/>
    <w:rsid w:val="008F4105"/>
    <w:rsid w:val="008F4151"/>
    <w:rsid w:val="008F445A"/>
    <w:rsid w:val="008F4619"/>
    <w:rsid w:val="008F4763"/>
    <w:rsid w:val="008F4AC2"/>
    <w:rsid w:val="008F50E6"/>
    <w:rsid w:val="008F5207"/>
    <w:rsid w:val="008F5356"/>
    <w:rsid w:val="008F584D"/>
    <w:rsid w:val="008F5BDB"/>
    <w:rsid w:val="008F6698"/>
    <w:rsid w:val="008F6847"/>
    <w:rsid w:val="008F6902"/>
    <w:rsid w:val="008F6B63"/>
    <w:rsid w:val="008F6C37"/>
    <w:rsid w:val="008F6EA5"/>
    <w:rsid w:val="008F6FB7"/>
    <w:rsid w:val="008F6FCD"/>
    <w:rsid w:val="008F773F"/>
    <w:rsid w:val="008F7918"/>
    <w:rsid w:val="008F7C46"/>
    <w:rsid w:val="0090028F"/>
    <w:rsid w:val="009005B4"/>
    <w:rsid w:val="0090067B"/>
    <w:rsid w:val="00900988"/>
    <w:rsid w:val="00900D40"/>
    <w:rsid w:val="00901048"/>
    <w:rsid w:val="00901580"/>
    <w:rsid w:val="00901D0E"/>
    <w:rsid w:val="00902129"/>
    <w:rsid w:val="00902523"/>
    <w:rsid w:val="0090283A"/>
    <w:rsid w:val="009029DE"/>
    <w:rsid w:val="00902E65"/>
    <w:rsid w:val="00902EC2"/>
    <w:rsid w:val="00903047"/>
    <w:rsid w:val="0090317E"/>
    <w:rsid w:val="0090320C"/>
    <w:rsid w:val="00903350"/>
    <w:rsid w:val="00903922"/>
    <w:rsid w:val="00903D88"/>
    <w:rsid w:val="00903FCA"/>
    <w:rsid w:val="00904715"/>
    <w:rsid w:val="0090480F"/>
    <w:rsid w:val="009049DC"/>
    <w:rsid w:val="00904D88"/>
    <w:rsid w:val="0090524A"/>
    <w:rsid w:val="0090632F"/>
    <w:rsid w:val="00906B85"/>
    <w:rsid w:val="00906F31"/>
    <w:rsid w:val="009073C2"/>
    <w:rsid w:val="00907522"/>
    <w:rsid w:val="0090759F"/>
    <w:rsid w:val="00907C1A"/>
    <w:rsid w:val="00910148"/>
    <w:rsid w:val="00910249"/>
    <w:rsid w:val="00910474"/>
    <w:rsid w:val="00910563"/>
    <w:rsid w:val="00910760"/>
    <w:rsid w:val="009111ED"/>
    <w:rsid w:val="00911547"/>
    <w:rsid w:val="00911AF2"/>
    <w:rsid w:val="00911DC2"/>
    <w:rsid w:val="00911ED8"/>
    <w:rsid w:val="0091263B"/>
    <w:rsid w:val="00912B51"/>
    <w:rsid w:val="00912DF9"/>
    <w:rsid w:val="009130A7"/>
    <w:rsid w:val="009130D6"/>
    <w:rsid w:val="0091313F"/>
    <w:rsid w:val="0091338E"/>
    <w:rsid w:val="00913510"/>
    <w:rsid w:val="009138F7"/>
    <w:rsid w:val="009148F6"/>
    <w:rsid w:val="00915203"/>
    <w:rsid w:val="00915599"/>
    <w:rsid w:val="00915B69"/>
    <w:rsid w:val="00915C70"/>
    <w:rsid w:val="00915DCA"/>
    <w:rsid w:val="00915E83"/>
    <w:rsid w:val="00916069"/>
    <w:rsid w:val="009162C4"/>
    <w:rsid w:val="00916597"/>
    <w:rsid w:val="00916D37"/>
    <w:rsid w:val="00916D70"/>
    <w:rsid w:val="00916DA7"/>
    <w:rsid w:val="00916E5A"/>
    <w:rsid w:val="00917066"/>
    <w:rsid w:val="009171E3"/>
    <w:rsid w:val="009172CA"/>
    <w:rsid w:val="00917592"/>
    <w:rsid w:val="00920089"/>
    <w:rsid w:val="009202C1"/>
    <w:rsid w:val="009203D1"/>
    <w:rsid w:val="00920438"/>
    <w:rsid w:val="0092062E"/>
    <w:rsid w:val="0092066F"/>
    <w:rsid w:val="00920804"/>
    <w:rsid w:val="00920B13"/>
    <w:rsid w:val="00920C07"/>
    <w:rsid w:val="00920CF8"/>
    <w:rsid w:val="00921515"/>
    <w:rsid w:val="00921D72"/>
    <w:rsid w:val="00921DDB"/>
    <w:rsid w:val="00921F73"/>
    <w:rsid w:val="00921FC9"/>
    <w:rsid w:val="00922386"/>
    <w:rsid w:val="00922475"/>
    <w:rsid w:val="0092248F"/>
    <w:rsid w:val="009228D8"/>
    <w:rsid w:val="0092316A"/>
    <w:rsid w:val="00923377"/>
    <w:rsid w:val="009233C6"/>
    <w:rsid w:val="009235A8"/>
    <w:rsid w:val="00923697"/>
    <w:rsid w:val="00923FB8"/>
    <w:rsid w:val="0092480B"/>
    <w:rsid w:val="00924903"/>
    <w:rsid w:val="00924982"/>
    <w:rsid w:val="00925E6D"/>
    <w:rsid w:val="00925FDB"/>
    <w:rsid w:val="00926481"/>
    <w:rsid w:val="0092669D"/>
    <w:rsid w:val="00926748"/>
    <w:rsid w:val="0092733F"/>
    <w:rsid w:val="00927A55"/>
    <w:rsid w:val="00927C67"/>
    <w:rsid w:val="00927DCD"/>
    <w:rsid w:val="009300E5"/>
    <w:rsid w:val="009301CA"/>
    <w:rsid w:val="009301FB"/>
    <w:rsid w:val="0093024C"/>
    <w:rsid w:val="00930597"/>
    <w:rsid w:val="00930B30"/>
    <w:rsid w:val="00930D7F"/>
    <w:rsid w:val="00930D83"/>
    <w:rsid w:val="00930DD8"/>
    <w:rsid w:val="00930FC4"/>
    <w:rsid w:val="00931175"/>
    <w:rsid w:val="009313BC"/>
    <w:rsid w:val="00931610"/>
    <w:rsid w:val="00931701"/>
    <w:rsid w:val="00931833"/>
    <w:rsid w:val="00931A3A"/>
    <w:rsid w:val="00931A66"/>
    <w:rsid w:val="00931BB4"/>
    <w:rsid w:val="00931C49"/>
    <w:rsid w:val="00931D47"/>
    <w:rsid w:val="009329C0"/>
    <w:rsid w:val="00932CF4"/>
    <w:rsid w:val="00932E64"/>
    <w:rsid w:val="009337C3"/>
    <w:rsid w:val="00933844"/>
    <w:rsid w:val="00934445"/>
    <w:rsid w:val="009351A2"/>
    <w:rsid w:val="009351B1"/>
    <w:rsid w:val="0093558D"/>
    <w:rsid w:val="009357EF"/>
    <w:rsid w:val="00935A0C"/>
    <w:rsid w:val="00935B22"/>
    <w:rsid w:val="00935B41"/>
    <w:rsid w:val="00935F20"/>
    <w:rsid w:val="0093637E"/>
    <w:rsid w:val="00936631"/>
    <w:rsid w:val="00936E4E"/>
    <w:rsid w:val="00936F87"/>
    <w:rsid w:val="0093708E"/>
    <w:rsid w:val="00937583"/>
    <w:rsid w:val="0093798A"/>
    <w:rsid w:val="00937A82"/>
    <w:rsid w:val="00937AF9"/>
    <w:rsid w:val="00937DDF"/>
    <w:rsid w:val="009401E0"/>
    <w:rsid w:val="00940215"/>
    <w:rsid w:val="00940529"/>
    <w:rsid w:val="009405C9"/>
    <w:rsid w:val="0094064B"/>
    <w:rsid w:val="00941008"/>
    <w:rsid w:val="0094130C"/>
    <w:rsid w:val="009414D6"/>
    <w:rsid w:val="009419F5"/>
    <w:rsid w:val="00941F20"/>
    <w:rsid w:val="0094221C"/>
    <w:rsid w:val="00942382"/>
    <w:rsid w:val="00942709"/>
    <w:rsid w:val="00942A4E"/>
    <w:rsid w:val="009431E6"/>
    <w:rsid w:val="00943377"/>
    <w:rsid w:val="00943586"/>
    <w:rsid w:val="00943614"/>
    <w:rsid w:val="009436F1"/>
    <w:rsid w:val="009437E5"/>
    <w:rsid w:val="00943F3B"/>
    <w:rsid w:val="009440B0"/>
    <w:rsid w:val="009441C8"/>
    <w:rsid w:val="0094421A"/>
    <w:rsid w:val="00944509"/>
    <w:rsid w:val="00944920"/>
    <w:rsid w:val="00944BF9"/>
    <w:rsid w:val="00944DCE"/>
    <w:rsid w:val="00944E68"/>
    <w:rsid w:val="009454E4"/>
    <w:rsid w:val="0094550B"/>
    <w:rsid w:val="009456D0"/>
    <w:rsid w:val="009457A2"/>
    <w:rsid w:val="00945DB8"/>
    <w:rsid w:val="00945DBD"/>
    <w:rsid w:val="00945F49"/>
    <w:rsid w:val="00946092"/>
    <w:rsid w:val="009462AF"/>
    <w:rsid w:val="00946630"/>
    <w:rsid w:val="00946655"/>
    <w:rsid w:val="00946858"/>
    <w:rsid w:val="00946957"/>
    <w:rsid w:val="009469BD"/>
    <w:rsid w:val="00946DB7"/>
    <w:rsid w:val="00946E22"/>
    <w:rsid w:val="00947636"/>
    <w:rsid w:val="00947922"/>
    <w:rsid w:val="00947C14"/>
    <w:rsid w:val="00947EF8"/>
    <w:rsid w:val="00950466"/>
    <w:rsid w:val="00950D7D"/>
    <w:rsid w:val="009516E3"/>
    <w:rsid w:val="00952385"/>
    <w:rsid w:val="00952AAC"/>
    <w:rsid w:val="00952CCB"/>
    <w:rsid w:val="009534BC"/>
    <w:rsid w:val="009536B9"/>
    <w:rsid w:val="009538EE"/>
    <w:rsid w:val="0095406A"/>
    <w:rsid w:val="009544A9"/>
    <w:rsid w:val="00954553"/>
    <w:rsid w:val="00954828"/>
    <w:rsid w:val="00954FA1"/>
    <w:rsid w:val="0095516C"/>
    <w:rsid w:val="00955532"/>
    <w:rsid w:val="00955AAC"/>
    <w:rsid w:val="00955AE8"/>
    <w:rsid w:val="00955DC1"/>
    <w:rsid w:val="0095683A"/>
    <w:rsid w:val="00956A0B"/>
    <w:rsid w:val="00956E16"/>
    <w:rsid w:val="00956EFA"/>
    <w:rsid w:val="009574E6"/>
    <w:rsid w:val="0095757D"/>
    <w:rsid w:val="009577D3"/>
    <w:rsid w:val="00957BA0"/>
    <w:rsid w:val="00960715"/>
    <w:rsid w:val="009607F9"/>
    <w:rsid w:val="00960A15"/>
    <w:rsid w:val="00960B42"/>
    <w:rsid w:val="00961175"/>
    <w:rsid w:val="009616F4"/>
    <w:rsid w:val="00961DB2"/>
    <w:rsid w:val="00961FD6"/>
    <w:rsid w:val="009620B3"/>
    <w:rsid w:val="0096241B"/>
    <w:rsid w:val="0096353A"/>
    <w:rsid w:val="00963AE7"/>
    <w:rsid w:val="00963B5D"/>
    <w:rsid w:val="00963CBD"/>
    <w:rsid w:val="00963F47"/>
    <w:rsid w:val="00963FF1"/>
    <w:rsid w:val="009645AA"/>
    <w:rsid w:val="009647BE"/>
    <w:rsid w:val="00964ACC"/>
    <w:rsid w:val="00964AF3"/>
    <w:rsid w:val="00964CBA"/>
    <w:rsid w:val="00965338"/>
    <w:rsid w:val="009656F8"/>
    <w:rsid w:val="00965755"/>
    <w:rsid w:val="00965ACC"/>
    <w:rsid w:val="00966641"/>
    <w:rsid w:val="0096666A"/>
    <w:rsid w:val="0096768F"/>
    <w:rsid w:val="00967DA3"/>
    <w:rsid w:val="00967EDB"/>
    <w:rsid w:val="00967F88"/>
    <w:rsid w:val="0097023E"/>
    <w:rsid w:val="009706D8"/>
    <w:rsid w:val="00970A93"/>
    <w:rsid w:val="00970FEE"/>
    <w:rsid w:val="0097103C"/>
    <w:rsid w:val="009712CD"/>
    <w:rsid w:val="0097167C"/>
    <w:rsid w:val="00971686"/>
    <w:rsid w:val="009724B1"/>
    <w:rsid w:val="00972612"/>
    <w:rsid w:val="00972633"/>
    <w:rsid w:val="00972858"/>
    <w:rsid w:val="0097290D"/>
    <w:rsid w:val="00972C8F"/>
    <w:rsid w:val="00972E35"/>
    <w:rsid w:val="0097367C"/>
    <w:rsid w:val="00973886"/>
    <w:rsid w:val="00973A9D"/>
    <w:rsid w:val="00973BD5"/>
    <w:rsid w:val="00973DA7"/>
    <w:rsid w:val="00973E5E"/>
    <w:rsid w:val="00973F18"/>
    <w:rsid w:val="0097434C"/>
    <w:rsid w:val="009749E2"/>
    <w:rsid w:val="00974CA0"/>
    <w:rsid w:val="00974EBC"/>
    <w:rsid w:val="009755E1"/>
    <w:rsid w:val="00975824"/>
    <w:rsid w:val="009759FF"/>
    <w:rsid w:val="00975D77"/>
    <w:rsid w:val="009766C1"/>
    <w:rsid w:val="00976A75"/>
    <w:rsid w:val="00976B11"/>
    <w:rsid w:val="00976C94"/>
    <w:rsid w:val="00976DAF"/>
    <w:rsid w:val="0097716B"/>
    <w:rsid w:val="0097729B"/>
    <w:rsid w:val="009772B2"/>
    <w:rsid w:val="00977F91"/>
    <w:rsid w:val="009801B1"/>
    <w:rsid w:val="0098040B"/>
    <w:rsid w:val="00980495"/>
    <w:rsid w:val="00980787"/>
    <w:rsid w:val="00980AD4"/>
    <w:rsid w:val="00980BC4"/>
    <w:rsid w:val="00980CDB"/>
    <w:rsid w:val="00981797"/>
    <w:rsid w:val="00981A66"/>
    <w:rsid w:val="00981DAC"/>
    <w:rsid w:val="00981E1A"/>
    <w:rsid w:val="00981E5D"/>
    <w:rsid w:val="00981FAB"/>
    <w:rsid w:val="009825E3"/>
    <w:rsid w:val="00983E44"/>
    <w:rsid w:val="00983EC5"/>
    <w:rsid w:val="00983FD5"/>
    <w:rsid w:val="00984226"/>
    <w:rsid w:val="00984355"/>
    <w:rsid w:val="0098451C"/>
    <w:rsid w:val="00984790"/>
    <w:rsid w:val="00985011"/>
    <w:rsid w:val="009850DE"/>
    <w:rsid w:val="00985169"/>
    <w:rsid w:val="009854DB"/>
    <w:rsid w:val="009854F8"/>
    <w:rsid w:val="00985519"/>
    <w:rsid w:val="00985B87"/>
    <w:rsid w:val="00985D33"/>
    <w:rsid w:val="0099021C"/>
    <w:rsid w:val="009902BB"/>
    <w:rsid w:val="0099063B"/>
    <w:rsid w:val="00990FAE"/>
    <w:rsid w:val="00991091"/>
    <w:rsid w:val="009911B9"/>
    <w:rsid w:val="00991543"/>
    <w:rsid w:val="00991641"/>
    <w:rsid w:val="0099200B"/>
    <w:rsid w:val="00992054"/>
    <w:rsid w:val="0099282C"/>
    <w:rsid w:val="00992909"/>
    <w:rsid w:val="00992B82"/>
    <w:rsid w:val="009930A6"/>
    <w:rsid w:val="0099311A"/>
    <w:rsid w:val="0099349A"/>
    <w:rsid w:val="00993B2D"/>
    <w:rsid w:val="00993E32"/>
    <w:rsid w:val="00993E37"/>
    <w:rsid w:val="00993F7D"/>
    <w:rsid w:val="00994521"/>
    <w:rsid w:val="0099485A"/>
    <w:rsid w:val="00994B2D"/>
    <w:rsid w:val="00994B54"/>
    <w:rsid w:val="00994C14"/>
    <w:rsid w:val="00994EB3"/>
    <w:rsid w:val="00994F41"/>
    <w:rsid w:val="00994F60"/>
    <w:rsid w:val="00994FE7"/>
    <w:rsid w:val="00995362"/>
    <w:rsid w:val="009953C9"/>
    <w:rsid w:val="00995622"/>
    <w:rsid w:val="00995E38"/>
    <w:rsid w:val="00995E39"/>
    <w:rsid w:val="00996939"/>
    <w:rsid w:val="009969AF"/>
    <w:rsid w:val="00997190"/>
    <w:rsid w:val="00997758"/>
    <w:rsid w:val="00997D0E"/>
    <w:rsid w:val="00997F25"/>
    <w:rsid w:val="009A010C"/>
    <w:rsid w:val="009A028E"/>
    <w:rsid w:val="009A0455"/>
    <w:rsid w:val="009A0622"/>
    <w:rsid w:val="009A06A4"/>
    <w:rsid w:val="009A0943"/>
    <w:rsid w:val="009A0A06"/>
    <w:rsid w:val="009A0A27"/>
    <w:rsid w:val="009A0B32"/>
    <w:rsid w:val="009A0E76"/>
    <w:rsid w:val="009A119E"/>
    <w:rsid w:val="009A1217"/>
    <w:rsid w:val="009A159D"/>
    <w:rsid w:val="009A17F4"/>
    <w:rsid w:val="009A1886"/>
    <w:rsid w:val="009A204E"/>
    <w:rsid w:val="009A21A3"/>
    <w:rsid w:val="009A25EE"/>
    <w:rsid w:val="009A2CF1"/>
    <w:rsid w:val="009A30E5"/>
    <w:rsid w:val="009A3366"/>
    <w:rsid w:val="009A3FAC"/>
    <w:rsid w:val="009A40F3"/>
    <w:rsid w:val="009A422C"/>
    <w:rsid w:val="009A424C"/>
    <w:rsid w:val="009A48B4"/>
    <w:rsid w:val="009A4AFD"/>
    <w:rsid w:val="009A4FEB"/>
    <w:rsid w:val="009A5010"/>
    <w:rsid w:val="009A5074"/>
    <w:rsid w:val="009A5107"/>
    <w:rsid w:val="009A5123"/>
    <w:rsid w:val="009A5601"/>
    <w:rsid w:val="009A5641"/>
    <w:rsid w:val="009A5747"/>
    <w:rsid w:val="009A5855"/>
    <w:rsid w:val="009A6402"/>
    <w:rsid w:val="009A670F"/>
    <w:rsid w:val="009A6D9F"/>
    <w:rsid w:val="009A6DCC"/>
    <w:rsid w:val="009A7005"/>
    <w:rsid w:val="009A71EF"/>
    <w:rsid w:val="009A7207"/>
    <w:rsid w:val="009A725B"/>
    <w:rsid w:val="009A7344"/>
    <w:rsid w:val="009A73A8"/>
    <w:rsid w:val="009A73CB"/>
    <w:rsid w:val="009A74C1"/>
    <w:rsid w:val="009A75C5"/>
    <w:rsid w:val="009A79D4"/>
    <w:rsid w:val="009A7C1D"/>
    <w:rsid w:val="009A7D38"/>
    <w:rsid w:val="009A7D96"/>
    <w:rsid w:val="009B017A"/>
    <w:rsid w:val="009B01BE"/>
    <w:rsid w:val="009B0288"/>
    <w:rsid w:val="009B04CF"/>
    <w:rsid w:val="009B075B"/>
    <w:rsid w:val="009B0A08"/>
    <w:rsid w:val="009B0FC1"/>
    <w:rsid w:val="009B1820"/>
    <w:rsid w:val="009B1821"/>
    <w:rsid w:val="009B199C"/>
    <w:rsid w:val="009B1F74"/>
    <w:rsid w:val="009B20E3"/>
    <w:rsid w:val="009B2218"/>
    <w:rsid w:val="009B2A1C"/>
    <w:rsid w:val="009B2EC0"/>
    <w:rsid w:val="009B372A"/>
    <w:rsid w:val="009B3E45"/>
    <w:rsid w:val="009B3FD7"/>
    <w:rsid w:val="009B416B"/>
    <w:rsid w:val="009B4255"/>
    <w:rsid w:val="009B43D2"/>
    <w:rsid w:val="009B448C"/>
    <w:rsid w:val="009B4547"/>
    <w:rsid w:val="009B459E"/>
    <w:rsid w:val="009B4707"/>
    <w:rsid w:val="009B4A66"/>
    <w:rsid w:val="009B4A84"/>
    <w:rsid w:val="009B5044"/>
    <w:rsid w:val="009B511D"/>
    <w:rsid w:val="009B55BB"/>
    <w:rsid w:val="009B566B"/>
    <w:rsid w:val="009B5718"/>
    <w:rsid w:val="009B5829"/>
    <w:rsid w:val="009B589C"/>
    <w:rsid w:val="009B596F"/>
    <w:rsid w:val="009B5D12"/>
    <w:rsid w:val="009B607F"/>
    <w:rsid w:val="009B60B4"/>
    <w:rsid w:val="009B6130"/>
    <w:rsid w:val="009B650C"/>
    <w:rsid w:val="009B6BF7"/>
    <w:rsid w:val="009B6C5A"/>
    <w:rsid w:val="009B6D5C"/>
    <w:rsid w:val="009B7530"/>
    <w:rsid w:val="009B799C"/>
    <w:rsid w:val="009C03E8"/>
    <w:rsid w:val="009C0645"/>
    <w:rsid w:val="009C09D7"/>
    <w:rsid w:val="009C0B79"/>
    <w:rsid w:val="009C0F16"/>
    <w:rsid w:val="009C1614"/>
    <w:rsid w:val="009C16CC"/>
    <w:rsid w:val="009C16DA"/>
    <w:rsid w:val="009C18FA"/>
    <w:rsid w:val="009C1F3A"/>
    <w:rsid w:val="009C2449"/>
    <w:rsid w:val="009C264D"/>
    <w:rsid w:val="009C27D2"/>
    <w:rsid w:val="009C2AE0"/>
    <w:rsid w:val="009C2DF4"/>
    <w:rsid w:val="009C2E00"/>
    <w:rsid w:val="009C31F5"/>
    <w:rsid w:val="009C3206"/>
    <w:rsid w:val="009C368B"/>
    <w:rsid w:val="009C3921"/>
    <w:rsid w:val="009C434A"/>
    <w:rsid w:val="009C447C"/>
    <w:rsid w:val="009C45AB"/>
    <w:rsid w:val="009C4A00"/>
    <w:rsid w:val="009C4B0C"/>
    <w:rsid w:val="009C4C2E"/>
    <w:rsid w:val="009C5001"/>
    <w:rsid w:val="009C50C0"/>
    <w:rsid w:val="009C520E"/>
    <w:rsid w:val="009C52C8"/>
    <w:rsid w:val="009C539A"/>
    <w:rsid w:val="009C5489"/>
    <w:rsid w:val="009C5734"/>
    <w:rsid w:val="009C57F0"/>
    <w:rsid w:val="009C5872"/>
    <w:rsid w:val="009C6BB5"/>
    <w:rsid w:val="009C6FF0"/>
    <w:rsid w:val="009C7826"/>
    <w:rsid w:val="009C7982"/>
    <w:rsid w:val="009C7D6C"/>
    <w:rsid w:val="009C7FDB"/>
    <w:rsid w:val="009D0422"/>
    <w:rsid w:val="009D0425"/>
    <w:rsid w:val="009D057F"/>
    <w:rsid w:val="009D09B3"/>
    <w:rsid w:val="009D0A65"/>
    <w:rsid w:val="009D0CF2"/>
    <w:rsid w:val="009D0EA6"/>
    <w:rsid w:val="009D0F75"/>
    <w:rsid w:val="009D10BA"/>
    <w:rsid w:val="009D12FC"/>
    <w:rsid w:val="009D1431"/>
    <w:rsid w:val="009D148F"/>
    <w:rsid w:val="009D15B5"/>
    <w:rsid w:val="009D19CF"/>
    <w:rsid w:val="009D20ED"/>
    <w:rsid w:val="009D2768"/>
    <w:rsid w:val="009D29D8"/>
    <w:rsid w:val="009D2C42"/>
    <w:rsid w:val="009D2EF1"/>
    <w:rsid w:val="009D31B9"/>
    <w:rsid w:val="009D33AF"/>
    <w:rsid w:val="009D3420"/>
    <w:rsid w:val="009D37F1"/>
    <w:rsid w:val="009D3822"/>
    <w:rsid w:val="009D3A94"/>
    <w:rsid w:val="009D3C7D"/>
    <w:rsid w:val="009D4000"/>
    <w:rsid w:val="009D421B"/>
    <w:rsid w:val="009D4508"/>
    <w:rsid w:val="009D496A"/>
    <w:rsid w:val="009D4A9F"/>
    <w:rsid w:val="009D4C30"/>
    <w:rsid w:val="009D5229"/>
    <w:rsid w:val="009D52C8"/>
    <w:rsid w:val="009D5360"/>
    <w:rsid w:val="009D5564"/>
    <w:rsid w:val="009D5C10"/>
    <w:rsid w:val="009D5C70"/>
    <w:rsid w:val="009D670B"/>
    <w:rsid w:val="009D69EC"/>
    <w:rsid w:val="009D6AB1"/>
    <w:rsid w:val="009D6FB6"/>
    <w:rsid w:val="009D6FEF"/>
    <w:rsid w:val="009D736B"/>
    <w:rsid w:val="009D7711"/>
    <w:rsid w:val="009D7D34"/>
    <w:rsid w:val="009E07DC"/>
    <w:rsid w:val="009E0883"/>
    <w:rsid w:val="009E0AA0"/>
    <w:rsid w:val="009E15C7"/>
    <w:rsid w:val="009E178B"/>
    <w:rsid w:val="009E1F4F"/>
    <w:rsid w:val="009E20F6"/>
    <w:rsid w:val="009E216C"/>
    <w:rsid w:val="009E2403"/>
    <w:rsid w:val="009E2425"/>
    <w:rsid w:val="009E25C7"/>
    <w:rsid w:val="009E288B"/>
    <w:rsid w:val="009E2936"/>
    <w:rsid w:val="009E2B66"/>
    <w:rsid w:val="009E347F"/>
    <w:rsid w:val="009E34AD"/>
    <w:rsid w:val="009E3FFE"/>
    <w:rsid w:val="009E4004"/>
    <w:rsid w:val="009E478E"/>
    <w:rsid w:val="009E4A31"/>
    <w:rsid w:val="009E4E3E"/>
    <w:rsid w:val="009E4E44"/>
    <w:rsid w:val="009E537C"/>
    <w:rsid w:val="009E59A1"/>
    <w:rsid w:val="009E5B34"/>
    <w:rsid w:val="009E5C98"/>
    <w:rsid w:val="009E601C"/>
    <w:rsid w:val="009E609E"/>
    <w:rsid w:val="009E6DA4"/>
    <w:rsid w:val="009E6FFE"/>
    <w:rsid w:val="009E72AB"/>
    <w:rsid w:val="009E7597"/>
    <w:rsid w:val="009E7734"/>
    <w:rsid w:val="009F008A"/>
    <w:rsid w:val="009F07C3"/>
    <w:rsid w:val="009F08C0"/>
    <w:rsid w:val="009F08F6"/>
    <w:rsid w:val="009F0977"/>
    <w:rsid w:val="009F09D3"/>
    <w:rsid w:val="009F0A95"/>
    <w:rsid w:val="009F0BB7"/>
    <w:rsid w:val="009F1209"/>
    <w:rsid w:val="009F131D"/>
    <w:rsid w:val="009F14EF"/>
    <w:rsid w:val="009F160F"/>
    <w:rsid w:val="009F1F6B"/>
    <w:rsid w:val="009F209F"/>
    <w:rsid w:val="009F20CD"/>
    <w:rsid w:val="009F29A5"/>
    <w:rsid w:val="009F2D0E"/>
    <w:rsid w:val="009F2D74"/>
    <w:rsid w:val="009F30B4"/>
    <w:rsid w:val="009F30DA"/>
    <w:rsid w:val="009F311B"/>
    <w:rsid w:val="009F34F4"/>
    <w:rsid w:val="009F3E4F"/>
    <w:rsid w:val="009F41F4"/>
    <w:rsid w:val="009F4931"/>
    <w:rsid w:val="009F4C85"/>
    <w:rsid w:val="009F5275"/>
    <w:rsid w:val="009F528B"/>
    <w:rsid w:val="009F54D0"/>
    <w:rsid w:val="009F57A4"/>
    <w:rsid w:val="009F5AB9"/>
    <w:rsid w:val="009F5C75"/>
    <w:rsid w:val="009F6412"/>
    <w:rsid w:val="009F6622"/>
    <w:rsid w:val="009F6D97"/>
    <w:rsid w:val="009F6E4D"/>
    <w:rsid w:val="009F6EEC"/>
    <w:rsid w:val="009F74D4"/>
    <w:rsid w:val="009F74EB"/>
    <w:rsid w:val="009F7724"/>
    <w:rsid w:val="009F7801"/>
    <w:rsid w:val="009F7807"/>
    <w:rsid w:val="009F78F1"/>
    <w:rsid w:val="009F792D"/>
    <w:rsid w:val="009F7E94"/>
    <w:rsid w:val="00A00174"/>
    <w:rsid w:val="00A00194"/>
    <w:rsid w:val="00A0046A"/>
    <w:rsid w:val="00A00A13"/>
    <w:rsid w:val="00A00BA9"/>
    <w:rsid w:val="00A01066"/>
    <w:rsid w:val="00A01891"/>
    <w:rsid w:val="00A01D42"/>
    <w:rsid w:val="00A01D58"/>
    <w:rsid w:val="00A0208D"/>
    <w:rsid w:val="00A0213E"/>
    <w:rsid w:val="00A0225A"/>
    <w:rsid w:val="00A02275"/>
    <w:rsid w:val="00A02343"/>
    <w:rsid w:val="00A027A7"/>
    <w:rsid w:val="00A028A4"/>
    <w:rsid w:val="00A03304"/>
    <w:rsid w:val="00A03594"/>
    <w:rsid w:val="00A039A9"/>
    <w:rsid w:val="00A03F24"/>
    <w:rsid w:val="00A0432D"/>
    <w:rsid w:val="00A04D25"/>
    <w:rsid w:val="00A04D89"/>
    <w:rsid w:val="00A04F77"/>
    <w:rsid w:val="00A05114"/>
    <w:rsid w:val="00A0587D"/>
    <w:rsid w:val="00A05E4F"/>
    <w:rsid w:val="00A05FAC"/>
    <w:rsid w:val="00A06024"/>
    <w:rsid w:val="00A064E2"/>
    <w:rsid w:val="00A066C2"/>
    <w:rsid w:val="00A06DAA"/>
    <w:rsid w:val="00A06F3B"/>
    <w:rsid w:val="00A071A8"/>
    <w:rsid w:val="00A0776D"/>
    <w:rsid w:val="00A07EE4"/>
    <w:rsid w:val="00A10EC8"/>
    <w:rsid w:val="00A114A1"/>
    <w:rsid w:val="00A11E39"/>
    <w:rsid w:val="00A121E0"/>
    <w:rsid w:val="00A1226D"/>
    <w:rsid w:val="00A124EA"/>
    <w:rsid w:val="00A1264C"/>
    <w:rsid w:val="00A1283D"/>
    <w:rsid w:val="00A12860"/>
    <w:rsid w:val="00A12997"/>
    <w:rsid w:val="00A12BA8"/>
    <w:rsid w:val="00A13042"/>
    <w:rsid w:val="00A132D0"/>
    <w:rsid w:val="00A1354C"/>
    <w:rsid w:val="00A137B0"/>
    <w:rsid w:val="00A13CB0"/>
    <w:rsid w:val="00A13E63"/>
    <w:rsid w:val="00A14095"/>
    <w:rsid w:val="00A147B3"/>
    <w:rsid w:val="00A148B1"/>
    <w:rsid w:val="00A14AA2"/>
    <w:rsid w:val="00A15024"/>
    <w:rsid w:val="00A153C0"/>
    <w:rsid w:val="00A1564B"/>
    <w:rsid w:val="00A156A2"/>
    <w:rsid w:val="00A15D11"/>
    <w:rsid w:val="00A16F64"/>
    <w:rsid w:val="00A17128"/>
    <w:rsid w:val="00A1720F"/>
    <w:rsid w:val="00A17C07"/>
    <w:rsid w:val="00A2030A"/>
    <w:rsid w:val="00A204CE"/>
    <w:rsid w:val="00A205FF"/>
    <w:rsid w:val="00A20A97"/>
    <w:rsid w:val="00A20BC7"/>
    <w:rsid w:val="00A20CC8"/>
    <w:rsid w:val="00A212CA"/>
    <w:rsid w:val="00A21464"/>
    <w:rsid w:val="00A21642"/>
    <w:rsid w:val="00A217ED"/>
    <w:rsid w:val="00A2188D"/>
    <w:rsid w:val="00A218B6"/>
    <w:rsid w:val="00A22072"/>
    <w:rsid w:val="00A22147"/>
    <w:rsid w:val="00A226AD"/>
    <w:rsid w:val="00A226CC"/>
    <w:rsid w:val="00A22831"/>
    <w:rsid w:val="00A22AB2"/>
    <w:rsid w:val="00A22FCA"/>
    <w:rsid w:val="00A232EC"/>
    <w:rsid w:val="00A233E6"/>
    <w:rsid w:val="00A235D7"/>
    <w:rsid w:val="00A23840"/>
    <w:rsid w:val="00A240DD"/>
    <w:rsid w:val="00A2480A"/>
    <w:rsid w:val="00A248C9"/>
    <w:rsid w:val="00A24C89"/>
    <w:rsid w:val="00A250A7"/>
    <w:rsid w:val="00A252B3"/>
    <w:rsid w:val="00A25392"/>
    <w:rsid w:val="00A256AF"/>
    <w:rsid w:val="00A257D3"/>
    <w:rsid w:val="00A25A7C"/>
    <w:rsid w:val="00A25B06"/>
    <w:rsid w:val="00A25C34"/>
    <w:rsid w:val="00A25EC1"/>
    <w:rsid w:val="00A2618B"/>
    <w:rsid w:val="00A267F6"/>
    <w:rsid w:val="00A269B9"/>
    <w:rsid w:val="00A26E45"/>
    <w:rsid w:val="00A26EDE"/>
    <w:rsid w:val="00A27060"/>
    <w:rsid w:val="00A27A4F"/>
    <w:rsid w:val="00A27CDC"/>
    <w:rsid w:val="00A302D3"/>
    <w:rsid w:val="00A30433"/>
    <w:rsid w:val="00A3085D"/>
    <w:rsid w:val="00A30B74"/>
    <w:rsid w:val="00A30C5C"/>
    <w:rsid w:val="00A30C8E"/>
    <w:rsid w:val="00A30FAF"/>
    <w:rsid w:val="00A3145F"/>
    <w:rsid w:val="00A314C1"/>
    <w:rsid w:val="00A315F7"/>
    <w:rsid w:val="00A3164B"/>
    <w:rsid w:val="00A31AE4"/>
    <w:rsid w:val="00A31BCB"/>
    <w:rsid w:val="00A31DAD"/>
    <w:rsid w:val="00A31E12"/>
    <w:rsid w:val="00A32097"/>
    <w:rsid w:val="00A325E5"/>
    <w:rsid w:val="00A32F13"/>
    <w:rsid w:val="00A334D0"/>
    <w:rsid w:val="00A3447E"/>
    <w:rsid w:val="00A344C7"/>
    <w:rsid w:val="00A34634"/>
    <w:rsid w:val="00A3463B"/>
    <w:rsid w:val="00A346C5"/>
    <w:rsid w:val="00A34803"/>
    <w:rsid w:val="00A3484B"/>
    <w:rsid w:val="00A348E4"/>
    <w:rsid w:val="00A3538D"/>
    <w:rsid w:val="00A35557"/>
    <w:rsid w:val="00A35A36"/>
    <w:rsid w:val="00A35ACA"/>
    <w:rsid w:val="00A35E27"/>
    <w:rsid w:val="00A3647D"/>
    <w:rsid w:val="00A36965"/>
    <w:rsid w:val="00A36D40"/>
    <w:rsid w:val="00A37431"/>
    <w:rsid w:val="00A37822"/>
    <w:rsid w:val="00A37B9F"/>
    <w:rsid w:val="00A37C85"/>
    <w:rsid w:val="00A400AE"/>
    <w:rsid w:val="00A40B2C"/>
    <w:rsid w:val="00A40DBD"/>
    <w:rsid w:val="00A40E69"/>
    <w:rsid w:val="00A40F96"/>
    <w:rsid w:val="00A40FEA"/>
    <w:rsid w:val="00A411D2"/>
    <w:rsid w:val="00A41524"/>
    <w:rsid w:val="00A424C1"/>
    <w:rsid w:val="00A427D8"/>
    <w:rsid w:val="00A428F4"/>
    <w:rsid w:val="00A4293B"/>
    <w:rsid w:val="00A439CD"/>
    <w:rsid w:val="00A43B22"/>
    <w:rsid w:val="00A43D2E"/>
    <w:rsid w:val="00A43EDF"/>
    <w:rsid w:val="00A43FDB"/>
    <w:rsid w:val="00A445CA"/>
    <w:rsid w:val="00A44659"/>
    <w:rsid w:val="00A4470C"/>
    <w:rsid w:val="00A44CC7"/>
    <w:rsid w:val="00A44E71"/>
    <w:rsid w:val="00A44E7E"/>
    <w:rsid w:val="00A44F80"/>
    <w:rsid w:val="00A4510C"/>
    <w:rsid w:val="00A4533E"/>
    <w:rsid w:val="00A453E3"/>
    <w:rsid w:val="00A4541A"/>
    <w:rsid w:val="00A4578A"/>
    <w:rsid w:val="00A45CE1"/>
    <w:rsid w:val="00A45DBD"/>
    <w:rsid w:val="00A4609A"/>
    <w:rsid w:val="00A465F6"/>
    <w:rsid w:val="00A4676B"/>
    <w:rsid w:val="00A4693F"/>
    <w:rsid w:val="00A469AE"/>
    <w:rsid w:val="00A469D5"/>
    <w:rsid w:val="00A469FD"/>
    <w:rsid w:val="00A46B6C"/>
    <w:rsid w:val="00A46D45"/>
    <w:rsid w:val="00A46D84"/>
    <w:rsid w:val="00A46FDD"/>
    <w:rsid w:val="00A4784A"/>
    <w:rsid w:val="00A50652"/>
    <w:rsid w:val="00A50AFD"/>
    <w:rsid w:val="00A50B3E"/>
    <w:rsid w:val="00A50FBC"/>
    <w:rsid w:val="00A51263"/>
    <w:rsid w:val="00A51657"/>
    <w:rsid w:val="00A51663"/>
    <w:rsid w:val="00A519FB"/>
    <w:rsid w:val="00A52051"/>
    <w:rsid w:val="00A5259E"/>
    <w:rsid w:val="00A526EE"/>
    <w:rsid w:val="00A52E41"/>
    <w:rsid w:val="00A53162"/>
    <w:rsid w:val="00A53AF5"/>
    <w:rsid w:val="00A53BF3"/>
    <w:rsid w:val="00A53D7A"/>
    <w:rsid w:val="00A5416D"/>
    <w:rsid w:val="00A54312"/>
    <w:rsid w:val="00A54B9D"/>
    <w:rsid w:val="00A5525A"/>
    <w:rsid w:val="00A5554E"/>
    <w:rsid w:val="00A55B78"/>
    <w:rsid w:val="00A55C42"/>
    <w:rsid w:val="00A55ED9"/>
    <w:rsid w:val="00A55F77"/>
    <w:rsid w:val="00A562F4"/>
    <w:rsid w:val="00A565D4"/>
    <w:rsid w:val="00A56ACF"/>
    <w:rsid w:val="00A56AD9"/>
    <w:rsid w:val="00A56E0C"/>
    <w:rsid w:val="00A57117"/>
    <w:rsid w:val="00A57321"/>
    <w:rsid w:val="00A5770F"/>
    <w:rsid w:val="00A57A18"/>
    <w:rsid w:val="00A57A99"/>
    <w:rsid w:val="00A57D62"/>
    <w:rsid w:val="00A57F82"/>
    <w:rsid w:val="00A6001D"/>
    <w:rsid w:val="00A60204"/>
    <w:rsid w:val="00A60321"/>
    <w:rsid w:val="00A606C5"/>
    <w:rsid w:val="00A60723"/>
    <w:rsid w:val="00A60C19"/>
    <w:rsid w:val="00A60CF4"/>
    <w:rsid w:val="00A6133D"/>
    <w:rsid w:val="00A61398"/>
    <w:rsid w:val="00A615E9"/>
    <w:rsid w:val="00A617A2"/>
    <w:rsid w:val="00A6199E"/>
    <w:rsid w:val="00A61CAE"/>
    <w:rsid w:val="00A61EF9"/>
    <w:rsid w:val="00A61F64"/>
    <w:rsid w:val="00A6254B"/>
    <w:rsid w:val="00A62AE8"/>
    <w:rsid w:val="00A62BD2"/>
    <w:rsid w:val="00A62E64"/>
    <w:rsid w:val="00A63484"/>
    <w:rsid w:val="00A63A02"/>
    <w:rsid w:val="00A63F9C"/>
    <w:rsid w:val="00A64539"/>
    <w:rsid w:val="00A6457B"/>
    <w:rsid w:val="00A64764"/>
    <w:rsid w:val="00A64864"/>
    <w:rsid w:val="00A65183"/>
    <w:rsid w:val="00A65269"/>
    <w:rsid w:val="00A6581C"/>
    <w:rsid w:val="00A658D7"/>
    <w:rsid w:val="00A658FE"/>
    <w:rsid w:val="00A65965"/>
    <w:rsid w:val="00A65F26"/>
    <w:rsid w:val="00A65F56"/>
    <w:rsid w:val="00A66054"/>
    <w:rsid w:val="00A66394"/>
    <w:rsid w:val="00A66686"/>
    <w:rsid w:val="00A66923"/>
    <w:rsid w:val="00A66964"/>
    <w:rsid w:val="00A66B36"/>
    <w:rsid w:val="00A66CC5"/>
    <w:rsid w:val="00A671E6"/>
    <w:rsid w:val="00A671F0"/>
    <w:rsid w:val="00A67489"/>
    <w:rsid w:val="00A67AF9"/>
    <w:rsid w:val="00A70025"/>
    <w:rsid w:val="00A701BD"/>
    <w:rsid w:val="00A709BE"/>
    <w:rsid w:val="00A71060"/>
    <w:rsid w:val="00A7138B"/>
    <w:rsid w:val="00A71491"/>
    <w:rsid w:val="00A71E53"/>
    <w:rsid w:val="00A72307"/>
    <w:rsid w:val="00A723F5"/>
    <w:rsid w:val="00A7240F"/>
    <w:rsid w:val="00A725F6"/>
    <w:rsid w:val="00A73070"/>
    <w:rsid w:val="00A745BA"/>
    <w:rsid w:val="00A746AF"/>
    <w:rsid w:val="00A74727"/>
    <w:rsid w:val="00A74CDB"/>
    <w:rsid w:val="00A74FD8"/>
    <w:rsid w:val="00A750EE"/>
    <w:rsid w:val="00A7570F"/>
    <w:rsid w:val="00A75849"/>
    <w:rsid w:val="00A759F1"/>
    <w:rsid w:val="00A75A78"/>
    <w:rsid w:val="00A76117"/>
    <w:rsid w:val="00A76605"/>
    <w:rsid w:val="00A76629"/>
    <w:rsid w:val="00A7673B"/>
    <w:rsid w:val="00A76E0F"/>
    <w:rsid w:val="00A76E1D"/>
    <w:rsid w:val="00A76F8B"/>
    <w:rsid w:val="00A779CF"/>
    <w:rsid w:val="00A77C48"/>
    <w:rsid w:val="00A77E05"/>
    <w:rsid w:val="00A80353"/>
    <w:rsid w:val="00A803A4"/>
    <w:rsid w:val="00A80594"/>
    <w:rsid w:val="00A80869"/>
    <w:rsid w:val="00A8086F"/>
    <w:rsid w:val="00A80964"/>
    <w:rsid w:val="00A80965"/>
    <w:rsid w:val="00A809FB"/>
    <w:rsid w:val="00A80BC0"/>
    <w:rsid w:val="00A80CE8"/>
    <w:rsid w:val="00A8111F"/>
    <w:rsid w:val="00A81280"/>
    <w:rsid w:val="00A815B3"/>
    <w:rsid w:val="00A81718"/>
    <w:rsid w:val="00A81BDA"/>
    <w:rsid w:val="00A81CA0"/>
    <w:rsid w:val="00A81F22"/>
    <w:rsid w:val="00A82CD4"/>
    <w:rsid w:val="00A82EBF"/>
    <w:rsid w:val="00A82F01"/>
    <w:rsid w:val="00A83112"/>
    <w:rsid w:val="00A8345A"/>
    <w:rsid w:val="00A834EB"/>
    <w:rsid w:val="00A83650"/>
    <w:rsid w:val="00A837A9"/>
    <w:rsid w:val="00A839A0"/>
    <w:rsid w:val="00A83B00"/>
    <w:rsid w:val="00A83C2C"/>
    <w:rsid w:val="00A83C92"/>
    <w:rsid w:val="00A83E11"/>
    <w:rsid w:val="00A8468B"/>
    <w:rsid w:val="00A84740"/>
    <w:rsid w:val="00A84990"/>
    <w:rsid w:val="00A8515E"/>
    <w:rsid w:val="00A853F6"/>
    <w:rsid w:val="00A85580"/>
    <w:rsid w:val="00A86322"/>
    <w:rsid w:val="00A8660F"/>
    <w:rsid w:val="00A86923"/>
    <w:rsid w:val="00A86C23"/>
    <w:rsid w:val="00A86D0D"/>
    <w:rsid w:val="00A870CF"/>
    <w:rsid w:val="00A8789C"/>
    <w:rsid w:val="00A87EC5"/>
    <w:rsid w:val="00A87FF4"/>
    <w:rsid w:val="00A9036E"/>
    <w:rsid w:val="00A90792"/>
    <w:rsid w:val="00A908E4"/>
    <w:rsid w:val="00A91015"/>
    <w:rsid w:val="00A91214"/>
    <w:rsid w:val="00A91674"/>
    <w:rsid w:val="00A9168E"/>
    <w:rsid w:val="00A916A5"/>
    <w:rsid w:val="00A917DE"/>
    <w:rsid w:val="00A9182E"/>
    <w:rsid w:val="00A91886"/>
    <w:rsid w:val="00A91C0C"/>
    <w:rsid w:val="00A925DC"/>
    <w:rsid w:val="00A92916"/>
    <w:rsid w:val="00A92A31"/>
    <w:rsid w:val="00A92A3F"/>
    <w:rsid w:val="00A92D5C"/>
    <w:rsid w:val="00A93366"/>
    <w:rsid w:val="00A93736"/>
    <w:rsid w:val="00A93AA6"/>
    <w:rsid w:val="00A93F48"/>
    <w:rsid w:val="00A93F8F"/>
    <w:rsid w:val="00A94028"/>
    <w:rsid w:val="00A945CC"/>
    <w:rsid w:val="00A94662"/>
    <w:rsid w:val="00A94B44"/>
    <w:rsid w:val="00A94BF4"/>
    <w:rsid w:val="00A94D3B"/>
    <w:rsid w:val="00A95A01"/>
    <w:rsid w:val="00A95C9B"/>
    <w:rsid w:val="00A96009"/>
    <w:rsid w:val="00A96493"/>
    <w:rsid w:val="00A967B0"/>
    <w:rsid w:val="00A96A90"/>
    <w:rsid w:val="00A96D6D"/>
    <w:rsid w:val="00A97633"/>
    <w:rsid w:val="00A977E0"/>
    <w:rsid w:val="00A977F5"/>
    <w:rsid w:val="00A97A7A"/>
    <w:rsid w:val="00A97D2B"/>
    <w:rsid w:val="00A97D73"/>
    <w:rsid w:val="00AA0051"/>
    <w:rsid w:val="00AA02F8"/>
    <w:rsid w:val="00AA0D37"/>
    <w:rsid w:val="00AA113F"/>
    <w:rsid w:val="00AA1424"/>
    <w:rsid w:val="00AA15B1"/>
    <w:rsid w:val="00AA22C3"/>
    <w:rsid w:val="00AA2A13"/>
    <w:rsid w:val="00AA2A5E"/>
    <w:rsid w:val="00AA2B9F"/>
    <w:rsid w:val="00AA2DCE"/>
    <w:rsid w:val="00AA3024"/>
    <w:rsid w:val="00AA3591"/>
    <w:rsid w:val="00AA35F8"/>
    <w:rsid w:val="00AA3889"/>
    <w:rsid w:val="00AA38A4"/>
    <w:rsid w:val="00AA3932"/>
    <w:rsid w:val="00AA3A9E"/>
    <w:rsid w:val="00AA3B26"/>
    <w:rsid w:val="00AA3B3C"/>
    <w:rsid w:val="00AA3D4B"/>
    <w:rsid w:val="00AA3F40"/>
    <w:rsid w:val="00AA43F6"/>
    <w:rsid w:val="00AA4789"/>
    <w:rsid w:val="00AA4AD2"/>
    <w:rsid w:val="00AA4CD6"/>
    <w:rsid w:val="00AA4E6E"/>
    <w:rsid w:val="00AA5209"/>
    <w:rsid w:val="00AA5560"/>
    <w:rsid w:val="00AA5F67"/>
    <w:rsid w:val="00AA5FF3"/>
    <w:rsid w:val="00AA6559"/>
    <w:rsid w:val="00AA68D6"/>
    <w:rsid w:val="00AA6929"/>
    <w:rsid w:val="00AA6BC1"/>
    <w:rsid w:val="00AA6F16"/>
    <w:rsid w:val="00AA7547"/>
    <w:rsid w:val="00AA7E1D"/>
    <w:rsid w:val="00AB02D9"/>
    <w:rsid w:val="00AB050F"/>
    <w:rsid w:val="00AB0C3E"/>
    <w:rsid w:val="00AB121C"/>
    <w:rsid w:val="00AB1267"/>
    <w:rsid w:val="00AB135E"/>
    <w:rsid w:val="00AB1911"/>
    <w:rsid w:val="00AB1DD4"/>
    <w:rsid w:val="00AB22D1"/>
    <w:rsid w:val="00AB243F"/>
    <w:rsid w:val="00AB268F"/>
    <w:rsid w:val="00AB2B7E"/>
    <w:rsid w:val="00AB3304"/>
    <w:rsid w:val="00AB383E"/>
    <w:rsid w:val="00AB3CAA"/>
    <w:rsid w:val="00AB3E9D"/>
    <w:rsid w:val="00AB4711"/>
    <w:rsid w:val="00AB4878"/>
    <w:rsid w:val="00AB5FDB"/>
    <w:rsid w:val="00AB6025"/>
    <w:rsid w:val="00AB63BF"/>
    <w:rsid w:val="00AB64A1"/>
    <w:rsid w:val="00AB65CD"/>
    <w:rsid w:val="00AB6ADB"/>
    <w:rsid w:val="00AB6BE6"/>
    <w:rsid w:val="00AB71D2"/>
    <w:rsid w:val="00AB7257"/>
    <w:rsid w:val="00AB76DE"/>
    <w:rsid w:val="00AB7938"/>
    <w:rsid w:val="00AB7FE2"/>
    <w:rsid w:val="00AC037D"/>
    <w:rsid w:val="00AC045A"/>
    <w:rsid w:val="00AC0A0E"/>
    <w:rsid w:val="00AC0E31"/>
    <w:rsid w:val="00AC0F70"/>
    <w:rsid w:val="00AC135F"/>
    <w:rsid w:val="00AC19BC"/>
    <w:rsid w:val="00AC1B42"/>
    <w:rsid w:val="00AC204F"/>
    <w:rsid w:val="00AC22AF"/>
    <w:rsid w:val="00AC2B84"/>
    <w:rsid w:val="00AC2D29"/>
    <w:rsid w:val="00AC2F88"/>
    <w:rsid w:val="00AC3200"/>
    <w:rsid w:val="00AC32BA"/>
    <w:rsid w:val="00AC3394"/>
    <w:rsid w:val="00AC3C31"/>
    <w:rsid w:val="00AC4982"/>
    <w:rsid w:val="00AC49DB"/>
    <w:rsid w:val="00AC4A18"/>
    <w:rsid w:val="00AC4CA4"/>
    <w:rsid w:val="00AC4F16"/>
    <w:rsid w:val="00AC5144"/>
    <w:rsid w:val="00AC5348"/>
    <w:rsid w:val="00AC55C2"/>
    <w:rsid w:val="00AC59ED"/>
    <w:rsid w:val="00AC5A57"/>
    <w:rsid w:val="00AC5A67"/>
    <w:rsid w:val="00AC6224"/>
    <w:rsid w:val="00AC6914"/>
    <w:rsid w:val="00AC74CA"/>
    <w:rsid w:val="00AC763F"/>
    <w:rsid w:val="00AC7885"/>
    <w:rsid w:val="00AC79FA"/>
    <w:rsid w:val="00AC7B61"/>
    <w:rsid w:val="00AC7F8C"/>
    <w:rsid w:val="00AC7FC9"/>
    <w:rsid w:val="00AD004F"/>
    <w:rsid w:val="00AD0291"/>
    <w:rsid w:val="00AD0308"/>
    <w:rsid w:val="00AD0BF9"/>
    <w:rsid w:val="00AD0CAA"/>
    <w:rsid w:val="00AD0CCE"/>
    <w:rsid w:val="00AD112F"/>
    <w:rsid w:val="00AD14CA"/>
    <w:rsid w:val="00AD185D"/>
    <w:rsid w:val="00AD1EAC"/>
    <w:rsid w:val="00AD2124"/>
    <w:rsid w:val="00AD226B"/>
    <w:rsid w:val="00AD2A08"/>
    <w:rsid w:val="00AD2D97"/>
    <w:rsid w:val="00AD4055"/>
    <w:rsid w:val="00AD43CF"/>
    <w:rsid w:val="00AD4B8E"/>
    <w:rsid w:val="00AD5029"/>
    <w:rsid w:val="00AD507D"/>
    <w:rsid w:val="00AD5FFC"/>
    <w:rsid w:val="00AD6A8F"/>
    <w:rsid w:val="00AD6D8A"/>
    <w:rsid w:val="00AD765A"/>
    <w:rsid w:val="00AD78FC"/>
    <w:rsid w:val="00AD7961"/>
    <w:rsid w:val="00AD79F8"/>
    <w:rsid w:val="00AD7C03"/>
    <w:rsid w:val="00AD7EF5"/>
    <w:rsid w:val="00AE060D"/>
    <w:rsid w:val="00AE0E1B"/>
    <w:rsid w:val="00AE13B0"/>
    <w:rsid w:val="00AE13EE"/>
    <w:rsid w:val="00AE1402"/>
    <w:rsid w:val="00AE177D"/>
    <w:rsid w:val="00AE1E1A"/>
    <w:rsid w:val="00AE1E6E"/>
    <w:rsid w:val="00AE2265"/>
    <w:rsid w:val="00AE2289"/>
    <w:rsid w:val="00AE25C8"/>
    <w:rsid w:val="00AE28F0"/>
    <w:rsid w:val="00AE2C14"/>
    <w:rsid w:val="00AE3011"/>
    <w:rsid w:val="00AE307B"/>
    <w:rsid w:val="00AE36F2"/>
    <w:rsid w:val="00AE4346"/>
    <w:rsid w:val="00AE4465"/>
    <w:rsid w:val="00AE45EE"/>
    <w:rsid w:val="00AE4654"/>
    <w:rsid w:val="00AE477C"/>
    <w:rsid w:val="00AE4A03"/>
    <w:rsid w:val="00AE4BE1"/>
    <w:rsid w:val="00AE4C5C"/>
    <w:rsid w:val="00AE4D83"/>
    <w:rsid w:val="00AE4E90"/>
    <w:rsid w:val="00AE5210"/>
    <w:rsid w:val="00AE55FD"/>
    <w:rsid w:val="00AE566D"/>
    <w:rsid w:val="00AE61F8"/>
    <w:rsid w:val="00AE7075"/>
    <w:rsid w:val="00AE7743"/>
    <w:rsid w:val="00AE77A3"/>
    <w:rsid w:val="00AE7D86"/>
    <w:rsid w:val="00AE7E1B"/>
    <w:rsid w:val="00AE7F61"/>
    <w:rsid w:val="00AF021F"/>
    <w:rsid w:val="00AF0408"/>
    <w:rsid w:val="00AF0422"/>
    <w:rsid w:val="00AF0AFB"/>
    <w:rsid w:val="00AF1039"/>
    <w:rsid w:val="00AF1069"/>
    <w:rsid w:val="00AF11DC"/>
    <w:rsid w:val="00AF1CC3"/>
    <w:rsid w:val="00AF1E13"/>
    <w:rsid w:val="00AF25EF"/>
    <w:rsid w:val="00AF2BA3"/>
    <w:rsid w:val="00AF2D2C"/>
    <w:rsid w:val="00AF3169"/>
    <w:rsid w:val="00AF328D"/>
    <w:rsid w:val="00AF32C9"/>
    <w:rsid w:val="00AF368B"/>
    <w:rsid w:val="00AF374D"/>
    <w:rsid w:val="00AF3777"/>
    <w:rsid w:val="00AF3B0C"/>
    <w:rsid w:val="00AF3E41"/>
    <w:rsid w:val="00AF4327"/>
    <w:rsid w:val="00AF4770"/>
    <w:rsid w:val="00AF4A51"/>
    <w:rsid w:val="00AF4C30"/>
    <w:rsid w:val="00AF4E67"/>
    <w:rsid w:val="00AF5C9A"/>
    <w:rsid w:val="00AF5F7B"/>
    <w:rsid w:val="00AF6862"/>
    <w:rsid w:val="00AF728E"/>
    <w:rsid w:val="00AF7297"/>
    <w:rsid w:val="00AF769B"/>
    <w:rsid w:val="00AF7AFD"/>
    <w:rsid w:val="00AF7B78"/>
    <w:rsid w:val="00AF7C0E"/>
    <w:rsid w:val="00AF7CD6"/>
    <w:rsid w:val="00AF7E92"/>
    <w:rsid w:val="00AF7FC6"/>
    <w:rsid w:val="00B0042E"/>
    <w:rsid w:val="00B00754"/>
    <w:rsid w:val="00B0094E"/>
    <w:rsid w:val="00B01E26"/>
    <w:rsid w:val="00B0234C"/>
    <w:rsid w:val="00B02F78"/>
    <w:rsid w:val="00B03307"/>
    <w:rsid w:val="00B034D3"/>
    <w:rsid w:val="00B0364D"/>
    <w:rsid w:val="00B0371F"/>
    <w:rsid w:val="00B0397E"/>
    <w:rsid w:val="00B03D35"/>
    <w:rsid w:val="00B04302"/>
    <w:rsid w:val="00B046DA"/>
    <w:rsid w:val="00B04761"/>
    <w:rsid w:val="00B04825"/>
    <w:rsid w:val="00B04990"/>
    <w:rsid w:val="00B05009"/>
    <w:rsid w:val="00B0533B"/>
    <w:rsid w:val="00B05372"/>
    <w:rsid w:val="00B05995"/>
    <w:rsid w:val="00B0668F"/>
    <w:rsid w:val="00B06999"/>
    <w:rsid w:val="00B06AF1"/>
    <w:rsid w:val="00B06FC9"/>
    <w:rsid w:val="00B07713"/>
    <w:rsid w:val="00B0787E"/>
    <w:rsid w:val="00B07AA4"/>
    <w:rsid w:val="00B07C15"/>
    <w:rsid w:val="00B07E15"/>
    <w:rsid w:val="00B07E61"/>
    <w:rsid w:val="00B102EE"/>
    <w:rsid w:val="00B108CA"/>
    <w:rsid w:val="00B10A94"/>
    <w:rsid w:val="00B10A96"/>
    <w:rsid w:val="00B10DF3"/>
    <w:rsid w:val="00B1142F"/>
    <w:rsid w:val="00B1149C"/>
    <w:rsid w:val="00B11515"/>
    <w:rsid w:val="00B11729"/>
    <w:rsid w:val="00B11AC6"/>
    <w:rsid w:val="00B12327"/>
    <w:rsid w:val="00B123A0"/>
    <w:rsid w:val="00B12847"/>
    <w:rsid w:val="00B1289C"/>
    <w:rsid w:val="00B1329C"/>
    <w:rsid w:val="00B134DD"/>
    <w:rsid w:val="00B13A1E"/>
    <w:rsid w:val="00B13CDC"/>
    <w:rsid w:val="00B141A4"/>
    <w:rsid w:val="00B1426D"/>
    <w:rsid w:val="00B14483"/>
    <w:rsid w:val="00B14677"/>
    <w:rsid w:val="00B1486A"/>
    <w:rsid w:val="00B14C00"/>
    <w:rsid w:val="00B14C90"/>
    <w:rsid w:val="00B14DEA"/>
    <w:rsid w:val="00B152D5"/>
    <w:rsid w:val="00B1541C"/>
    <w:rsid w:val="00B154DB"/>
    <w:rsid w:val="00B156C3"/>
    <w:rsid w:val="00B15F4E"/>
    <w:rsid w:val="00B1604B"/>
    <w:rsid w:val="00B161CB"/>
    <w:rsid w:val="00B1634F"/>
    <w:rsid w:val="00B16821"/>
    <w:rsid w:val="00B16BA6"/>
    <w:rsid w:val="00B16D63"/>
    <w:rsid w:val="00B16E5F"/>
    <w:rsid w:val="00B16F85"/>
    <w:rsid w:val="00B1716D"/>
    <w:rsid w:val="00B1718C"/>
    <w:rsid w:val="00B17460"/>
    <w:rsid w:val="00B17517"/>
    <w:rsid w:val="00B17BC9"/>
    <w:rsid w:val="00B205FC"/>
    <w:rsid w:val="00B2077B"/>
    <w:rsid w:val="00B207DF"/>
    <w:rsid w:val="00B2095F"/>
    <w:rsid w:val="00B20974"/>
    <w:rsid w:val="00B20A73"/>
    <w:rsid w:val="00B20AB2"/>
    <w:rsid w:val="00B20C51"/>
    <w:rsid w:val="00B21843"/>
    <w:rsid w:val="00B21DF6"/>
    <w:rsid w:val="00B21F93"/>
    <w:rsid w:val="00B226EC"/>
    <w:rsid w:val="00B22913"/>
    <w:rsid w:val="00B22B3A"/>
    <w:rsid w:val="00B22B9C"/>
    <w:rsid w:val="00B22BAC"/>
    <w:rsid w:val="00B23065"/>
    <w:rsid w:val="00B2344E"/>
    <w:rsid w:val="00B2350E"/>
    <w:rsid w:val="00B23E31"/>
    <w:rsid w:val="00B23ED7"/>
    <w:rsid w:val="00B23F49"/>
    <w:rsid w:val="00B2429F"/>
    <w:rsid w:val="00B242D0"/>
    <w:rsid w:val="00B245C5"/>
    <w:rsid w:val="00B246EF"/>
    <w:rsid w:val="00B24D67"/>
    <w:rsid w:val="00B24DDA"/>
    <w:rsid w:val="00B24F90"/>
    <w:rsid w:val="00B25338"/>
    <w:rsid w:val="00B25B8F"/>
    <w:rsid w:val="00B25EE5"/>
    <w:rsid w:val="00B2616A"/>
    <w:rsid w:val="00B26296"/>
    <w:rsid w:val="00B262A7"/>
    <w:rsid w:val="00B262BC"/>
    <w:rsid w:val="00B26442"/>
    <w:rsid w:val="00B2699B"/>
    <w:rsid w:val="00B26E68"/>
    <w:rsid w:val="00B2727B"/>
    <w:rsid w:val="00B2738A"/>
    <w:rsid w:val="00B2754F"/>
    <w:rsid w:val="00B279BF"/>
    <w:rsid w:val="00B27DD7"/>
    <w:rsid w:val="00B27FC3"/>
    <w:rsid w:val="00B3018D"/>
    <w:rsid w:val="00B30280"/>
    <w:rsid w:val="00B302F8"/>
    <w:rsid w:val="00B30491"/>
    <w:rsid w:val="00B318C1"/>
    <w:rsid w:val="00B31A63"/>
    <w:rsid w:val="00B32019"/>
    <w:rsid w:val="00B326BD"/>
    <w:rsid w:val="00B329DC"/>
    <w:rsid w:val="00B329EA"/>
    <w:rsid w:val="00B32A6F"/>
    <w:rsid w:val="00B32F59"/>
    <w:rsid w:val="00B332E8"/>
    <w:rsid w:val="00B332EF"/>
    <w:rsid w:val="00B33B62"/>
    <w:rsid w:val="00B33BE3"/>
    <w:rsid w:val="00B33E3F"/>
    <w:rsid w:val="00B33F87"/>
    <w:rsid w:val="00B34188"/>
    <w:rsid w:val="00B3438C"/>
    <w:rsid w:val="00B3462D"/>
    <w:rsid w:val="00B34985"/>
    <w:rsid w:val="00B349C1"/>
    <w:rsid w:val="00B34CD8"/>
    <w:rsid w:val="00B34FBE"/>
    <w:rsid w:val="00B35027"/>
    <w:rsid w:val="00B353C3"/>
    <w:rsid w:val="00B35783"/>
    <w:rsid w:val="00B35936"/>
    <w:rsid w:val="00B359EB"/>
    <w:rsid w:val="00B35A44"/>
    <w:rsid w:val="00B36308"/>
    <w:rsid w:val="00B366DF"/>
    <w:rsid w:val="00B36870"/>
    <w:rsid w:val="00B369C2"/>
    <w:rsid w:val="00B36A05"/>
    <w:rsid w:val="00B36FD3"/>
    <w:rsid w:val="00B3716B"/>
    <w:rsid w:val="00B37241"/>
    <w:rsid w:val="00B37677"/>
    <w:rsid w:val="00B3769B"/>
    <w:rsid w:val="00B37748"/>
    <w:rsid w:val="00B377E7"/>
    <w:rsid w:val="00B40341"/>
    <w:rsid w:val="00B40464"/>
    <w:rsid w:val="00B40FA9"/>
    <w:rsid w:val="00B4152F"/>
    <w:rsid w:val="00B417E3"/>
    <w:rsid w:val="00B4195F"/>
    <w:rsid w:val="00B41D3B"/>
    <w:rsid w:val="00B4224C"/>
    <w:rsid w:val="00B42A6F"/>
    <w:rsid w:val="00B4350F"/>
    <w:rsid w:val="00B43D6E"/>
    <w:rsid w:val="00B4421F"/>
    <w:rsid w:val="00B45001"/>
    <w:rsid w:val="00B4531C"/>
    <w:rsid w:val="00B45629"/>
    <w:rsid w:val="00B45C8A"/>
    <w:rsid w:val="00B45D8C"/>
    <w:rsid w:val="00B45E8E"/>
    <w:rsid w:val="00B45EEC"/>
    <w:rsid w:val="00B461A7"/>
    <w:rsid w:val="00B46434"/>
    <w:rsid w:val="00B467C3"/>
    <w:rsid w:val="00B46D45"/>
    <w:rsid w:val="00B47C5F"/>
    <w:rsid w:val="00B47DAE"/>
    <w:rsid w:val="00B47FAD"/>
    <w:rsid w:val="00B500F8"/>
    <w:rsid w:val="00B50D32"/>
    <w:rsid w:val="00B5159B"/>
    <w:rsid w:val="00B517A3"/>
    <w:rsid w:val="00B51856"/>
    <w:rsid w:val="00B5192C"/>
    <w:rsid w:val="00B51A51"/>
    <w:rsid w:val="00B51D7D"/>
    <w:rsid w:val="00B51E73"/>
    <w:rsid w:val="00B51EFE"/>
    <w:rsid w:val="00B525D0"/>
    <w:rsid w:val="00B526E0"/>
    <w:rsid w:val="00B527C8"/>
    <w:rsid w:val="00B5309C"/>
    <w:rsid w:val="00B5318C"/>
    <w:rsid w:val="00B5353D"/>
    <w:rsid w:val="00B53688"/>
    <w:rsid w:val="00B53F0C"/>
    <w:rsid w:val="00B54250"/>
    <w:rsid w:val="00B54AF6"/>
    <w:rsid w:val="00B54F67"/>
    <w:rsid w:val="00B550BA"/>
    <w:rsid w:val="00B550C6"/>
    <w:rsid w:val="00B55118"/>
    <w:rsid w:val="00B552FC"/>
    <w:rsid w:val="00B55318"/>
    <w:rsid w:val="00B553D2"/>
    <w:rsid w:val="00B55423"/>
    <w:rsid w:val="00B55955"/>
    <w:rsid w:val="00B5595D"/>
    <w:rsid w:val="00B55A49"/>
    <w:rsid w:val="00B55AB8"/>
    <w:rsid w:val="00B55C64"/>
    <w:rsid w:val="00B55D0F"/>
    <w:rsid w:val="00B55E23"/>
    <w:rsid w:val="00B55F33"/>
    <w:rsid w:val="00B56DBC"/>
    <w:rsid w:val="00B57079"/>
    <w:rsid w:val="00B5734E"/>
    <w:rsid w:val="00B5749C"/>
    <w:rsid w:val="00B574D3"/>
    <w:rsid w:val="00B5757F"/>
    <w:rsid w:val="00B57610"/>
    <w:rsid w:val="00B576F3"/>
    <w:rsid w:val="00B6005E"/>
    <w:rsid w:val="00B601D3"/>
    <w:rsid w:val="00B6064A"/>
    <w:rsid w:val="00B60D94"/>
    <w:rsid w:val="00B60EA4"/>
    <w:rsid w:val="00B61087"/>
    <w:rsid w:val="00B6116B"/>
    <w:rsid w:val="00B6117D"/>
    <w:rsid w:val="00B6160D"/>
    <w:rsid w:val="00B61860"/>
    <w:rsid w:val="00B6190D"/>
    <w:rsid w:val="00B6192E"/>
    <w:rsid w:val="00B61F1C"/>
    <w:rsid w:val="00B626A6"/>
    <w:rsid w:val="00B62B4B"/>
    <w:rsid w:val="00B62B5A"/>
    <w:rsid w:val="00B62C73"/>
    <w:rsid w:val="00B62D6F"/>
    <w:rsid w:val="00B62FC7"/>
    <w:rsid w:val="00B63AE4"/>
    <w:rsid w:val="00B63DA9"/>
    <w:rsid w:val="00B64132"/>
    <w:rsid w:val="00B6459F"/>
    <w:rsid w:val="00B6465F"/>
    <w:rsid w:val="00B647F5"/>
    <w:rsid w:val="00B64D49"/>
    <w:rsid w:val="00B65AFE"/>
    <w:rsid w:val="00B65D71"/>
    <w:rsid w:val="00B65E1E"/>
    <w:rsid w:val="00B66292"/>
    <w:rsid w:val="00B671D9"/>
    <w:rsid w:val="00B67C05"/>
    <w:rsid w:val="00B67F8E"/>
    <w:rsid w:val="00B7027F"/>
    <w:rsid w:val="00B708E3"/>
    <w:rsid w:val="00B709D0"/>
    <w:rsid w:val="00B70A58"/>
    <w:rsid w:val="00B70FFA"/>
    <w:rsid w:val="00B71094"/>
    <w:rsid w:val="00B71490"/>
    <w:rsid w:val="00B714AA"/>
    <w:rsid w:val="00B715A9"/>
    <w:rsid w:val="00B717F1"/>
    <w:rsid w:val="00B7180C"/>
    <w:rsid w:val="00B71D0F"/>
    <w:rsid w:val="00B71EE7"/>
    <w:rsid w:val="00B722AB"/>
    <w:rsid w:val="00B722BF"/>
    <w:rsid w:val="00B72502"/>
    <w:rsid w:val="00B72776"/>
    <w:rsid w:val="00B734DB"/>
    <w:rsid w:val="00B7361E"/>
    <w:rsid w:val="00B74004"/>
    <w:rsid w:val="00B745C9"/>
    <w:rsid w:val="00B74A5D"/>
    <w:rsid w:val="00B74E00"/>
    <w:rsid w:val="00B7528B"/>
    <w:rsid w:val="00B752AC"/>
    <w:rsid w:val="00B75816"/>
    <w:rsid w:val="00B75850"/>
    <w:rsid w:val="00B7616E"/>
    <w:rsid w:val="00B769C8"/>
    <w:rsid w:val="00B76C2F"/>
    <w:rsid w:val="00B76FCD"/>
    <w:rsid w:val="00B77094"/>
    <w:rsid w:val="00B772CF"/>
    <w:rsid w:val="00B7749D"/>
    <w:rsid w:val="00B774A4"/>
    <w:rsid w:val="00B774D8"/>
    <w:rsid w:val="00B77F7B"/>
    <w:rsid w:val="00B801F7"/>
    <w:rsid w:val="00B8024E"/>
    <w:rsid w:val="00B803C2"/>
    <w:rsid w:val="00B804C8"/>
    <w:rsid w:val="00B8050C"/>
    <w:rsid w:val="00B807BA"/>
    <w:rsid w:val="00B80FE7"/>
    <w:rsid w:val="00B811E6"/>
    <w:rsid w:val="00B812EE"/>
    <w:rsid w:val="00B8130C"/>
    <w:rsid w:val="00B8147A"/>
    <w:rsid w:val="00B8156E"/>
    <w:rsid w:val="00B816AF"/>
    <w:rsid w:val="00B81712"/>
    <w:rsid w:val="00B81991"/>
    <w:rsid w:val="00B81A88"/>
    <w:rsid w:val="00B81F5D"/>
    <w:rsid w:val="00B82311"/>
    <w:rsid w:val="00B824E2"/>
    <w:rsid w:val="00B829B1"/>
    <w:rsid w:val="00B82CCB"/>
    <w:rsid w:val="00B82E23"/>
    <w:rsid w:val="00B82E61"/>
    <w:rsid w:val="00B83043"/>
    <w:rsid w:val="00B83521"/>
    <w:rsid w:val="00B83B24"/>
    <w:rsid w:val="00B83F10"/>
    <w:rsid w:val="00B84B1E"/>
    <w:rsid w:val="00B84C9C"/>
    <w:rsid w:val="00B85110"/>
    <w:rsid w:val="00B85498"/>
    <w:rsid w:val="00B854D9"/>
    <w:rsid w:val="00B855A0"/>
    <w:rsid w:val="00B85B4D"/>
    <w:rsid w:val="00B862B3"/>
    <w:rsid w:val="00B86989"/>
    <w:rsid w:val="00B86CE6"/>
    <w:rsid w:val="00B86F09"/>
    <w:rsid w:val="00B875C7"/>
    <w:rsid w:val="00B87781"/>
    <w:rsid w:val="00B8799D"/>
    <w:rsid w:val="00B879B8"/>
    <w:rsid w:val="00B879DE"/>
    <w:rsid w:val="00B87C9D"/>
    <w:rsid w:val="00B87DB7"/>
    <w:rsid w:val="00B87FA8"/>
    <w:rsid w:val="00B902C2"/>
    <w:rsid w:val="00B90398"/>
    <w:rsid w:val="00B90651"/>
    <w:rsid w:val="00B90C08"/>
    <w:rsid w:val="00B90DB7"/>
    <w:rsid w:val="00B91192"/>
    <w:rsid w:val="00B9120B"/>
    <w:rsid w:val="00B91823"/>
    <w:rsid w:val="00B91A40"/>
    <w:rsid w:val="00B91A8C"/>
    <w:rsid w:val="00B920D8"/>
    <w:rsid w:val="00B927A3"/>
    <w:rsid w:val="00B927BF"/>
    <w:rsid w:val="00B9281C"/>
    <w:rsid w:val="00B92D0F"/>
    <w:rsid w:val="00B935A4"/>
    <w:rsid w:val="00B937D7"/>
    <w:rsid w:val="00B93971"/>
    <w:rsid w:val="00B93D4F"/>
    <w:rsid w:val="00B93EEF"/>
    <w:rsid w:val="00B9464D"/>
    <w:rsid w:val="00B9470F"/>
    <w:rsid w:val="00B947E0"/>
    <w:rsid w:val="00B94DFD"/>
    <w:rsid w:val="00B94EF0"/>
    <w:rsid w:val="00B94F67"/>
    <w:rsid w:val="00B94FB8"/>
    <w:rsid w:val="00B9511A"/>
    <w:rsid w:val="00B95D6F"/>
    <w:rsid w:val="00B96365"/>
    <w:rsid w:val="00B96419"/>
    <w:rsid w:val="00B96556"/>
    <w:rsid w:val="00B96BD6"/>
    <w:rsid w:val="00B96F37"/>
    <w:rsid w:val="00B96FD2"/>
    <w:rsid w:val="00B97169"/>
    <w:rsid w:val="00B9722D"/>
    <w:rsid w:val="00B9739B"/>
    <w:rsid w:val="00B97493"/>
    <w:rsid w:val="00B97A87"/>
    <w:rsid w:val="00B97C6F"/>
    <w:rsid w:val="00BA041B"/>
    <w:rsid w:val="00BA0BD0"/>
    <w:rsid w:val="00BA112D"/>
    <w:rsid w:val="00BA1134"/>
    <w:rsid w:val="00BA11E4"/>
    <w:rsid w:val="00BA1527"/>
    <w:rsid w:val="00BA17F5"/>
    <w:rsid w:val="00BA1887"/>
    <w:rsid w:val="00BA188D"/>
    <w:rsid w:val="00BA22C0"/>
    <w:rsid w:val="00BA2310"/>
    <w:rsid w:val="00BA2CC2"/>
    <w:rsid w:val="00BA2EAD"/>
    <w:rsid w:val="00BA32E6"/>
    <w:rsid w:val="00BA3598"/>
    <w:rsid w:val="00BA3621"/>
    <w:rsid w:val="00BA36FE"/>
    <w:rsid w:val="00BA3A0C"/>
    <w:rsid w:val="00BA40E1"/>
    <w:rsid w:val="00BA41CD"/>
    <w:rsid w:val="00BA4366"/>
    <w:rsid w:val="00BA4A09"/>
    <w:rsid w:val="00BA4CD5"/>
    <w:rsid w:val="00BA4EB2"/>
    <w:rsid w:val="00BA4FB3"/>
    <w:rsid w:val="00BA500A"/>
    <w:rsid w:val="00BA5B49"/>
    <w:rsid w:val="00BA5E3A"/>
    <w:rsid w:val="00BA61C8"/>
    <w:rsid w:val="00BA64AB"/>
    <w:rsid w:val="00BA6546"/>
    <w:rsid w:val="00BA6661"/>
    <w:rsid w:val="00BA6EB9"/>
    <w:rsid w:val="00BA7871"/>
    <w:rsid w:val="00BA799D"/>
    <w:rsid w:val="00BB0014"/>
    <w:rsid w:val="00BB042B"/>
    <w:rsid w:val="00BB0462"/>
    <w:rsid w:val="00BB0807"/>
    <w:rsid w:val="00BB08EC"/>
    <w:rsid w:val="00BB0FAA"/>
    <w:rsid w:val="00BB150A"/>
    <w:rsid w:val="00BB1854"/>
    <w:rsid w:val="00BB2132"/>
    <w:rsid w:val="00BB27E6"/>
    <w:rsid w:val="00BB2FEA"/>
    <w:rsid w:val="00BB3380"/>
    <w:rsid w:val="00BB35F2"/>
    <w:rsid w:val="00BB378E"/>
    <w:rsid w:val="00BB3A99"/>
    <w:rsid w:val="00BB3EEB"/>
    <w:rsid w:val="00BB3EF5"/>
    <w:rsid w:val="00BB4527"/>
    <w:rsid w:val="00BB47B5"/>
    <w:rsid w:val="00BB49DB"/>
    <w:rsid w:val="00BB4D0B"/>
    <w:rsid w:val="00BB4D7C"/>
    <w:rsid w:val="00BB4DC3"/>
    <w:rsid w:val="00BB4E6D"/>
    <w:rsid w:val="00BB570B"/>
    <w:rsid w:val="00BB5913"/>
    <w:rsid w:val="00BB59A9"/>
    <w:rsid w:val="00BB6736"/>
    <w:rsid w:val="00BB6831"/>
    <w:rsid w:val="00BB7431"/>
    <w:rsid w:val="00BB7DBF"/>
    <w:rsid w:val="00BB7EBD"/>
    <w:rsid w:val="00BC0C5D"/>
    <w:rsid w:val="00BC0D96"/>
    <w:rsid w:val="00BC0E27"/>
    <w:rsid w:val="00BC0E5B"/>
    <w:rsid w:val="00BC1095"/>
    <w:rsid w:val="00BC163A"/>
    <w:rsid w:val="00BC1743"/>
    <w:rsid w:val="00BC1E4B"/>
    <w:rsid w:val="00BC1F21"/>
    <w:rsid w:val="00BC1F2E"/>
    <w:rsid w:val="00BC2122"/>
    <w:rsid w:val="00BC212A"/>
    <w:rsid w:val="00BC2277"/>
    <w:rsid w:val="00BC285F"/>
    <w:rsid w:val="00BC29B9"/>
    <w:rsid w:val="00BC2C87"/>
    <w:rsid w:val="00BC2F42"/>
    <w:rsid w:val="00BC30FB"/>
    <w:rsid w:val="00BC316A"/>
    <w:rsid w:val="00BC3329"/>
    <w:rsid w:val="00BC3452"/>
    <w:rsid w:val="00BC34D7"/>
    <w:rsid w:val="00BC3A28"/>
    <w:rsid w:val="00BC3F1F"/>
    <w:rsid w:val="00BC483B"/>
    <w:rsid w:val="00BC4913"/>
    <w:rsid w:val="00BC4CEF"/>
    <w:rsid w:val="00BC5098"/>
    <w:rsid w:val="00BC51D5"/>
    <w:rsid w:val="00BC5389"/>
    <w:rsid w:val="00BC59BE"/>
    <w:rsid w:val="00BC59F3"/>
    <w:rsid w:val="00BC5A79"/>
    <w:rsid w:val="00BC5B3E"/>
    <w:rsid w:val="00BC5B74"/>
    <w:rsid w:val="00BC5CD1"/>
    <w:rsid w:val="00BC632E"/>
    <w:rsid w:val="00BC680B"/>
    <w:rsid w:val="00BC7186"/>
    <w:rsid w:val="00BC7B00"/>
    <w:rsid w:val="00BD0B18"/>
    <w:rsid w:val="00BD0BC8"/>
    <w:rsid w:val="00BD0D24"/>
    <w:rsid w:val="00BD0D40"/>
    <w:rsid w:val="00BD1680"/>
    <w:rsid w:val="00BD1F58"/>
    <w:rsid w:val="00BD20D5"/>
    <w:rsid w:val="00BD231E"/>
    <w:rsid w:val="00BD23C5"/>
    <w:rsid w:val="00BD288D"/>
    <w:rsid w:val="00BD293C"/>
    <w:rsid w:val="00BD29F7"/>
    <w:rsid w:val="00BD2D12"/>
    <w:rsid w:val="00BD3429"/>
    <w:rsid w:val="00BD3D61"/>
    <w:rsid w:val="00BD3F44"/>
    <w:rsid w:val="00BD40B6"/>
    <w:rsid w:val="00BD4305"/>
    <w:rsid w:val="00BD44C4"/>
    <w:rsid w:val="00BD4C05"/>
    <w:rsid w:val="00BD562D"/>
    <w:rsid w:val="00BD5927"/>
    <w:rsid w:val="00BD5D46"/>
    <w:rsid w:val="00BD6052"/>
    <w:rsid w:val="00BD636F"/>
    <w:rsid w:val="00BD674B"/>
    <w:rsid w:val="00BD67CD"/>
    <w:rsid w:val="00BD6821"/>
    <w:rsid w:val="00BD6FF0"/>
    <w:rsid w:val="00BD7363"/>
    <w:rsid w:val="00BD7645"/>
    <w:rsid w:val="00BD77B2"/>
    <w:rsid w:val="00BD7B8C"/>
    <w:rsid w:val="00BE0039"/>
    <w:rsid w:val="00BE0410"/>
    <w:rsid w:val="00BE0478"/>
    <w:rsid w:val="00BE06BF"/>
    <w:rsid w:val="00BE0825"/>
    <w:rsid w:val="00BE0B1C"/>
    <w:rsid w:val="00BE0D48"/>
    <w:rsid w:val="00BE11C8"/>
    <w:rsid w:val="00BE1693"/>
    <w:rsid w:val="00BE178A"/>
    <w:rsid w:val="00BE1F3D"/>
    <w:rsid w:val="00BE20BA"/>
    <w:rsid w:val="00BE2287"/>
    <w:rsid w:val="00BE2307"/>
    <w:rsid w:val="00BE2A99"/>
    <w:rsid w:val="00BE2DDD"/>
    <w:rsid w:val="00BE3368"/>
    <w:rsid w:val="00BE36B8"/>
    <w:rsid w:val="00BE3908"/>
    <w:rsid w:val="00BE392E"/>
    <w:rsid w:val="00BE3D67"/>
    <w:rsid w:val="00BE4172"/>
    <w:rsid w:val="00BE4224"/>
    <w:rsid w:val="00BE42E5"/>
    <w:rsid w:val="00BE46C0"/>
    <w:rsid w:val="00BE48CC"/>
    <w:rsid w:val="00BE494A"/>
    <w:rsid w:val="00BE4A3A"/>
    <w:rsid w:val="00BE4CAF"/>
    <w:rsid w:val="00BE4FE4"/>
    <w:rsid w:val="00BE506C"/>
    <w:rsid w:val="00BE5151"/>
    <w:rsid w:val="00BE5326"/>
    <w:rsid w:val="00BE5362"/>
    <w:rsid w:val="00BE53CD"/>
    <w:rsid w:val="00BE5835"/>
    <w:rsid w:val="00BE5955"/>
    <w:rsid w:val="00BE5DAA"/>
    <w:rsid w:val="00BE5EC3"/>
    <w:rsid w:val="00BE5F96"/>
    <w:rsid w:val="00BE68DD"/>
    <w:rsid w:val="00BE6A60"/>
    <w:rsid w:val="00BE6F6A"/>
    <w:rsid w:val="00BE7149"/>
    <w:rsid w:val="00BE73EE"/>
    <w:rsid w:val="00BE7BA0"/>
    <w:rsid w:val="00BE7CE2"/>
    <w:rsid w:val="00BE7D20"/>
    <w:rsid w:val="00BF0620"/>
    <w:rsid w:val="00BF0AC6"/>
    <w:rsid w:val="00BF0DF9"/>
    <w:rsid w:val="00BF0E2A"/>
    <w:rsid w:val="00BF1216"/>
    <w:rsid w:val="00BF12B0"/>
    <w:rsid w:val="00BF167D"/>
    <w:rsid w:val="00BF1977"/>
    <w:rsid w:val="00BF1CCB"/>
    <w:rsid w:val="00BF1DE4"/>
    <w:rsid w:val="00BF1E33"/>
    <w:rsid w:val="00BF21BB"/>
    <w:rsid w:val="00BF25D0"/>
    <w:rsid w:val="00BF297B"/>
    <w:rsid w:val="00BF2B92"/>
    <w:rsid w:val="00BF30BC"/>
    <w:rsid w:val="00BF319B"/>
    <w:rsid w:val="00BF33C0"/>
    <w:rsid w:val="00BF3A54"/>
    <w:rsid w:val="00BF3ADE"/>
    <w:rsid w:val="00BF3BFE"/>
    <w:rsid w:val="00BF3F54"/>
    <w:rsid w:val="00BF41F7"/>
    <w:rsid w:val="00BF422B"/>
    <w:rsid w:val="00BF4271"/>
    <w:rsid w:val="00BF44CD"/>
    <w:rsid w:val="00BF4502"/>
    <w:rsid w:val="00BF47A8"/>
    <w:rsid w:val="00BF52FB"/>
    <w:rsid w:val="00BF53AD"/>
    <w:rsid w:val="00BF5656"/>
    <w:rsid w:val="00BF5674"/>
    <w:rsid w:val="00BF575D"/>
    <w:rsid w:val="00BF5C6D"/>
    <w:rsid w:val="00BF5DFB"/>
    <w:rsid w:val="00BF61C9"/>
    <w:rsid w:val="00BF6A0D"/>
    <w:rsid w:val="00BF7102"/>
    <w:rsid w:val="00BF7125"/>
    <w:rsid w:val="00BF7281"/>
    <w:rsid w:val="00BF7979"/>
    <w:rsid w:val="00BF7BE1"/>
    <w:rsid w:val="00C00561"/>
    <w:rsid w:val="00C005AC"/>
    <w:rsid w:val="00C0072C"/>
    <w:rsid w:val="00C017D1"/>
    <w:rsid w:val="00C01BD2"/>
    <w:rsid w:val="00C01C04"/>
    <w:rsid w:val="00C022EF"/>
    <w:rsid w:val="00C02762"/>
    <w:rsid w:val="00C029E7"/>
    <w:rsid w:val="00C02A0D"/>
    <w:rsid w:val="00C0301B"/>
    <w:rsid w:val="00C03042"/>
    <w:rsid w:val="00C03B29"/>
    <w:rsid w:val="00C04952"/>
    <w:rsid w:val="00C0499B"/>
    <w:rsid w:val="00C04BFD"/>
    <w:rsid w:val="00C04E1C"/>
    <w:rsid w:val="00C0506F"/>
    <w:rsid w:val="00C0591C"/>
    <w:rsid w:val="00C0603A"/>
    <w:rsid w:val="00C06205"/>
    <w:rsid w:val="00C0626E"/>
    <w:rsid w:val="00C062D1"/>
    <w:rsid w:val="00C066DF"/>
    <w:rsid w:val="00C06847"/>
    <w:rsid w:val="00C06DAC"/>
    <w:rsid w:val="00C06E9D"/>
    <w:rsid w:val="00C06F1A"/>
    <w:rsid w:val="00C070CC"/>
    <w:rsid w:val="00C07625"/>
    <w:rsid w:val="00C076C1"/>
    <w:rsid w:val="00C07A13"/>
    <w:rsid w:val="00C10289"/>
    <w:rsid w:val="00C1028E"/>
    <w:rsid w:val="00C106F6"/>
    <w:rsid w:val="00C10892"/>
    <w:rsid w:val="00C10C37"/>
    <w:rsid w:val="00C117B3"/>
    <w:rsid w:val="00C11E68"/>
    <w:rsid w:val="00C12269"/>
    <w:rsid w:val="00C122AB"/>
    <w:rsid w:val="00C127EF"/>
    <w:rsid w:val="00C12AD1"/>
    <w:rsid w:val="00C12D75"/>
    <w:rsid w:val="00C1313A"/>
    <w:rsid w:val="00C132B6"/>
    <w:rsid w:val="00C134A4"/>
    <w:rsid w:val="00C136C7"/>
    <w:rsid w:val="00C13798"/>
    <w:rsid w:val="00C13836"/>
    <w:rsid w:val="00C150A3"/>
    <w:rsid w:val="00C152A9"/>
    <w:rsid w:val="00C15A86"/>
    <w:rsid w:val="00C15C8F"/>
    <w:rsid w:val="00C160EB"/>
    <w:rsid w:val="00C1612E"/>
    <w:rsid w:val="00C1627A"/>
    <w:rsid w:val="00C16765"/>
    <w:rsid w:val="00C16D7F"/>
    <w:rsid w:val="00C16E50"/>
    <w:rsid w:val="00C1704D"/>
    <w:rsid w:val="00C17774"/>
    <w:rsid w:val="00C177E8"/>
    <w:rsid w:val="00C17887"/>
    <w:rsid w:val="00C179FA"/>
    <w:rsid w:val="00C20048"/>
    <w:rsid w:val="00C20071"/>
    <w:rsid w:val="00C20083"/>
    <w:rsid w:val="00C206E1"/>
    <w:rsid w:val="00C206E6"/>
    <w:rsid w:val="00C20C65"/>
    <w:rsid w:val="00C20D3B"/>
    <w:rsid w:val="00C211A5"/>
    <w:rsid w:val="00C21216"/>
    <w:rsid w:val="00C212D3"/>
    <w:rsid w:val="00C2131E"/>
    <w:rsid w:val="00C215AB"/>
    <w:rsid w:val="00C224B0"/>
    <w:rsid w:val="00C22550"/>
    <w:rsid w:val="00C2257A"/>
    <w:rsid w:val="00C2259E"/>
    <w:rsid w:val="00C225E5"/>
    <w:rsid w:val="00C229AB"/>
    <w:rsid w:val="00C22A84"/>
    <w:rsid w:val="00C22BCF"/>
    <w:rsid w:val="00C22FAC"/>
    <w:rsid w:val="00C232D9"/>
    <w:rsid w:val="00C234EC"/>
    <w:rsid w:val="00C23671"/>
    <w:rsid w:val="00C236D4"/>
    <w:rsid w:val="00C237B6"/>
    <w:rsid w:val="00C237D5"/>
    <w:rsid w:val="00C237DE"/>
    <w:rsid w:val="00C23910"/>
    <w:rsid w:val="00C23D70"/>
    <w:rsid w:val="00C23EB1"/>
    <w:rsid w:val="00C23F39"/>
    <w:rsid w:val="00C24378"/>
    <w:rsid w:val="00C243D8"/>
    <w:rsid w:val="00C24776"/>
    <w:rsid w:val="00C24B43"/>
    <w:rsid w:val="00C24C01"/>
    <w:rsid w:val="00C24CF9"/>
    <w:rsid w:val="00C253D1"/>
    <w:rsid w:val="00C2550A"/>
    <w:rsid w:val="00C256D9"/>
    <w:rsid w:val="00C25733"/>
    <w:rsid w:val="00C2590A"/>
    <w:rsid w:val="00C25B9E"/>
    <w:rsid w:val="00C25DA8"/>
    <w:rsid w:val="00C260B8"/>
    <w:rsid w:val="00C26323"/>
    <w:rsid w:val="00C2672B"/>
    <w:rsid w:val="00C2675C"/>
    <w:rsid w:val="00C27552"/>
    <w:rsid w:val="00C27B3B"/>
    <w:rsid w:val="00C27B55"/>
    <w:rsid w:val="00C307A6"/>
    <w:rsid w:val="00C30CB6"/>
    <w:rsid w:val="00C30E5F"/>
    <w:rsid w:val="00C30E61"/>
    <w:rsid w:val="00C30E8F"/>
    <w:rsid w:val="00C30EEE"/>
    <w:rsid w:val="00C3152E"/>
    <w:rsid w:val="00C317AA"/>
    <w:rsid w:val="00C31948"/>
    <w:rsid w:val="00C32A02"/>
    <w:rsid w:val="00C32A19"/>
    <w:rsid w:val="00C32CF9"/>
    <w:rsid w:val="00C3313D"/>
    <w:rsid w:val="00C331E5"/>
    <w:rsid w:val="00C332A0"/>
    <w:rsid w:val="00C333C2"/>
    <w:rsid w:val="00C33A35"/>
    <w:rsid w:val="00C33B6C"/>
    <w:rsid w:val="00C33EE2"/>
    <w:rsid w:val="00C3520F"/>
    <w:rsid w:val="00C354D0"/>
    <w:rsid w:val="00C35AF2"/>
    <w:rsid w:val="00C36032"/>
    <w:rsid w:val="00C360D2"/>
    <w:rsid w:val="00C3630E"/>
    <w:rsid w:val="00C3693B"/>
    <w:rsid w:val="00C369D3"/>
    <w:rsid w:val="00C36AF9"/>
    <w:rsid w:val="00C36C8A"/>
    <w:rsid w:val="00C37057"/>
    <w:rsid w:val="00C373AE"/>
    <w:rsid w:val="00C3771C"/>
    <w:rsid w:val="00C37805"/>
    <w:rsid w:val="00C37D80"/>
    <w:rsid w:val="00C37E6D"/>
    <w:rsid w:val="00C40056"/>
    <w:rsid w:val="00C409B1"/>
    <w:rsid w:val="00C40D9F"/>
    <w:rsid w:val="00C41245"/>
    <w:rsid w:val="00C414AE"/>
    <w:rsid w:val="00C4158F"/>
    <w:rsid w:val="00C415BB"/>
    <w:rsid w:val="00C418F6"/>
    <w:rsid w:val="00C41B1A"/>
    <w:rsid w:val="00C41CF5"/>
    <w:rsid w:val="00C41D6D"/>
    <w:rsid w:val="00C42066"/>
    <w:rsid w:val="00C4242B"/>
    <w:rsid w:val="00C4244D"/>
    <w:rsid w:val="00C42791"/>
    <w:rsid w:val="00C42842"/>
    <w:rsid w:val="00C42EB9"/>
    <w:rsid w:val="00C43217"/>
    <w:rsid w:val="00C4348B"/>
    <w:rsid w:val="00C436D5"/>
    <w:rsid w:val="00C4386E"/>
    <w:rsid w:val="00C43950"/>
    <w:rsid w:val="00C43C76"/>
    <w:rsid w:val="00C43D3E"/>
    <w:rsid w:val="00C44310"/>
    <w:rsid w:val="00C44377"/>
    <w:rsid w:val="00C44417"/>
    <w:rsid w:val="00C4466D"/>
    <w:rsid w:val="00C4476C"/>
    <w:rsid w:val="00C44A54"/>
    <w:rsid w:val="00C44AB5"/>
    <w:rsid w:val="00C44FD7"/>
    <w:rsid w:val="00C45341"/>
    <w:rsid w:val="00C454EE"/>
    <w:rsid w:val="00C4558A"/>
    <w:rsid w:val="00C45591"/>
    <w:rsid w:val="00C45B45"/>
    <w:rsid w:val="00C46068"/>
    <w:rsid w:val="00C46076"/>
    <w:rsid w:val="00C466A3"/>
    <w:rsid w:val="00C467A6"/>
    <w:rsid w:val="00C47540"/>
    <w:rsid w:val="00C47663"/>
    <w:rsid w:val="00C476DD"/>
    <w:rsid w:val="00C47967"/>
    <w:rsid w:val="00C47D47"/>
    <w:rsid w:val="00C47FA7"/>
    <w:rsid w:val="00C5009C"/>
    <w:rsid w:val="00C503E6"/>
    <w:rsid w:val="00C50E0E"/>
    <w:rsid w:val="00C50F15"/>
    <w:rsid w:val="00C514C9"/>
    <w:rsid w:val="00C51E17"/>
    <w:rsid w:val="00C524F3"/>
    <w:rsid w:val="00C527A8"/>
    <w:rsid w:val="00C528E0"/>
    <w:rsid w:val="00C52C20"/>
    <w:rsid w:val="00C533A6"/>
    <w:rsid w:val="00C5379F"/>
    <w:rsid w:val="00C53873"/>
    <w:rsid w:val="00C53985"/>
    <w:rsid w:val="00C53A30"/>
    <w:rsid w:val="00C53B7A"/>
    <w:rsid w:val="00C53D2F"/>
    <w:rsid w:val="00C53ED9"/>
    <w:rsid w:val="00C54416"/>
    <w:rsid w:val="00C54792"/>
    <w:rsid w:val="00C54960"/>
    <w:rsid w:val="00C54A05"/>
    <w:rsid w:val="00C54A6E"/>
    <w:rsid w:val="00C54EBE"/>
    <w:rsid w:val="00C551B2"/>
    <w:rsid w:val="00C5553D"/>
    <w:rsid w:val="00C5564A"/>
    <w:rsid w:val="00C55D44"/>
    <w:rsid w:val="00C562D2"/>
    <w:rsid w:val="00C56415"/>
    <w:rsid w:val="00C56441"/>
    <w:rsid w:val="00C566DB"/>
    <w:rsid w:val="00C56868"/>
    <w:rsid w:val="00C569A8"/>
    <w:rsid w:val="00C56A33"/>
    <w:rsid w:val="00C56C14"/>
    <w:rsid w:val="00C56C37"/>
    <w:rsid w:val="00C5736B"/>
    <w:rsid w:val="00C579E0"/>
    <w:rsid w:val="00C57C9B"/>
    <w:rsid w:val="00C60542"/>
    <w:rsid w:val="00C605EA"/>
    <w:rsid w:val="00C606BA"/>
    <w:rsid w:val="00C6070D"/>
    <w:rsid w:val="00C60CD4"/>
    <w:rsid w:val="00C60EE6"/>
    <w:rsid w:val="00C611B7"/>
    <w:rsid w:val="00C613A3"/>
    <w:rsid w:val="00C615DB"/>
    <w:rsid w:val="00C615F8"/>
    <w:rsid w:val="00C6171D"/>
    <w:rsid w:val="00C61793"/>
    <w:rsid w:val="00C619FA"/>
    <w:rsid w:val="00C61BEE"/>
    <w:rsid w:val="00C62037"/>
    <w:rsid w:val="00C6215F"/>
    <w:rsid w:val="00C62C12"/>
    <w:rsid w:val="00C62CD5"/>
    <w:rsid w:val="00C632DE"/>
    <w:rsid w:val="00C633CC"/>
    <w:rsid w:val="00C635C9"/>
    <w:rsid w:val="00C638FC"/>
    <w:rsid w:val="00C639E5"/>
    <w:rsid w:val="00C63FA1"/>
    <w:rsid w:val="00C64050"/>
    <w:rsid w:val="00C64297"/>
    <w:rsid w:val="00C646C7"/>
    <w:rsid w:val="00C64A88"/>
    <w:rsid w:val="00C64C8A"/>
    <w:rsid w:val="00C64CB4"/>
    <w:rsid w:val="00C64F3D"/>
    <w:rsid w:val="00C6525E"/>
    <w:rsid w:val="00C652D6"/>
    <w:rsid w:val="00C65481"/>
    <w:rsid w:val="00C656D1"/>
    <w:rsid w:val="00C65898"/>
    <w:rsid w:val="00C65976"/>
    <w:rsid w:val="00C65A10"/>
    <w:rsid w:val="00C65A79"/>
    <w:rsid w:val="00C65C97"/>
    <w:rsid w:val="00C65E80"/>
    <w:rsid w:val="00C65E8E"/>
    <w:rsid w:val="00C6641C"/>
    <w:rsid w:val="00C66AAD"/>
    <w:rsid w:val="00C66B72"/>
    <w:rsid w:val="00C66CB0"/>
    <w:rsid w:val="00C66E52"/>
    <w:rsid w:val="00C66EB5"/>
    <w:rsid w:val="00C67DB4"/>
    <w:rsid w:val="00C70288"/>
    <w:rsid w:val="00C7040B"/>
    <w:rsid w:val="00C70C0E"/>
    <w:rsid w:val="00C70C72"/>
    <w:rsid w:val="00C7175B"/>
    <w:rsid w:val="00C7184B"/>
    <w:rsid w:val="00C7195C"/>
    <w:rsid w:val="00C71BA8"/>
    <w:rsid w:val="00C72314"/>
    <w:rsid w:val="00C724AB"/>
    <w:rsid w:val="00C7253A"/>
    <w:rsid w:val="00C72688"/>
    <w:rsid w:val="00C7303D"/>
    <w:rsid w:val="00C731B8"/>
    <w:rsid w:val="00C731D8"/>
    <w:rsid w:val="00C738C0"/>
    <w:rsid w:val="00C73C83"/>
    <w:rsid w:val="00C73C93"/>
    <w:rsid w:val="00C73CE8"/>
    <w:rsid w:val="00C73D75"/>
    <w:rsid w:val="00C7411C"/>
    <w:rsid w:val="00C7415A"/>
    <w:rsid w:val="00C74823"/>
    <w:rsid w:val="00C7494A"/>
    <w:rsid w:val="00C74ACB"/>
    <w:rsid w:val="00C74B47"/>
    <w:rsid w:val="00C74DD6"/>
    <w:rsid w:val="00C757D6"/>
    <w:rsid w:val="00C7588B"/>
    <w:rsid w:val="00C75906"/>
    <w:rsid w:val="00C75C34"/>
    <w:rsid w:val="00C75F5D"/>
    <w:rsid w:val="00C767F5"/>
    <w:rsid w:val="00C7684B"/>
    <w:rsid w:val="00C76D41"/>
    <w:rsid w:val="00C76EB8"/>
    <w:rsid w:val="00C770B3"/>
    <w:rsid w:val="00C770C4"/>
    <w:rsid w:val="00C77179"/>
    <w:rsid w:val="00C7719C"/>
    <w:rsid w:val="00C777E5"/>
    <w:rsid w:val="00C77CA4"/>
    <w:rsid w:val="00C77E4F"/>
    <w:rsid w:val="00C8040F"/>
    <w:rsid w:val="00C810DA"/>
    <w:rsid w:val="00C8195E"/>
    <w:rsid w:val="00C81ADB"/>
    <w:rsid w:val="00C81FBD"/>
    <w:rsid w:val="00C8201B"/>
    <w:rsid w:val="00C822D8"/>
    <w:rsid w:val="00C82418"/>
    <w:rsid w:val="00C826E1"/>
    <w:rsid w:val="00C82BC5"/>
    <w:rsid w:val="00C82BD5"/>
    <w:rsid w:val="00C83013"/>
    <w:rsid w:val="00C830B9"/>
    <w:rsid w:val="00C8359E"/>
    <w:rsid w:val="00C838E3"/>
    <w:rsid w:val="00C83926"/>
    <w:rsid w:val="00C842C4"/>
    <w:rsid w:val="00C84581"/>
    <w:rsid w:val="00C84787"/>
    <w:rsid w:val="00C849ED"/>
    <w:rsid w:val="00C84A04"/>
    <w:rsid w:val="00C84A9A"/>
    <w:rsid w:val="00C850EB"/>
    <w:rsid w:val="00C8560F"/>
    <w:rsid w:val="00C8565A"/>
    <w:rsid w:val="00C856F7"/>
    <w:rsid w:val="00C85782"/>
    <w:rsid w:val="00C857F2"/>
    <w:rsid w:val="00C8595B"/>
    <w:rsid w:val="00C85D81"/>
    <w:rsid w:val="00C860DE"/>
    <w:rsid w:val="00C861FF"/>
    <w:rsid w:val="00C8629F"/>
    <w:rsid w:val="00C862E2"/>
    <w:rsid w:val="00C867CC"/>
    <w:rsid w:val="00C8683E"/>
    <w:rsid w:val="00C86C49"/>
    <w:rsid w:val="00C86D72"/>
    <w:rsid w:val="00C86EB4"/>
    <w:rsid w:val="00C870BE"/>
    <w:rsid w:val="00C87547"/>
    <w:rsid w:val="00C8783C"/>
    <w:rsid w:val="00C90174"/>
    <w:rsid w:val="00C908D0"/>
    <w:rsid w:val="00C909F6"/>
    <w:rsid w:val="00C90C1B"/>
    <w:rsid w:val="00C91986"/>
    <w:rsid w:val="00C91A9B"/>
    <w:rsid w:val="00C91C02"/>
    <w:rsid w:val="00C92A0F"/>
    <w:rsid w:val="00C92B87"/>
    <w:rsid w:val="00C92F85"/>
    <w:rsid w:val="00C9343D"/>
    <w:rsid w:val="00C93749"/>
    <w:rsid w:val="00C93C6E"/>
    <w:rsid w:val="00C94273"/>
    <w:rsid w:val="00C946CE"/>
    <w:rsid w:val="00C94B83"/>
    <w:rsid w:val="00C951AE"/>
    <w:rsid w:val="00C951E2"/>
    <w:rsid w:val="00C9529D"/>
    <w:rsid w:val="00C95338"/>
    <w:rsid w:val="00C95486"/>
    <w:rsid w:val="00C954CB"/>
    <w:rsid w:val="00C9594C"/>
    <w:rsid w:val="00C95EAD"/>
    <w:rsid w:val="00C96E51"/>
    <w:rsid w:val="00C9769E"/>
    <w:rsid w:val="00C97ADC"/>
    <w:rsid w:val="00C97B10"/>
    <w:rsid w:val="00C97C84"/>
    <w:rsid w:val="00C97DF1"/>
    <w:rsid w:val="00C97EBF"/>
    <w:rsid w:val="00CA022A"/>
    <w:rsid w:val="00CA0240"/>
    <w:rsid w:val="00CA0542"/>
    <w:rsid w:val="00CA131B"/>
    <w:rsid w:val="00CA19DA"/>
    <w:rsid w:val="00CA2098"/>
    <w:rsid w:val="00CA20D2"/>
    <w:rsid w:val="00CA21A5"/>
    <w:rsid w:val="00CA2610"/>
    <w:rsid w:val="00CA2709"/>
    <w:rsid w:val="00CA2C29"/>
    <w:rsid w:val="00CA2C94"/>
    <w:rsid w:val="00CA2D6E"/>
    <w:rsid w:val="00CA2F61"/>
    <w:rsid w:val="00CA2FD4"/>
    <w:rsid w:val="00CA321B"/>
    <w:rsid w:val="00CA358C"/>
    <w:rsid w:val="00CA369A"/>
    <w:rsid w:val="00CA3D99"/>
    <w:rsid w:val="00CA3DAE"/>
    <w:rsid w:val="00CA40EB"/>
    <w:rsid w:val="00CA4E2D"/>
    <w:rsid w:val="00CA4EA6"/>
    <w:rsid w:val="00CA4EF3"/>
    <w:rsid w:val="00CA5262"/>
    <w:rsid w:val="00CA5696"/>
    <w:rsid w:val="00CA5A02"/>
    <w:rsid w:val="00CA5DE0"/>
    <w:rsid w:val="00CA5E3B"/>
    <w:rsid w:val="00CA66F5"/>
    <w:rsid w:val="00CA67FF"/>
    <w:rsid w:val="00CA6861"/>
    <w:rsid w:val="00CA6BA7"/>
    <w:rsid w:val="00CA6F6D"/>
    <w:rsid w:val="00CA6F76"/>
    <w:rsid w:val="00CA75BA"/>
    <w:rsid w:val="00CA75F2"/>
    <w:rsid w:val="00CA7671"/>
    <w:rsid w:val="00CA7871"/>
    <w:rsid w:val="00CA7D06"/>
    <w:rsid w:val="00CA7D38"/>
    <w:rsid w:val="00CA7E47"/>
    <w:rsid w:val="00CB0243"/>
    <w:rsid w:val="00CB038F"/>
    <w:rsid w:val="00CB046D"/>
    <w:rsid w:val="00CB0C8D"/>
    <w:rsid w:val="00CB0D10"/>
    <w:rsid w:val="00CB1502"/>
    <w:rsid w:val="00CB15F6"/>
    <w:rsid w:val="00CB1BCC"/>
    <w:rsid w:val="00CB1DC2"/>
    <w:rsid w:val="00CB1FC1"/>
    <w:rsid w:val="00CB21C0"/>
    <w:rsid w:val="00CB2329"/>
    <w:rsid w:val="00CB23D9"/>
    <w:rsid w:val="00CB23E7"/>
    <w:rsid w:val="00CB2420"/>
    <w:rsid w:val="00CB2E1B"/>
    <w:rsid w:val="00CB3096"/>
    <w:rsid w:val="00CB3C6D"/>
    <w:rsid w:val="00CB3E11"/>
    <w:rsid w:val="00CB44ED"/>
    <w:rsid w:val="00CB48B7"/>
    <w:rsid w:val="00CB4D83"/>
    <w:rsid w:val="00CB54A4"/>
    <w:rsid w:val="00CB5608"/>
    <w:rsid w:val="00CB5945"/>
    <w:rsid w:val="00CB5A7D"/>
    <w:rsid w:val="00CB5B94"/>
    <w:rsid w:val="00CB612F"/>
    <w:rsid w:val="00CB63A8"/>
    <w:rsid w:val="00CB646D"/>
    <w:rsid w:val="00CB6945"/>
    <w:rsid w:val="00CB6D68"/>
    <w:rsid w:val="00CB6DAC"/>
    <w:rsid w:val="00CB6FD8"/>
    <w:rsid w:val="00CB70BE"/>
    <w:rsid w:val="00CB72EF"/>
    <w:rsid w:val="00CB73F3"/>
    <w:rsid w:val="00CB756C"/>
    <w:rsid w:val="00CB7670"/>
    <w:rsid w:val="00CB77BD"/>
    <w:rsid w:val="00CB795F"/>
    <w:rsid w:val="00CB7A67"/>
    <w:rsid w:val="00CB7C93"/>
    <w:rsid w:val="00CB7CF4"/>
    <w:rsid w:val="00CB7D6A"/>
    <w:rsid w:val="00CB7D91"/>
    <w:rsid w:val="00CB7EA3"/>
    <w:rsid w:val="00CB7FD2"/>
    <w:rsid w:val="00CC003A"/>
    <w:rsid w:val="00CC0735"/>
    <w:rsid w:val="00CC08CE"/>
    <w:rsid w:val="00CC0FB7"/>
    <w:rsid w:val="00CC16C9"/>
    <w:rsid w:val="00CC1842"/>
    <w:rsid w:val="00CC1FA7"/>
    <w:rsid w:val="00CC20F2"/>
    <w:rsid w:val="00CC2222"/>
    <w:rsid w:val="00CC25B7"/>
    <w:rsid w:val="00CC26D1"/>
    <w:rsid w:val="00CC289B"/>
    <w:rsid w:val="00CC2BB8"/>
    <w:rsid w:val="00CC3260"/>
    <w:rsid w:val="00CC348E"/>
    <w:rsid w:val="00CC3862"/>
    <w:rsid w:val="00CC3FC8"/>
    <w:rsid w:val="00CC40B8"/>
    <w:rsid w:val="00CC41B7"/>
    <w:rsid w:val="00CC43D7"/>
    <w:rsid w:val="00CC44F1"/>
    <w:rsid w:val="00CC472D"/>
    <w:rsid w:val="00CC497F"/>
    <w:rsid w:val="00CC4AA0"/>
    <w:rsid w:val="00CC4BD1"/>
    <w:rsid w:val="00CC4E44"/>
    <w:rsid w:val="00CC4F7D"/>
    <w:rsid w:val="00CC548A"/>
    <w:rsid w:val="00CC55BC"/>
    <w:rsid w:val="00CC6279"/>
    <w:rsid w:val="00CC648F"/>
    <w:rsid w:val="00CC6B82"/>
    <w:rsid w:val="00CC6F8E"/>
    <w:rsid w:val="00CC7001"/>
    <w:rsid w:val="00CC7067"/>
    <w:rsid w:val="00CC7450"/>
    <w:rsid w:val="00CC74B1"/>
    <w:rsid w:val="00CC79D8"/>
    <w:rsid w:val="00CC7AB1"/>
    <w:rsid w:val="00CD0206"/>
    <w:rsid w:val="00CD0A3B"/>
    <w:rsid w:val="00CD0D4B"/>
    <w:rsid w:val="00CD0DC9"/>
    <w:rsid w:val="00CD0E0C"/>
    <w:rsid w:val="00CD1172"/>
    <w:rsid w:val="00CD13D0"/>
    <w:rsid w:val="00CD148D"/>
    <w:rsid w:val="00CD14CF"/>
    <w:rsid w:val="00CD1DB7"/>
    <w:rsid w:val="00CD27A0"/>
    <w:rsid w:val="00CD34E4"/>
    <w:rsid w:val="00CD36B1"/>
    <w:rsid w:val="00CD3D73"/>
    <w:rsid w:val="00CD3E02"/>
    <w:rsid w:val="00CD3E58"/>
    <w:rsid w:val="00CD417B"/>
    <w:rsid w:val="00CD418B"/>
    <w:rsid w:val="00CD472C"/>
    <w:rsid w:val="00CD49F1"/>
    <w:rsid w:val="00CD55E8"/>
    <w:rsid w:val="00CD5618"/>
    <w:rsid w:val="00CD579E"/>
    <w:rsid w:val="00CD595A"/>
    <w:rsid w:val="00CD5A96"/>
    <w:rsid w:val="00CD60B0"/>
    <w:rsid w:val="00CD60C9"/>
    <w:rsid w:val="00CD6C62"/>
    <w:rsid w:val="00CD6F44"/>
    <w:rsid w:val="00CD7388"/>
    <w:rsid w:val="00CD7464"/>
    <w:rsid w:val="00CD747A"/>
    <w:rsid w:val="00CD74A3"/>
    <w:rsid w:val="00CD7691"/>
    <w:rsid w:val="00CD7727"/>
    <w:rsid w:val="00CD7C7A"/>
    <w:rsid w:val="00CD7ED0"/>
    <w:rsid w:val="00CD7FFE"/>
    <w:rsid w:val="00CE019A"/>
    <w:rsid w:val="00CE09BB"/>
    <w:rsid w:val="00CE0A47"/>
    <w:rsid w:val="00CE0B94"/>
    <w:rsid w:val="00CE0EAD"/>
    <w:rsid w:val="00CE10A3"/>
    <w:rsid w:val="00CE10E9"/>
    <w:rsid w:val="00CE126E"/>
    <w:rsid w:val="00CE137C"/>
    <w:rsid w:val="00CE1A29"/>
    <w:rsid w:val="00CE1A36"/>
    <w:rsid w:val="00CE1E25"/>
    <w:rsid w:val="00CE24F0"/>
    <w:rsid w:val="00CE29F4"/>
    <w:rsid w:val="00CE2B40"/>
    <w:rsid w:val="00CE34C6"/>
    <w:rsid w:val="00CE3514"/>
    <w:rsid w:val="00CE3748"/>
    <w:rsid w:val="00CE3AFE"/>
    <w:rsid w:val="00CE3DE1"/>
    <w:rsid w:val="00CE3E78"/>
    <w:rsid w:val="00CE3F64"/>
    <w:rsid w:val="00CE4449"/>
    <w:rsid w:val="00CE470F"/>
    <w:rsid w:val="00CE50C7"/>
    <w:rsid w:val="00CE536B"/>
    <w:rsid w:val="00CE563B"/>
    <w:rsid w:val="00CE6614"/>
    <w:rsid w:val="00CE723D"/>
    <w:rsid w:val="00CE7399"/>
    <w:rsid w:val="00CF0144"/>
    <w:rsid w:val="00CF05A4"/>
    <w:rsid w:val="00CF1007"/>
    <w:rsid w:val="00CF1121"/>
    <w:rsid w:val="00CF1DD5"/>
    <w:rsid w:val="00CF1FEB"/>
    <w:rsid w:val="00CF2174"/>
    <w:rsid w:val="00CF2B3B"/>
    <w:rsid w:val="00CF2C76"/>
    <w:rsid w:val="00CF2D36"/>
    <w:rsid w:val="00CF2DC7"/>
    <w:rsid w:val="00CF2E97"/>
    <w:rsid w:val="00CF2FAC"/>
    <w:rsid w:val="00CF300D"/>
    <w:rsid w:val="00CF305D"/>
    <w:rsid w:val="00CF3191"/>
    <w:rsid w:val="00CF3195"/>
    <w:rsid w:val="00CF36F2"/>
    <w:rsid w:val="00CF385E"/>
    <w:rsid w:val="00CF3A08"/>
    <w:rsid w:val="00CF3A65"/>
    <w:rsid w:val="00CF3B96"/>
    <w:rsid w:val="00CF439C"/>
    <w:rsid w:val="00CF4A09"/>
    <w:rsid w:val="00CF4C0D"/>
    <w:rsid w:val="00CF568E"/>
    <w:rsid w:val="00CF5745"/>
    <w:rsid w:val="00CF5973"/>
    <w:rsid w:val="00CF5B09"/>
    <w:rsid w:val="00CF66F5"/>
    <w:rsid w:val="00CF6AA7"/>
    <w:rsid w:val="00CF7155"/>
    <w:rsid w:val="00CF74BA"/>
    <w:rsid w:val="00CF7A17"/>
    <w:rsid w:val="00D00570"/>
    <w:rsid w:val="00D0090F"/>
    <w:rsid w:val="00D00C5B"/>
    <w:rsid w:val="00D00E05"/>
    <w:rsid w:val="00D00E1E"/>
    <w:rsid w:val="00D00E26"/>
    <w:rsid w:val="00D015FD"/>
    <w:rsid w:val="00D01A0D"/>
    <w:rsid w:val="00D01C44"/>
    <w:rsid w:val="00D01D8A"/>
    <w:rsid w:val="00D01E61"/>
    <w:rsid w:val="00D020E4"/>
    <w:rsid w:val="00D0288D"/>
    <w:rsid w:val="00D0310A"/>
    <w:rsid w:val="00D03B37"/>
    <w:rsid w:val="00D03C6C"/>
    <w:rsid w:val="00D03E88"/>
    <w:rsid w:val="00D0460D"/>
    <w:rsid w:val="00D046AB"/>
    <w:rsid w:val="00D04B59"/>
    <w:rsid w:val="00D05591"/>
    <w:rsid w:val="00D05719"/>
    <w:rsid w:val="00D05725"/>
    <w:rsid w:val="00D05793"/>
    <w:rsid w:val="00D05C34"/>
    <w:rsid w:val="00D06031"/>
    <w:rsid w:val="00D06C44"/>
    <w:rsid w:val="00D07004"/>
    <w:rsid w:val="00D07059"/>
    <w:rsid w:val="00D0720A"/>
    <w:rsid w:val="00D07AA8"/>
    <w:rsid w:val="00D07B88"/>
    <w:rsid w:val="00D07BAC"/>
    <w:rsid w:val="00D07BB9"/>
    <w:rsid w:val="00D100C5"/>
    <w:rsid w:val="00D10225"/>
    <w:rsid w:val="00D1026C"/>
    <w:rsid w:val="00D10498"/>
    <w:rsid w:val="00D1062B"/>
    <w:rsid w:val="00D10666"/>
    <w:rsid w:val="00D10803"/>
    <w:rsid w:val="00D108D4"/>
    <w:rsid w:val="00D10A2F"/>
    <w:rsid w:val="00D10DE3"/>
    <w:rsid w:val="00D10F18"/>
    <w:rsid w:val="00D110FC"/>
    <w:rsid w:val="00D111E0"/>
    <w:rsid w:val="00D11376"/>
    <w:rsid w:val="00D116BF"/>
    <w:rsid w:val="00D116FF"/>
    <w:rsid w:val="00D117EE"/>
    <w:rsid w:val="00D11C74"/>
    <w:rsid w:val="00D11FE4"/>
    <w:rsid w:val="00D11FFD"/>
    <w:rsid w:val="00D12187"/>
    <w:rsid w:val="00D125A2"/>
    <w:rsid w:val="00D12DFB"/>
    <w:rsid w:val="00D12E70"/>
    <w:rsid w:val="00D13278"/>
    <w:rsid w:val="00D13298"/>
    <w:rsid w:val="00D13EBB"/>
    <w:rsid w:val="00D13FEB"/>
    <w:rsid w:val="00D14288"/>
    <w:rsid w:val="00D14AF2"/>
    <w:rsid w:val="00D14F62"/>
    <w:rsid w:val="00D1508F"/>
    <w:rsid w:val="00D1582B"/>
    <w:rsid w:val="00D15B12"/>
    <w:rsid w:val="00D15C6C"/>
    <w:rsid w:val="00D15F1F"/>
    <w:rsid w:val="00D16F76"/>
    <w:rsid w:val="00D171E9"/>
    <w:rsid w:val="00D203BC"/>
    <w:rsid w:val="00D20892"/>
    <w:rsid w:val="00D20A0A"/>
    <w:rsid w:val="00D20BEE"/>
    <w:rsid w:val="00D20CAC"/>
    <w:rsid w:val="00D21338"/>
    <w:rsid w:val="00D2158A"/>
    <w:rsid w:val="00D21594"/>
    <w:rsid w:val="00D21748"/>
    <w:rsid w:val="00D21851"/>
    <w:rsid w:val="00D2188A"/>
    <w:rsid w:val="00D22328"/>
    <w:rsid w:val="00D22670"/>
    <w:rsid w:val="00D227CE"/>
    <w:rsid w:val="00D22994"/>
    <w:rsid w:val="00D22AFC"/>
    <w:rsid w:val="00D22FA9"/>
    <w:rsid w:val="00D23036"/>
    <w:rsid w:val="00D23697"/>
    <w:rsid w:val="00D23858"/>
    <w:rsid w:val="00D239DA"/>
    <w:rsid w:val="00D23B22"/>
    <w:rsid w:val="00D23D85"/>
    <w:rsid w:val="00D24086"/>
    <w:rsid w:val="00D243AC"/>
    <w:rsid w:val="00D24734"/>
    <w:rsid w:val="00D24F7F"/>
    <w:rsid w:val="00D25AA0"/>
    <w:rsid w:val="00D25D3D"/>
    <w:rsid w:val="00D26833"/>
    <w:rsid w:val="00D2689A"/>
    <w:rsid w:val="00D26B3A"/>
    <w:rsid w:val="00D26BE9"/>
    <w:rsid w:val="00D26D6B"/>
    <w:rsid w:val="00D26FF8"/>
    <w:rsid w:val="00D2714B"/>
    <w:rsid w:val="00D27677"/>
    <w:rsid w:val="00D276DE"/>
    <w:rsid w:val="00D279D1"/>
    <w:rsid w:val="00D27B6E"/>
    <w:rsid w:val="00D27EDC"/>
    <w:rsid w:val="00D3034C"/>
    <w:rsid w:val="00D30357"/>
    <w:rsid w:val="00D30A9F"/>
    <w:rsid w:val="00D30B4E"/>
    <w:rsid w:val="00D30F82"/>
    <w:rsid w:val="00D30FD0"/>
    <w:rsid w:val="00D31003"/>
    <w:rsid w:val="00D3122E"/>
    <w:rsid w:val="00D314D0"/>
    <w:rsid w:val="00D31E0B"/>
    <w:rsid w:val="00D31F09"/>
    <w:rsid w:val="00D31FCE"/>
    <w:rsid w:val="00D3271F"/>
    <w:rsid w:val="00D32B10"/>
    <w:rsid w:val="00D33122"/>
    <w:rsid w:val="00D33473"/>
    <w:rsid w:val="00D33565"/>
    <w:rsid w:val="00D33681"/>
    <w:rsid w:val="00D338F9"/>
    <w:rsid w:val="00D33BE5"/>
    <w:rsid w:val="00D340C4"/>
    <w:rsid w:val="00D34B5B"/>
    <w:rsid w:val="00D34C5D"/>
    <w:rsid w:val="00D34DF1"/>
    <w:rsid w:val="00D35575"/>
    <w:rsid w:val="00D35976"/>
    <w:rsid w:val="00D359F6"/>
    <w:rsid w:val="00D35E16"/>
    <w:rsid w:val="00D361C3"/>
    <w:rsid w:val="00D3627E"/>
    <w:rsid w:val="00D363D4"/>
    <w:rsid w:val="00D36504"/>
    <w:rsid w:val="00D36B41"/>
    <w:rsid w:val="00D36E3E"/>
    <w:rsid w:val="00D37590"/>
    <w:rsid w:val="00D37BC8"/>
    <w:rsid w:val="00D37C33"/>
    <w:rsid w:val="00D409DC"/>
    <w:rsid w:val="00D40B6C"/>
    <w:rsid w:val="00D40EE9"/>
    <w:rsid w:val="00D4142F"/>
    <w:rsid w:val="00D41437"/>
    <w:rsid w:val="00D41761"/>
    <w:rsid w:val="00D41BA6"/>
    <w:rsid w:val="00D41BDF"/>
    <w:rsid w:val="00D41E42"/>
    <w:rsid w:val="00D422F6"/>
    <w:rsid w:val="00D427EA"/>
    <w:rsid w:val="00D42B27"/>
    <w:rsid w:val="00D42B96"/>
    <w:rsid w:val="00D42F81"/>
    <w:rsid w:val="00D42FE5"/>
    <w:rsid w:val="00D43439"/>
    <w:rsid w:val="00D4351F"/>
    <w:rsid w:val="00D43FBF"/>
    <w:rsid w:val="00D449E8"/>
    <w:rsid w:val="00D44FF1"/>
    <w:rsid w:val="00D4536A"/>
    <w:rsid w:val="00D45C89"/>
    <w:rsid w:val="00D45FE2"/>
    <w:rsid w:val="00D4628C"/>
    <w:rsid w:val="00D463AB"/>
    <w:rsid w:val="00D463EB"/>
    <w:rsid w:val="00D4653D"/>
    <w:rsid w:val="00D46753"/>
    <w:rsid w:val="00D4678D"/>
    <w:rsid w:val="00D467E0"/>
    <w:rsid w:val="00D46CF4"/>
    <w:rsid w:val="00D46D58"/>
    <w:rsid w:val="00D4725E"/>
    <w:rsid w:val="00D47595"/>
    <w:rsid w:val="00D50278"/>
    <w:rsid w:val="00D5049F"/>
    <w:rsid w:val="00D504A0"/>
    <w:rsid w:val="00D5058E"/>
    <w:rsid w:val="00D50786"/>
    <w:rsid w:val="00D508AC"/>
    <w:rsid w:val="00D50B86"/>
    <w:rsid w:val="00D51186"/>
    <w:rsid w:val="00D513AA"/>
    <w:rsid w:val="00D51614"/>
    <w:rsid w:val="00D51889"/>
    <w:rsid w:val="00D51B24"/>
    <w:rsid w:val="00D51C5A"/>
    <w:rsid w:val="00D51F86"/>
    <w:rsid w:val="00D5214F"/>
    <w:rsid w:val="00D52417"/>
    <w:rsid w:val="00D52432"/>
    <w:rsid w:val="00D526F1"/>
    <w:rsid w:val="00D528C9"/>
    <w:rsid w:val="00D52969"/>
    <w:rsid w:val="00D52B74"/>
    <w:rsid w:val="00D52BFF"/>
    <w:rsid w:val="00D52E9F"/>
    <w:rsid w:val="00D52F37"/>
    <w:rsid w:val="00D533E3"/>
    <w:rsid w:val="00D539AD"/>
    <w:rsid w:val="00D53C9C"/>
    <w:rsid w:val="00D53E33"/>
    <w:rsid w:val="00D543B3"/>
    <w:rsid w:val="00D54446"/>
    <w:rsid w:val="00D54C2F"/>
    <w:rsid w:val="00D553C5"/>
    <w:rsid w:val="00D5545C"/>
    <w:rsid w:val="00D55B8C"/>
    <w:rsid w:val="00D565CF"/>
    <w:rsid w:val="00D5693C"/>
    <w:rsid w:val="00D56A89"/>
    <w:rsid w:val="00D56AD9"/>
    <w:rsid w:val="00D56DA8"/>
    <w:rsid w:val="00D56FCE"/>
    <w:rsid w:val="00D5702F"/>
    <w:rsid w:val="00D57B30"/>
    <w:rsid w:val="00D57B9A"/>
    <w:rsid w:val="00D57DE4"/>
    <w:rsid w:val="00D57E1A"/>
    <w:rsid w:val="00D60773"/>
    <w:rsid w:val="00D608AF"/>
    <w:rsid w:val="00D60BD6"/>
    <w:rsid w:val="00D60EDB"/>
    <w:rsid w:val="00D60FF5"/>
    <w:rsid w:val="00D6151C"/>
    <w:rsid w:val="00D622E5"/>
    <w:rsid w:val="00D631A4"/>
    <w:rsid w:val="00D633D4"/>
    <w:rsid w:val="00D637A6"/>
    <w:rsid w:val="00D63B59"/>
    <w:rsid w:val="00D63C63"/>
    <w:rsid w:val="00D63DBD"/>
    <w:rsid w:val="00D63DEA"/>
    <w:rsid w:val="00D63FA5"/>
    <w:rsid w:val="00D63FA7"/>
    <w:rsid w:val="00D6443D"/>
    <w:rsid w:val="00D6487C"/>
    <w:rsid w:val="00D64AE7"/>
    <w:rsid w:val="00D64B0F"/>
    <w:rsid w:val="00D64E56"/>
    <w:rsid w:val="00D65146"/>
    <w:rsid w:val="00D65211"/>
    <w:rsid w:val="00D65D9C"/>
    <w:rsid w:val="00D660C0"/>
    <w:rsid w:val="00D66673"/>
    <w:rsid w:val="00D66791"/>
    <w:rsid w:val="00D6767D"/>
    <w:rsid w:val="00D67B47"/>
    <w:rsid w:val="00D7003D"/>
    <w:rsid w:val="00D705BC"/>
    <w:rsid w:val="00D70827"/>
    <w:rsid w:val="00D70845"/>
    <w:rsid w:val="00D70D4C"/>
    <w:rsid w:val="00D717A5"/>
    <w:rsid w:val="00D71EDE"/>
    <w:rsid w:val="00D72159"/>
    <w:rsid w:val="00D724C3"/>
    <w:rsid w:val="00D724FD"/>
    <w:rsid w:val="00D72598"/>
    <w:rsid w:val="00D7262A"/>
    <w:rsid w:val="00D730B5"/>
    <w:rsid w:val="00D7317A"/>
    <w:rsid w:val="00D73407"/>
    <w:rsid w:val="00D7380B"/>
    <w:rsid w:val="00D73925"/>
    <w:rsid w:val="00D73AA5"/>
    <w:rsid w:val="00D74238"/>
    <w:rsid w:val="00D742B6"/>
    <w:rsid w:val="00D743A3"/>
    <w:rsid w:val="00D744BE"/>
    <w:rsid w:val="00D74614"/>
    <w:rsid w:val="00D75115"/>
    <w:rsid w:val="00D75543"/>
    <w:rsid w:val="00D75695"/>
    <w:rsid w:val="00D75BDA"/>
    <w:rsid w:val="00D75E90"/>
    <w:rsid w:val="00D760B2"/>
    <w:rsid w:val="00D76A00"/>
    <w:rsid w:val="00D77112"/>
    <w:rsid w:val="00D772EF"/>
    <w:rsid w:val="00D77DFC"/>
    <w:rsid w:val="00D77F14"/>
    <w:rsid w:val="00D77F50"/>
    <w:rsid w:val="00D77FEF"/>
    <w:rsid w:val="00D8009B"/>
    <w:rsid w:val="00D80273"/>
    <w:rsid w:val="00D80867"/>
    <w:rsid w:val="00D80EE4"/>
    <w:rsid w:val="00D813DB"/>
    <w:rsid w:val="00D814BF"/>
    <w:rsid w:val="00D81C0B"/>
    <w:rsid w:val="00D82163"/>
    <w:rsid w:val="00D8254B"/>
    <w:rsid w:val="00D82864"/>
    <w:rsid w:val="00D830F1"/>
    <w:rsid w:val="00D8342E"/>
    <w:rsid w:val="00D83B7A"/>
    <w:rsid w:val="00D83C64"/>
    <w:rsid w:val="00D83FCC"/>
    <w:rsid w:val="00D842D6"/>
    <w:rsid w:val="00D84700"/>
    <w:rsid w:val="00D84923"/>
    <w:rsid w:val="00D854A4"/>
    <w:rsid w:val="00D8566B"/>
    <w:rsid w:val="00D85B72"/>
    <w:rsid w:val="00D8607B"/>
    <w:rsid w:val="00D86839"/>
    <w:rsid w:val="00D86BA8"/>
    <w:rsid w:val="00D86C6A"/>
    <w:rsid w:val="00D872C1"/>
    <w:rsid w:val="00D8733E"/>
    <w:rsid w:val="00D8753E"/>
    <w:rsid w:val="00D8778C"/>
    <w:rsid w:val="00D878DE"/>
    <w:rsid w:val="00D87C76"/>
    <w:rsid w:val="00D87CF2"/>
    <w:rsid w:val="00D9009C"/>
    <w:rsid w:val="00D900E5"/>
    <w:rsid w:val="00D906DC"/>
    <w:rsid w:val="00D90B8F"/>
    <w:rsid w:val="00D90BA9"/>
    <w:rsid w:val="00D91146"/>
    <w:rsid w:val="00D917C1"/>
    <w:rsid w:val="00D91AC6"/>
    <w:rsid w:val="00D92CFA"/>
    <w:rsid w:val="00D934CB"/>
    <w:rsid w:val="00D93736"/>
    <w:rsid w:val="00D93895"/>
    <w:rsid w:val="00D93BA0"/>
    <w:rsid w:val="00D940C2"/>
    <w:rsid w:val="00D944E2"/>
    <w:rsid w:val="00D9473E"/>
    <w:rsid w:val="00D94BE1"/>
    <w:rsid w:val="00D94C53"/>
    <w:rsid w:val="00D95C66"/>
    <w:rsid w:val="00D95F4A"/>
    <w:rsid w:val="00D9634A"/>
    <w:rsid w:val="00D964A2"/>
    <w:rsid w:val="00D964DE"/>
    <w:rsid w:val="00D9654F"/>
    <w:rsid w:val="00D96A3B"/>
    <w:rsid w:val="00D96C5B"/>
    <w:rsid w:val="00D96FF7"/>
    <w:rsid w:val="00D9747C"/>
    <w:rsid w:val="00D97769"/>
    <w:rsid w:val="00D97869"/>
    <w:rsid w:val="00D978F2"/>
    <w:rsid w:val="00D979ED"/>
    <w:rsid w:val="00D97AC7"/>
    <w:rsid w:val="00D97C6B"/>
    <w:rsid w:val="00DA0146"/>
    <w:rsid w:val="00DA01F6"/>
    <w:rsid w:val="00DA066C"/>
    <w:rsid w:val="00DA0E58"/>
    <w:rsid w:val="00DA1B34"/>
    <w:rsid w:val="00DA1E6B"/>
    <w:rsid w:val="00DA2382"/>
    <w:rsid w:val="00DA251A"/>
    <w:rsid w:val="00DA27B6"/>
    <w:rsid w:val="00DA2A97"/>
    <w:rsid w:val="00DA2F42"/>
    <w:rsid w:val="00DA2FC3"/>
    <w:rsid w:val="00DA3359"/>
    <w:rsid w:val="00DA3AFF"/>
    <w:rsid w:val="00DA43A2"/>
    <w:rsid w:val="00DA46A4"/>
    <w:rsid w:val="00DA489E"/>
    <w:rsid w:val="00DA4B3D"/>
    <w:rsid w:val="00DA4B84"/>
    <w:rsid w:val="00DA4E1C"/>
    <w:rsid w:val="00DA4E94"/>
    <w:rsid w:val="00DA50CC"/>
    <w:rsid w:val="00DA516F"/>
    <w:rsid w:val="00DA523A"/>
    <w:rsid w:val="00DA5C35"/>
    <w:rsid w:val="00DA60FC"/>
    <w:rsid w:val="00DA6993"/>
    <w:rsid w:val="00DA6C05"/>
    <w:rsid w:val="00DA6CC1"/>
    <w:rsid w:val="00DA7036"/>
    <w:rsid w:val="00DA73DB"/>
    <w:rsid w:val="00DA75E6"/>
    <w:rsid w:val="00DA7FE7"/>
    <w:rsid w:val="00DB0200"/>
    <w:rsid w:val="00DB07C2"/>
    <w:rsid w:val="00DB0A93"/>
    <w:rsid w:val="00DB0D85"/>
    <w:rsid w:val="00DB0FAB"/>
    <w:rsid w:val="00DB1366"/>
    <w:rsid w:val="00DB13F2"/>
    <w:rsid w:val="00DB143D"/>
    <w:rsid w:val="00DB1F2A"/>
    <w:rsid w:val="00DB1FB4"/>
    <w:rsid w:val="00DB27C7"/>
    <w:rsid w:val="00DB2B4D"/>
    <w:rsid w:val="00DB2F34"/>
    <w:rsid w:val="00DB30E5"/>
    <w:rsid w:val="00DB33AF"/>
    <w:rsid w:val="00DB3E93"/>
    <w:rsid w:val="00DB4025"/>
    <w:rsid w:val="00DB4116"/>
    <w:rsid w:val="00DB43AE"/>
    <w:rsid w:val="00DB43FE"/>
    <w:rsid w:val="00DB482D"/>
    <w:rsid w:val="00DB504F"/>
    <w:rsid w:val="00DB5292"/>
    <w:rsid w:val="00DB560E"/>
    <w:rsid w:val="00DB5704"/>
    <w:rsid w:val="00DB5D2D"/>
    <w:rsid w:val="00DB5F3F"/>
    <w:rsid w:val="00DB6321"/>
    <w:rsid w:val="00DB6684"/>
    <w:rsid w:val="00DB674E"/>
    <w:rsid w:val="00DB6DBF"/>
    <w:rsid w:val="00DB7039"/>
    <w:rsid w:val="00DB767F"/>
    <w:rsid w:val="00DB78C4"/>
    <w:rsid w:val="00DB7DE5"/>
    <w:rsid w:val="00DC0128"/>
    <w:rsid w:val="00DC033F"/>
    <w:rsid w:val="00DC0771"/>
    <w:rsid w:val="00DC07A3"/>
    <w:rsid w:val="00DC07E2"/>
    <w:rsid w:val="00DC1133"/>
    <w:rsid w:val="00DC1249"/>
    <w:rsid w:val="00DC127E"/>
    <w:rsid w:val="00DC12BC"/>
    <w:rsid w:val="00DC177E"/>
    <w:rsid w:val="00DC17E2"/>
    <w:rsid w:val="00DC1BDC"/>
    <w:rsid w:val="00DC257F"/>
    <w:rsid w:val="00DC2BF3"/>
    <w:rsid w:val="00DC2FA1"/>
    <w:rsid w:val="00DC34D0"/>
    <w:rsid w:val="00DC3573"/>
    <w:rsid w:val="00DC374A"/>
    <w:rsid w:val="00DC3855"/>
    <w:rsid w:val="00DC3D7B"/>
    <w:rsid w:val="00DC3DBF"/>
    <w:rsid w:val="00DC411B"/>
    <w:rsid w:val="00DC4212"/>
    <w:rsid w:val="00DC4525"/>
    <w:rsid w:val="00DC473A"/>
    <w:rsid w:val="00DC4E84"/>
    <w:rsid w:val="00DC4FD1"/>
    <w:rsid w:val="00DC50DF"/>
    <w:rsid w:val="00DC53AB"/>
    <w:rsid w:val="00DC61EA"/>
    <w:rsid w:val="00DC7558"/>
    <w:rsid w:val="00DC756A"/>
    <w:rsid w:val="00DC7946"/>
    <w:rsid w:val="00DC7A04"/>
    <w:rsid w:val="00DC7BDF"/>
    <w:rsid w:val="00DC7DBD"/>
    <w:rsid w:val="00DD0A0C"/>
    <w:rsid w:val="00DD0E3B"/>
    <w:rsid w:val="00DD1200"/>
    <w:rsid w:val="00DD12FC"/>
    <w:rsid w:val="00DD1782"/>
    <w:rsid w:val="00DD1C13"/>
    <w:rsid w:val="00DD1DAC"/>
    <w:rsid w:val="00DD2043"/>
    <w:rsid w:val="00DD233E"/>
    <w:rsid w:val="00DD2556"/>
    <w:rsid w:val="00DD2897"/>
    <w:rsid w:val="00DD2977"/>
    <w:rsid w:val="00DD2BAC"/>
    <w:rsid w:val="00DD2D78"/>
    <w:rsid w:val="00DD2E46"/>
    <w:rsid w:val="00DD2F42"/>
    <w:rsid w:val="00DD2FA5"/>
    <w:rsid w:val="00DD32B5"/>
    <w:rsid w:val="00DD35B0"/>
    <w:rsid w:val="00DD3E95"/>
    <w:rsid w:val="00DD413E"/>
    <w:rsid w:val="00DD414B"/>
    <w:rsid w:val="00DD42CE"/>
    <w:rsid w:val="00DD4784"/>
    <w:rsid w:val="00DD5642"/>
    <w:rsid w:val="00DD5694"/>
    <w:rsid w:val="00DD58DD"/>
    <w:rsid w:val="00DD5E92"/>
    <w:rsid w:val="00DD6204"/>
    <w:rsid w:val="00DD6292"/>
    <w:rsid w:val="00DD67B6"/>
    <w:rsid w:val="00DD680A"/>
    <w:rsid w:val="00DD6ABE"/>
    <w:rsid w:val="00DD6C62"/>
    <w:rsid w:val="00DD6EF0"/>
    <w:rsid w:val="00DD701B"/>
    <w:rsid w:val="00DD708E"/>
    <w:rsid w:val="00DD73A0"/>
    <w:rsid w:val="00DD75E1"/>
    <w:rsid w:val="00DE00F0"/>
    <w:rsid w:val="00DE0243"/>
    <w:rsid w:val="00DE0E6B"/>
    <w:rsid w:val="00DE1322"/>
    <w:rsid w:val="00DE13A3"/>
    <w:rsid w:val="00DE158B"/>
    <w:rsid w:val="00DE2016"/>
    <w:rsid w:val="00DE2303"/>
    <w:rsid w:val="00DE2651"/>
    <w:rsid w:val="00DE265B"/>
    <w:rsid w:val="00DE27D4"/>
    <w:rsid w:val="00DE2A13"/>
    <w:rsid w:val="00DE2C06"/>
    <w:rsid w:val="00DE3E69"/>
    <w:rsid w:val="00DE43E2"/>
    <w:rsid w:val="00DE4C1A"/>
    <w:rsid w:val="00DE4CCD"/>
    <w:rsid w:val="00DE4D31"/>
    <w:rsid w:val="00DE5010"/>
    <w:rsid w:val="00DE5200"/>
    <w:rsid w:val="00DE5CDB"/>
    <w:rsid w:val="00DE603B"/>
    <w:rsid w:val="00DE61C5"/>
    <w:rsid w:val="00DE6221"/>
    <w:rsid w:val="00DE64E2"/>
    <w:rsid w:val="00DE660D"/>
    <w:rsid w:val="00DE7601"/>
    <w:rsid w:val="00DE7630"/>
    <w:rsid w:val="00DE76A9"/>
    <w:rsid w:val="00DE78DB"/>
    <w:rsid w:val="00DE7A38"/>
    <w:rsid w:val="00DE7CC9"/>
    <w:rsid w:val="00DE7F6D"/>
    <w:rsid w:val="00DF0493"/>
    <w:rsid w:val="00DF05C0"/>
    <w:rsid w:val="00DF0AAB"/>
    <w:rsid w:val="00DF0AFF"/>
    <w:rsid w:val="00DF0C1B"/>
    <w:rsid w:val="00DF1A80"/>
    <w:rsid w:val="00DF1ACA"/>
    <w:rsid w:val="00DF246D"/>
    <w:rsid w:val="00DF2D39"/>
    <w:rsid w:val="00DF2F25"/>
    <w:rsid w:val="00DF3393"/>
    <w:rsid w:val="00DF3A1C"/>
    <w:rsid w:val="00DF3C8E"/>
    <w:rsid w:val="00DF3ED9"/>
    <w:rsid w:val="00DF44B7"/>
    <w:rsid w:val="00DF4590"/>
    <w:rsid w:val="00DF463A"/>
    <w:rsid w:val="00DF473B"/>
    <w:rsid w:val="00DF4B67"/>
    <w:rsid w:val="00DF4B6F"/>
    <w:rsid w:val="00DF504C"/>
    <w:rsid w:val="00DF5A18"/>
    <w:rsid w:val="00DF5A25"/>
    <w:rsid w:val="00DF5E35"/>
    <w:rsid w:val="00DF6646"/>
    <w:rsid w:val="00DF6AB9"/>
    <w:rsid w:val="00DF6B58"/>
    <w:rsid w:val="00DF6F2E"/>
    <w:rsid w:val="00DF7137"/>
    <w:rsid w:val="00DF7211"/>
    <w:rsid w:val="00DF74C8"/>
    <w:rsid w:val="00DF7611"/>
    <w:rsid w:val="00DF7D79"/>
    <w:rsid w:val="00DF7FC1"/>
    <w:rsid w:val="00E002B3"/>
    <w:rsid w:val="00E0034B"/>
    <w:rsid w:val="00E006F6"/>
    <w:rsid w:val="00E00E61"/>
    <w:rsid w:val="00E00EB7"/>
    <w:rsid w:val="00E00F71"/>
    <w:rsid w:val="00E012A1"/>
    <w:rsid w:val="00E0142A"/>
    <w:rsid w:val="00E014AC"/>
    <w:rsid w:val="00E0191E"/>
    <w:rsid w:val="00E0195B"/>
    <w:rsid w:val="00E01A22"/>
    <w:rsid w:val="00E01A91"/>
    <w:rsid w:val="00E01BC0"/>
    <w:rsid w:val="00E01F62"/>
    <w:rsid w:val="00E02383"/>
    <w:rsid w:val="00E024DB"/>
    <w:rsid w:val="00E0293F"/>
    <w:rsid w:val="00E02D59"/>
    <w:rsid w:val="00E02E98"/>
    <w:rsid w:val="00E02FF3"/>
    <w:rsid w:val="00E0314F"/>
    <w:rsid w:val="00E036CE"/>
    <w:rsid w:val="00E03765"/>
    <w:rsid w:val="00E03B8F"/>
    <w:rsid w:val="00E03F8A"/>
    <w:rsid w:val="00E04830"/>
    <w:rsid w:val="00E048DB"/>
    <w:rsid w:val="00E049F7"/>
    <w:rsid w:val="00E04A19"/>
    <w:rsid w:val="00E04A22"/>
    <w:rsid w:val="00E04AAC"/>
    <w:rsid w:val="00E04AD2"/>
    <w:rsid w:val="00E04C37"/>
    <w:rsid w:val="00E04E8F"/>
    <w:rsid w:val="00E05366"/>
    <w:rsid w:val="00E05592"/>
    <w:rsid w:val="00E05ADE"/>
    <w:rsid w:val="00E05BB5"/>
    <w:rsid w:val="00E069CB"/>
    <w:rsid w:val="00E0717E"/>
    <w:rsid w:val="00E0748D"/>
    <w:rsid w:val="00E076C6"/>
    <w:rsid w:val="00E078C7"/>
    <w:rsid w:val="00E079CD"/>
    <w:rsid w:val="00E07A0C"/>
    <w:rsid w:val="00E07B26"/>
    <w:rsid w:val="00E07C13"/>
    <w:rsid w:val="00E07E75"/>
    <w:rsid w:val="00E1089E"/>
    <w:rsid w:val="00E10A1E"/>
    <w:rsid w:val="00E110C0"/>
    <w:rsid w:val="00E111E2"/>
    <w:rsid w:val="00E115A2"/>
    <w:rsid w:val="00E11737"/>
    <w:rsid w:val="00E117F8"/>
    <w:rsid w:val="00E11ABE"/>
    <w:rsid w:val="00E11BAD"/>
    <w:rsid w:val="00E11DC0"/>
    <w:rsid w:val="00E1212B"/>
    <w:rsid w:val="00E122C5"/>
    <w:rsid w:val="00E129D8"/>
    <w:rsid w:val="00E130FE"/>
    <w:rsid w:val="00E13451"/>
    <w:rsid w:val="00E135FD"/>
    <w:rsid w:val="00E137CF"/>
    <w:rsid w:val="00E14305"/>
    <w:rsid w:val="00E146D7"/>
    <w:rsid w:val="00E14A0F"/>
    <w:rsid w:val="00E14E2D"/>
    <w:rsid w:val="00E14FAD"/>
    <w:rsid w:val="00E1505A"/>
    <w:rsid w:val="00E151F3"/>
    <w:rsid w:val="00E15616"/>
    <w:rsid w:val="00E15671"/>
    <w:rsid w:val="00E15AD0"/>
    <w:rsid w:val="00E15B2D"/>
    <w:rsid w:val="00E15F41"/>
    <w:rsid w:val="00E15FDF"/>
    <w:rsid w:val="00E1620B"/>
    <w:rsid w:val="00E164E1"/>
    <w:rsid w:val="00E16678"/>
    <w:rsid w:val="00E16B1E"/>
    <w:rsid w:val="00E16E43"/>
    <w:rsid w:val="00E17100"/>
    <w:rsid w:val="00E1735B"/>
    <w:rsid w:val="00E177B0"/>
    <w:rsid w:val="00E1783E"/>
    <w:rsid w:val="00E17891"/>
    <w:rsid w:val="00E1797B"/>
    <w:rsid w:val="00E17D09"/>
    <w:rsid w:val="00E17F1E"/>
    <w:rsid w:val="00E201A0"/>
    <w:rsid w:val="00E20453"/>
    <w:rsid w:val="00E20536"/>
    <w:rsid w:val="00E2064B"/>
    <w:rsid w:val="00E20E9E"/>
    <w:rsid w:val="00E219DF"/>
    <w:rsid w:val="00E21EDA"/>
    <w:rsid w:val="00E21FE6"/>
    <w:rsid w:val="00E2238A"/>
    <w:rsid w:val="00E2261F"/>
    <w:rsid w:val="00E2289B"/>
    <w:rsid w:val="00E23176"/>
    <w:rsid w:val="00E232E7"/>
    <w:rsid w:val="00E235A1"/>
    <w:rsid w:val="00E23823"/>
    <w:rsid w:val="00E2395B"/>
    <w:rsid w:val="00E23965"/>
    <w:rsid w:val="00E23A27"/>
    <w:rsid w:val="00E23A4A"/>
    <w:rsid w:val="00E23C59"/>
    <w:rsid w:val="00E23EA8"/>
    <w:rsid w:val="00E23EE9"/>
    <w:rsid w:val="00E23F18"/>
    <w:rsid w:val="00E23F20"/>
    <w:rsid w:val="00E2429D"/>
    <w:rsid w:val="00E2453A"/>
    <w:rsid w:val="00E2476B"/>
    <w:rsid w:val="00E24BB4"/>
    <w:rsid w:val="00E24DA1"/>
    <w:rsid w:val="00E25225"/>
    <w:rsid w:val="00E25384"/>
    <w:rsid w:val="00E2548C"/>
    <w:rsid w:val="00E2559E"/>
    <w:rsid w:val="00E259E2"/>
    <w:rsid w:val="00E25BB9"/>
    <w:rsid w:val="00E25C56"/>
    <w:rsid w:val="00E25D0F"/>
    <w:rsid w:val="00E260BA"/>
    <w:rsid w:val="00E260CE"/>
    <w:rsid w:val="00E2619F"/>
    <w:rsid w:val="00E26279"/>
    <w:rsid w:val="00E2643B"/>
    <w:rsid w:val="00E27124"/>
    <w:rsid w:val="00E27C85"/>
    <w:rsid w:val="00E27F88"/>
    <w:rsid w:val="00E30133"/>
    <w:rsid w:val="00E30230"/>
    <w:rsid w:val="00E30291"/>
    <w:rsid w:val="00E3032C"/>
    <w:rsid w:val="00E30466"/>
    <w:rsid w:val="00E30556"/>
    <w:rsid w:val="00E30AA6"/>
    <w:rsid w:val="00E30C37"/>
    <w:rsid w:val="00E30FD5"/>
    <w:rsid w:val="00E313B7"/>
    <w:rsid w:val="00E313DC"/>
    <w:rsid w:val="00E31C85"/>
    <w:rsid w:val="00E32496"/>
    <w:rsid w:val="00E32585"/>
    <w:rsid w:val="00E32B5E"/>
    <w:rsid w:val="00E32E18"/>
    <w:rsid w:val="00E32E5F"/>
    <w:rsid w:val="00E33475"/>
    <w:rsid w:val="00E334AA"/>
    <w:rsid w:val="00E3357A"/>
    <w:rsid w:val="00E33978"/>
    <w:rsid w:val="00E33E28"/>
    <w:rsid w:val="00E348CF"/>
    <w:rsid w:val="00E34DB3"/>
    <w:rsid w:val="00E34FC6"/>
    <w:rsid w:val="00E35005"/>
    <w:rsid w:val="00E3509E"/>
    <w:rsid w:val="00E350B6"/>
    <w:rsid w:val="00E350EB"/>
    <w:rsid w:val="00E3521E"/>
    <w:rsid w:val="00E352B9"/>
    <w:rsid w:val="00E35905"/>
    <w:rsid w:val="00E359C3"/>
    <w:rsid w:val="00E359CA"/>
    <w:rsid w:val="00E35D1C"/>
    <w:rsid w:val="00E35F19"/>
    <w:rsid w:val="00E3639E"/>
    <w:rsid w:val="00E364B5"/>
    <w:rsid w:val="00E3655F"/>
    <w:rsid w:val="00E367C8"/>
    <w:rsid w:val="00E369EB"/>
    <w:rsid w:val="00E36B86"/>
    <w:rsid w:val="00E36C79"/>
    <w:rsid w:val="00E36CB1"/>
    <w:rsid w:val="00E37194"/>
    <w:rsid w:val="00E37904"/>
    <w:rsid w:val="00E37BFA"/>
    <w:rsid w:val="00E40397"/>
    <w:rsid w:val="00E40398"/>
    <w:rsid w:val="00E40848"/>
    <w:rsid w:val="00E40F11"/>
    <w:rsid w:val="00E41237"/>
    <w:rsid w:val="00E41982"/>
    <w:rsid w:val="00E41B2C"/>
    <w:rsid w:val="00E42F8D"/>
    <w:rsid w:val="00E43069"/>
    <w:rsid w:val="00E43366"/>
    <w:rsid w:val="00E4396A"/>
    <w:rsid w:val="00E43CC8"/>
    <w:rsid w:val="00E43CCB"/>
    <w:rsid w:val="00E442D7"/>
    <w:rsid w:val="00E44358"/>
    <w:rsid w:val="00E45265"/>
    <w:rsid w:val="00E452E3"/>
    <w:rsid w:val="00E454B2"/>
    <w:rsid w:val="00E4560E"/>
    <w:rsid w:val="00E4562D"/>
    <w:rsid w:val="00E45B0C"/>
    <w:rsid w:val="00E45C01"/>
    <w:rsid w:val="00E45D1E"/>
    <w:rsid w:val="00E45DA3"/>
    <w:rsid w:val="00E45DFB"/>
    <w:rsid w:val="00E45FC7"/>
    <w:rsid w:val="00E46384"/>
    <w:rsid w:val="00E4674E"/>
    <w:rsid w:val="00E47147"/>
    <w:rsid w:val="00E47A38"/>
    <w:rsid w:val="00E50299"/>
    <w:rsid w:val="00E50405"/>
    <w:rsid w:val="00E50EAC"/>
    <w:rsid w:val="00E51751"/>
    <w:rsid w:val="00E51D83"/>
    <w:rsid w:val="00E52216"/>
    <w:rsid w:val="00E52A66"/>
    <w:rsid w:val="00E52D46"/>
    <w:rsid w:val="00E52E1F"/>
    <w:rsid w:val="00E52EED"/>
    <w:rsid w:val="00E53390"/>
    <w:rsid w:val="00E53667"/>
    <w:rsid w:val="00E539C5"/>
    <w:rsid w:val="00E53AC8"/>
    <w:rsid w:val="00E53E1B"/>
    <w:rsid w:val="00E54397"/>
    <w:rsid w:val="00E5441A"/>
    <w:rsid w:val="00E54463"/>
    <w:rsid w:val="00E544D6"/>
    <w:rsid w:val="00E547A0"/>
    <w:rsid w:val="00E548DB"/>
    <w:rsid w:val="00E54931"/>
    <w:rsid w:val="00E5548C"/>
    <w:rsid w:val="00E559BB"/>
    <w:rsid w:val="00E5600B"/>
    <w:rsid w:val="00E561A0"/>
    <w:rsid w:val="00E56302"/>
    <w:rsid w:val="00E56933"/>
    <w:rsid w:val="00E56AF3"/>
    <w:rsid w:val="00E56E6F"/>
    <w:rsid w:val="00E5734E"/>
    <w:rsid w:val="00E57482"/>
    <w:rsid w:val="00E57642"/>
    <w:rsid w:val="00E579DC"/>
    <w:rsid w:val="00E60161"/>
    <w:rsid w:val="00E60246"/>
    <w:rsid w:val="00E6179E"/>
    <w:rsid w:val="00E61E1B"/>
    <w:rsid w:val="00E621C4"/>
    <w:rsid w:val="00E62792"/>
    <w:rsid w:val="00E6289B"/>
    <w:rsid w:val="00E628FB"/>
    <w:rsid w:val="00E629C1"/>
    <w:rsid w:val="00E62CE6"/>
    <w:rsid w:val="00E6348A"/>
    <w:rsid w:val="00E63581"/>
    <w:rsid w:val="00E6397A"/>
    <w:rsid w:val="00E63C8B"/>
    <w:rsid w:val="00E63CE5"/>
    <w:rsid w:val="00E640DC"/>
    <w:rsid w:val="00E64142"/>
    <w:rsid w:val="00E641CD"/>
    <w:rsid w:val="00E644E7"/>
    <w:rsid w:val="00E64757"/>
    <w:rsid w:val="00E64A7F"/>
    <w:rsid w:val="00E64AD2"/>
    <w:rsid w:val="00E64B90"/>
    <w:rsid w:val="00E64D6E"/>
    <w:rsid w:val="00E64D83"/>
    <w:rsid w:val="00E64E94"/>
    <w:rsid w:val="00E64EB6"/>
    <w:rsid w:val="00E6501B"/>
    <w:rsid w:val="00E65042"/>
    <w:rsid w:val="00E650AC"/>
    <w:rsid w:val="00E65108"/>
    <w:rsid w:val="00E65A22"/>
    <w:rsid w:val="00E65A35"/>
    <w:rsid w:val="00E66384"/>
    <w:rsid w:val="00E66564"/>
    <w:rsid w:val="00E66AC7"/>
    <w:rsid w:val="00E66D61"/>
    <w:rsid w:val="00E673CB"/>
    <w:rsid w:val="00E673CF"/>
    <w:rsid w:val="00E67405"/>
    <w:rsid w:val="00E67873"/>
    <w:rsid w:val="00E678FC"/>
    <w:rsid w:val="00E67E48"/>
    <w:rsid w:val="00E70164"/>
    <w:rsid w:val="00E70ABF"/>
    <w:rsid w:val="00E70BB1"/>
    <w:rsid w:val="00E71096"/>
    <w:rsid w:val="00E71976"/>
    <w:rsid w:val="00E71A6F"/>
    <w:rsid w:val="00E71D0D"/>
    <w:rsid w:val="00E722FD"/>
    <w:rsid w:val="00E72592"/>
    <w:rsid w:val="00E72602"/>
    <w:rsid w:val="00E72959"/>
    <w:rsid w:val="00E729A1"/>
    <w:rsid w:val="00E729D6"/>
    <w:rsid w:val="00E72AAA"/>
    <w:rsid w:val="00E72B39"/>
    <w:rsid w:val="00E72CD3"/>
    <w:rsid w:val="00E7334F"/>
    <w:rsid w:val="00E7342C"/>
    <w:rsid w:val="00E73690"/>
    <w:rsid w:val="00E73920"/>
    <w:rsid w:val="00E7398E"/>
    <w:rsid w:val="00E73BFD"/>
    <w:rsid w:val="00E73C2B"/>
    <w:rsid w:val="00E742DD"/>
    <w:rsid w:val="00E7474D"/>
    <w:rsid w:val="00E74CB3"/>
    <w:rsid w:val="00E75323"/>
    <w:rsid w:val="00E755E9"/>
    <w:rsid w:val="00E75702"/>
    <w:rsid w:val="00E7590C"/>
    <w:rsid w:val="00E75967"/>
    <w:rsid w:val="00E759B9"/>
    <w:rsid w:val="00E75C2C"/>
    <w:rsid w:val="00E75CD3"/>
    <w:rsid w:val="00E75F94"/>
    <w:rsid w:val="00E76292"/>
    <w:rsid w:val="00E7669E"/>
    <w:rsid w:val="00E76788"/>
    <w:rsid w:val="00E7723D"/>
    <w:rsid w:val="00E7732A"/>
    <w:rsid w:val="00E7756E"/>
    <w:rsid w:val="00E777CD"/>
    <w:rsid w:val="00E77977"/>
    <w:rsid w:val="00E77E6A"/>
    <w:rsid w:val="00E77FDD"/>
    <w:rsid w:val="00E8040C"/>
    <w:rsid w:val="00E80731"/>
    <w:rsid w:val="00E809FB"/>
    <w:rsid w:val="00E80A4C"/>
    <w:rsid w:val="00E80D71"/>
    <w:rsid w:val="00E814F2"/>
    <w:rsid w:val="00E81537"/>
    <w:rsid w:val="00E8173B"/>
    <w:rsid w:val="00E81948"/>
    <w:rsid w:val="00E81E32"/>
    <w:rsid w:val="00E82999"/>
    <w:rsid w:val="00E82A3E"/>
    <w:rsid w:val="00E82B64"/>
    <w:rsid w:val="00E82DF1"/>
    <w:rsid w:val="00E82E73"/>
    <w:rsid w:val="00E836EC"/>
    <w:rsid w:val="00E839E2"/>
    <w:rsid w:val="00E83A7F"/>
    <w:rsid w:val="00E83B90"/>
    <w:rsid w:val="00E84206"/>
    <w:rsid w:val="00E8450B"/>
    <w:rsid w:val="00E84565"/>
    <w:rsid w:val="00E846DD"/>
    <w:rsid w:val="00E84B2A"/>
    <w:rsid w:val="00E84D32"/>
    <w:rsid w:val="00E84D41"/>
    <w:rsid w:val="00E84F66"/>
    <w:rsid w:val="00E855B1"/>
    <w:rsid w:val="00E855F2"/>
    <w:rsid w:val="00E85625"/>
    <w:rsid w:val="00E85679"/>
    <w:rsid w:val="00E8587F"/>
    <w:rsid w:val="00E859D3"/>
    <w:rsid w:val="00E86390"/>
    <w:rsid w:val="00E86C8D"/>
    <w:rsid w:val="00E874B2"/>
    <w:rsid w:val="00E87A55"/>
    <w:rsid w:val="00E87CE3"/>
    <w:rsid w:val="00E900A6"/>
    <w:rsid w:val="00E90224"/>
    <w:rsid w:val="00E902B3"/>
    <w:rsid w:val="00E9049F"/>
    <w:rsid w:val="00E90822"/>
    <w:rsid w:val="00E908D0"/>
    <w:rsid w:val="00E90B89"/>
    <w:rsid w:val="00E910E4"/>
    <w:rsid w:val="00E91162"/>
    <w:rsid w:val="00E912C4"/>
    <w:rsid w:val="00E913A0"/>
    <w:rsid w:val="00E91566"/>
    <w:rsid w:val="00E915AD"/>
    <w:rsid w:val="00E91731"/>
    <w:rsid w:val="00E929B9"/>
    <w:rsid w:val="00E93327"/>
    <w:rsid w:val="00E9351E"/>
    <w:rsid w:val="00E93812"/>
    <w:rsid w:val="00E93C64"/>
    <w:rsid w:val="00E93DEF"/>
    <w:rsid w:val="00E94454"/>
    <w:rsid w:val="00E94802"/>
    <w:rsid w:val="00E94A5A"/>
    <w:rsid w:val="00E94CAD"/>
    <w:rsid w:val="00E94D61"/>
    <w:rsid w:val="00E950B4"/>
    <w:rsid w:val="00E95182"/>
    <w:rsid w:val="00E95732"/>
    <w:rsid w:val="00E95842"/>
    <w:rsid w:val="00E95FED"/>
    <w:rsid w:val="00E96209"/>
    <w:rsid w:val="00E962A6"/>
    <w:rsid w:val="00E967D4"/>
    <w:rsid w:val="00E96AAF"/>
    <w:rsid w:val="00E96E7A"/>
    <w:rsid w:val="00E97136"/>
    <w:rsid w:val="00E97379"/>
    <w:rsid w:val="00E97689"/>
    <w:rsid w:val="00E977B1"/>
    <w:rsid w:val="00E979F7"/>
    <w:rsid w:val="00E97B98"/>
    <w:rsid w:val="00EA0034"/>
    <w:rsid w:val="00EA09AC"/>
    <w:rsid w:val="00EA0A3A"/>
    <w:rsid w:val="00EA0E81"/>
    <w:rsid w:val="00EA12C8"/>
    <w:rsid w:val="00EA1547"/>
    <w:rsid w:val="00EA1DB2"/>
    <w:rsid w:val="00EA1E8E"/>
    <w:rsid w:val="00EA1F47"/>
    <w:rsid w:val="00EA2235"/>
    <w:rsid w:val="00EA27F8"/>
    <w:rsid w:val="00EA29D6"/>
    <w:rsid w:val="00EA2CB9"/>
    <w:rsid w:val="00EA38D3"/>
    <w:rsid w:val="00EA3F06"/>
    <w:rsid w:val="00EA3F9D"/>
    <w:rsid w:val="00EA43E6"/>
    <w:rsid w:val="00EA4992"/>
    <w:rsid w:val="00EA50EA"/>
    <w:rsid w:val="00EA54A0"/>
    <w:rsid w:val="00EA592A"/>
    <w:rsid w:val="00EA59A3"/>
    <w:rsid w:val="00EA5B07"/>
    <w:rsid w:val="00EA5E87"/>
    <w:rsid w:val="00EA608F"/>
    <w:rsid w:val="00EA60A5"/>
    <w:rsid w:val="00EA628F"/>
    <w:rsid w:val="00EA6FDA"/>
    <w:rsid w:val="00EA78A7"/>
    <w:rsid w:val="00EA7AA2"/>
    <w:rsid w:val="00EA7C64"/>
    <w:rsid w:val="00EA7E36"/>
    <w:rsid w:val="00EB00F1"/>
    <w:rsid w:val="00EB02D3"/>
    <w:rsid w:val="00EB0405"/>
    <w:rsid w:val="00EB0B06"/>
    <w:rsid w:val="00EB0B79"/>
    <w:rsid w:val="00EB0E6F"/>
    <w:rsid w:val="00EB0ED3"/>
    <w:rsid w:val="00EB10EA"/>
    <w:rsid w:val="00EB15FF"/>
    <w:rsid w:val="00EB1666"/>
    <w:rsid w:val="00EB1895"/>
    <w:rsid w:val="00EB1A95"/>
    <w:rsid w:val="00EB1DA5"/>
    <w:rsid w:val="00EB2061"/>
    <w:rsid w:val="00EB284A"/>
    <w:rsid w:val="00EB2EE0"/>
    <w:rsid w:val="00EB3042"/>
    <w:rsid w:val="00EB30EA"/>
    <w:rsid w:val="00EB33C5"/>
    <w:rsid w:val="00EB35DC"/>
    <w:rsid w:val="00EB3987"/>
    <w:rsid w:val="00EB3BC4"/>
    <w:rsid w:val="00EB3F2C"/>
    <w:rsid w:val="00EB4DAF"/>
    <w:rsid w:val="00EB4EB9"/>
    <w:rsid w:val="00EB5579"/>
    <w:rsid w:val="00EB56A3"/>
    <w:rsid w:val="00EB5AA5"/>
    <w:rsid w:val="00EB5E61"/>
    <w:rsid w:val="00EB5E6C"/>
    <w:rsid w:val="00EB6D7B"/>
    <w:rsid w:val="00EB70D1"/>
    <w:rsid w:val="00EB70EC"/>
    <w:rsid w:val="00EB71A5"/>
    <w:rsid w:val="00EB71E3"/>
    <w:rsid w:val="00EB7405"/>
    <w:rsid w:val="00EB7587"/>
    <w:rsid w:val="00EB7628"/>
    <w:rsid w:val="00EC0012"/>
    <w:rsid w:val="00EC01A0"/>
    <w:rsid w:val="00EC0386"/>
    <w:rsid w:val="00EC0450"/>
    <w:rsid w:val="00EC0928"/>
    <w:rsid w:val="00EC0A7F"/>
    <w:rsid w:val="00EC0B1E"/>
    <w:rsid w:val="00EC121F"/>
    <w:rsid w:val="00EC1389"/>
    <w:rsid w:val="00EC189A"/>
    <w:rsid w:val="00EC19CA"/>
    <w:rsid w:val="00EC19F7"/>
    <w:rsid w:val="00EC1C8F"/>
    <w:rsid w:val="00EC202C"/>
    <w:rsid w:val="00EC2246"/>
    <w:rsid w:val="00EC23ED"/>
    <w:rsid w:val="00EC24C6"/>
    <w:rsid w:val="00EC2783"/>
    <w:rsid w:val="00EC295A"/>
    <w:rsid w:val="00EC2D58"/>
    <w:rsid w:val="00EC2F14"/>
    <w:rsid w:val="00EC366C"/>
    <w:rsid w:val="00EC38AB"/>
    <w:rsid w:val="00EC3B06"/>
    <w:rsid w:val="00EC3D67"/>
    <w:rsid w:val="00EC3EDF"/>
    <w:rsid w:val="00EC4179"/>
    <w:rsid w:val="00EC4A59"/>
    <w:rsid w:val="00EC4B3E"/>
    <w:rsid w:val="00EC504D"/>
    <w:rsid w:val="00EC526B"/>
    <w:rsid w:val="00EC52DC"/>
    <w:rsid w:val="00EC5419"/>
    <w:rsid w:val="00EC5825"/>
    <w:rsid w:val="00EC5A9F"/>
    <w:rsid w:val="00EC5CA0"/>
    <w:rsid w:val="00EC5CB3"/>
    <w:rsid w:val="00EC5CE2"/>
    <w:rsid w:val="00EC5D89"/>
    <w:rsid w:val="00EC63DC"/>
    <w:rsid w:val="00EC67F3"/>
    <w:rsid w:val="00EC6C43"/>
    <w:rsid w:val="00EC6CC9"/>
    <w:rsid w:val="00EC6D7A"/>
    <w:rsid w:val="00EC6DC4"/>
    <w:rsid w:val="00EC6F3F"/>
    <w:rsid w:val="00EC7874"/>
    <w:rsid w:val="00EC7AFE"/>
    <w:rsid w:val="00EC7F1D"/>
    <w:rsid w:val="00ED003A"/>
    <w:rsid w:val="00ED09C7"/>
    <w:rsid w:val="00ED0EC0"/>
    <w:rsid w:val="00ED13DA"/>
    <w:rsid w:val="00ED1B21"/>
    <w:rsid w:val="00ED1EAE"/>
    <w:rsid w:val="00ED20AC"/>
    <w:rsid w:val="00ED2289"/>
    <w:rsid w:val="00ED24B6"/>
    <w:rsid w:val="00ED2784"/>
    <w:rsid w:val="00ED27E0"/>
    <w:rsid w:val="00ED2ED5"/>
    <w:rsid w:val="00ED34C6"/>
    <w:rsid w:val="00ED3510"/>
    <w:rsid w:val="00ED3E9E"/>
    <w:rsid w:val="00ED4482"/>
    <w:rsid w:val="00ED46A0"/>
    <w:rsid w:val="00ED4BA6"/>
    <w:rsid w:val="00ED4CD2"/>
    <w:rsid w:val="00ED4D1F"/>
    <w:rsid w:val="00ED4F5A"/>
    <w:rsid w:val="00ED55A0"/>
    <w:rsid w:val="00ED606C"/>
    <w:rsid w:val="00ED6B42"/>
    <w:rsid w:val="00ED6D64"/>
    <w:rsid w:val="00ED7173"/>
    <w:rsid w:val="00ED725E"/>
    <w:rsid w:val="00ED73AA"/>
    <w:rsid w:val="00ED7534"/>
    <w:rsid w:val="00ED7989"/>
    <w:rsid w:val="00ED7A9B"/>
    <w:rsid w:val="00ED7D38"/>
    <w:rsid w:val="00EE022E"/>
    <w:rsid w:val="00EE05FC"/>
    <w:rsid w:val="00EE06CE"/>
    <w:rsid w:val="00EE072B"/>
    <w:rsid w:val="00EE083B"/>
    <w:rsid w:val="00EE0B66"/>
    <w:rsid w:val="00EE0DAE"/>
    <w:rsid w:val="00EE1506"/>
    <w:rsid w:val="00EE1531"/>
    <w:rsid w:val="00EE16A2"/>
    <w:rsid w:val="00EE1842"/>
    <w:rsid w:val="00EE18A8"/>
    <w:rsid w:val="00EE1E45"/>
    <w:rsid w:val="00EE1FB6"/>
    <w:rsid w:val="00EE20D1"/>
    <w:rsid w:val="00EE2521"/>
    <w:rsid w:val="00EE286C"/>
    <w:rsid w:val="00EE29EF"/>
    <w:rsid w:val="00EE2B3C"/>
    <w:rsid w:val="00EE2C34"/>
    <w:rsid w:val="00EE2EB8"/>
    <w:rsid w:val="00EE32F4"/>
    <w:rsid w:val="00EE341E"/>
    <w:rsid w:val="00EE344F"/>
    <w:rsid w:val="00EE357F"/>
    <w:rsid w:val="00EE37A8"/>
    <w:rsid w:val="00EE3B31"/>
    <w:rsid w:val="00EE3EEE"/>
    <w:rsid w:val="00EE41A9"/>
    <w:rsid w:val="00EE42DD"/>
    <w:rsid w:val="00EE4645"/>
    <w:rsid w:val="00EE47A8"/>
    <w:rsid w:val="00EE47F1"/>
    <w:rsid w:val="00EE4DB6"/>
    <w:rsid w:val="00EE592D"/>
    <w:rsid w:val="00EE5C2E"/>
    <w:rsid w:val="00EE5E93"/>
    <w:rsid w:val="00EE6035"/>
    <w:rsid w:val="00EE6497"/>
    <w:rsid w:val="00EE69A5"/>
    <w:rsid w:val="00EE6B33"/>
    <w:rsid w:val="00EE6C61"/>
    <w:rsid w:val="00EE6E20"/>
    <w:rsid w:val="00EE6E90"/>
    <w:rsid w:val="00EE7286"/>
    <w:rsid w:val="00EE7329"/>
    <w:rsid w:val="00EE7982"/>
    <w:rsid w:val="00EE7DA4"/>
    <w:rsid w:val="00EF01A5"/>
    <w:rsid w:val="00EF0475"/>
    <w:rsid w:val="00EF0D65"/>
    <w:rsid w:val="00EF0E94"/>
    <w:rsid w:val="00EF13E8"/>
    <w:rsid w:val="00EF16F0"/>
    <w:rsid w:val="00EF1742"/>
    <w:rsid w:val="00EF17C0"/>
    <w:rsid w:val="00EF1947"/>
    <w:rsid w:val="00EF19CA"/>
    <w:rsid w:val="00EF1A0C"/>
    <w:rsid w:val="00EF1F7A"/>
    <w:rsid w:val="00EF205D"/>
    <w:rsid w:val="00EF21C4"/>
    <w:rsid w:val="00EF24AE"/>
    <w:rsid w:val="00EF2668"/>
    <w:rsid w:val="00EF28F4"/>
    <w:rsid w:val="00EF2D88"/>
    <w:rsid w:val="00EF37EB"/>
    <w:rsid w:val="00EF3BB8"/>
    <w:rsid w:val="00EF3BC0"/>
    <w:rsid w:val="00EF3C16"/>
    <w:rsid w:val="00EF3FF3"/>
    <w:rsid w:val="00EF41C8"/>
    <w:rsid w:val="00EF442D"/>
    <w:rsid w:val="00EF4C11"/>
    <w:rsid w:val="00EF4CFE"/>
    <w:rsid w:val="00EF4E52"/>
    <w:rsid w:val="00EF5325"/>
    <w:rsid w:val="00EF5524"/>
    <w:rsid w:val="00EF58D2"/>
    <w:rsid w:val="00EF595C"/>
    <w:rsid w:val="00EF5FE0"/>
    <w:rsid w:val="00EF6098"/>
    <w:rsid w:val="00EF61C4"/>
    <w:rsid w:val="00EF62C4"/>
    <w:rsid w:val="00EF6652"/>
    <w:rsid w:val="00EF6674"/>
    <w:rsid w:val="00EF6793"/>
    <w:rsid w:val="00EF68BD"/>
    <w:rsid w:val="00EF68CE"/>
    <w:rsid w:val="00EF6A83"/>
    <w:rsid w:val="00EF6B70"/>
    <w:rsid w:val="00EF6C17"/>
    <w:rsid w:val="00EF7265"/>
    <w:rsid w:val="00EF78E5"/>
    <w:rsid w:val="00EF79BB"/>
    <w:rsid w:val="00EF7B29"/>
    <w:rsid w:val="00EF7E47"/>
    <w:rsid w:val="00F00006"/>
    <w:rsid w:val="00F0006E"/>
    <w:rsid w:val="00F000F0"/>
    <w:rsid w:val="00F001D5"/>
    <w:rsid w:val="00F001E0"/>
    <w:rsid w:val="00F00637"/>
    <w:rsid w:val="00F0067E"/>
    <w:rsid w:val="00F00D19"/>
    <w:rsid w:val="00F011D5"/>
    <w:rsid w:val="00F01291"/>
    <w:rsid w:val="00F017DF"/>
    <w:rsid w:val="00F01C7F"/>
    <w:rsid w:val="00F0208B"/>
    <w:rsid w:val="00F022A5"/>
    <w:rsid w:val="00F02718"/>
    <w:rsid w:val="00F027FD"/>
    <w:rsid w:val="00F02B21"/>
    <w:rsid w:val="00F02BD1"/>
    <w:rsid w:val="00F02FEA"/>
    <w:rsid w:val="00F033D4"/>
    <w:rsid w:val="00F038A4"/>
    <w:rsid w:val="00F03BD8"/>
    <w:rsid w:val="00F03CF7"/>
    <w:rsid w:val="00F03F88"/>
    <w:rsid w:val="00F041A0"/>
    <w:rsid w:val="00F04A53"/>
    <w:rsid w:val="00F04B6D"/>
    <w:rsid w:val="00F04DE7"/>
    <w:rsid w:val="00F05140"/>
    <w:rsid w:val="00F0533A"/>
    <w:rsid w:val="00F05419"/>
    <w:rsid w:val="00F05449"/>
    <w:rsid w:val="00F057C6"/>
    <w:rsid w:val="00F05B39"/>
    <w:rsid w:val="00F05C6C"/>
    <w:rsid w:val="00F05FE2"/>
    <w:rsid w:val="00F06508"/>
    <w:rsid w:val="00F06992"/>
    <w:rsid w:val="00F06DFE"/>
    <w:rsid w:val="00F0700D"/>
    <w:rsid w:val="00F07206"/>
    <w:rsid w:val="00F07A26"/>
    <w:rsid w:val="00F07C23"/>
    <w:rsid w:val="00F07E52"/>
    <w:rsid w:val="00F101B1"/>
    <w:rsid w:val="00F10297"/>
    <w:rsid w:val="00F103E6"/>
    <w:rsid w:val="00F1043C"/>
    <w:rsid w:val="00F1059D"/>
    <w:rsid w:val="00F107F0"/>
    <w:rsid w:val="00F1087E"/>
    <w:rsid w:val="00F10C56"/>
    <w:rsid w:val="00F10E7B"/>
    <w:rsid w:val="00F1106E"/>
    <w:rsid w:val="00F11384"/>
    <w:rsid w:val="00F1171D"/>
    <w:rsid w:val="00F11927"/>
    <w:rsid w:val="00F11DB0"/>
    <w:rsid w:val="00F12150"/>
    <w:rsid w:val="00F126F2"/>
    <w:rsid w:val="00F13153"/>
    <w:rsid w:val="00F13D40"/>
    <w:rsid w:val="00F13DB9"/>
    <w:rsid w:val="00F140CD"/>
    <w:rsid w:val="00F14425"/>
    <w:rsid w:val="00F1566A"/>
    <w:rsid w:val="00F15CF9"/>
    <w:rsid w:val="00F15E1A"/>
    <w:rsid w:val="00F15E5C"/>
    <w:rsid w:val="00F15EEE"/>
    <w:rsid w:val="00F1649C"/>
    <w:rsid w:val="00F164E0"/>
    <w:rsid w:val="00F16624"/>
    <w:rsid w:val="00F1685E"/>
    <w:rsid w:val="00F16B08"/>
    <w:rsid w:val="00F16C3D"/>
    <w:rsid w:val="00F16C6C"/>
    <w:rsid w:val="00F16CA8"/>
    <w:rsid w:val="00F17024"/>
    <w:rsid w:val="00F1773B"/>
    <w:rsid w:val="00F20037"/>
    <w:rsid w:val="00F2026A"/>
    <w:rsid w:val="00F20301"/>
    <w:rsid w:val="00F2046D"/>
    <w:rsid w:val="00F212A2"/>
    <w:rsid w:val="00F212B9"/>
    <w:rsid w:val="00F21753"/>
    <w:rsid w:val="00F21B41"/>
    <w:rsid w:val="00F21D43"/>
    <w:rsid w:val="00F221A3"/>
    <w:rsid w:val="00F22357"/>
    <w:rsid w:val="00F22437"/>
    <w:rsid w:val="00F2264B"/>
    <w:rsid w:val="00F227FC"/>
    <w:rsid w:val="00F22BD8"/>
    <w:rsid w:val="00F22DE4"/>
    <w:rsid w:val="00F22F11"/>
    <w:rsid w:val="00F2396B"/>
    <w:rsid w:val="00F23F2E"/>
    <w:rsid w:val="00F240D3"/>
    <w:rsid w:val="00F2449F"/>
    <w:rsid w:val="00F248BA"/>
    <w:rsid w:val="00F24BC6"/>
    <w:rsid w:val="00F24E50"/>
    <w:rsid w:val="00F24EB2"/>
    <w:rsid w:val="00F252A4"/>
    <w:rsid w:val="00F25423"/>
    <w:rsid w:val="00F2590A"/>
    <w:rsid w:val="00F259F2"/>
    <w:rsid w:val="00F25E9D"/>
    <w:rsid w:val="00F26813"/>
    <w:rsid w:val="00F26CDC"/>
    <w:rsid w:val="00F26E54"/>
    <w:rsid w:val="00F26F7E"/>
    <w:rsid w:val="00F275E9"/>
    <w:rsid w:val="00F27634"/>
    <w:rsid w:val="00F2769F"/>
    <w:rsid w:val="00F27ECB"/>
    <w:rsid w:val="00F303C6"/>
    <w:rsid w:val="00F307E5"/>
    <w:rsid w:val="00F3090D"/>
    <w:rsid w:val="00F3098C"/>
    <w:rsid w:val="00F30BBC"/>
    <w:rsid w:val="00F31375"/>
    <w:rsid w:val="00F31AF2"/>
    <w:rsid w:val="00F31EF0"/>
    <w:rsid w:val="00F31F5F"/>
    <w:rsid w:val="00F31FB1"/>
    <w:rsid w:val="00F32414"/>
    <w:rsid w:val="00F32AB9"/>
    <w:rsid w:val="00F32B2E"/>
    <w:rsid w:val="00F32DE9"/>
    <w:rsid w:val="00F32F43"/>
    <w:rsid w:val="00F33144"/>
    <w:rsid w:val="00F33D21"/>
    <w:rsid w:val="00F33E3C"/>
    <w:rsid w:val="00F3411A"/>
    <w:rsid w:val="00F343EC"/>
    <w:rsid w:val="00F347C1"/>
    <w:rsid w:val="00F347FE"/>
    <w:rsid w:val="00F34E44"/>
    <w:rsid w:val="00F34F96"/>
    <w:rsid w:val="00F3539F"/>
    <w:rsid w:val="00F35518"/>
    <w:rsid w:val="00F355C5"/>
    <w:rsid w:val="00F355CC"/>
    <w:rsid w:val="00F35AAC"/>
    <w:rsid w:val="00F35D45"/>
    <w:rsid w:val="00F363DC"/>
    <w:rsid w:val="00F364BF"/>
    <w:rsid w:val="00F369C6"/>
    <w:rsid w:val="00F36A66"/>
    <w:rsid w:val="00F36B43"/>
    <w:rsid w:val="00F36C29"/>
    <w:rsid w:val="00F37259"/>
    <w:rsid w:val="00F378E2"/>
    <w:rsid w:val="00F3795E"/>
    <w:rsid w:val="00F37BB3"/>
    <w:rsid w:val="00F4062F"/>
    <w:rsid w:val="00F40688"/>
    <w:rsid w:val="00F40756"/>
    <w:rsid w:val="00F40A23"/>
    <w:rsid w:val="00F41279"/>
    <w:rsid w:val="00F4139F"/>
    <w:rsid w:val="00F41A1B"/>
    <w:rsid w:val="00F41EA9"/>
    <w:rsid w:val="00F42262"/>
    <w:rsid w:val="00F424A5"/>
    <w:rsid w:val="00F427AB"/>
    <w:rsid w:val="00F427CF"/>
    <w:rsid w:val="00F42B8B"/>
    <w:rsid w:val="00F43174"/>
    <w:rsid w:val="00F4343B"/>
    <w:rsid w:val="00F43760"/>
    <w:rsid w:val="00F43E8A"/>
    <w:rsid w:val="00F443CC"/>
    <w:rsid w:val="00F449E3"/>
    <w:rsid w:val="00F44DA9"/>
    <w:rsid w:val="00F44FF0"/>
    <w:rsid w:val="00F4514F"/>
    <w:rsid w:val="00F453FD"/>
    <w:rsid w:val="00F45817"/>
    <w:rsid w:val="00F4584D"/>
    <w:rsid w:val="00F46487"/>
    <w:rsid w:val="00F465EA"/>
    <w:rsid w:val="00F46AA7"/>
    <w:rsid w:val="00F46C76"/>
    <w:rsid w:val="00F46FA3"/>
    <w:rsid w:val="00F47397"/>
    <w:rsid w:val="00F4771F"/>
    <w:rsid w:val="00F47BA3"/>
    <w:rsid w:val="00F47CB4"/>
    <w:rsid w:val="00F5015A"/>
    <w:rsid w:val="00F502D3"/>
    <w:rsid w:val="00F50B9D"/>
    <w:rsid w:val="00F511AF"/>
    <w:rsid w:val="00F514B4"/>
    <w:rsid w:val="00F5157E"/>
    <w:rsid w:val="00F515A3"/>
    <w:rsid w:val="00F51C33"/>
    <w:rsid w:val="00F5278C"/>
    <w:rsid w:val="00F528B2"/>
    <w:rsid w:val="00F52AF6"/>
    <w:rsid w:val="00F52C19"/>
    <w:rsid w:val="00F530CA"/>
    <w:rsid w:val="00F53501"/>
    <w:rsid w:val="00F53F92"/>
    <w:rsid w:val="00F54005"/>
    <w:rsid w:val="00F5435D"/>
    <w:rsid w:val="00F54594"/>
    <w:rsid w:val="00F54894"/>
    <w:rsid w:val="00F548FA"/>
    <w:rsid w:val="00F549D6"/>
    <w:rsid w:val="00F55810"/>
    <w:rsid w:val="00F5586D"/>
    <w:rsid w:val="00F55B59"/>
    <w:rsid w:val="00F55C83"/>
    <w:rsid w:val="00F55CB2"/>
    <w:rsid w:val="00F55E3F"/>
    <w:rsid w:val="00F565B0"/>
    <w:rsid w:val="00F56AAF"/>
    <w:rsid w:val="00F56ABB"/>
    <w:rsid w:val="00F56CD6"/>
    <w:rsid w:val="00F56DEA"/>
    <w:rsid w:val="00F574DA"/>
    <w:rsid w:val="00F57F84"/>
    <w:rsid w:val="00F60135"/>
    <w:rsid w:val="00F6074D"/>
    <w:rsid w:val="00F608AB"/>
    <w:rsid w:val="00F60EC5"/>
    <w:rsid w:val="00F6143A"/>
    <w:rsid w:val="00F61468"/>
    <w:rsid w:val="00F6164C"/>
    <w:rsid w:val="00F61AF3"/>
    <w:rsid w:val="00F6225F"/>
    <w:rsid w:val="00F62A63"/>
    <w:rsid w:val="00F62CBA"/>
    <w:rsid w:val="00F63123"/>
    <w:rsid w:val="00F63218"/>
    <w:rsid w:val="00F6373B"/>
    <w:rsid w:val="00F63CA5"/>
    <w:rsid w:val="00F63CD4"/>
    <w:rsid w:val="00F63FAA"/>
    <w:rsid w:val="00F641E1"/>
    <w:rsid w:val="00F6448A"/>
    <w:rsid w:val="00F64D97"/>
    <w:rsid w:val="00F65086"/>
    <w:rsid w:val="00F652C1"/>
    <w:rsid w:val="00F65654"/>
    <w:rsid w:val="00F65912"/>
    <w:rsid w:val="00F65C28"/>
    <w:rsid w:val="00F65EF7"/>
    <w:rsid w:val="00F65FD3"/>
    <w:rsid w:val="00F667AA"/>
    <w:rsid w:val="00F67022"/>
    <w:rsid w:val="00F67339"/>
    <w:rsid w:val="00F6734F"/>
    <w:rsid w:val="00F6747D"/>
    <w:rsid w:val="00F6755D"/>
    <w:rsid w:val="00F6785C"/>
    <w:rsid w:val="00F67BC5"/>
    <w:rsid w:val="00F67E78"/>
    <w:rsid w:val="00F67F92"/>
    <w:rsid w:val="00F70000"/>
    <w:rsid w:val="00F70614"/>
    <w:rsid w:val="00F71A3B"/>
    <w:rsid w:val="00F71F5E"/>
    <w:rsid w:val="00F72159"/>
    <w:rsid w:val="00F72B61"/>
    <w:rsid w:val="00F72EF2"/>
    <w:rsid w:val="00F73C9B"/>
    <w:rsid w:val="00F73D41"/>
    <w:rsid w:val="00F73F63"/>
    <w:rsid w:val="00F7471C"/>
    <w:rsid w:val="00F7495C"/>
    <w:rsid w:val="00F7509B"/>
    <w:rsid w:val="00F753E3"/>
    <w:rsid w:val="00F75DFA"/>
    <w:rsid w:val="00F75FDF"/>
    <w:rsid w:val="00F760F6"/>
    <w:rsid w:val="00F765B3"/>
    <w:rsid w:val="00F7663E"/>
    <w:rsid w:val="00F7670F"/>
    <w:rsid w:val="00F76FA6"/>
    <w:rsid w:val="00F770DC"/>
    <w:rsid w:val="00F776CB"/>
    <w:rsid w:val="00F776DA"/>
    <w:rsid w:val="00F77718"/>
    <w:rsid w:val="00F77CCF"/>
    <w:rsid w:val="00F77ECF"/>
    <w:rsid w:val="00F8012C"/>
    <w:rsid w:val="00F80767"/>
    <w:rsid w:val="00F80D92"/>
    <w:rsid w:val="00F8126E"/>
    <w:rsid w:val="00F815CF"/>
    <w:rsid w:val="00F81774"/>
    <w:rsid w:val="00F81A4F"/>
    <w:rsid w:val="00F821C6"/>
    <w:rsid w:val="00F821D2"/>
    <w:rsid w:val="00F82416"/>
    <w:rsid w:val="00F82603"/>
    <w:rsid w:val="00F828D5"/>
    <w:rsid w:val="00F8296D"/>
    <w:rsid w:val="00F82D87"/>
    <w:rsid w:val="00F836A4"/>
    <w:rsid w:val="00F83A40"/>
    <w:rsid w:val="00F83DBB"/>
    <w:rsid w:val="00F84C65"/>
    <w:rsid w:val="00F8508E"/>
    <w:rsid w:val="00F8523F"/>
    <w:rsid w:val="00F857FA"/>
    <w:rsid w:val="00F86156"/>
    <w:rsid w:val="00F868CD"/>
    <w:rsid w:val="00F868FC"/>
    <w:rsid w:val="00F86A72"/>
    <w:rsid w:val="00F86B8E"/>
    <w:rsid w:val="00F86C96"/>
    <w:rsid w:val="00F86E8B"/>
    <w:rsid w:val="00F86FE8"/>
    <w:rsid w:val="00F87398"/>
    <w:rsid w:val="00F87734"/>
    <w:rsid w:val="00F90075"/>
    <w:rsid w:val="00F900EF"/>
    <w:rsid w:val="00F9062A"/>
    <w:rsid w:val="00F90633"/>
    <w:rsid w:val="00F90AB8"/>
    <w:rsid w:val="00F90B19"/>
    <w:rsid w:val="00F90D25"/>
    <w:rsid w:val="00F91358"/>
    <w:rsid w:val="00F913BE"/>
    <w:rsid w:val="00F919C2"/>
    <w:rsid w:val="00F91BC9"/>
    <w:rsid w:val="00F91CD5"/>
    <w:rsid w:val="00F9228C"/>
    <w:rsid w:val="00F9231C"/>
    <w:rsid w:val="00F923F2"/>
    <w:rsid w:val="00F92537"/>
    <w:rsid w:val="00F928F1"/>
    <w:rsid w:val="00F92AD5"/>
    <w:rsid w:val="00F92B60"/>
    <w:rsid w:val="00F92FCD"/>
    <w:rsid w:val="00F930EF"/>
    <w:rsid w:val="00F93BDF"/>
    <w:rsid w:val="00F94181"/>
    <w:rsid w:val="00F942B7"/>
    <w:rsid w:val="00F9451B"/>
    <w:rsid w:val="00F94A07"/>
    <w:rsid w:val="00F94F91"/>
    <w:rsid w:val="00F953CD"/>
    <w:rsid w:val="00F956B5"/>
    <w:rsid w:val="00F95935"/>
    <w:rsid w:val="00F95A1C"/>
    <w:rsid w:val="00F95BFF"/>
    <w:rsid w:val="00F95E48"/>
    <w:rsid w:val="00F95E64"/>
    <w:rsid w:val="00F95E90"/>
    <w:rsid w:val="00F96E79"/>
    <w:rsid w:val="00F96F6F"/>
    <w:rsid w:val="00F972AD"/>
    <w:rsid w:val="00F978D8"/>
    <w:rsid w:val="00F97A4B"/>
    <w:rsid w:val="00F97A9D"/>
    <w:rsid w:val="00FA030B"/>
    <w:rsid w:val="00FA04C9"/>
    <w:rsid w:val="00FA05D5"/>
    <w:rsid w:val="00FA0BF9"/>
    <w:rsid w:val="00FA0DCD"/>
    <w:rsid w:val="00FA0E5D"/>
    <w:rsid w:val="00FA104C"/>
    <w:rsid w:val="00FA10C7"/>
    <w:rsid w:val="00FA13B1"/>
    <w:rsid w:val="00FA15AA"/>
    <w:rsid w:val="00FA1BE0"/>
    <w:rsid w:val="00FA2181"/>
    <w:rsid w:val="00FA2AE4"/>
    <w:rsid w:val="00FA2E85"/>
    <w:rsid w:val="00FA2F76"/>
    <w:rsid w:val="00FA316E"/>
    <w:rsid w:val="00FA32FC"/>
    <w:rsid w:val="00FA370D"/>
    <w:rsid w:val="00FA386C"/>
    <w:rsid w:val="00FA4260"/>
    <w:rsid w:val="00FA4398"/>
    <w:rsid w:val="00FA448B"/>
    <w:rsid w:val="00FA4787"/>
    <w:rsid w:val="00FA4790"/>
    <w:rsid w:val="00FA49DF"/>
    <w:rsid w:val="00FA4C90"/>
    <w:rsid w:val="00FA4F7C"/>
    <w:rsid w:val="00FA5606"/>
    <w:rsid w:val="00FA568A"/>
    <w:rsid w:val="00FA5E86"/>
    <w:rsid w:val="00FA5EE8"/>
    <w:rsid w:val="00FA6177"/>
    <w:rsid w:val="00FA65F1"/>
    <w:rsid w:val="00FA6D74"/>
    <w:rsid w:val="00FA76C1"/>
    <w:rsid w:val="00FA7796"/>
    <w:rsid w:val="00FA7885"/>
    <w:rsid w:val="00FA79D5"/>
    <w:rsid w:val="00FA7B99"/>
    <w:rsid w:val="00FA7D78"/>
    <w:rsid w:val="00FA7EC5"/>
    <w:rsid w:val="00FB0017"/>
    <w:rsid w:val="00FB0161"/>
    <w:rsid w:val="00FB0242"/>
    <w:rsid w:val="00FB04D6"/>
    <w:rsid w:val="00FB0839"/>
    <w:rsid w:val="00FB091A"/>
    <w:rsid w:val="00FB0AAA"/>
    <w:rsid w:val="00FB0B64"/>
    <w:rsid w:val="00FB1C7E"/>
    <w:rsid w:val="00FB263F"/>
    <w:rsid w:val="00FB2E13"/>
    <w:rsid w:val="00FB315F"/>
    <w:rsid w:val="00FB3750"/>
    <w:rsid w:val="00FB3C5A"/>
    <w:rsid w:val="00FB421D"/>
    <w:rsid w:val="00FB42CB"/>
    <w:rsid w:val="00FB4817"/>
    <w:rsid w:val="00FB4BE1"/>
    <w:rsid w:val="00FB4DB8"/>
    <w:rsid w:val="00FB4E0F"/>
    <w:rsid w:val="00FB4E1A"/>
    <w:rsid w:val="00FB509B"/>
    <w:rsid w:val="00FB52F0"/>
    <w:rsid w:val="00FB549A"/>
    <w:rsid w:val="00FB54A3"/>
    <w:rsid w:val="00FB54B8"/>
    <w:rsid w:val="00FB54BB"/>
    <w:rsid w:val="00FB5737"/>
    <w:rsid w:val="00FB6777"/>
    <w:rsid w:val="00FB67A7"/>
    <w:rsid w:val="00FB711E"/>
    <w:rsid w:val="00FB72A2"/>
    <w:rsid w:val="00FB7547"/>
    <w:rsid w:val="00FB7FB3"/>
    <w:rsid w:val="00FC02D1"/>
    <w:rsid w:val="00FC0604"/>
    <w:rsid w:val="00FC0631"/>
    <w:rsid w:val="00FC0664"/>
    <w:rsid w:val="00FC0AA3"/>
    <w:rsid w:val="00FC0C93"/>
    <w:rsid w:val="00FC0F33"/>
    <w:rsid w:val="00FC11F8"/>
    <w:rsid w:val="00FC136F"/>
    <w:rsid w:val="00FC1969"/>
    <w:rsid w:val="00FC1989"/>
    <w:rsid w:val="00FC1B0E"/>
    <w:rsid w:val="00FC1CE4"/>
    <w:rsid w:val="00FC1DE6"/>
    <w:rsid w:val="00FC1E71"/>
    <w:rsid w:val="00FC208B"/>
    <w:rsid w:val="00FC2365"/>
    <w:rsid w:val="00FC28BE"/>
    <w:rsid w:val="00FC2D5C"/>
    <w:rsid w:val="00FC35FB"/>
    <w:rsid w:val="00FC4199"/>
    <w:rsid w:val="00FC4230"/>
    <w:rsid w:val="00FC487A"/>
    <w:rsid w:val="00FC4B52"/>
    <w:rsid w:val="00FC4E42"/>
    <w:rsid w:val="00FC4E86"/>
    <w:rsid w:val="00FC4EC6"/>
    <w:rsid w:val="00FC5195"/>
    <w:rsid w:val="00FC56EB"/>
    <w:rsid w:val="00FC5C70"/>
    <w:rsid w:val="00FC6165"/>
    <w:rsid w:val="00FC622A"/>
    <w:rsid w:val="00FC62A7"/>
    <w:rsid w:val="00FC67D7"/>
    <w:rsid w:val="00FC68E7"/>
    <w:rsid w:val="00FC69C1"/>
    <w:rsid w:val="00FC719F"/>
    <w:rsid w:val="00FC735C"/>
    <w:rsid w:val="00FC75D3"/>
    <w:rsid w:val="00FC7645"/>
    <w:rsid w:val="00FC7DF1"/>
    <w:rsid w:val="00FC7E69"/>
    <w:rsid w:val="00FC7ED3"/>
    <w:rsid w:val="00FD0C13"/>
    <w:rsid w:val="00FD10E1"/>
    <w:rsid w:val="00FD1107"/>
    <w:rsid w:val="00FD13C1"/>
    <w:rsid w:val="00FD1BC3"/>
    <w:rsid w:val="00FD232E"/>
    <w:rsid w:val="00FD25C8"/>
    <w:rsid w:val="00FD309F"/>
    <w:rsid w:val="00FD337D"/>
    <w:rsid w:val="00FD33C0"/>
    <w:rsid w:val="00FD3448"/>
    <w:rsid w:val="00FD3B06"/>
    <w:rsid w:val="00FD42A2"/>
    <w:rsid w:val="00FD4794"/>
    <w:rsid w:val="00FD4964"/>
    <w:rsid w:val="00FD4D32"/>
    <w:rsid w:val="00FD4FB1"/>
    <w:rsid w:val="00FD508D"/>
    <w:rsid w:val="00FD544E"/>
    <w:rsid w:val="00FD569B"/>
    <w:rsid w:val="00FD5834"/>
    <w:rsid w:val="00FD5C74"/>
    <w:rsid w:val="00FD5DEC"/>
    <w:rsid w:val="00FD62D1"/>
    <w:rsid w:val="00FD6B38"/>
    <w:rsid w:val="00FD7525"/>
    <w:rsid w:val="00FD75C4"/>
    <w:rsid w:val="00FD76B5"/>
    <w:rsid w:val="00FD77FD"/>
    <w:rsid w:val="00FD7AED"/>
    <w:rsid w:val="00FD7B6E"/>
    <w:rsid w:val="00FE00A3"/>
    <w:rsid w:val="00FE00B9"/>
    <w:rsid w:val="00FE0296"/>
    <w:rsid w:val="00FE0894"/>
    <w:rsid w:val="00FE0930"/>
    <w:rsid w:val="00FE0E51"/>
    <w:rsid w:val="00FE0FA7"/>
    <w:rsid w:val="00FE115D"/>
    <w:rsid w:val="00FE1299"/>
    <w:rsid w:val="00FE1358"/>
    <w:rsid w:val="00FE17BC"/>
    <w:rsid w:val="00FE18B9"/>
    <w:rsid w:val="00FE1D8C"/>
    <w:rsid w:val="00FE2093"/>
    <w:rsid w:val="00FE215E"/>
    <w:rsid w:val="00FE2992"/>
    <w:rsid w:val="00FE2F89"/>
    <w:rsid w:val="00FE30EC"/>
    <w:rsid w:val="00FE322B"/>
    <w:rsid w:val="00FE382E"/>
    <w:rsid w:val="00FE3D48"/>
    <w:rsid w:val="00FE4986"/>
    <w:rsid w:val="00FE4A67"/>
    <w:rsid w:val="00FE4C9E"/>
    <w:rsid w:val="00FE4E0A"/>
    <w:rsid w:val="00FE4E37"/>
    <w:rsid w:val="00FE5190"/>
    <w:rsid w:val="00FE538D"/>
    <w:rsid w:val="00FE5BD8"/>
    <w:rsid w:val="00FE5E5C"/>
    <w:rsid w:val="00FE607F"/>
    <w:rsid w:val="00FE6271"/>
    <w:rsid w:val="00FE64E0"/>
    <w:rsid w:val="00FE64F5"/>
    <w:rsid w:val="00FE6A2B"/>
    <w:rsid w:val="00FE6FA6"/>
    <w:rsid w:val="00FE72EF"/>
    <w:rsid w:val="00FE7485"/>
    <w:rsid w:val="00FE75A8"/>
    <w:rsid w:val="00FE768D"/>
    <w:rsid w:val="00FE7E66"/>
    <w:rsid w:val="00FF018B"/>
    <w:rsid w:val="00FF03C8"/>
    <w:rsid w:val="00FF1035"/>
    <w:rsid w:val="00FF1094"/>
    <w:rsid w:val="00FF10AD"/>
    <w:rsid w:val="00FF12FD"/>
    <w:rsid w:val="00FF262F"/>
    <w:rsid w:val="00FF29A7"/>
    <w:rsid w:val="00FF2E6F"/>
    <w:rsid w:val="00FF3651"/>
    <w:rsid w:val="00FF36F2"/>
    <w:rsid w:val="00FF39B1"/>
    <w:rsid w:val="00FF3AEB"/>
    <w:rsid w:val="00FF3B8D"/>
    <w:rsid w:val="00FF3CE6"/>
    <w:rsid w:val="00FF3EA5"/>
    <w:rsid w:val="00FF4356"/>
    <w:rsid w:val="00FF440D"/>
    <w:rsid w:val="00FF470E"/>
    <w:rsid w:val="00FF4942"/>
    <w:rsid w:val="00FF49A5"/>
    <w:rsid w:val="00FF4D3C"/>
    <w:rsid w:val="00FF4DA6"/>
    <w:rsid w:val="00FF4FFB"/>
    <w:rsid w:val="00FF51A6"/>
    <w:rsid w:val="00FF53F2"/>
    <w:rsid w:val="00FF599C"/>
    <w:rsid w:val="00FF59FB"/>
    <w:rsid w:val="00FF5F30"/>
    <w:rsid w:val="00FF6003"/>
    <w:rsid w:val="00FF6088"/>
    <w:rsid w:val="00FF659E"/>
    <w:rsid w:val="00FF6996"/>
    <w:rsid w:val="00FF75C3"/>
    <w:rsid w:val="00FF7821"/>
    <w:rsid w:val="02028D14"/>
    <w:rsid w:val="594BE12B"/>
    <w:rsid w:val="73DC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E6DF7"/>
  <w15:chartTrackingRefBased/>
  <w15:docId w15:val="{F869F604-F857-4F63-A65D-D026DBFF1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B2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rsid w:val="0099063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F772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ICIC heading 3 verdana 12"/>
    <w:basedOn w:val="Normal"/>
    <w:next w:val="Normal"/>
    <w:link w:val="Heading3Char"/>
    <w:uiPriority w:val="9"/>
    <w:semiHidden/>
    <w:unhideWhenUsed/>
    <w:qFormat/>
    <w:rsid w:val="009906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CIC">
    <w:name w:val="ICIC"/>
    <w:basedOn w:val="Normal"/>
    <w:qFormat/>
    <w:rsid w:val="008B4378"/>
    <w:rPr>
      <w:rFonts w:eastAsia="Times New Roman"/>
    </w:rPr>
  </w:style>
  <w:style w:type="paragraph" w:styleId="NoSpacing">
    <w:name w:val="No Spacing"/>
    <w:autoRedefine/>
    <w:uiPriority w:val="1"/>
    <w:qFormat/>
    <w:rsid w:val="00D92CFA"/>
    <w:pPr>
      <w:spacing w:after="0" w:line="240" w:lineRule="auto"/>
    </w:pPr>
    <w:rPr>
      <w:rFonts w:ascii="Verdana" w:hAnsi="Verdana"/>
    </w:rPr>
  </w:style>
  <w:style w:type="paragraph" w:customStyle="1" w:styleId="Style1">
    <w:name w:val="Style1"/>
    <w:next w:val="Normal"/>
    <w:autoRedefine/>
    <w:qFormat/>
    <w:rsid w:val="008606A1"/>
    <w:pPr>
      <w:jc w:val="both"/>
    </w:pPr>
    <w:rPr>
      <w:rFonts w:ascii="Verdana" w:eastAsia="Times New Roman" w:hAnsi="Verdana" w:cs="Times New Roman"/>
      <w:szCs w:val="20"/>
      <w:lang w:val="es-VE"/>
    </w:rPr>
  </w:style>
  <w:style w:type="paragraph" w:customStyle="1" w:styleId="BlogStyle">
    <w:name w:val="Blog Style"/>
    <w:basedOn w:val="Normal"/>
    <w:autoRedefine/>
    <w:qFormat/>
    <w:rsid w:val="008F2C92"/>
  </w:style>
  <w:style w:type="character" w:customStyle="1" w:styleId="Heading3Char">
    <w:name w:val="Heading 3 Char"/>
    <w:aliases w:val="ICIC heading 3 verdana 12 Char"/>
    <w:basedOn w:val="DefaultParagraphFont"/>
    <w:link w:val="Heading3"/>
    <w:uiPriority w:val="9"/>
    <w:semiHidden/>
    <w:rsid w:val="009906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Ching">
    <w:name w:val="I Ching"/>
    <w:basedOn w:val="NoSpacing"/>
    <w:qFormat/>
    <w:rsid w:val="00BD0D40"/>
    <w:rPr>
      <w:rFonts w:cs="Arial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906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rsid w:val="0099063B"/>
    <w:pPr>
      <w:ind w:left="720"/>
      <w:contextualSpacing/>
    </w:pPr>
  </w:style>
  <w:style w:type="character" w:styleId="Strong">
    <w:name w:val="Strong"/>
    <w:basedOn w:val="DefaultParagraphFont"/>
    <w:uiPriority w:val="22"/>
    <w:rsid w:val="0099063B"/>
    <w:rPr>
      <w:b/>
      <w:bCs/>
    </w:rPr>
  </w:style>
  <w:style w:type="character" w:styleId="Emphasis">
    <w:name w:val="Emphasis"/>
    <w:basedOn w:val="DefaultParagraphFont"/>
    <w:uiPriority w:val="20"/>
    <w:rsid w:val="0099063B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9906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063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99063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063B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rsid w:val="0099063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99063B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rsid w:val="009906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99063B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rsid w:val="0099063B"/>
    <w:rPr>
      <w:b/>
      <w:bCs/>
      <w:i/>
      <w:iCs/>
      <w:spacing w:val="5"/>
    </w:rPr>
  </w:style>
  <w:style w:type="paragraph" w:customStyle="1" w:styleId="JUcom">
    <w:name w:val="JU.com"/>
    <w:basedOn w:val="Normal"/>
    <w:autoRedefine/>
    <w:qFormat/>
    <w:rsid w:val="005405AD"/>
    <w:pPr>
      <w:overflowPunct/>
      <w:autoSpaceDE/>
      <w:autoSpaceDN/>
      <w:adjustRightInd/>
      <w:textAlignment w:val="auto"/>
    </w:pPr>
    <w:rPr>
      <w:rFonts w:eastAsia="Calibri" w:cs="Times New Roman"/>
      <w:b/>
      <w:szCs w:val="20"/>
      <w:u w:val="single"/>
    </w:rPr>
  </w:style>
  <w:style w:type="paragraph" w:customStyle="1" w:styleId="StyleNoSpacingArial11ptJustified">
    <w:name w:val="Style No Spacing + Arial 11 pt Justified"/>
    <w:basedOn w:val="NoSpacing"/>
    <w:autoRedefine/>
    <w:qFormat/>
    <w:rsid w:val="005405AD"/>
    <w:rPr>
      <w:rFonts w:ascii="Arial" w:eastAsia="Times New Roman" w:hAnsi="Arial" w:cs="Times New Roman"/>
      <w:szCs w:val="20"/>
      <w:lang w:val="es-VE"/>
    </w:rPr>
  </w:style>
  <w:style w:type="character" w:styleId="Hyperlink">
    <w:name w:val="Hyperlink"/>
    <w:basedOn w:val="DefaultParagraphFont"/>
    <w:uiPriority w:val="99"/>
    <w:unhideWhenUsed/>
    <w:rsid w:val="00526AF9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235A1"/>
    <w:pPr>
      <w:overflowPunct/>
      <w:autoSpaceDE/>
      <w:autoSpaceDN/>
      <w:adjustRightInd/>
      <w:spacing w:line="259" w:lineRule="auto"/>
      <w:textAlignment w:val="auto"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457AC2"/>
    <w:rPr>
      <w:color w:val="605E5C"/>
      <w:shd w:val="clear" w:color="auto" w:fill="E1DFDD"/>
    </w:rPr>
  </w:style>
  <w:style w:type="character" w:customStyle="1" w:styleId="bold">
    <w:name w:val="bold"/>
    <w:basedOn w:val="DefaultParagraphFont"/>
    <w:rsid w:val="001C0F98"/>
  </w:style>
  <w:style w:type="character" w:customStyle="1" w:styleId="Heading2Char">
    <w:name w:val="Heading 2 Char"/>
    <w:basedOn w:val="DefaultParagraphFont"/>
    <w:link w:val="Heading2"/>
    <w:uiPriority w:val="9"/>
    <w:semiHidden/>
    <w:rsid w:val="009F77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eutral">
    <w:name w:val="neutral"/>
    <w:basedOn w:val="DefaultParagraphFont"/>
    <w:rsid w:val="009F7724"/>
  </w:style>
  <w:style w:type="character" w:styleId="FollowedHyperlink">
    <w:name w:val="FollowedHyperlink"/>
    <w:basedOn w:val="DefaultParagraphFont"/>
    <w:uiPriority w:val="99"/>
    <w:semiHidden/>
    <w:unhideWhenUsed/>
    <w:rsid w:val="001A08F0"/>
    <w:rPr>
      <w:color w:val="954F72" w:themeColor="followedHyperlink"/>
      <w:u w:val="single"/>
    </w:rPr>
  </w:style>
  <w:style w:type="character" w:customStyle="1" w:styleId="css-1qaijid">
    <w:name w:val="css-1qaijid"/>
    <w:basedOn w:val="DefaultParagraphFont"/>
    <w:rsid w:val="00BC5CD1"/>
  </w:style>
  <w:style w:type="paragraph" w:styleId="NormalWeb">
    <w:name w:val="Normal (Web)"/>
    <w:basedOn w:val="Normal"/>
    <w:uiPriority w:val="99"/>
    <w:semiHidden/>
    <w:unhideWhenUsed/>
    <w:rsid w:val="006029C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974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7141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04619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145887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5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34462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1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2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4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4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5745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8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5110368">
                      <w:marLeft w:val="-15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24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7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9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2190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506292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394954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35347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48342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763261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919601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6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5673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92580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6990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3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36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70563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83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4934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39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44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5607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2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4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7624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20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102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6514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447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2271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283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63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1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49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60757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1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0162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9654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549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1463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982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357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276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549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39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0721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00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1109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685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72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045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114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213636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226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575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106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112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40810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380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23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3409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341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94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2365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33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89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82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648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20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41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88822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667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5183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5435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022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195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182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5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1636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815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30220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045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2205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724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36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776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658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194911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881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615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4453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48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33331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564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285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3800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138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300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2555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89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0946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838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7977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02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722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492257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483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184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3892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644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1116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151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55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3412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336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093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710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037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35820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064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643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50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314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1830513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620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465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31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52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326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930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626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6061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50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05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06598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176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3108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47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565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380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217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582036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07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100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54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25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1203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232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958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3667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8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9874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093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902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0656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289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46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171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742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6E6E6"/>
                        <w:right w:val="none" w:sz="0" w:space="0" w:color="auto"/>
                      </w:divBdr>
                      <w:divsChild>
                        <w:div w:id="331221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2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5179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351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65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4893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256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687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89425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959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90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9088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767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3718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1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09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34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666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84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44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15826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42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718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667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671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842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221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00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3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02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6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5103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54183584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3547192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903559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90711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05392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65342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67924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0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09659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931557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071187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20885302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790976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928199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118992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6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851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2702576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619761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37018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56310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9793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826623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097289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2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865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649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7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08996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781298683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6320667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2850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37384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77948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79799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926649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4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629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9292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55821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037993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01240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93336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0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5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61638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8632211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35233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61301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455565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525143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282612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346640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12" w:color="000000"/>
                                            <w:left w:val="single" w:sz="2" w:space="0" w:color="000000"/>
                                            <w:bottom w:val="single" w:sz="2" w:space="12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706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64300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353387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12" w:color="000000"/>
                                            <w:left w:val="single" w:sz="2" w:space="0" w:color="000000"/>
                                            <w:bottom w:val="single" w:sz="2" w:space="12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722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261066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951352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12" w:color="000000"/>
                                            <w:left w:val="single" w:sz="2" w:space="0" w:color="000000"/>
                                            <w:bottom w:val="single" w:sz="2" w:space="12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09612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11510814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2003702686">
                      <w:marLeft w:val="0"/>
                      <w:marRight w:val="0"/>
                      <w:marTop w:val="240"/>
                      <w:marBottom w:val="24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2675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3" w:color="000000"/>
                            <w:left w:val="single" w:sz="2" w:space="12" w:color="000000"/>
                            <w:bottom w:val="single" w:sz="2" w:space="3" w:color="000000"/>
                            <w:right w:val="single" w:sz="2" w:space="12" w:color="000000"/>
                          </w:divBdr>
                          <w:divsChild>
                            <w:div w:id="894196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488979703">
                                  <w:marLeft w:val="6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72342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84396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9336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4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159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6" w:space="0" w:color="EFF3F4"/>
                            <w:right w:val="single" w:sz="2" w:space="0" w:color="000000"/>
                          </w:divBdr>
                          <w:divsChild>
                            <w:div w:id="1058943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22519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248584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456342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00802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  <w:div w:id="1099830244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623072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  <w:div w:id="202801822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15" w:color="000000"/>
                                          </w:divBdr>
                                          <w:divsChild>
                                            <w:div w:id="594442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844252012">
                                                  <w:marLeft w:val="0"/>
                                                  <w:marRight w:val="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0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396464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4583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000000"/>
                                                            <w:left w:val="single" w:sz="2" w:space="0" w:color="000000"/>
                                                            <w:bottom w:val="single" w:sz="2" w:space="0" w:color="000000"/>
                                                            <w:right w:val="single" w:sz="2" w:space="0" w:color="000000"/>
                                                          </w:divBdr>
                                                          <w:divsChild>
                                                            <w:div w:id="1584408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744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000000"/>
                                                                    <w:left w:val="single" w:sz="2" w:space="0" w:color="000000"/>
                                                                    <w:bottom w:val="single" w:sz="2" w:space="0" w:color="000000"/>
                                                                    <w:right w:val="single" w:sz="2" w:space="0" w:color="000000"/>
                                                                  </w:divBdr>
                                                                  <w:divsChild>
                                                                    <w:div w:id="765809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2" w:space="0" w:color="000000"/>
                                                                        <w:left w:val="single" w:sz="2" w:space="0" w:color="000000"/>
                                                                        <w:bottom w:val="single" w:sz="2" w:space="0" w:color="000000"/>
                                                                        <w:right w:val="single" w:sz="2" w:space="0" w:color="000000"/>
                                                                      </w:divBdr>
                                                                      <w:divsChild>
                                                                        <w:div w:id="2011633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2" w:space="0" w:color="000000"/>
                                                                            <w:left w:val="single" w:sz="2" w:space="0" w:color="000000"/>
                                                                            <w:bottom w:val="single" w:sz="2" w:space="0" w:color="000000"/>
                                                                            <w:right w:val="single" w:sz="2" w:space="0" w:color="000000"/>
                                                                          </w:divBdr>
                                                                          <w:divsChild>
                                                                            <w:div w:id="962974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488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2" w:space="0" w:color="000000"/>
                                                                                    <w:left w:val="single" w:sz="2" w:space="0" w:color="000000"/>
                                                                                    <w:bottom w:val="single" w:sz="2" w:space="0" w:color="000000"/>
                                                                                    <w:right w:val="single" w:sz="2" w:space="0" w:color="000000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3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98749">
          <w:marLeft w:val="0"/>
          <w:marRight w:val="0"/>
          <w:marTop w:val="6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09202639">
              <w:marLeft w:val="0"/>
              <w:marRight w:val="12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179156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10535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40187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804927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56448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316082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9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ic.com/?p=8915" TargetMode="External"/><Relationship Id="rId3" Type="http://schemas.openxmlformats.org/officeDocument/2006/relationships/styles" Target="styles.xml"/><Relationship Id="rId7" Type="http://schemas.openxmlformats.org/officeDocument/2006/relationships/hyperlink" Target="https://icic.com/?p=902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F99EC-D5A5-428A-9811-8E147849F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43</Words>
  <Characters>7297</Characters>
  <Application>Microsoft Office Word</Application>
  <DocSecurity>0</DocSecurity>
  <Lines>7297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5</CharactersWithSpaces>
  <SharedDoc>false</SharedDoc>
  <HLinks>
    <vt:vector size="90" baseType="variant">
      <vt:variant>
        <vt:i4>2621547</vt:i4>
      </vt:variant>
      <vt:variant>
        <vt:i4>42</vt:i4>
      </vt:variant>
      <vt:variant>
        <vt:i4>0</vt:i4>
      </vt:variant>
      <vt:variant>
        <vt:i4>5</vt:i4>
      </vt:variant>
      <vt:variant>
        <vt:lpwstr>https://icic.com/?p=556</vt:lpwstr>
      </vt:variant>
      <vt:variant>
        <vt:lpwstr/>
      </vt:variant>
      <vt:variant>
        <vt:i4>1704026</vt:i4>
      </vt:variant>
      <vt:variant>
        <vt:i4>39</vt:i4>
      </vt:variant>
      <vt:variant>
        <vt:i4>0</vt:i4>
      </vt:variant>
      <vt:variant>
        <vt:i4>5</vt:i4>
      </vt:variant>
      <vt:variant>
        <vt:lpwstr>https://icic.com/?p=1750</vt:lpwstr>
      </vt:variant>
      <vt:variant>
        <vt:lpwstr/>
      </vt:variant>
      <vt:variant>
        <vt:i4>1704025</vt:i4>
      </vt:variant>
      <vt:variant>
        <vt:i4>36</vt:i4>
      </vt:variant>
      <vt:variant>
        <vt:i4>0</vt:i4>
      </vt:variant>
      <vt:variant>
        <vt:i4>5</vt:i4>
      </vt:variant>
      <vt:variant>
        <vt:lpwstr>https://icic.com/?p=3245</vt:lpwstr>
      </vt:variant>
      <vt:variant>
        <vt:lpwstr/>
      </vt:variant>
      <vt:variant>
        <vt:i4>2097244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WIXXUt6Y_cU</vt:lpwstr>
      </vt:variant>
      <vt:variant>
        <vt:lpwstr/>
      </vt:variant>
      <vt:variant>
        <vt:i4>1245274</vt:i4>
      </vt:variant>
      <vt:variant>
        <vt:i4>30</vt:i4>
      </vt:variant>
      <vt:variant>
        <vt:i4>0</vt:i4>
      </vt:variant>
      <vt:variant>
        <vt:i4>5</vt:i4>
      </vt:variant>
      <vt:variant>
        <vt:lpwstr>https://icic.com/?p=6628</vt:lpwstr>
      </vt:variant>
      <vt:variant>
        <vt:lpwstr/>
      </vt:variant>
      <vt:variant>
        <vt:i4>5570564</vt:i4>
      </vt:variant>
      <vt:variant>
        <vt:i4>27</vt:i4>
      </vt:variant>
      <vt:variant>
        <vt:i4>0</vt:i4>
      </vt:variant>
      <vt:variant>
        <vt:i4>5</vt:i4>
      </vt:variant>
      <vt:variant>
        <vt:lpwstr>https://finance.yahoo.com/news/1-growth-stock-down-77-103000109.html</vt:lpwstr>
      </vt:variant>
      <vt:variant>
        <vt:lpwstr/>
      </vt:variant>
      <vt:variant>
        <vt:i4>1900563</vt:i4>
      </vt:variant>
      <vt:variant>
        <vt:i4>24</vt:i4>
      </vt:variant>
      <vt:variant>
        <vt:i4>0</vt:i4>
      </vt:variant>
      <vt:variant>
        <vt:i4>5</vt:i4>
      </vt:variant>
      <vt:variant>
        <vt:lpwstr>https://finance.yahoo.com/news/wayfair-ceo-employees-longer-hours-222538718.html</vt:lpwstr>
      </vt:variant>
      <vt:variant>
        <vt:lpwstr/>
      </vt:variant>
      <vt:variant>
        <vt:i4>1638484</vt:i4>
      </vt:variant>
      <vt:variant>
        <vt:i4>21</vt:i4>
      </vt:variant>
      <vt:variant>
        <vt:i4>0</vt:i4>
      </vt:variant>
      <vt:variant>
        <vt:i4>5</vt:i4>
      </vt:variant>
      <vt:variant>
        <vt:lpwstr>https://icic.com/?p=3397</vt:lpwstr>
      </vt:variant>
      <vt:variant>
        <vt:lpwstr/>
      </vt:variant>
      <vt:variant>
        <vt:i4>1048657</vt:i4>
      </vt:variant>
      <vt:variant>
        <vt:i4>18</vt:i4>
      </vt:variant>
      <vt:variant>
        <vt:i4>0</vt:i4>
      </vt:variant>
      <vt:variant>
        <vt:i4>5</vt:i4>
      </vt:variant>
      <vt:variant>
        <vt:lpwstr>https://twitter.com/notifications</vt:lpwstr>
      </vt:variant>
      <vt:variant>
        <vt:lpwstr/>
      </vt:variant>
      <vt:variant>
        <vt:i4>1704026</vt:i4>
      </vt:variant>
      <vt:variant>
        <vt:i4>15</vt:i4>
      </vt:variant>
      <vt:variant>
        <vt:i4>0</vt:i4>
      </vt:variant>
      <vt:variant>
        <vt:i4>5</vt:i4>
      </vt:variant>
      <vt:variant>
        <vt:lpwstr>https://icic.com/?p=4007</vt:lpwstr>
      </vt:variant>
      <vt:variant>
        <vt:lpwstr/>
      </vt:variant>
      <vt:variant>
        <vt:i4>2621547</vt:i4>
      </vt:variant>
      <vt:variant>
        <vt:i4>12</vt:i4>
      </vt:variant>
      <vt:variant>
        <vt:i4>0</vt:i4>
      </vt:variant>
      <vt:variant>
        <vt:i4>5</vt:i4>
      </vt:variant>
      <vt:variant>
        <vt:lpwstr>https://icic.com/?p=556</vt:lpwstr>
      </vt:variant>
      <vt:variant>
        <vt:lpwstr/>
      </vt:variant>
      <vt:variant>
        <vt:i4>1704026</vt:i4>
      </vt:variant>
      <vt:variant>
        <vt:i4>9</vt:i4>
      </vt:variant>
      <vt:variant>
        <vt:i4>0</vt:i4>
      </vt:variant>
      <vt:variant>
        <vt:i4>5</vt:i4>
      </vt:variant>
      <vt:variant>
        <vt:lpwstr>https://icic.com/?p=1750</vt:lpwstr>
      </vt:variant>
      <vt:variant>
        <vt:lpwstr/>
      </vt:variant>
      <vt:variant>
        <vt:i4>1704025</vt:i4>
      </vt:variant>
      <vt:variant>
        <vt:i4>6</vt:i4>
      </vt:variant>
      <vt:variant>
        <vt:i4>0</vt:i4>
      </vt:variant>
      <vt:variant>
        <vt:i4>5</vt:i4>
      </vt:variant>
      <vt:variant>
        <vt:lpwstr>https://icic.com/?p=3245</vt:lpwstr>
      </vt:variant>
      <vt:variant>
        <vt:lpwstr/>
      </vt:variant>
      <vt:variant>
        <vt:i4>1835100</vt:i4>
      </vt:variant>
      <vt:variant>
        <vt:i4>3</vt:i4>
      </vt:variant>
      <vt:variant>
        <vt:i4>0</vt:i4>
      </vt:variant>
      <vt:variant>
        <vt:i4>5</vt:i4>
      </vt:variant>
      <vt:variant>
        <vt:lpwstr>https://icic.com/?p=2405</vt:lpwstr>
      </vt:variant>
      <vt:variant>
        <vt:lpwstr/>
      </vt:variant>
      <vt:variant>
        <vt:i4>1507417</vt:i4>
      </vt:variant>
      <vt:variant>
        <vt:i4>0</vt:i4>
      </vt:variant>
      <vt:variant>
        <vt:i4>0</vt:i4>
      </vt:variant>
      <vt:variant>
        <vt:i4>5</vt:i4>
      </vt:variant>
      <vt:variant>
        <vt:lpwstr>https://icic.com/?p=324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Urvina</dc:creator>
  <cp:keywords/>
  <dc:description/>
  <cp:lastModifiedBy>Julio Urvina</cp:lastModifiedBy>
  <cp:revision>10</cp:revision>
  <cp:lastPrinted>2023-11-07T17:37:00Z</cp:lastPrinted>
  <dcterms:created xsi:type="dcterms:W3CDTF">2025-11-19T17:31:00Z</dcterms:created>
  <dcterms:modified xsi:type="dcterms:W3CDTF">2025-11-24T17:30:00Z</dcterms:modified>
</cp:coreProperties>
</file>